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4377B" w14:textId="49413405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t>Name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of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Journal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i/>
        </w:rPr>
        <w:t>World</w:t>
      </w:r>
      <w:r w:rsidR="00255BA7" w:rsidRPr="00E367D1">
        <w:rPr>
          <w:rFonts w:ascii="Book Antiqua" w:eastAsia="Book Antiqua" w:hAnsi="Book Antiqua" w:cs="Book Antiqua"/>
          <w:i/>
        </w:rPr>
        <w:t xml:space="preserve"> </w:t>
      </w:r>
      <w:r w:rsidRPr="00E367D1">
        <w:rPr>
          <w:rFonts w:ascii="Book Antiqua" w:eastAsia="Book Antiqua" w:hAnsi="Book Antiqua" w:cs="Book Antiqua"/>
          <w:i/>
        </w:rPr>
        <w:t>Journal</w:t>
      </w:r>
      <w:r w:rsidR="00255BA7" w:rsidRPr="00E367D1">
        <w:rPr>
          <w:rFonts w:ascii="Book Antiqua" w:eastAsia="Book Antiqua" w:hAnsi="Book Antiqua" w:cs="Book Antiqua"/>
          <w:i/>
        </w:rPr>
        <w:t xml:space="preserve"> </w:t>
      </w:r>
      <w:r w:rsidRPr="00E367D1">
        <w:rPr>
          <w:rFonts w:ascii="Book Antiqua" w:eastAsia="Book Antiqua" w:hAnsi="Book Antiqua" w:cs="Book Antiqua"/>
          <w:i/>
        </w:rPr>
        <w:t>of</w:t>
      </w:r>
      <w:r w:rsidR="00255BA7" w:rsidRPr="00E367D1">
        <w:rPr>
          <w:rFonts w:ascii="Book Antiqua" w:eastAsia="Book Antiqua" w:hAnsi="Book Antiqua" w:cs="Book Antiqua"/>
          <w:i/>
        </w:rPr>
        <w:t xml:space="preserve"> </w:t>
      </w:r>
      <w:r w:rsidRPr="00E367D1">
        <w:rPr>
          <w:rFonts w:ascii="Book Antiqua" w:eastAsia="Book Antiqua" w:hAnsi="Book Antiqua" w:cs="Book Antiqua"/>
          <w:i/>
        </w:rPr>
        <w:t>Gastrointestinal</w:t>
      </w:r>
      <w:r w:rsidR="00255BA7" w:rsidRPr="00E367D1">
        <w:rPr>
          <w:rFonts w:ascii="Book Antiqua" w:eastAsia="Book Antiqua" w:hAnsi="Book Antiqua" w:cs="Book Antiqua"/>
          <w:i/>
        </w:rPr>
        <w:t xml:space="preserve"> </w:t>
      </w:r>
      <w:r w:rsidRPr="00E367D1">
        <w:rPr>
          <w:rFonts w:ascii="Book Antiqua" w:eastAsia="Book Antiqua" w:hAnsi="Book Antiqua" w:cs="Book Antiqua"/>
          <w:i/>
        </w:rPr>
        <w:t>Surgery</w:t>
      </w:r>
    </w:p>
    <w:p w14:paraId="4AD162C4" w14:textId="44B84415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t>Manuscript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NO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</w:rPr>
        <w:t>64270</w:t>
      </w:r>
    </w:p>
    <w:p w14:paraId="5DC6E76C" w14:textId="55262C8A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t>Manuscript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Type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</w:rPr>
        <w:t>MINIREVIEWS</w:t>
      </w:r>
    </w:p>
    <w:p w14:paraId="32A8FB7E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7C4E1C6" w14:textId="33EC2CF8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t>Robot</w:t>
      </w:r>
      <w:r w:rsidR="00204CD8" w:rsidRPr="00E367D1">
        <w:rPr>
          <w:rFonts w:ascii="Book Antiqua" w:eastAsia="Book Antiqua" w:hAnsi="Book Antiqua" w:cs="Book Antiqua"/>
          <w:b/>
        </w:rPr>
        <w:t>ic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="00204CD8" w:rsidRPr="00E367D1">
        <w:rPr>
          <w:rFonts w:ascii="Book Antiqua" w:eastAsia="Book Antiqua" w:hAnsi="Book Antiqua" w:cs="Book Antiqua"/>
          <w:b/>
        </w:rPr>
        <w:t>transanal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="00204CD8" w:rsidRPr="00E367D1">
        <w:rPr>
          <w:rFonts w:ascii="Book Antiqua" w:eastAsia="Book Antiqua" w:hAnsi="Book Antiqua" w:cs="Book Antiqua"/>
          <w:b/>
        </w:rPr>
        <w:t>total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="00204CD8" w:rsidRPr="00E367D1">
        <w:rPr>
          <w:rFonts w:ascii="Book Antiqua" w:eastAsia="Book Antiqua" w:hAnsi="Book Antiqua" w:cs="Book Antiqua"/>
          <w:b/>
        </w:rPr>
        <w:t>mesorectal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="00204CD8" w:rsidRPr="00E367D1">
        <w:rPr>
          <w:rFonts w:ascii="Book Antiqua" w:eastAsia="Book Antiqua" w:hAnsi="Book Antiqua" w:cs="Book Antiqua"/>
          <w:b/>
        </w:rPr>
        <w:t>e</w:t>
      </w:r>
      <w:r w:rsidRPr="00E367D1">
        <w:rPr>
          <w:rFonts w:ascii="Book Antiqua" w:eastAsia="Book Antiqua" w:hAnsi="Book Antiqua" w:cs="Book Antiqua"/>
          <w:b/>
        </w:rPr>
        <w:t>xcision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Is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the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future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now?</w:t>
      </w:r>
    </w:p>
    <w:p w14:paraId="771629F7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854DC0C" w14:textId="7E044E09" w:rsidR="00A77B3E" w:rsidRPr="008E7E3B" w:rsidRDefault="00CD77B7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3D1A5E">
        <w:rPr>
          <w:rFonts w:ascii="Book Antiqua" w:eastAsia="Book Antiqua" w:hAnsi="Book Antiqua" w:cs="Book Antiqua"/>
          <w:lang w:val="es-ES"/>
        </w:rPr>
        <w:t xml:space="preserve">Sebastián-Tomás JC </w:t>
      </w:r>
      <w:r w:rsidRPr="003D1A5E">
        <w:rPr>
          <w:rFonts w:ascii="Book Antiqua" w:eastAsia="Book Antiqua" w:hAnsi="Book Antiqua" w:cs="Book Antiqua"/>
          <w:i/>
          <w:iCs/>
          <w:lang w:val="es-ES"/>
        </w:rPr>
        <w:t>et al</w:t>
      </w:r>
      <w:r w:rsidRPr="003D1A5E">
        <w:rPr>
          <w:rFonts w:ascii="Book Antiqua" w:eastAsia="Book Antiqua" w:hAnsi="Book Antiqua" w:cs="Book Antiqua"/>
          <w:lang w:val="es-ES"/>
        </w:rPr>
        <w:t xml:space="preserve">. </w:t>
      </w:r>
      <w:r w:rsidR="00855082" w:rsidRPr="008E7E3B">
        <w:rPr>
          <w:rFonts w:ascii="Book Antiqua" w:eastAsia="Book Antiqua" w:hAnsi="Book Antiqua" w:cs="Book Antiqua"/>
        </w:rPr>
        <w:t>Robotic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="00204CD8" w:rsidRPr="008E7E3B">
        <w:rPr>
          <w:rFonts w:ascii="Book Antiqua" w:eastAsia="Book Antiqua" w:hAnsi="Book Antiqua" w:cs="Book Antiqua"/>
        </w:rPr>
        <w:t>transanal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="00204CD8" w:rsidRPr="008E7E3B">
        <w:rPr>
          <w:rFonts w:ascii="Book Antiqua" w:eastAsia="Book Antiqua" w:hAnsi="Book Antiqua" w:cs="Book Antiqua"/>
        </w:rPr>
        <w:t>total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="00204CD8" w:rsidRPr="008E7E3B">
        <w:rPr>
          <w:rFonts w:ascii="Book Antiqua" w:eastAsia="Book Antiqua" w:hAnsi="Book Antiqua" w:cs="Book Antiqua"/>
        </w:rPr>
        <w:t>mesorectal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="00204CD8" w:rsidRPr="008E7E3B">
        <w:rPr>
          <w:rFonts w:ascii="Book Antiqua" w:eastAsia="Book Antiqua" w:hAnsi="Book Antiqua" w:cs="Book Antiqua"/>
        </w:rPr>
        <w:t>e</w:t>
      </w:r>
      <w:r w:rsidR="00855082" w:rsidRPr="008E7E3B">
        <w:rPr>
          <w:rFonts w:ascii="Book Antiqua" w:eastAsia="Book Antiqua" w:hAnsi="Book Antiqua" w:cs="Book Antiqua"/>
        </w:rPr>
        <w:t>xcision</w:t>
      </w:r>
    </w:p>
    <w:p w14:paraId="5A8A80D0" w14:textId="77777777" w:rsidR="00A77B3E" w:rsidRPr="008E7E3B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E7C9E35" w14:textId="47CDE9DD" w:rsidR="00A77B3E" w:rsidRPr="008E7E3B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  <w:r w:rsidRPr="003D1A5E">
        <w:rPr>
          <w:rFonts w:ascii="Book Antiqua" w:eastAsia="Book Antiqua" w:hAnsi="Book Antiqua" w:cs="Book Antiqua"/>
          <w:lang w:val="es-ES"/>
        </w:rPr>
        <w:t>Juan</w:t>
      </w:r>
      <w:r w:rsidR="00255BA7" w:rsidRPr="003D1A5E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Carlos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Sebastián-Tomás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Aleix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Martínez-Pérez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Elías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Martínez-López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Nicola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de'Angelis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Marcos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Gómez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Ruiz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Eduardo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García-Granero</w:t>
      </w:r>
    </w:p>
    <w:p w14:paraId="5DCE0748" w14:textId="77777777" w:rsidR="00A77B3E" w:rsidRPr="008E7E3B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</w:p>
    <w:p w14:paraId="43FA3F8E" w14:textId="1EFC4820" w:rsidR="00A77B3E" w:rsidRPr="008E7E3B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  <w:r w:rsidRPr="008E7E3B">
        <w:rPr>
          <w:rFonts w:ascii="Book Antiqua" w:eastAsia="Book Antiqua" w:hAnsi="Book Antiqua" w:cs="Book Antiqua"/>
          <w:b/>
          <w:bCs/>
          <w:lang w:val="es-ES"/>
        </w:rPr>
        <w:t>Juan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Carlos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Sebastián-Tomás,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Elías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Martínez-López,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Eduardo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García-Granero,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Department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of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Surgery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Universidad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de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Valencia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Valencia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46010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Spain</w:t>
      </w:r>
    </w:p>
    <w:p w14:paraId="726501BA" w14:textId="77777777" w:rsidR="00A77B3E" w:rsidRPr="008E7E3B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</w:p>
    <w:p w14:paraId="28001FED" w14:textId="0CFE1983" w:rsidR="00A77B3E" w:rsidRPr="008E7E3B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  <w:r w:rsidRPr="008E7E3B">
        <w:rPr>
          <w:rFonts w:ascii="Book Antiqua" w:eastAsia="Book Antiqua" w:hAnsi="Book Antiqua" w:cs="Book Antiqua"/>
          <w:b/>
          <w:bCs/>
          <w:lang w:val="es-ES"/>
        </w:rPr>
        <w:t>Juan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Carlos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Sebastián-Tomás,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Elías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Martínez-López,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Department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of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General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and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Digestive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Surgery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Hospital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Universitario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Doctor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Peset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Valencia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46017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Spain</w:t>
      </w:r>
    </w:p>
    <w:p w14:paraId="11727B18" w14:textId="77777777" w:rsidR="00D84DFD" w:rsidRPr="008E7E3B" w:rsidRDefault="00D84DFD" w:rsidP="00255BA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lang w:val="es-ES"/>
        </w:rPr>
      </w:pPr>
    </w:p>
    <w:p w14:paraId="5E55933A" w14:textId="26F4252F" w:rsidR="00D84DFD" w:rsidRPr="008E7E3B" w:rsidRDefault="00D84DFD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  <w:r w:rsidRPr="008E7E3B">
        <w:rPr>
          <w:rFonts w:ascii="Book Antiqua" w:eastAsia="Book Antiqua" w:hAnsi="Book Antiqua" w:cs="Book Antiqua"/>
          <w:b/>
          <w:bCs/>
          <w:lang w:val="es-ES"/>
        </w:rPr>
        <w:t>Aleix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Martínez-Pérez,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Faculty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of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Health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Sciences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Valencian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International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University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Valencia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46002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Spain</w:t>
      </w:r>
    </w:p>
    <w:p w14:paraId="27D59B8B" w14:textId="77777777" w:rsidR="00A77B3E" w:rsidRPr="008E7E3B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</w:p>
    <w:p w14:paraId="48BCF22C" w14:textId="187ACC1E" w:rsidR="00A77B3E" w:rsidRPr="008E7E3B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E7E3B">
        <w:rPr>
          <w:rFonts w:ascii="Book Antiqua" w:eastAsia="Book Antiqua" w:hAnsi="Book Antiqua" w:cs="Book Antiqua"/>
          <w:b/>
          <w:bCs/>
        </w:rPr>
        <w:t>Aleix</w:t>
      </w:r>
      <w:r w:rsidR="00255BA7" w:rsidRPr="008E7E3B">
        <w:rPr>
          <w:rFonts w:ascii="Book Antiqua" w:eastAsia="Book Antiqua" w:hAnsi="Book Antiqua" w:cs="Book Antiqua"/>
          <w:b/>
          <w:bCs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</w:rPr>
        <w:t>Martínez-Pérez,</w:t>
      </w:r>
      <w:r w:rsidR="00255BA7" w:rsidRPr="008E7E3B">
        <w:rPr>
          <w:rFonts w:ascii="Book Antiqua" w:eastAsia="Book Antiqua" w:hAnsi="Book Antiqua" w:cs="Book Antiqua"/>
          <w:b/>
          <w:bCs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</w:rPr>
        <w:t>Nicola</w:t>
      </w:r>
      <w:r w:rsidR="00255BA7" w:rsidRPr="008E7E3B">
        <w:rPr>
          <w:rFonts w:ascii="Book Antiqua" w:eastAsia="Book Antiqua" w:hAnsi="Book Antiqua" w:cs="Book Antiqua"/>
          <w:b/>
          <w:bCs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</w:rPr>
        <w:t>de'Angelis,</w:t>
      </w:r>
      <w:r w:rsidR="00255BA7" w:rsidRPr="008E7E3B">
        <w:rPr>
          <w:rFonts w:ascii="Book Antiqua" w:eastAsia="Book Antiqua" w:hAnsi="Book Antiqua" w:cs="Book Antiqua"/>
          <w:b/>
          <w:bCs/>
        </w:rPr>
        <w:t xml:space="preserve"> </w:t>
      </w:r>
      <w:r w:rsidRPr="008E7E3B">
        <w:rPr>
          <w:rFonts w:ascii="Book Antiqua" w:eastAsia="Book Antiqua" w:hAnsi="Book Antiqua" w:cs="Book Antiqua"/>
        </w:rPr>
        <w:t>Minimally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Pr="008E7E3B">
        <w:rPr>
          <w:rFonts w:ascii="Book Antiqua" w:eastAsia="Book Antiqua" w:hAnsi="Book Antiqua" w:cs="Book Antiqua"/>
        </w:rPr>
        <w:t>Invasive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Pr="008E7E3B">
        <w:rPr>
          <w:rFonts w:ascii="Book Antiqua" w:eastAsia="Book Antiqua" w:hAnsi="Book Antiqua" w:cs="Book Antiqua"/>
        </w:rPr>
        <w:t>and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Pr="008E7E3B">
        <w:rPr>
          <w:rFonts w:ascii="Book Antiqua" w:eastAsia="Book Antiqua" w:hAnsi="Book Antiqua" w:cs="Book Antiqua"/>
        </w:rPr>
        <w:t>Robotic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Pr="008E7E3B">
        <w:rPr>
          <w:rFonts w:ascii="Book Antiqua" w:eastAsia="Book Antiqua" w:hAnsi="Book Antiqua" w:cs="Book Antiqua"/>
        </w:rPr>
        <w:t>Digestive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Pr="008E7E3B">
        <w:rPr>
          <w:rFonts w:ascii="Book Antiqua" w:eastAsia="Book Antiqua" w:hAnsi="Book Antiqua" w:cs="Book Antiqua"/>
        </w:rPr>
        <w:t>Surgery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Pr="008E7E3B">
        <w:rPr>
          <w:rFonts w:ascii="Book Antiqua" w:eastAsia="Book Antiqua" w:hAnsi="Book Antiqua" w:cs="Book Antiqua"/>
        </w:rPr>
        <w:t>Unit,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Pr="008E7E3B">
        <w:rPr>
          <w:rFonts w:ascii="Book Antiqua" w:eastAsia="Book Antiqua" w:hAnsi="Book Antiqua" w:cs="Book Antiqua"/>
        </w:rPr>
        <w:t>Miulli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Pr="008E7E3B">
        <w:rPr>
          <w:rFonts w:ascii="Book Antiqua" w:eastAsia="Book Antiqua" w:hAnsi="Book Antiqua" w:cs="Book Antiqua"/>
        </w:rPr>
        <w:t>Hospital,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Pr="008E7E3B">
        <w:rPr>
          <w:rFonts w:ascii="Book Antiqua" w:eastAsia="Book Antiqua" w:hAnsi="Book Antiqua" w:cs="Book Antiqua"/>
        </w:rPr>
        <w:t>Acquaviva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Pr="008E7E3B">
        <w:rPr>
          <w:rFonts w:ascii="Book Antiqua" w:eastAsia="Book Antiqua" w:hAnsi="Book Antiqua" w:cs="Book Antiqua"/>
        </w:rPr>
        <w:t>delle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Pr="008E7E3B">
        <w:rPr>
          <w:rFonts w:ascii="Book Antiqua" w:eastAsia="Book Antiqua" w:hAnsi="Book Antiqua" w:cs="Book Antiqua"/>
        </w:rPr>
        <w:t>Fonti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r w:rsidRPr="008E7E3B">
        <w:rPr>
          <w:rFonts w:ascii="Book Antiqua" w:eastAsia="Book Antiqua" w:hAnsi="Book Antiqua" w:cs="Book Antiqua"/>
        </w:rPr>
        <w:t>70021,</w:t>
      </w:r>
      <w:r w:rsidR="00255BA7" w:rsidRPr="008E7E3B">
        <w:rPr>
          <w:rFonts w:ascii="Book Antiqua" w:eastAsia="Book Antiqua" w:hAnsi="Book Antiqua" w:cs="Book Antiqua"/>
        </w:rPr>
        <w:t xml:space="preserve"> </w:t>
      </w:r>
      <w:bookmarkStart w:id="0" w:name="OLE_LINK1"/>
      <w:r w:rsidRPr="008E7E3B">
        <w:rPr>
          <w:rFonts w:ascii="Book Antiqua" w:eastAsia="Book Antiqua" w:hAnsi="Book Antiqua" w:cs="Book Antiqua"/>
        </w:rPr>
        <w:t>Italy</w:t>
      </w:r>
      <w:bookmarkEnd w:id="0"/>
    </w:p>
    <w:p w14:paraId="5240B011" w14:textId="77777777" w:rsidR="00A77B3E" w:rsidRPr="008E7E3B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6AF6202" w14:textId="78F20316" w:rsidR="00A77B3E" w:rsidRPr="008E7E3B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  <w:r w:rsidRPr="008E7E3B">
        <w:rPr>
          <w:rFonts w:ascii="Book Antiqua" w:eastAsia="Book Antiqua" w:hAnsi="Book Antiqua" w:cs="Book Antiqua"/>
          <w:b/>
          <w:bCs/>
          <w:lang w:val="es-ES"/>
        </w:rPr>
        <w:t>Marcos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Gómez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Ruiz,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Department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of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General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and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Digestive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Surgery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Hospital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Universitario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Marqués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de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Valdecilla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Santander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39008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Spain</w:t>
      </w:r>
    </w:p>
    <w:p w14:paraId="614F946E" w14:textId="77777777" w:rsidR="00A77B3E" w:rsidRPr="008E7E3B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</w:p>
    <w:p w14:paraId="44FE3885" w14:textId="7043A8C2" w:rsidR="00A77B3E" w:rsidRPr="008E7E3B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  <w:r w:rsidRPr="008E7E3B">
        <w:rPr>
          <w:rFonts w:ascii="Book Antiqua" w:eastAsia="Book Antiqua" w:hAnsi="Book Antiqua" w:cs="Book Antiqua"/>
          <w:b/>
          <w:bCs/>
          <w:lang w:val="es-ES"/>
        </w:rPr>
        <w:t>Marcos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Gómez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b/>
          <w:bCs/>
          <w:lang w:val="es-ES"/>
        </w:rPr>
        <w:t>Ruiz,</w:t>
      </w:r>
      <w:r w:rsidR="00255BA7" w:rsidRPr="008E7E3B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Grupo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de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Investigación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en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Innovación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Quirúrgica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Instituto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de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Investigación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Biomédica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Valdecilla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(IDIVAL)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Santander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39008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Spain</w:t>
      </w:r>
    </w:p>
    <w:p w14:paraId="67CB2A1E" w14:textId="77777777" w:rsidR="00A77B3E" w:rsidRPr="008E7E3B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</w:p>
    <w:p w14:paraId="781BBF00" w14:textId="489B7A3D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E367D1">
        <w:rPr>
          <w:rFonts w:ascii="Book Antiqua" w:eastAsia="Book Antiqua" w:hAnsi="Book Antiqua" w:cs="Book Antiqua"/>
          <w:b/>
          <w:bCs/>
        </w:rPr>
        <w:lastRenderedPageBreak/>
        <w:t>Eduardo</w:t>
      </w:r>
      <w:r w:rsidR="00255BA7" w:rsidRPr="00F03C57">
        <w:rPr>
          <w:rFonts w:ascii="Book Antiqua" w:eastAsia="Book Antiqua" w:hAnsi="Book Antiqua" w:cs="Book Antiqua"/>
          <w:b/>
          <w:bCs/>
        </w:rPr>
        <w:t xml:space="preserve"> </w:t>
      </w:r>
      <w:r w:rsidRPr="00F03C57">
        <w:rPr>
          <w:rFonts w:ascii="Book Antiqua" w:eastAsia="Book Antiqua" w:hAnsi="Book Antiqua" w:cs="Book Antiqua"/>
          <w:b/>
          <w:bCs/>
        </w:rPr>
        <w:t>García-Granero,</w:t>
      </w:r>
      <w:r w:rsidR="00255BA7" w:rsidRPr="00F03C57">
        <w:rPr>
          <w:rFonts w:ascii="Book Antiqua" w:eastAsia="Book Antiqua" w:hAnsi="Book Antiqua" w:cs="Book Antiqua"/>
          <w:b/>
          <w:bCs/>
        </w:rPr>
        <w:t xml:space="preserve"> </w:t>
      </w:r>
      <w:r w:rsidRPr="00F03C57">
        <w:rPr>
          <w:rFonts w:ascii="Book Antiqua" w:eastAsia="Book Antiqua" w:hAnsi="Book Antiqua" w:cs="Book Antiqua"/>
        </w:rPr>
        <w:t>Department</w:t>
      </w:r>
      <w:r w:rsidR="00255BA7" w:rsidRPr="00F03C57">
        <w:rPr>
          <w:rFonts w:ascii="Book Antiqua" w:eastAsia="Book Antiqua" w:hAnsi="Book Antiqua" w:cs="Book Antiqua"/>
        </w:rPr>
        <w:t xml:space="preserve"> </w:t>
      </w:r>
      <w:r w:rsidRPr="00F03C57">
        <w:rPr>
          <w:rFonts w:ascii="Book Antiqua" w:eastAsia="Book Antiqua" w:hAnsi="Book Antiqua" w:cs="Book Antiqua"/>
        </w:rPr>
        <w:t>of</w:t>
      </w:r>
      <w:r w:rsidR="00255BA7" w:rsidRPr="00F03C57">
        <w:rPr>
          <w:rFonts w:ascii="Book Antiqua" w:eastAsia="Book Antiqua" w:hAnsi="Book Antiqua" w:cs="Book Antiqua"/>
        </w:rPr>
        <w:t xml:space="preserve"> </w:t>
      </w:r>
      <w:r w:rsidRPr="00F03C57">
        <w:rPr>
          <w:rFonts w:ascii="Book Antiqua" w:eastAsia="Book Antiqua" w:hAnsi="Book Antiqua" w:cs="Book Antiqua"/>
        </w:rPr>
        <w:t>General</w:t>
      </w:r>
      <w:r w:rsidR="00255BA7" w:rsidRPr="00F03C57">
        <w:rPr>
          <w:rFonts w:ascii="Book Antiqua" w:eastAsia="Book Antiqua" w:hAnsi="Book Antiqua" w:cs="Book Antiqua"/>
        </w:rPr>
        <w:t xml:space="preserve"> </w:t>
      </w:r>
      <w:r w:rsidRPr="00F03C57">
        <w:rPr>
          <w:rFonts w:ascii="Book Antiqua" w:eastAsia="Book Antiqua" w:hAnsi="Book Antiqua" w:cs="Book Antiqua"/>
        </w:rPr>
        <w:t>and</w:t>
      </w:r>
      <w:r w:rsidR="00255BA7" w:rsidRPr="00F03C57">
        <w:rPr>
          <w:rFonts w:ascii="Book Antiqua" w:eastAsia="Book Antiqua" w:hAnsi="Book Antiqua" w:cs="Book Antiqua"/>
        </w:rPr>
        <w:t xml:space="preserve"> </w:t>
      </w:r>
      <w:r w:rsidRPr="00F03C57">
        <w:rPr>
          <w:rFonts w:ascii="Book Antiqua" w:eastAsia="Book Antiqua" w:hAnsi="Book Antiqua" w:cs="Book Antiqua"/>
        </w:rPr>
        <w:t>Digestive</w:t>
      </w:r>
      <w:r w:rsidR="00255BA7" w:rsidRPr="00F03C57">
        <w:rPr>
          <w:rFonts w:ascii="Book Antiqua" w:eastAsia="Book Antiqua" w:hAnsi="Book Antiqua" w:cs="Book Antiqua"/>
        </w:rPr>
        <w:t xml:space="preserve"> </w:t>
      </w:r>
      <w:r w:rsidRPr="00F03C57">
        <w:rPr>
          <w:rFonts w:ascii="Book Antiqua" w:eastAsia="Book Antiqua" w:hAnsi="Book Antiqua" w:cs="Book Antiqua"/>
        </w:rPr>
        <w:t>Surgery,</w:t>
      </w:r>
      <w:r w:rsidR="00255BA7" w:rsidRPr="00F03C57">
        <w:rPr>
          <w:rFonts w:ascii="Book Antiqua" w:eastAsia="Book Antiqua" w:hAnsi="Book Antiqua" w:cs="Book Antiqua"/>
        </w:rPr>
        <w:t xml:space="preserve"> </w:t>
      </w:r>
      <w:r w:rsidRPr="00F03C57">
        <w:rPr>
          <w:rFonts w:ascii="Book Antiqua" w:eastAsia="Book Antiqua" w:hAnsi="Book Antiqua" w:cs="Book Antiqua"/>
        </w:rPr>
        <w:t>Hospital</w:t>
      </w:r>
      <w:r w:rsidR="00255BA7" w:rsidRPr="00F03C57">
        <w:rPr>
          <w:rFonts w:ascii="Book Antiqua" w:eastAsia="Book Antiqua" w:hAnsi="Book Antiqua" w:cs="Book Antiqua"/>
        </w:rPr>
        <w:t xml:space="preserve"> </w:t>
      </w:r>
      <w:r w:rsidRPr="00F03C57">
        <w:rPr>
          <w:rFonts w:ascii="Book Antiqua" w:eastAsia="Book Antiqua" w:hAnsi="Book Antiqua" w:cs="Book Antiqua"/>
        </w:rPr>
        <w:t>Universitario</w:t>
      </w:r>
      <w:r w:rsidR="00255BA7" w:rsidRPr="00F03C57">
        <w:rPr>
          <w:rFonts w:ascii="Book Antiqua" w:eastAsia="Book Antiqua" w:hAnsi="Book Antiqua" w:cs="Book Antiqua"/>
        </w:rPr>
        <w:t xml:space="preserve"> </w:t>
      </w:r>
      <w:r w:rsidRPr="00F03C57">
        <w:rPr>
          <w:rFonts w:ascii="Book Antiqua" w:eastAsia="Book Antiqua" w:hAnsi="Book Antiqua" w:cs="Book Antiqua"/>
        </w:rPr>
        <w:t>y</w:t>
      </w:r>
      <w:r w:rsidR="00255BA7" w:rsidRPr="00F03C57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litécnic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alenci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46026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pain</w:t>
      </w:r>
    </w:p>
    <w:p w14:paraId="46F25BB4" w14:textId="77777777" w:rsidR="00CD77B7" w:rsidRPr="00E367D1" w:rsidRDefault="00CD77B7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5E1C780" w14:textId="00A6FE4E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</w:rPr>
        <w:t>Author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</w:rPr>
        <w:t>contributions: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D77B7" w:rsidRPr="008E7E3B">
        <w:rPr>
          <w:rFonts w:ascii="Book Antiqua" w:eastAsia="Book Antiqua" w:hAnsi="Book Antiqua" w:cs="Book Antiqua"/>
        </w:rPr>
        <w:t>Sebastián-Tomás JC</w:t>
      </w:r>
      <w:r w:rsidRPr="00E367D1">
        <w:rPr>
          <w:rFonts w:ascii="Book Antiqua" w:eastAsia="Book Antiqua" w:hAnsi="Book Antiqua" w:cs="Book Antiqua"/>
        </w:rPr>
        <w:t>,</w:t>
      </w:r>
      <w:r w:rsidR="00255BA7" w:rsidRPr="00F03C57">
        <w:rPr>
          <w:rFonts w:ascii="Book Antiqua" w:eastAsia="Book Antiqua" w:hAnsi="Book Antiqua" w:cs="Book Antiqua"/>
        </w:rPr>
        <w:t xml:space="preserve"> </w:t>
      </w:r>
      <w:r w:rsidR="00CD77B7" w:rsidRPr="008E7E3B">
        <w:rPr>
          <w:rFonts w:ascii="Book Antiqua" w:eastAsia="Book Antiqua" w:hAnsi="Book Antiqua" w:cs="Book Antiqua"/>
        </w:rPr>
        <w:t>Martínez-Pérez A</w:t>
      </w:r>
      <w:r w:rsidRPr="00E367D1">
        <w:rPr>
          <w:rFonts w:ascii="Book Antiqua" w:eastAsia="Book Antiqua" w:hAnsi="Book Antiqua" w:cs="Book Antiqua"/>
        </w:rPr>
        <w:t>,</w:t>
      </w:r>
      <w:r w:rsidR="00255BA7" w:rsidRPr="00F03C57">
        <w:rPr>
          <w:rFonts w:ascii="Book Antiqua" w:eastAsia="Book Antiqua" w:hAnsi="Book Antiqua" w:cs="Book Antiqua"/>
        </w:rPr>
        <w:t xml:space="preserve"> </w:t>
      </w:r>
      <w:r w:rsidR="00A27BF5" w:rsidRPr="00F03C57">
        <w:rPr>
          <w:rFonts w:ascii="Book Antiqua" w:eastAsia="Book Antiqua" w:hAnsi="Book Antiqua" w:cs="Book Antiqua"/>
        </w:rPr>
        <w:t xml:space="preserve">and </w:t>
      </w:r>
      <w:r w:rsidR="00CD77B7" w:rsidRPr="008E7E3B">
        <w:rPr>
          <w:rFonts w:ascii="Book Antiqua" w:eastAsia="Book Antiqua" w:hAnsi="Book Antiqua" w:cs="Book Antiqua"/>
        </w:rPr>
        <w:t>García-Granero E contributed to c</w:t>
      </w:r>
      <w:r w:rsidR="00CD77B7" w:rsidRPr="00E367D1">
        <w:rPr>
          <w:rFonts w:ascii="Book Antiqua" w:eastAsia="Book Antiqua" w:hAnsi="Book Antiqua" w:cs="Book Antiqua"/>
        </w:rPr>
        <w:t>onception and design of the work</w:t>
      </w:r>
      <w:r w:rsidR="00A27BF5" w:rsidRPr="00F03C57">
        <w:rPr>
          <w:rFonts w:ascii="Book Antiqua" w:eastAsia="Book Antiqua" w:hAnsi="Book Antiqua" w:cs="Book Antiqua"/>
        </w:rPr>
        <w:t xml:space="preserve">; </w:t>
      </w:r>
      <w:r w:rsidR="00A27BF5" w:rsidRPr="00E367D1">
        <w:rPr>
          <w:rFonts w:ascii="Book Antiqua" w:eastAsia="Book Antiqua" w:hAnsi="Book Antiqua" w:cs="Book Antiqua"/>
        </w:rPr>
        <w:t>a</w:t>
      </w:r>
      <w:r w:rsidR="00CD77B7" w:rsidRPr="00E367D1">
        <w:rPr>
          <w:rFonts w:ascii="Book Antiqua" w:eastAsia="Book Antiqua" w:hAnsi="Book Antiqua" w:cs="Book Antiqua"/>
        </w:rPr>
        <w:t>ll authors d</w:t>
      </w:r>
      <w:r w:rsidRPr="00E367D1">
        <w:rPr>
          <w:rFonts w:ascii="Book Antiqua" w:eastAsia="Book Antiqua" w:hAnsi="Book Antiqua" w:cs="Book Antiqua"/>
        </w:rPr>
        <w:t>raft</w:t>
      </w:r>
      <w:r w:rsidR="00CD77B7" w:rsidRPr="00E367D1">
        <w:rPr>
          <w:rFonts w:ascii="Book Antiqua" w:eastAsia="Book Antiqua" w:hAnsi="Book Antiqua" w:cs="Book Antiqua"/>
        </w:rPr>
        <w:t>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nuscrip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rit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vis</w:t>
      </w:r>
      <w:r w:rsidR="00CD77B7" w:rsidRPr="00E367D1">
        <w:rPr>
          <w:rFonts w:ascii="Book Antiqua" w:eastAsia="Book Antiqua" w:hAnsi="Book Antiqua" w:cs="Book Antiqua"/>
        </w:rPr>
        <w:t>ed</w:t>
      </w:r>
      <w:r w:rsidR="00A27BF5" w:rsidRPr="00E367D1">
        <w:rPr>
          <w:rFonts w:ascii="Book Antiqua" w:eastAsia="Book Antiqua" w:hAnsi="Book Antiqua" w:cs="Book Antiqua"/>
        </w:rPr>
        <w:t xml:space="preserve"> i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orta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llectu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ent</w:t>
      </w:r>
      <w:r w:rsidR="00CD77B7" w:rsidRPr="00E367D1">
        <w:rPr>
          <w:rFonts w:ascii="Book Antiqua" w:eastAsia="Book Antiqua" w:hAnsi="Book Antiqua" w:cs="Book Antiqua"/>
        </w:rPr>
        <w:t>;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A27BF5" w:rsidRPr="00E367D1">
        <w:rPr>
          <w:rFonts w:ascii="Book Antiqua" w:eastAsia="Book Antiqua" w:hAnsi="Book Antiqua" w:cs="Book Antiqua"/>
        </w:rPr>
        <w:t>a</w:t>
      </w:r>
      <w:r w:rsidR="0064715F" w:rsidRPr="00E367D1">
        <w:rPr>
          <w:rFonts w:ascii="Book Antiqua" w:eastAsia="Book Antiqua" w:hAnsi="Book Antiqua" w:cs="Book Antiqua"/>
        </w:rPr>
        <w:t>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64715F" w:rsidRPr="00E367D1">
        <w:rPr>
          <w:rFonts w:ascii="Book Antiqua" w:eastAsia="Book Antiqua" w:hAnsi="Book Antiqua" w:cs="Book Antiqua"/>
        </w:rPr>
        <w:t>autho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64715F" w:rsidRPr="00E367D1">
        <w:rPr>
          <w:rFonts w:ascii="Book Antiqua" w:eastAsia="Book Antiqua" w:hAnsi="Book Antiqua" w:cs="Book Antiqua"/>
        </w:rPr>
        <w:t>a</w:t>
      </w:r>
      <w:r w:rsidRPr="00E367D1">
        <w:rPr>
          <w:rFonts w:ascii="Book Antiqua" w:eastAsia="Book Antiqua" w:hAnsi="Book Antiqua" w:cs="Book Antiqua"/>
        </w:rPr>
        <w:t>pprov</w:t>
      </w:r>
      <w:r w:rsidR="00A27BF5" w:rsidRPr="00E367D1">
        <w:rPr>
          <w:rFonts w:ascii="Book Antiqua" w:eastAsia="Book Antiqua" w:hAnsi="Book Antiqua" w:cs="Book Antiqua"/>
        </w:rPr>
        <w:t>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ersion</w:t>
      </w:r>
      <w:r w:rsidR="0064715F" w:rsidRPr="00E367D1">
        <w:rPr>
          <w:rFonts w:ascii="Book Antiqua" w:eastAsia="Book Antiqua" w:hAnsi="Book Antiqua" w:cs="Book Antiqua"/>
        </w:rPr>
        <w:t>.</w:t>
      </w:r>
    </w:p>
    <w:p w14:paraId="61AF4B2C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CE3B060" w14:textId="3BE8E613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</w:rPr>
        <w:t>Corresponding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</w:rPr>
        <w:t>author: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</w:rPr>
        <w:t>Aleix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</w:rPr>
        <w:t>Martínez-Pérez,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</w:rPr>
        <w:t>MD,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</w:rPr>
        <w:t>PhD</w:t>
      </w:r>
      <w:r w:rsidR="00CA35EA" w:rsidRPr="00E367D1">
        <w:rPr>
          <w:rFonts w:ascii="Book Antiqua" w:eastAsia="Book Antiqua" w:hAnsi="Book Antiqua" w:cs="Book Antiqua"/>
          <w:b/>
          <w:bCs/>
        </w:rPr>
        <w:t>,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Facul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Heal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Science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Valenci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Interna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Universit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C/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Pint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Soroll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21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Valenci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46002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CA35EA" w:rsidRPr="00E367D1">
        <w:rPr>
          <w:rFonts w:ascii="Book Antiqua" w:eastAsia="Book Antiqua" w:hAnsi="Book Antiqua" w:cs="Book Antiqua"/>
        </w:rPr>
        <w:t>Spain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eix.martinez.perez@gmail.com</w:t>
      </w:r>
    </w:p>
    <w:p w14:paraId="65F22119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4ECAE33" w14:textId="5BE777D7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</w:rPr>
        <w:t>Received: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</w:rPr>
        <w:t>Februa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3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21</w:t>
      </w:r>
    </w:p>
    <w:p w14:paraId="56E3A681" w14:textId="20BC628A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</w:rPr>
        <w:t>Revised: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="00684B94" w:rsidRPr="00E367D1">
        <w:rPr>
          <w:rFonts w:ascii="Book Antiqua" w:eastAsia="Book Antiqua" w:hAnsi="Book Antiqua" w:cs="Book Antiqua"/>
        </w:rPr>
        <w:t>March 22, 2021</w:t>
      </w:r>
    </w:p>
    <w:p w14:paraId="767783BE" w14:textId="6F34143F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</w:rPr>
        <w:t>Accepted: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="00020073" w:rsidRPr="00E367D1">
        <w:rPr>
          <w:rFonts w:ascii="Book Antiqua" w:eastAsia="Book Antiqua" w:hAnsi="Book Antiqua" w:cs="Book Antiqua"/>
          <w:bCs/>
        </w:rPr>
        <w:t>July 7, 2021</w:t>
      </w:r>
    </w:p>
    <w:p w14:paraId="62060AE7" w14:textId="284395D9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</w:rPr>
        <w:t>Published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</w:rPr>
        <w:t>online: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</w:p>
    <w:p w14:paraId="1CDD3BED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E367D1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50BE2C" w14:textId="77777777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lastRenderedPageBreak/>
        <w:t>Abstract</w:t>
      </w:r>
    </w:p>
    <w:p w14:paraId="2A9C9E57" w14:textId="5E8CB084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To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so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ci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TME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andar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eatm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u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d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ncer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nim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vas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ain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ou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avo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inuou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olo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vancement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TaTME)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roduc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verc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mitation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speci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umor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be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/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rr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lvi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arlie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ow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mi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ul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a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owever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ublica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i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cer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gar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ig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t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astom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ak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urrenc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bserv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rie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R-TaTME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po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ve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q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orporat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tent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nef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ine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s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get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ci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ro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rgin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fe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ose</w:t>
      </w:r>
      <w:r w:rsidR="00A27BF5" w:rsidRPr="00E367D1">
        <w:rPr>
          <w:rFonts w:ascii="Book Antiqua" w:eastAsia="Book Antiqua" w:hAnsi="Book Antiqua" w:cs="Book Antiqua"/>
        </w:rPr>
        <w:t xml:space="preserve"> advantag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vi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olog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r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rov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ci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xterit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courag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ort-te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ul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u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rt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ud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e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se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q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ng-te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colo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nc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utcome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s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vi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i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vi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ener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vervi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alyz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d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vail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teratur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pec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cu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tent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nefit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rm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tu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spectiv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ve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ach.</w:t>
      </w:r>
    </w:p>
    <w:p w14:paraId="557328ED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DF5E437" w14:textId="717A9C19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</w:rPr>
        <w:t>Key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</w:rPr>
        <w:t>Words: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ncer;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nimally-invas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;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s;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meso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excis</w:t>
      </w:r>
      <w:r w:rsidRPr="00E367D1">
        <w:rPr>
          <w:rFonts w:ascii="Book Antiqua" w:eastAsia="Book Antiqua" w:hAnsi="Book Antiqua" w:cs="Book Antiqua"/>
        </w:rPr>
        <w:t>ion;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ach;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tur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ifi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</w:p>
    <w:p w14:paraId="1D40DCD6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C64C2D3" w14:textId="790CE050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8E7E3B">
        <w:rPr>
          <w:rFonts w:ascii="Book Antiqua" w:eastAsia="Book Antiqua" w:hAnsi="Book Antiqua" w:cs="Book Antiqua"/>
          <w:lang w:val="es-ES"/>
        </w:rPr>
        <w:t>Sebastián-Tomás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JC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Martínez-Pérez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A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Martínez-López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E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de'Angelis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N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Gómez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Ruiz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M,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García-Granero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E.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Robotic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Transan</w:t>
      </w:r>
      <w:r w:rsidR="00157359" w:rsidRPr="008E7E3B">
        <w:rPr>
          <w:rFonts w:ascii="Book Antiqua" w:eastAsia="Book Antiqua" w:hAnsi="Book Antiqua" w:cs="Book Antiqua"/>
          <w:lang w:val="es-ES"/>
        </w:rPr>
        <w:t>al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="00157359" w:rsidRPr="008E7E3B">
        <w:rPr>
          <w:rFonts w:ascii="Book Antiqua" w:eastAsia="Book Antiqua" w:hAnsi="Book Antiqua" w:cs="Book Antiqua"/>
          <w:lang w:val="es-ES"/>
        </w:rPr>
        <w:t>total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="00157359" w:rsidRPr="008E7E3B">
        <w:rPr>
          <w:rFonts w:ascii="Book Antiqua" w:eastAsia="Book Antiqua" w:hAnsi="Book Antiqua" w:cs="Book Antiqua"/>
          <w:lang w:val="es-ES"/>
        </w:rPr>
        <w:t>mesorectal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="00157359" w:rsidRPr="008E7E3B">
        <w:rPr>
          <w:rFonts w:ascii="Book Antiqua" w:eastAsia="Book Antiqua" w:hAnsi="Book Antiqua" w:cs="Book Antiqua"/>
          <w:lang w:val="es-ES"/>
        </w:rPr>
        <w:t>exci</w:t>
      </w:r>
      <w:r w:rsidRPr="008E7E3B">
        <w:rPr>
          <w:rFonts w:ascii="Book Antiqua" w:eastAsia="Book Antiqua" w:hAnsi="Book Antiqua" w:cs="Book Antiqua"/>
          <w:lang w:val="es-ES"/>
        </w:rPr>
        <w:t>sion: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Is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the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future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8E7E3B">
        <w:rPr>
          <w:rFonts w:ascii="Book Antiqua" w:eastAsia="Book Antiqua" w:hAnsi="Book Antiqua" w:cs="Book Antiqua"/>
          <w:lang w:val="es-ES"/>
        </w:rPr>
        <w:t>now?</w:t>
      </w:r>
      <w:r w:rsidR="00255BA7" w:rsidRPr="008E7E3B">
        <w:rPr>
          <w:rFonts w:ascii="Book Antiqua" w:eastAsia="Book Antiqua" w:hAnsi="Book Antiqua" w:cs="Book Antiqua"/>
          <w:lang w:val="es-ES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World</w:t>
      </w:r>
      <w:r w:rsidR="00255BA7" w:rsidRPr="00F03C57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J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Gastrointes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Sur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21;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ss</w:t>
      </w:r>
    </w:p>
    <w:p w14:paraId="209304A0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3253E26" w14:textId="2C5BC685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</w:rPr>
        <w:t>Core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</w:rPr>
        <w:t>Tip: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nc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nagem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s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cer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cus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ur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40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year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so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ci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TME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side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radig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eatment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i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nim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vas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ach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roduc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an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rldwid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u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vi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t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ro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rgi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c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ex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umor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u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colo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afe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lastRenderedPageBreak/>
        <w:t>remai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roversial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view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cu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urr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atu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A27BF5" w:rsidRPr="00E367D1">
        <w:rPr>
          <w:rFonts w:ascii="Book Antiqua" w:eastAsia="Book Antiqua" w:hAnsi="Book Antiqua" w:cs="Book Antiqua"/>
        </w:rPr>
        <w:t xml:space="preserve">transanal </w:t>
      </w:r>
      <w:r w:rsidRPr="00E367D1">
        <w:rPr>
          <w:rFonts w:ascii="Book Antiqua" w:eastAsia="Book Antiqua" w:hAnsi="Book Antiqua" w:cs="Book Antiqua"/>
        </w:rPr>
        <w:t>TM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lu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pect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ort-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ng-te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utcome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esee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tu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rk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rovem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al-ti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vigation.</w:t>
      </w:r>
    </w:p>
    <w:p w14:paraId="06CE1159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520F644" w14:textId="52AC587C" w:rsidR="006617EC" w:rsidRDefault="006617EC">
      <w:pPr>
        <w:rPr>
          <w:rFonts w:ascii="Book Antiqua" w:eastAsia="Book Antiqua" w:hAnsi="Book Antiqua" w:cs="Book Antiqua"/>
          <w:b/>
          <w:caps/>
          <w:u w:val="single"/>
        </w:rPr>
      </w:pPr>
      <w:r>
        <w:rPr>
          <w:rFonts w:ascii="Book Antiqua" w:eastAsia="Book Antiqua" w:hAnsi="Book Antiqua" w:cs="Book Antiqua"/>
          <w:b/>
          <w:caps/>
          <w:u w:val="single"/>
        </w:rPr>
        <w:br w:type="page"/>
      </w:r>
    </w:p>
    <w:p w14:paraId="2A7C3922" w14:textId="46653EA4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caps/>
          <w:u w:val="single"/>
        </w:rPr>
        <w:lastRenderedPageBreak/>
        <w:t>INTRODUCTION</w:t>
      </w:r>
    </w:p>
    <w:p w14:paraId="7AA890DC" w14:textId="70DC3E36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Colo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nc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CRC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lob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eal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blem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ide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op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young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50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yea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rea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d-1990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speci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riv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ow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umors</w:t>
      </w:r>
      <w:r w:rsidRPr="00E367D1">
        <w:rPr>
          <w:rFonts w:ascii="Book Antiqua" w:eastAsia="Book Antiqua" w:hAnsi="Book Antiqua" w:cs="Book Antiqua"/>
          <w:vertAlign w:val="superscript"/>
        </w:rPr>
        <w:t>[1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nc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RC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sel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igh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m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nc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rldwi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ponsi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300000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ath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18</w:t>
      </w:r>
      <w:r w:rsidRPr="00E367D1">
        <w:rPr>
          <w:rFonts w:ascii="Book Antiqua" w:eastAsia="Book Antiqua" w:hAnsi="Book Antiqua" w:cs="Book Antiqua"/>
          <w:vertAlign w:val="superscript"/>
        </w:rPr>
        <w:t>[2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ima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eatm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u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ncer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tectom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urrent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lu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ultidisciplina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rk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59407B" w:rsidRPr="00E367D1">
        <w:rPr>
          <w:rFonts w:ascii="Book Antiqua" w:eastAsia="Book Antiqua" w:hAnsi="Book Antiqua" w:cs="Book Antiqua"/>
        </w:rPr>
        <w:t xml:space="preserve">that </w:t>
      </w:r>
      <w:r w:rsidRPr="00E367D1">
        <w:rPr>
          <w:rFonts w:ascii="Book Antiqua" w:eastAsia="Book Antiqua" w:hAnsi="Book Antiqua" w:cs="Book Antiqua"/>
        </w:rPr>
        <w:t>includ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haus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valu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oadjuva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rap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c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vanc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eas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cep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so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ci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TME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po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ea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="00157359" w:rsidRPr="00E367D1">
        <w:rPr>
          <w:rFonts w:ascii="Book Antiqua" w:eastAsia="Book Antiqua" w:hAnsi="Book Antiqua" w:cs="Book Antiqua"/>
          <w:vertAlign w:val="superscript"/>
        </w:rPr>
        <w:t>[3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982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de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ccep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o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andar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ction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ffectivene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-abdom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owever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jeopardiz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rticul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s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</w:t>
      </w:r>
      <w:r w:rsidRPr="00E367D1">
        <w:rPr>
          <w:rFonts w:ascii="Book Antiqua" w:eastAsia="Book Antiqua" w:hAnsi="Book Antiqua" w:cs="Book Antiqua"/>
          <w:i/>
          <w:iCs/>
        </w:rPr>
        <w:t>e.</w:t>
      </w:r>
      <w:r w:rsidR="0059407B" w:rsidRPr="00E367D1">
        <w:rPr>
          <w:rFonts w:ascii="Book Antiqua" w:eastAsia="Book Antiqua" w:hAnsi="Book Antiqua" w:cs="Book Antiqua"/>
          <w:i/>
          <w:iCs/>
        </w:rPr>
        <w:t>g.</w:t>
      </w:r>
      <w:r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tens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umor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be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s</w:t>
      </w:r>
      <w:r w:rsidR="0059407B" w:rsidRPr="00E367D1">
        <w:rPr>
          <w:rFonts w:ascii="Book Antiqua" w:eastAsia="Book Antiqua" w:hAnsi="Book Antiqua" w:cs="Book Antiqua"/>
        </w:rPr>
        <w:t xml:space="preserve">, </w:t>
      </w:r>
      <w:r w:rsidR="0059407B" w:rsidRPr="00E367D1">
        <w:rPr>
          <w:rFonts w:ascii="Book Antiqua" w:eastAsia="Book Antiqua" w:hAnsi="Book Antiqua" w:cs="Book Antiqua"/>
          <w:i/>
          <w:iCs/>
        </w:rPr>
        <w:t>etc</w:t>
      </w:r>
      <w:r w:rsidR="0059407B" w:rsidRPr="00E367D1">
        <w:rPr>
          <w:rFonts w:ascii="Book Antiqua" w:eastAsia="Book Antiqua" w:hAnsi="Book Antiqua" w:cs="Book Antiqua"/>
        </w:rPr>
        <w:t>.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rea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dd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adequa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colog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c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volv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ircumferent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rg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CRM).</w:t>
      </w:r>
      <w:r w:rsidR="00255BA7" w:rsidRPr="00E367D1">
        <w:rPr>
          <w:rFonts w:ascii="Book Antiqua" w:eastAsia="Book Antiqua" w:hAnsi="Book Antiqua" w:cs="Book Antiqua"/>
        </w:rPr>
        <w:t xml:space="preserve"> </w:t>
      </w:r>
    </w:p>
    <w:p w14:paraId="2FCA3B03" w14:textId="17A1A075" w:rsidR="00A77B3E" w:rsidRPr="00E367D1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10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ll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="00157359" w:rsidRPr="00E367D1">
        <w:rPr>
          <w:rFonts w:ascii="Book Antiqua" w:eastAsia="Book Antiqua" w:hAnsi="Book Antiqua" w:cs="Book Antiqua"/>
          <w:i/>
          <w:iCs/>
        </w:rPr>
        <w:t>al</w:t>
      </w:r>
      <w:r w:rsidR="00157359" w:rsidRPr="00E367D1">
        <w:rPr>
          <w:rFonts w:ascii="Book Antiqua" w:eastAsia="Book Antiqua" w:hAnsi="Book Antiqua" w:cs="Book Antiqua"/>
          <w:vertAlign w:val="superscript"/>
        </w:rPr>
        <w:t>[4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scrib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ve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q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a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tur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ifi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lum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d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d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o-sigmoi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ction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d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cro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TEM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sistance</w:t>
      </w:r>
      <w:r w:rsidRPr="00E367D1">
        <w:rPr>
          <w:rFonts w:ascii="Book Antiqua" w:eastAsia="Book Antiqua" w:hAnsi="Book Antiqua" w:cs="Book Antiqua"/>
          <w:vertAlign w:val="superscript"/>
        </w:rPr>
        <w:t>[4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a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m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TaTME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“down-to-up”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tectom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ceptuall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em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acilita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eatm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C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speci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be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rr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lvis</w:t>
      </w:r>
      <w:r w:rsidRPr="00E367D1">
        <w:rPr>
          <w:rFonts w:ascii="Book Antiqua" w:eastAsia="Book Antiqua" w:hAnsi="Book Antiqua" w:cs="Book Antiqua"/>
          <w:vertAlign w:val="superscript"/>
        </w:rPr>
        <w:t>[5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a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ppo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vi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lear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dentific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um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rg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t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pecim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qual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p-to-dow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Pr="00E367D1">
        <w:rPr>
          <w:rFonts w:ascii="Book Antiqua" w:eastAsia="Book Antiqua" w:hAnsi="Book Antiqua" w:cs="Book Antiqua"/>
          <w:vertAlign w:val="superscript"/>
        </w:rPr>
        <w:t>[6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thoug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0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yea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s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roduction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ndomiz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roll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RCT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cu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ffectivene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ublished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w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go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CT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ECC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1</w:t>
      </w:r>
      <w:r w:rsidRPr="00E367D1">
        <w:rPr>
          <w:rFonts w:ascii="Book Antiqua" w:eastAsia="Book Antiqua" w:hAnsi="Book Antiqua" w:cs="Book Antiqua"/>
          <w:vertAlign w:val="superscript"/>
        </w:rPr>
        <w:t>[7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L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II</w:t>
      </w:r>
      <w:r w:rsidRPr="00E367D1">
        <w:rPr>
          <w:rFonts w:ascii="Book Antiqua" w:eastAsia="Book Antiqua" w:hAnsi="Book Antiqua" w:cs="Book Antiqua"/>
          <w:vertAlign w:val="superscript"/>
        </w:rPr>
        <w:t>[8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ials</w:t>
      </w:r>
      <w:r w:rsidR="0059407B"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i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ruiting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refor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d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urr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vide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a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lin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r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trospec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a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udies</w:t>
      </w:r>
      <w:r w:rsidRPr="00E367D1">
        <w:rPr>
          <w:rFonts w:ascii="Book Antiqua" w:eastAsia="Book Antiqua" w:hAnsi="Book Antiqua" w:cs="Book Antiqua"/>
          <w:vertAlign w:val="superscript"/>
        </w:rPr>
        <w:t>[9,10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fficul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andardiz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q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ccredit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orta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rawback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socia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waday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ten</w:t>
      </w:r>
      <w:r w:rsidR="0059407B" w:rsidRPr="00E367D1">
        <w:rPr>
          <w:rFonts w:ascii="Book Antiqua" w:eastAsia="Book Antiqua" w:hAnsi="Book Antiqua" w:cs="Book Antiqua"/>
        </w:rPr>
        <w:t>sively u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nimally-invasive</w:t>
      </w:r>
      <w:r w:rsidR="00255BA7" w:rsidRPr="00F03C57">
        <w:rPr>
          <w:rFonts w:ascii="Book Antiqua" w:eastAsia="Book Antiqua" w:hAnsi="Book Antiqua" w:cs="Book Antiqua"/>
        </w:rPr>
        <w:t xml:space="preserve"> </w:t>
      </w:r>
      <w:r w:rsidRPr="00F03C57">
        <w:rPr>
          <w:rFonts w:ascii="Book Antiqua" w:eastAsia="Book Antiqua" w:hAnsi="Book Antiqua" w:cs="Book Antiqua"/>
        </w:rPr>
        <w:t>approach</w:t>
      </w:r>
      <w:r w:rsidR="00255BA7" w:rsidRPr="00F03C57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C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a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p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s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nef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r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t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ra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</w:t>
      </w:r>
      <w:r w:rsidRPr="00E367D1">
        <w:rPr>
          <w:rFonts w:ascii="Book Antiqua" w:eastAsia="Book Antiqua" w:hAnsi="Book Antiqua" w:cs="Book Antiqua"/>
          <w:i/>
          <w:iCs/>
        </w:rPr>
        <w:t>e</w:t>
      </w:r>
      <w:r w:rsidR="0059407B" w:rsidRPr="00E367D1">
        <w:rPr>
          <w:rFonts w:ascii="Book Antiqua" w:eastAsia="Book Antiqua" w:hAnsi="Book Antiqua" w:cs="Book Antiqua"/>
          <w:i/>
          <w:iCs/>
        </w:rPr>
        <w:t>.g</w:t>
      </w:r>
      <w:r w:rsidRPr="00E367D1">
        <w:rPr>
          <w:rFonts w:ascii="Book Antiqua" w:eastAsia="Book Antiqua" w:hAnsi="Book Antiqua" w:cs="Book Antiqua"/>
          <w:i/>
          <w:iCs/>
        </w:rPr>
        <w:t>.</w:t>
      </w:r>
      <w:r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loo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ss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t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lin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utcom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</w:t>
      </w:r>
      <w:r w:rsidR="0059407B" w:rsidRPr="00E367D1">
        <w:rPr>
          <w:rFonts w:ascii="Book Antiqua" w:eastAsia="Book Antiqua" w:hAnsi="Book Antiqua" w:cs="Book Antiqua"/>
          <w:i/>
          <w:iCs/>
        </w:rPr>
        <w:t>e.g.</w:t>
      </w:r>
      <w:r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arli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we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over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ospi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ay)</w:t>
      </w:r>
      <w:r w:rsidRPr="00E367D1">
        <w:rPr>
          <w:rFonts w:ascii="Book Antiqua" w:eastAsia="Book Antiqua" w:hAnsi="Book Antiqua" w:cs="Book Antiqua"/>
          <w:vertAlign w:val="superscript"/>
        </w:rPr>
        <w:t>[11-14]</w:t>
      </w:r>
      <w:r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u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lastRenderedPageBreak/>
        <w:t>concer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ma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gar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colo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afety</w:t>
      </w:r>
      <w:r w:rsidRPr="00E367D1">
        <w:rPr>
          <w:rFonts w:ascii="Book Antiqua" w:eastAsia="Book Antiqua" w:hAnsi="Book Antiqua" w:cs="Book Antiqua"/>
          <w:vertAlign w:val="superscript"/>
        </w:rPr>
        <w:t>[15-17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d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vail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ar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gre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flec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advantag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strum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ex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lv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cenarios</w:t>
      </w:r>
      <w:r w:rsidRPr="00E367D1">
        <w:rPr>
          <w:rFonts w:ascii="Book Antiqua" w:eastAsia="Book Antiqua" w:hAnsi="Book Antiqua" w:cs="Book Antiqua"/>
          <w:vertAlign w:val="superscript"/>
        </w:rPr>
        <w:t>[18]</w:t>
      </w:r>
      <w:r w:rsidRPr="00E367D1">
        <w:rPr>
          <w:rFonts w:ascii="Book Antiqua" w:eastAsia="Book Antiqua" w:hAnsi="Book Antiqua" w:cs="Book Antiqua"/>
        </w:rPr>
        <w:t>.</w:t>
      </w:r>
    </w:p>
    <w:p w14:paraId="7C46BBED" w14:textId="61D7A5DE" w:rsidR="00A77B3E" w:rsidRPr="00E367D1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Robotic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li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bdom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verc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rawback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andar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r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up-to-down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06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igazzi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Pr="00E367D1">
        <w:rPr>
          <w:rFonts w:ascii="Book Antiqua" w:eastAsia="Book Antiqua" w:hAnsi="Book Antiqua" w:cs="Book Antiqua"/>
          <w:vertAlign w:val="superscript"/>
        </w:rPr>
        <w:t>[19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ur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year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inuou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rovem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ain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pular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mi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ctancie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nefit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a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ach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e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du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r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t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p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Pr="00E367D1">
        <w:rPr>
          <w:rFonts w:ascii="Book Antiqua" w:eastAsia="Book Antiqua" w:hAnsi="Book Antiqua" w:cs="Book Antiqua"/>
          <w:vertAlign w:val="superscript"/>
        </w:rPr>
        <w:t>[20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owever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930D6C" w:rsidRPr="00E367D1">
        <w:rPr>
          <w:rFonts w:ascii="Book Antiqua" w:eastAsia="Book Antiqua" w:hAnsi="Book Antiqua" w:cs="Book Antiqua"/>
        </w:rPr>
        <w:t>even thoug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sista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e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acilita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so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section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le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nef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ow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r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colog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nc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utcomes</w:t>
      </w:r>
      <w:r w:rsidRPr="00E367D1">
        <w:rPr>
          <w:rFonts w:ascii="Book Antiqua" w:eastAsia="Book Antiqua" w:hAnsi="Book Antiqua" w:cs="Book Antiqua"/>
          <w:vertAlign w:val="superscript"/>
        </w:rPr>
        <w:t>[21,22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olog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li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rst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nim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vas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R-TAMIS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c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ma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lyp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al-preserv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cis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ar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oplasms</w:t>
      </w:r>
      <w:r w:rsidRPr="00E367D1">
        <w:rPr>
          <w:rFonts w:ascii="Book Antiqua" w:eastAsia="Book Antiqua" w:hAnsi="Book Antiqua" w:cs="Book Antiqua"/>
          <w:vertAlign w:val="superscript"/>
        </w:rPr>
        <w:t>[23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a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M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C-TAMIS)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M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reas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ha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ct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fficul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s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acilitat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losu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fect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mil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t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holo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utcom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u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rea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s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3562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dollar</w:t>
      </w:r>
      <w:r w:rsidR="00DA0728" w:rsidRPr="00E367D1">
        <w:rPr>
          <w:rFonts w:ascii="Book Antiqua" w:eastAsia="Book Antiqua" w:hAnsi="Book Antiqua" w:cs="Book Antiqua"/>
        </w:rPr>
        <w:t>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-TAM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v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4441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dollar</w:t>
      </w:r>
      <w:r w:rsidR="00DA0728" w:rsidRPr="00E367D1">
        <w:rPr>
          <w:rFonts w:ascii="Book Antiqua" w:eastAsia="Book Antiqua" w:hAnsi="Book Antiqua" w:cs="Book Antiqua"/>
        </w:rPr>
        <w:t>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MI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P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=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0.04)</w:t>
      </w:r>
      <w:r w:rsidRPr="00E367D1">
        <w:rPr>
          <w:rFonts w:ascii="Book Antiqua" w:eastAsia="Book Antiqua" w:hAnsi="Book Antiqua" w:cs="Book Antiqua"/>
          <w:vertAlign w:val="superscript"/>
        </w:rPr>
        <w:t>[24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so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ci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R-TaTME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tern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930D6C" w:rsidRPr="00E367D1">
        <w:rPr>
          <w:rFonts w:ascii="Book Antiqua" w:eastAsia="Book Antiqua" w:hAnsi="Book Antiqua" w:cs="Book Antiqua"/>
        </w:rPr>
        <w:t xml:space="preserve">that </w:t>
      </w:r>
      <w:r w:rsidRPr="00E367D1">
        <w:rPr>
          <w:rFonts w:ascii="Book Antiqua" w:eastAsia="Book Antiqua" w:hAnsi="Book Antiqua" w:cs="Book Antiqua"/>
        </w:rPr>
        <w:t>allow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736C1E" w:rsidRPr="00E367D1">
        <w:rPr>
          <w:rFonts w:ascii="Book Antiqua" w:eastAsia="Book Antiqua" w:hAnsi="Book Antiqua" w:cs="Book Antiqua"/>
        </w:rPr>
        <w:t xml:space="preserve">resect </w:t>
      </w:r>
      <w:r w:rsidRPr="00E367D1">
        <w:rPr>
          <w:rFonts w:ascii="Book Antiqua" w:eastAsia="Book Antiqua" w:hAnsi="Book Antiqua" w:cs="Book Antiqua"/>
        </w:rPr>
        <w:t>entire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u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ro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low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bin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tent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nef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dica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ublica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ea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cu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o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u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ing</w:t>
      </w:r>
      <w:r w:rsidR="00736C1E" w:rsidRPr="00E367D1">
        <w:rPr>
          <w:rFonts w:ascii="Book Antiqua" w:eastAsia="Book Antiqua" w:hAnsi="Book Antiqua" w:cs="Book Antiqua"/>
        </w:rPr>
        <w:t xml:space="preserve"> has show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courag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lin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colo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ults</w:t>
      </w:r>
      <w:r w:rsidRPr="00E367D1">
        <w:rPr>
          <w:rFonts w:ascii="Book Antiqua" w:eastAsia="Book Antiqua" w:hAnsi="Book Antiqua" w:cs="Book Antiqua"/>
          <w:vertAlign w:val="superscript"/>
        </w:rPr>
        <w:t>[25-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</w:p>
    <w:p w14:paraId="40A46B22" w14:textId="1D658948" w:rsidR="00A77B3E" w:rsidRPr="00E367D1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s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vi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i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f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tail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scrip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urr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atu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mphas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i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utcom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tu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spectives.</w:t>
      </w:r>
    </w:p>
    <w:p w14:paraId="7EAED0E3" w14:textId="77777777" w:rsidR="00A77B3E" w:rsidRPr="00E367D1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139096FE" w14:textId="32E21DF6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  <w:caps/>
          <w:u w:val="single"/>
        </w:rPr>
        <w:t>TECHNOLOGICAL</w:t>
      </w:r>
      <w:r w:rsidR="00255BA7" w:rsidRPr="00E367D1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caps/>
          <w:u w:val="single"/>
        </w:rPr>
        <w:t>BACKGROUND</w:t>
      </w:r>
    </w:p>
    <w:p w14:paraId="2CFD51EF" w14:textId="6FA99C5E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r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ue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="00157359" w:rsidRPr="00E367D1">
        <w:rPr>
          <w:rFonts w:ascii="Book Antiqua" w:eastAsia="Book Antiqua" w:hAnsi="Book Antiqua" w:cs="Book Antiqua"/>
          <w:vertAlign w:val="superscript"/>
        </w:rPr>
        <w:t>[39,40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736C1E" w:rsidRPr="00E367D1">
        <w:rPr>
          <w:rFonts w:ascii="Book Antiqua" w:eastAsia="Book Antiqua" w:hAnsi="Book Antiqua" w:cs="Book Antiqua"/>
        </w:rPr>
        <w:t>19</w:t>
      </w:r>
      <w:r w:rsidRPr="00E367D1">
        <w:rPr>
          <w:rFonts w:ascii="Book Antiqua" w:eastAsia="Book Antiqua" w:hAnsi="Book Antiqua" w:cs="Book Antiqua"/>
        </w:rPr>
        <w:t>80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ow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ccept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t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colo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utcom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lyp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ar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umo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ca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5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ro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erge</w:t>
      </w:r>
      <w:r w:rsidRPr="00E367D1">
        <w:rPr>
          <w:rFonts w:ascii="Book Antiqua" w:eastAsia="Book Antiqua" w:hAnsi="Book Antiqua" w:cs="Book Antiqua"/>
          <w:vertAlign w:val="superscript"/>
        </w:rPr>
        <w:t>[41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owever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c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halleng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lastRenderedPageBreak/>
        <w:t>associa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n-despic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arn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urv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refo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an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mi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n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year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verc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fficultie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M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velop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09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talla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Pr="00E367D1">
        <w:rPr>
          <w:rFonts w:ascii="Book Antiqua" w:eastAsia="Book Antiqua" w:hAnsi="Book Antiqua" w:cs="Book Antiqua"/>
          <w:vertAlign w:val="superscript"/>
        </w:rPr>
        <w:t>[42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thoug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igin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scrib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andar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strument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-assista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M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lemen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daver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del</w:t>
      </w:r>
      <w:r w:rsidRPr="00E367D1">
        <w:rPr>
          <w:rFonts w:ascii="Book Antiqua" w:eastAsia="Book Antiqua" w:hAnsi="Book Antiqua" w:cs="Book Antiqua"/>
          <w:vertAlign w:val="superscript"/>
        </w:rPr>
        <w:t>[43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12</w:t>
      </w:r>
      <w:r w:rsidR="00736C1E"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r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M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cision</w:t>
      </w:r>
      <w:r w:rsidR="00736C1E" w:rsidRPr="00E367D1">
        <w:rPr>
          <w:rFonts w:ascii="Book Antiqua" w:eastAsia="Book Antiqua" w:hAnsi="Book Antiqua" w:cs="Book Antiqua"/>
        </w:rPr>
        <w:t xml:space="preserve"> was performed</w:t>
      </w:r>
      <w:r w:rsidRPr="00E367D1">
        <w:rPr>
          <w:rFonts w:ascii="Book Antiqua" w:eastAsia="Book Antiqua" w:hAnsi="Book Antiqua" w:cs="Book Antiqua"/>
          <w:vertAlign w:val="superscript"/>
        </w:rPr>
        <w:t>[44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736C1E" w:rsidRPr="00E367D1">
        <w:rPr>
          <w:rFonts w:ascii="Book Antiqua" w:eastAsia="Book Antiqua" w:hAnsi="Book Antiqua" w:cs="Book Antiqua"/>
        </w:rPr>
        <w:t>Thre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yea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f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r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Pr="00E367D1">
        <w:rPr>
          <w:rFonts w:ascii="Book Antiqua" w:eastAsia="Book Antiqua" w:hAnsi="Book Antiqua" w:cs="Book Antiqua"/>
          <w:vertAlign w:val="superscript"/>
        </w:rPr>
        <w:t>[4]</w:t>
      </w:r>
      <w:r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r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ccessfu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umans</w:t>
      </w:r>
      <w:r w:rsidRPr="00E367D1">
        <w:rPr>
          <w:rFonts w:ascii="Book Antiqua" w:eastAsia="Book Antiqua" w:hAnsi="Book Antiqua" w:cs="Book Antiqua"/>
          <w:vertAlign w:val="superscript"/>
        </w:rPr>
        <w:t>[25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736C1E" w:rsidRPr="00E367D1">
        <w:rPr>
          <w:rFonts w:ascii="Book Antiqua" w:eastAsia="Book Antiqua" w:hAnsi="Book Antiqua" w:cs="Book Antiqua"/>
        </w:rPr>
        <w:t xml:space="preserve">The patient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be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amil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enomatou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lypos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agno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nchronou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epa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lexu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RC</w:t>
      </w:r>
      <w:r w:rsidRPr="00E367D1">
        <w:rPr>
          <w:rFonts w:ascii="Book Antiqua" w:eastAsia="Book Antiqua" w:hAnsi="Book Antiqua" w:cs="Book Antiqua"/>
        </w:rPr>
        <w:t>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bdom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736C1E" w:rsidRPr="00E367D1">
        <w:rPr>
          <w:rFonts w:ascii="Book Antiqua" w:eastAsia="Book Antiqua" w:hAnsi="Book Antiqua" w:cs="Book Antiqua"/>
        </w:rPr>
        <w:t xml:space="preserve">done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ach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736C1E" w:rsidRPr="00E367D1">
        <w:rPr>
          <w:rFonts w:ascii="Book Antiqua" w:eastAsia="Book Antiqua" w:hAnsi="Book Antiqua" w:cs="Book Antiqua"/>
        </w:rPr>
        <w:t xml:space="preserve"> was perform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Da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Vinci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Si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l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elPOINT</w:t>
      </w:r>
      <w:r w:rsidRPr="00E367D1">
        <w:rPr>
          <w:rFonts w:ascii="Book Antiqua" w:eastAsia="Book Antiqua" w:hAnsi="Book Antiqua" w:cs="Book Antiqua"/>
          <w:i/>
          <w:iCs/>
        </w:rPr>
        <w:t>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rfac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pecim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btain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sen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arly-comple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so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qual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umor-fre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rgins</w:t>
      </w:r>
      <w:r w:rsidRPr="00E367D1">
        <w:rPr>
          <w:rFonts w:ascii="Book Antiqua" w:eastAsia="Book Antiqua" w:hAnsi="Book Antiqua" w:cs="Book Antiqua"/>
          <w:vertAlign w:val="superscript"/>
        </w:rPr>
        <w:t>[25]</w:t>
      </w:r>
      <w:r w:rsidRPr="00E367D1">
        <w:rPr>
          <w:rFonts w:ascii="Book Antiqua" w:eastAsia="Book Antiqua" w:hAnsi="Book Antiqua" w:cs="Book Antiqua"/>
        </w:rPr>
        <w:t>.</w:t>
      </w:r>
    </w:p>
    <w:p w14:paraId="0D3D187E" w14:textId="180B7D87" w:rsidR="00A77B3E" w:rsidRPr="00E367D1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ver-expan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olo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velopm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in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ap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u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r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da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rough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ver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sibilit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ro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mita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urr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agnos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rapeu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ol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speci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nimally-invas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r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M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736C1E" w:rsidRPr="00E367D1">
        <w:rPr>
          <w:rFonts w:ascii="Book Antiqua" w:eastAsia="Book Antiqua" w:hAnsi="Book Antiqua" w:cs="Book Antiqua"/>
        </w:rPr>
        <w:t xml:space="preserve">first </w:t>
      </w:r>
      <w:r w:rsidRPr="00E367D1">
        <w:rPr>
          <w:rFonts w:ascii="Book Antiqua" w:eastAsia="Book Antiqua" w:hAnsi="Book Antiqua" w:cs="Book Antiqua"/>
        </w:rPr>
        <w:t>perform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nci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Intui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nnyval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Uni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States</w:t>
      </w:r>
      <w:r w:rsidRPr="00E367D1">
        <w:rPr>
          <w:rFonts w:ascii="Book Antiqua" w:eastAsia="Book Antiqua" w:hAnsi="Book Antiqua" w:cs="Book Antiqua"/>
        </w:rPr>
        <w:t>)</w:t>
      </w:r>
      <w:r w:rsidRPr="00E367D1">
        <w:rPr>
          <w:rFonts w:ascii="Book Antiqua" w:eastAsia="Book Antiqua" w:hAnsi="Book Antiqua" w:cs="Book Antiqua"/>
          <w:vertAlign w:val="superscript"/>
        </w:rPr>
        <w:t>[44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ve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lic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ppo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verc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mita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-TAM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M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do-wris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strum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ha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xter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cision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f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r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ublish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</w:t>
      </w:r>
      <w:r w:rsidRPr="00E367D1">
        <w:rPr>
          <w:rFonts w:ascii="Book Antiqua" w:eastAsia="Book Antiqua" w:hAnsi="Book Antiqua" w:cs="Book Antiqua"/>
          <w:vertAlign w:val="superscript"/>
        </w:rPr>
        <w:t>[25]</w:t>
      </w:r>
      <w:r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n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t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ud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monstra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ffectivene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llow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’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volution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nci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-Si</w:t>
      </w:r>
      <w:r w:rsidRPr="00E367D1">
        <w:rPr>
          <w:rFonts w:ascii="Book Antiqua" w:eastAsia="Book Antiqua" w:hAnsi="Book Antiqua" w:cs="Book Antiqua"/>
          <w:vertAlign w:val="superscript"/>
        </w:rPr>
        <w:t>[25,29-33,35,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te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nci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roduc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14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nci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Xi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milar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u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efu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</w:t>
      </w:r>
      <w:r w:rsidRPr="00E367D1">
        <w:rPr>
          <w:rFonts w:ascii="Book Antiqua" w:eastAsia="Book Antiqua" w:hAnsi="Book Antiqua" w:cs="Book Antiqua"/>
          <w:vertAlign w:val="superscript"/>
        </w:rPr>
        <w:t>[34,37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rovem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roduc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te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ener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vi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ver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vantage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speci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gar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ersatil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ock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nn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strument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</w:p>
    <w:p w14:paraId="7BE14501" w14:textId="7ACB6179" w:rsidR="00A77B3E" w:rsidRPr="00E367D1" w:rsidRDefault="00855082" w:rsidP="00255BA7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Tw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inguished: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(</w:t>
      </w:r>
      <w:r w:rsidRPr="00E367D1">
        <w:rPr>
          <w:rFonts w:ascii="Book Antiqua" w:eastAsia="Book Antiqua" w:hAnsi="Book Antiqua" w:cs="Book Antiqua"/>
        </w:rPr>
        <w:t>1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T</w:t>
      </w:r>
      <w:r w:rsidRPr="00E367D1">
        <w:rPr>
          <w:rFonts w:ascii="Book Antiqua" w:eastAsia="Book Antiqua" w:hAnsi="Book Antiqua" w:cs="Book Antiqua"/>
        </w:rPr>
        <w:t>otally-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TR-TaTME)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i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bdom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r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ach</w:t>
      </w:r>
      <w:r w:rsidRPr="00E367D1">
        <w:rPr>
          <w:rFonts w:ascii="Book Antiqua" w:eastAsia="Book Antiqua" w:hAnsi="Book Antiqua" w:cs="Book Antiqua"/>
          <w:vertAlign w:val="superscript"/>
        </w:rPr>
        <w:t>[27]</w:t>
      </w:r>
      <w:r w:rsidRPr="00E367D1">
        <w:rPr>
          <w:rFonts w:ascii="Book Antiqua" w:eastAsia="Book Antiqua" w:hAnsi="Book Antiqua" w:cs="Book Antiqua"/>
        </w:rPr>
        <w:t>;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(</w:t>
      </w:r>
      <w:r w:rsidRPr="00E367D1">
        <w:rPr>
          <w:rFonts w:ascii="Book Antiqua" w:eastAsia="Book Antiqua" w:hAnsi="Book Antiqua" w:cs="Book Antiqua"/>
        </w:rPr>
        <w:t>2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R</w:t>
      </w:r>
      <w:r w:rsidRPr="00E367D1">
        <w:rPr>
          <w:rFonts w:ascii="Book Antiqua" w:eastAsia="Book Antiqua" w:hAnsi="Book Antiqua" w:cs="Book Antiqua"/>
        </w:rPr>
        <w:t>obotic-assis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RA-TaTME)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i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bdom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r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p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hybri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s)</w:t>
      </w:r>
      <w:r w:rsidRPr="00E367D1">
        <w:rPr>
          <w:rFonts w:ascii="Book Antiqua" w:eastAsia="Book Antiqua" w:hAnsi="Book Antiqua" w:cs="Book Antiqua"/>
          <w:vertAlign w:val="superscript"/>
        </w:rPr>
        <w:t>[25]</w:t>
      </w:r>
      <w:r w:rsidRPr="00E367D1">
        <w:rPr>
          <w:rFonts w:ascii="Book Antiqua" w:eastAsia="Book Antiqua" w:hAnsi="Book Antiqua" w:cs="Book Antiqua"/>
        </w:rPr>
        <w:t>.</w:t>
      </w:r>
    </w:p>
    <w:p w14:paraId="0C213027" w14:textId="0BDB502E" w:rsidR="00A77B3E" w:rsidRPr="00E367D1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elPOINT</w:t>
      </w:r>
      <w:r w:rsidRPr="00E367D1">
        <w:rPr>
          <w:rFonts w:ascii="Book Antiqua" w:eastAsia="Book Antiqua" w:hAnsi="Book Antiqua" w:cs="Book Antiqua"/>
          <w:i/>
          <w:iCs/>
        </w:rPr>
        <w:t>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Appli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dical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nch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ant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rgarita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</w:t>
      </w:r>
      <w:r w:rsidR="008E06D4"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Uni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States</w:t>
      </w:r>
      <w:r w:rsidRPr="00E367D1">
        <w:rPr>
          <w:rFonts w:ascii="Book Antiqua" w:eastAsia="Book Antiqua" w:hAnsi="Book Antiqua" w:cs="Book Antiqua"/>
        </w:rPr>
        <w:t>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requent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rfac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r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pecific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sign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fe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phinc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t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igi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cce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hannel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ómez-Ruiz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lastRenderedPageBreak/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="008E06D4" w:rsidRPr="00E367D1">
        <w:rPr>
          <w:rFonts w:ascii="Book Antiqua" w:eastAsia="Book Antiqua" w:hAnsi="Book Antiqua" w:cs="Book Antiqua"/>
          <w:vertAlign w:val="superscript"/>
        </w:rPr>
        <w:t>[29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velop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toscop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PAT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velopia-HUMV)</w:t>
      </w:r>
      <w:r w:rsidR="008E06D4"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i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c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f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um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cclusion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x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bl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elPOINT</w:t>
      </w:r>
      <w:r w:rsidRPr="00E367D1">
        <w:rPr>
          <w:rFonts w:ascii="Book Antiqua" w:eastAsia="Book Antiqua" w:hAnsi="Book Antiqua" w:cs="Book Antiqua"/>
          <w:i/>
          <w:iCs/>
        </w:rPr>
        <w:t>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cclu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toscop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low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oc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cement</w:t>
      </w:r>
      <w:r w:rsidRPr="00E367D1">
        <w:rPr>
          <w:rFonts w:ascii="Book Antiqua" w:eastAsia="Book Antiqua" w:hAnsi="Book Antiqua" w:cs="Book Antiqua"/>
          <w:vertAlign w:val="superscript"/>
        </w:rPr>
        <w:t>[29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ybri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tw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MI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us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onent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e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tail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vi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teratu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play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.</w:t>
      </w:r>
    </w:p>
    <w:p w14:paraId="7040F426" w14:textId="77777777" w:rsidR="00A77B3E" w:rsidRPr="00E367D1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06E3478D" w14:textId="6E2600E6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  <w:i/>
          <w:iCs/>
        </w:rPr>
        <w:t>Hybrid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i/>
          <w:iCs/>
        </w:rPr>
        <w:t>TaTME</w:t>
      </w:r>
    </w:p>
    <w:p w14:paraId="583C9582" w14:textId="779FA7A9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Tw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a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ybri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-assista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ur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bdom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ha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bin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Pr="00E367D1">
        <w:rPr>
          <w:rFonts w:ascii="Book Antiqua" w:eastAsia="Book Antiqua" w:hAnsi="Book Antiqua" w:cs="Book Antiqua"/>
          <w:vertAlign w:val="superscript"/>
        </w:rPr>
        <w:t>[45,46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mil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utcom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o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btain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rav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="00DA0728" w:rsidRPr="00E367D1">
        <w:rPr>
          <w:rFonts w:ascii="Book Antiqua" w:eastAsia="Book Antiqua" w:hAnsi="Book Antiqua" w:cs="Book Antiqua"/>
          <w:vertAlign w:val="superscript"/>
        </w:rPr>
        <w:t>[45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bdom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c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multaneousl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ikol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="00DA0728" w:rsidRPr="00E367D1">
        <w:rPr>
          <w:rFonts w:ascii="Book Antiqua" w:eastAsia="Book Antiqua" w:hAnsi="Book Antiqua" w:cs="Book Antiqua"/>
          <w:vertAlign w:val="superscript"/>
        </w:rPr>
        <w:t>[46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ublish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0B7BFC" w:rsidRPr="00E367D1">
        <w:rPr>
          <w:rFonts w:ascii="Book Antiqua" w:eastAsia="Book Antiqua" w:hAnsi="Book Antiqua" w:cs="Book Antiqua"/>
        </w:rPr>
        <w:t>8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ses</w:t>
      </w:r>
      <w:r w:rsidR="000B7BFC"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astom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ak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sacr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bsce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nag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servativel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e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re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rgi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btained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amalaviciu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="00DA0728" w:rsidRPr="00E367D1">
        <w:rPr>
          <w:rFonts w:ascii="Book Antiqua" w:eastAsia="Book Antiqua" w:hAnsi="Book Antiqua" w:cs="Book Antiqua"/>
          <w:vertAlign w:val="superscript"/>
        </w:rPr>
        <w:t>[47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ccessfu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ybri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u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ction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nhance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enterix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t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ur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istolog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neventful.</w:t>
      </w:r>
    </w:p>
    <w:p w14:paraId="2740794A" w14:textId="77777777" w:rsidR="00A77B3E" w:rsidRPr="00E367D1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6F79D649" w14:textId="1003BE51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  <w:caps/>
          <w:u w:val="single"/>
        </w:rPr>
        <w:t>BENEFITS</w:t>
      </w:r>
      <w:r w:rsidR="00255BA7" w:rsidRPr="00E367D1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caps/>
          <w:u w:val="single"/>
        </w:rPr>
        <w:t>AND</w:t>
      </w:r>
      <w:r w:rsidR="00255BA7" w:rsidRPr="00E367D1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caps/>
          <w:u w:val="single"/>
        </w:rPr>
        <w:t>LIMITATIONS</w:t>
      </w:r>
    </w:p>
    <w:p w14:paraId="301E9685" w14:textId="4148436A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Pre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valu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equa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ag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ssent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p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l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q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a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a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RC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ns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ag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valu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gne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ona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ag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lvi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sibil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oadjuva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eatm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diochemotherap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c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vanc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se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ultidisciplina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a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cus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bou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a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ivotal</w:t>
      </w:r>
      <w:r w:rsidRPr="00E367D1">
        <w:rPr>
          <w:rFonts w:ascii="Book Antiqua" w:eastAsia="Book Antiqua" w:hAnsi="Book Antiqua" w:cs="Book Antiqua"/>
          <w:vertAlign w:val="superscript"/>
        </w:rPr>
        <w:t>[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j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nef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c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l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be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rr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lv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/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um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a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erg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w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8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m.</w:t>
      </w:r>
    </w:p>
    <w:p w14:paraId="20814AA7" w14:textId="302DB2FE" w:rsidR="00A77B3E" w:rsidRPr="00E367D1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Wh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bdom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has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oretic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nefi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orpor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sistanc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olog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vi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ci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s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llow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colo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ne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voi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mag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jac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ructure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0B7BFC" w:rsidRPr="00E367D1">
        <w:rPr>
          <w:rFonts w:ascii="Book Antiqua" w:eastAsia="Book Antiqua" w:hAnsi="Book Antiqua" w:cs="Book Antiqua"/>
        </w:rPr>
        <w:t>Three-dimens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igh-defini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ag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mer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ew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hanc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vement’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reedo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em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rol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u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elp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lastRenderedPageBreak/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urse-str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tu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rea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hanc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roll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nexpec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leeding</w:t>
      </w:r>
      <w:r w:rsidRPr="00E367D1">
        <w:rPr>
          <w:rFonts w:ascii="Book Antiqua" w:eastAsia="Book Antiqua" w:hAnsi="Book Antiqua" w:cs="Book Antiqua"/>
          <w:vertAlign w:val="superscript"/>
        </w:rPr>
        <w:t>[34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yo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vantage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bjec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eel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duct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ig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qual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ur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section</w:t>
      </w:r>
      <w:r w:rsidRPr="00E367D1">
        <w:rPr>
          <w:rFonts w:ascii="Book Antiqua" w:eastAsia="Book Antiqua" w:hAnsi="Book Antiqua" w:cs="Book Antiqua"/>
          <w:vertAlign w:val="superscript"/>
        </w:rPr>
        <w:t>[32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ach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per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s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low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t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ro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rg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ginn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reover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fe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di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vantag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rov</w:t>
      </w:r>
      <w:r w:rsidR="000B7BFC" w:rsidRPr="00E367D1">
        <w:rPr>
          <w:rFonts w:ascii="Book Antiqua" w:eastAsia="Book Antiqua" w:hAnsi="Book Antiqua" w:cs="Book Antiqua"/>
        </w:rPr>
        <w:t>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mbidexter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ter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s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vid</w:t>
      </w:r>
      <w:r w:rsidR="000B7BFC" w:rsidRPr="00E367D1">
        <w:rPr>
          <w:rFonts w:ascii="Book Antiqua" w:eastAsia="Book Antiqua" w:hAnsi="Book Antiqua" w:cs="Book Antiqua"/>
        </w:rPr>
        <w:t>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eld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eadi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a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di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ques</w:t>
      </w:r>
      <w:r w:rsidRPr="00E367D1">
        <w:rPr>
          <w:rFonts w:ascii="Book Antiqua" w:eastAsia="Book Antiqua" w:hAnsi="Book Antiqua" w:cs="Book Antiqua"/>
          <w:vertAlign w:val="superscript"/>
        </w:rPr>
        <w:t>[34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du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gul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tri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rr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lv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pa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acilitat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serv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lv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rv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i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utonom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nction</w:t>
      </w:r>
      <w:r w:rsidRPr="00E367D1">
        <w:rPr>
          <w:rFonts w:ascii="Book Antiqua" w:eastAsia="Book Antiqua" w:hAnsi="Book Antiqua" w:cs="Book Antiqua"/>
          <w:vertAlign w:val="superscript"/>
        </w:rPr>
        <w:t>[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uthor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ditionall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bjec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nergis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ffec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orporat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has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Pr="00E367D1">
        <w:rPr>
          <w:rFonts w:ascii="Book Antiqua" w:eastAsia="Book Antiqua" w:hAnsi="Book Antiqua" w:cs="Book Antiqua"/>
          <w:vertAlign w:val="superscript"/>
        </w:rPr>
        <w:t>[33]</w:t>
      </w:r>
      <w:r w:rsidRPr="00E367D1">
        <w:rPr>
          <w:rFonts w:ascii="Book Antiqua" w:eastAsia="Book Antiqua" w:hAnsi="Book Antiqua" w:cs="Book Antiqua"/>
        </w:rPr>
        <w:t>.</w:t>
      </w:r>
    </w:p>
    <w:p w14:paraId="1B19B672" w14:textId="64387431" w:rsidR="00A77B3E" w:rsidRPr="00E367D1" w:rsidRDefault="00855082" w:rsidP="00255BA7">
      <w:pPr>
        <w:adjustRightInd w:val="0"/>
        <w:snapToGrid w:val="0"/>
        <w:spacing w:line="360" w:lineRule="auto"/>
        <w:ind w:firstLine="709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Increa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nditur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mi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cce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rldwi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rins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mita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ttribu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com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eate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ch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desprea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olog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st-analys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ud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termin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ns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p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CRC</w:t>
      </w:r>
      <w:r w:rsidRPr="00E367D1">
        <w:rPr>
          <w:rFonts w:ascii="Book Antiqua" w:eastAsia="Book Antiqua" w:hAnsi="Book Antiqua" w:cs="Book Antiqua"/>
          <w:vertAlign w:val="superscript"/>
        </w:rPr>
        <w:t>[48,49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LAR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ow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s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-assis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oup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11853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pound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3668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dollars</w:t>
      </w:r>
      <w:r w:rsidRPr="00E367D1">
        <w:rPr>
          <w:rFonts w:ascii="Book Antiqua" w:eastAsia="Book Antiqua" w:hAnsi="Book Antiqua" w:cs="Book Antiqua"/>
        </w:rPr>
        <w:t>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ig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o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oup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10874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pound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2556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dollars</w:t>
      </w:r>
      <w:r w:rsidRPr="00E367D1">
        <w:rPr>
          <w:rFonts w:ascii="Book Antiqua" w:eastAsia="Book Antiqua" w:hAnsi="Book Antiqua" w:cs="Book Antiqua"/>
        </w:rPr>
        <w:t>)</w:t>
      </w:r>
      <w:r w:rsidRPr="00E367D1">
        <w:rPr>
          <w:rFonts w:ascii="Book Antiqua" w:eastAsia="Book Antiqua" w:hAnsi="Book Antiqua" w:cs="Book Antiqua"/>
          <w:vertAlign w:val="superscript"/>
        </w:rPr>
        <w:t>[21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gar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talla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Pr="00E367D1">
        <w:rPr>
          <w:rFonts w:ascii="Book Antiqua" w:eastAsia="Book Antiqua" w:hAnsi="Book Antiqua" w:cs="Book Antiqua"/>
          <w:vertAlign w:val="superscript"/>
        </w:rPr>
        <w:t>[28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rea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500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dolla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s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lu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elPOINT</w:t>
      </w:r>
      <w:r w:rsidRPr="00E367D1">
        <w:rPr>
          <w:rFonts w:ascii="Book Antiqua" w:eastAsia="Book Antiqua" w:hAnsi="Book Antiqua" w:cs="Book Antiqua"/>
          <w:i/>
          <w:iCs/>
        </w:rPr>
        <w:t>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ot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ppo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rea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sts</w:t>
      </w:r>
      <w:r w:rsidRPr="00E367D1">
        <w:rPr>
          <w:rFonts w:ascii="Book Antiqua" w:eastAsia="Book Antiqua" w:hAnsi="Book Antiqua" w:cs="Book Antiqua"/>
          <w:vertAlign w:val="superscript"/>
        </w:rPr>
        <w:t>[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owever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c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duc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im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multaneou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wo-fie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rven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hopefu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heaper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tiga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conom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urd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k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ccessibl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ditionall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ges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teworthy</w:t>
      </w:r>
      <w:r w:rsidR="000B7BFC"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ro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ye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veloped.</w:t>
      </w:r>
      <w:r w:rsidR="00255BA7" w:rsidRPr="00E367D1">
        <w:rPr>
          <w:rFonts w:ascii="Book Antiqua" w:eastAsia="Book Antiqua" w:hAnsi="Book Antiqua" w:cs="Book Antiqua"/>
        </w:rPr>
        <w:t xml:space="preserve"> </w:t>
      </w:r>
    </w:p>
    <w:p w14:paraId="4478FBB8" w14:textId="5D110B38" w:rsidR="00A77B3E" w:rsidRPr="00E367D1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Techn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rawback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i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ortant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nc</w:t>
      </w:r>
      <w:r w:rsidR="000B7BFC" w:rsidRPr="00E367D1">
        <w:rPr>
          <w:rFonts w:ascii="Book Antiqua" w:eastAsia="Book Antiqua" w:hAnsi="Book Antiqua" w:cs="Book Antiqua"/>
        </w:rPr>
        <w:t>i</w:t>
      </w:r>
      <w:r w:rsidRPr="00E367D1">
        <w:rPr>
          <w:rFonts w:ascii="Book Antiqua" w:eastAsia="Book Antiqua" w:hAnsi="Book Antiqua" w:cs="Book Antiqua"/>
        </w:rPr>
        <w:t>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qui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nimu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r-troc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a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ig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8</w:t>
      </w:r>
      <w:r w:rsidR="000B7BFC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m</w:t>
      </w:r>
      <w:r w:rsidRPr="00E367D1">
        <w:rPr>
          <w:rFonts w:ascii="Book Antiqua" w:eastAsia="Book Antiqua" w:hAnsi="Book Antiqua" w:cs="Book Antiqua"/>
          <w:vertAlign w:val="superscript"/>
        </w:rPr>
        <w:t>[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nci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Xi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get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elPOINT</w:t>
      </w:r>
      <w:r w:rsidRPr="00E367D1">
        <w:rPr>
          <w:rFonts w:ascii="Book Antiqua" w:eastAsia="Book Antiqua" w:hAnsi="Book Antiqua" w:cs="Book Antiqua"/>
          <w:i/>
          <w:iCs/>
        </w:rPr>
        <w:t>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ur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has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ach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itone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fl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ro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l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mpered</w:t>
      </w:r>
      <w:r w:rsidRPr="00E367D1">
        <w:rPr>
          <w:rFonts w:ascii="Book Antiqua" w:eastAsia="Book Antiqua" w:hAnsi="Book Antiqua" w:cs="Book Antiqua"/>
          <w:vertAlign w:val="superscript"/>
        </w:rPr>
        <w:t>[34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nall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wo-fie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multaneou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rven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in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nd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velopm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i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lemen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rm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lin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actice</w:t>
      </w:r>
      <w:r w:rsidRPr="00E367D1">
        <w:rPr>
          <w:rFonts w:ascii="Book Antiqua" w:eastAsia="Book Antiqua" w:hAnsi="Book Antiqua" w:cs="Book Antiqua"/>
          <w:vertAlign w:val="superscript"/>
        </w:rPr>
        <w:t>[50,51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arn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ur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navoid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quir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pec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in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velopm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kill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deed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a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-23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s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lastRenderedPageBreak/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e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chie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rti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Pr="00E367D1">
        <w:rPr>
          <w:rFonts w:ascii="Book Antiqua" w:eastAsia="Book Antiqua" w:hAnsi="Book Antiqua" w:cs="Book Antiqua"/>
          <w:vertAlign w:val="superscript"/>
        </w:rPr>
        <w:t>[52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t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nd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ex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c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man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qu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arning-cur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ye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stablish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u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stima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ou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40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ses</w:t>
      </w:r>
      <w:r w:rsidRPr="00E367D1">
        <w:rPr>
          <w:rFonts w:ascii="Book Antiqua" w:eastAsia="Book Antiqua" w:hAnsi="Book Antiqua" w:cs="Book Antiqua"/>
          <w:vertAlign w:val="superscript"/>
        </w:rPr>
        <w:t>[53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refor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ublish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rie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arn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io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v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ll-train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kill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r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tur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ructu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in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urs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ndamen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ort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arn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urv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dust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ou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courag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in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novat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olog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ward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a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d.</w:t>
      </w:r>
    </w:p>
    <w:p w14:paraId="705DA68B" w14:textId="77777777" w:rsidR="00A77B3E" w:rsidRPr="00E367D1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53CB277E" w14:textId="49D1A77E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  <w:caps/>
          <w:u w:val="single"/>
        </w:rPr>
        <w:t>SURGICAL</w:t>
      </w:r>
      <w:r w:rsidR="00255BA7" w:rsidRPr="00E367D1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caps/>
          <w:u w:val="single"/>
        </w:rPr>
        <w:t>OUTCOMES</w:t>
      </w:r>
    </w:p>
    <w:p w14:paraId="33B6F680" w14:textId="4049CE71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s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view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dentifi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1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lin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r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scrib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71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s</w:t>
      </w:r>
      <w:r w:rsidRPr="00E367D1">
        <w:rPr>
          <w:rFonts w:ascii="Book Antiqua" w:eastAsia="Book Antiqua" w:hAnsi="Book Antiqua" w:cs="Book Antiqua"/>
          <w:vertAlign w:val="superscript"/>
        </w:rPr>
        <w:t>[26,29-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arlie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talla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Pr="00E367D1">
        <w:rPr>
          <w:rFonts w:ascii="Book Antiqua" w:eastAsia="Book Antiqua" w:hAnsi="Book Antiqua" w:cs="Book Antiqua"/>
          <w:vertAlign w:val="superscript"/>
        </w:rPr>
        <w:t>[25,28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Gómez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Ruiz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Pr="00E367D1">
        <w:rPr>
          <w:rFonts w:ascii="Book Antiqua" w:eastAsia="Book Antiqua" w:hAnsi="Book Antiqua" w:cs="Book Antiqua"/>
          <w:vertAlign w:val="superscript"/>
        </w:rPr>
        <w:t>[27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rt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lu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rg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r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T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)</w:t>
      </w:r>
    </w:p>
    <w:p w14:paraId="0D1B4B4B" w14:textId="77777777" w:rsidR="00A77B3E" w:rsidRPr="00E367D1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6B2437F6" w14:textId="02EFD8E5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  <w:i/>
          <w:iCs/>
        </w:rPr>
        <w:t>Intraoperative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i/>
          <w:iCs/>
        </w:rPr>
        <w:t>outcomes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</w:p>
    <w:p w14:paraId="6783CFA7" w14:textId="4D250954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crea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r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t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p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a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Pr="00E367D1">
        <w:rPr>
          <w:rFonts w:ascii="Book Antiqua" w:eastAsia="Book Antiqua" w:hAnsi="Book Antiqua" w:cs="Book Antiqua"/>
          <w:vertAlign w:val="superscript"/>
        </w:rPr>
        <w:t>[20-22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thoug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rs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ro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p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ublish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s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rie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Ku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Pr="00E367D1">
        <w:rPr>
          <w:rFonts w:ascii="Book Antiqua" w:eastAsia="Book Antiqua" w:hAnsi="Book Antiqua" w:cs="Book Antiqua"/>
          <w:vertAlign w:val="superscript"/>
        </w:rPr>
        <w:t>[33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w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rs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ward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ve-por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i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ng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tw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32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811C09" w:rsidRPr="00E367D1">
        <w:rPr>
          <w:rFonts w:ascii="Book Antiqua" w:eastAsia="Book Antiqua" w:hAnsi="Book Antiqua" w:cs="Book Antiqua"/>
        </w:rPr>
        <w:t xml:space="preserve">min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530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n</w:t>
      </w:r>
      <w:r w:rsidRPr="00E367D1">
        <w:rPr>
          <w:rFonts w:ascii="Book Antiqua" w:eastAsia="Book Antiqua" w:hAnsi="Book Antiqua" w:cs="Book Antiqua"/>
          <w:vertAlign w:val="superscript"/>
        </w:rPr>
        <w:t>[35,36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rge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r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lu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s</w:t>
      </w:r>
      <w:r w:rsidR="000B7BFC"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rven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multaneousl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i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72.3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±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4.2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n</w:t>
      </w:r>
      <w:r w:rsidRPr="00E367D1">
        <w:rPr>
          <w:rFonts w:ascii="Book Antiqua" w:eastAsia="Book Antiqua" w:hAnsi="Book Antiqua" w:cs="Book Antiqua"/>
          <w:vertAlign w:val="superscript"/>
        </w:rPr>
        <w:t>[34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re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udie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ha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as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bdominal</w:t>
      </w:r>
      <w:r w:rsidRPr="00E367D1">
        <w:rPr>
          <w:rFonts w:ascii="Book Antiqua" w:eastAsia="Book Antiqua" w:hAnsi="Book Antiqua" w:cs="Book Antiqua"/>
          <w:vertAlign w:val="superscript"/>
        </w:rPr>
        <w:t>[32,37,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i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n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ig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-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rie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y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cau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has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u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multaneously</w:t>
      </w:r>
      <w:r w:rsidRPr="00E367D1">
        <w:rPr>
          <w:rFonts w:ascii="Book Antiqua" w:eastAsia="Book Antiqua" w:hAnsi="Book Antiqua" w:cs="Book Antiqua"/>
          <w:vertAlign w:val="superscript"/>
        </w:rPr>
        <w:t>[29,33,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loo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w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00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L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ses</w:t>
      </w:r>
      <w:r w:rsidRPr="00E367D1">
        <w:rPr>
          <w:rFonts w:ascii="Book Antiqua" w:eastAsia="Book Antiqua" w:hAnsi="Book Antiqua" w:cs="Book Antiqua"/>
          <w:vertAlign w:val="superscript"/>
        </w:rPr>
        <w:t>[29,31,33,34,36,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ra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ica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ses: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(</w:t>
      </w:r>
      <w:r w:rsidRPr="00E367D1">
        <w:rPr>
          <w:rFonts w:ascii="Book Antiqua" w:eastAsia="Book Antiqua" w:hAnsi="Book Antiqua" w:cs="Book Antiqua"/>
        </w:rPr>
        <w:t>1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u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Pr="00E367D1">
        <w:rPr>
          <w:rFonts w:ascii="Book Antiqua" w:eastAsia="Book Antiqua" w:hAnsi="Book Antiqua" w:cs="Book Antiqua"/>
          <w:vertAlign w:val="superscript"/>
        </w:rPr>
        <w:t>[34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sacr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fa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lee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lv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ou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r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p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DA0728" w:rsidRPr="00E367D1">
        <w:rPr>
          <w:rFonts w:ascii="Book Antiqua" w:eastAsia="Book Antiqua" w:hAnsi="Book Antiqua" w:cs="Book Antiqua"/>
        </w:rPr>
        <w:t>;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(</w:t>
      </w:r>
      <w:r w:rsidRPr="00E367D1">
        <w:rPr>
          <w:rFonts w:ascii="Book Antiqua" w:eastAsia="Book Antiqua" w:hAnsi="Book Antiqua" w:cs="Book Antiqua"/>
        </w:rPr>
        <w:t>2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ft-ure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advertent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compas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ne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apl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ur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esse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ection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la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adequa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teri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ascul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und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u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mita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vem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nci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lastRenderedPageBreak/>
        <w:t>arm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id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dentifi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ai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raoperatively</w:t>
      </w:r>
      <w:r w:rsidRPr="00E367D1">
        <w:rPr>
          <w:rFonts w:ascii="Book Antiqua" w:eastAsia="Book Antiqua" w:hAnsi="Book Antiqua" w:cs="Book Antiqua"/>
          <w:vertAlign w:val="superscript"/>
        </w:rPr>
        <w:t>[33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jor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eiv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vert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om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ur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dex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T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3).</w:t>
      </w:r>
    </w:p>
    <w:p w14:paraId="46C21A1A" w14:textId="77777777" w:rsidR="00A77B3E" w:rsidRPr="00E367D1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1F702885" w14:textId="0A11BE2D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  <w:i/>
          <w:iCs/>
        </w:rPr>
        <w:t>Postoperative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i/>
          <w:iCs/>
        </w:rPr>
        <w:t>outcomes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</w:p>
    <w:p w14:paraId="2CCF3E53" w14:textId="410D09C9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E367D1">
        <w:rPr>
          <w:rFonts w:ascii="Book Antiqua" w:eastAsia="Book Antiqua" w:hAnsi="Book Antiqua" w:cs="Book Antiqua"/>
        </w:rPr>
        <w:t>Six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r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t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ications</w:t>
      </w:r>
      <w:r w:rsidRPr="00E367D1">
        <w:rPr>
          <w:rFonts w:ascii="Book Antiqua" w:eastAsia="Book Antiqua" w:hAnsi="Book Antiqua" w:cs="Book Antiqua"/>
          <w:vertAlign w:val="superscript"/>
        </w:rPr>
        <w:t>[29,30,32-34,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w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a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astom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ak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scribed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ccessfu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ea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servatively</w:t>
      </w:r>
      <w:r w:rsidRPr="00E367D1">
        <w:rPr>
          <w:rFonts w:ascii="Book Antiqua" w:eastAsia="Book Antiqua" w:hAnsi="Book Antiqua" w:cs="Book Antiqua"/>
          <w:vertAlign w:val="superscript"/>
        </w:rPr>
        <w:t>[29,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r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agno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lv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bsce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ea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tibiotics</w:t>
      </w:r>
      <w:r w:rsidRPr="00E367D1">
        <w:rPr>
          <w:rFonts w:ascii="Book Antiqua" w:eastAsia="Book Antiqua" w:hAnsi="Book Antiqua" w:cs="Book Antiqua"/>
          <w:vertAlign w:val="superscript"/>
        </w:rPr>
        <w:t>[34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t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leu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</w:t>
      </w:r>
      <w:r w:rsidRPr="00E367D1">
        <w:rPr>
          <w:rFonts w:ascii="Book Antiqua" w:eastAsia="Book Antiqua" w:hAnsi="Book Antiqua" w:cs="Book Antiqua"/>
          <w:i/>
          <w:iCs/>
        </w:rPr>
        <w:t>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=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)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uode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lee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</w:t>
      </w:r>
      <w:r w:rsidRPr="00E367D1">
        <w:rPr>
          <w:rFonts w:ascii="Book Antiqua" w:eastAsia="Book Antiqua" w:hAnsi="Book Antiqua" w:cs="Book Antiqua"/>
          <w:i/>
          <w:iCs/>
        </w:rPr>
        <w:t>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=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)</w:t>
      </w:r>
      <w:r w:rsidR="000B7BFC"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lee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</w:t>
      </w:r>
      <w:r w:rsidRPr="00E367D1">
        <w:rPr>
          <w:rFonts w:ascii="Book Antiqua" w:eastAsia="Book Antiqua" w:hAnsi="Book Antiqua" w:cs="Book Antiqua"/>
          <w:i/>
          <w:iCs/>
        </w:rPr>
        <w:t>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=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t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mark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t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ications</w:t>
      </w:r>
      <w:r w:rsidRPr="00E367D1">
        <w:rPr>
          <w:rFonts w:ascii="Book Antiqua" w:eastAsia="Book Antiqua" w:hAnsi="Book Antiqua" w:cs="Book Antiqua"/>
          <w:vertAlign w:val="superscript"/>
        </w:rPr>
        <w:t>[32,34,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w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qui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operation: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(</w:t>
      </w:r>
      <w:r w:rsidRPr="00E367D1">
        <w:rPr>
          <w:rFonts w:ascii="Book Antiqua" w:eastAsia="Book Antiqua" w:hAnsi="Book Antiqua" w:cs="Book Antiqua"/>
        </w:rPr>
        <w:t>1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L</w:t>
      </w:r>
      <w:r w:rsidRPr="00E367D1">
        <w:rPr>
          <w:rFonts w:ascii="Book Antiqua" w:eastAsia="Book Antiqua" w:hAnsi="Book Antiqua" w:cs="Book Antiqua"/>
        </w:rPr>
        <w:t>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hesiolys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t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st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bstru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(</w:t>
      </w:r>
      <w:r w:rsidRPr="00E367D1">
        <w:rPr>
          <w:rFonts w:ascii="Book Antiqua" w:eastAsia="Book Antiqua" w:hAnsi="Book Antiqua" w:cs="Book Antiqua"/>
        </w:rPr>
        <w:t>2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W</w:t>
      </w:r>
      <w:r w:rsidRPr="00E367D1">
        <w:rPr>
          <w:rFonts w:ascii="Book Antiqua" w:eastAsia="Book Antiqua" w:hAnsi="Book Antiqua" w:cs="Book Antiqua"/>
        </w:rPr>
        <w:t>ou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lee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quir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emostasis</w:t>
      </w:r>
      <w:r w:rsidRPr="00E367D1">
        <w:rPr>
          <w:rFonts w:ascii="Book Antiqua" w:eastAsia="Book Antiqua" w:hAnsi="Book Antiqua" w:cs="Book Antiqua"/>
          <w:vertAlign w:val="superscript"/>
        </w:rPr>
        <w:t>[33,41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t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ica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scrib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7/71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29</w:t>
      </w:r>
      <w:r w:rsidR="00DA0728" w:rsidRPr="00E367D1">
        <w:rPr>
          <w:rFonts w:ascii="Book Antiqua" w:eastAsia="Book Antiqua" w:hAnsi="Book Antiqua" w:cs="Book Antiqua"/>
        </w:rPr>
        <w:t>.</w:t>
      </w:r>
      <w:r w:rsidRPr="00E367D1">
        <w:rPr>
          <w:rFonts w:ascii="Book Antiqua" w:eastAsia="Book Antiqua" w:hAnsi="Book Antiqua" w:cs="Book Antiqua"/>
        </w:rPr>
        <w:t>94%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T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4)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ng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ospi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a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ng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tw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4.3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4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</w:t>
      </w:r>
      <w:r w:rsidRPr="00E367D1">
        <w:rPr>
          <w:rFonts w:ascii="Book Antiqua" w:eastAsia="Book Antiqua" w:hAnsi="Book Antiqua" w:cs="Book Antiqua"/>
          <w:vertAlign w:val="superscript"/>
        </w:rPr>
        <w:t>[30,35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t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rtalit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</w:p>
    <w:p w14:paraId="4C226C42" w14:textId="77777777" w:rsidR="000B7BFC" w:rsidRPr="00E367D1" w:rsidRDefault="000B7BFC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596BEFC" w14:textId="69A5A73E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  <w:i/>
          <w:iCs/>
        </w:rPr>
        <w:t>Pathologic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i/>
          <w:iCs/>
        </w:rPr>
        <w:t>outcomes</w:t>
      </w:r>
    </w:p>
    <w:p w14:paraId="2329924E" w14:textId="41FCCF4E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May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orta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ng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tent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nefi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sista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lo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acilita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so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section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rticular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ex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umor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du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t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i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RM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bin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ci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tro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rgi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vi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s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treme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mising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rg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volvem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teratur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u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u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="00DA0728" w:rsidRPr="00E367D1">
        <w:rPr>
          <w:rFonts w:ascii="Book Antiqua" w:eastAsia="Book Antiqua" w:hAnsi="Book Antiqua" w:cs="Book Antiqua"/>
          <w:vertAlign w:val="superscript"/>
        </w:rPr>
        <w:t>[34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3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i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RM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w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s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ough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it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4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0B7BFC" w:rsidRPr="00E367D1">
        <w:rPr>
          <w:rFonts w:ascii="Book Antiqua" w:eastAsia="Book Antiqua" w:hAnsi="Book Antiqua" w:cs="Book Antiqua"/>
        </w:rPr>
        <w:t>l</w:t>
      </w:r>
      <w:r w:rsidRPr="00E367D1">
        <w:rPr>
          <w:rFonts w:ascii="Book Antiqua" w:eastAsia="Book Antiqua" w:hAnsi="Book Antiqua" w:cs="Book Antiqua"/>
        </w:rPr>
        <w:t>es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t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spi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z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du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f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oadjuva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eatment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i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tain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idu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c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nc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ell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r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ough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conda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tasta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ymp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ca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ro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RM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utho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cus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la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ig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ea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rect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e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c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rit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colog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act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dic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um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urre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lvis</w:t>
      </w:r>
      <w:r w:rsidRPr="00E367D1">
        <w:rPr>
          <w:rFonts w:ascii="Book Antiqua" w:eastAsia="Book Antiqua" w:hAnsi="Book Antiqua" w:cs="Book Antiqua"/>
          <w:vertAlign w:val="superscript"/>
        </w:rPr>
        <w:t>[54,55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qual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ar-comple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</w:t>
      </w:r>
      <w:r w:rsidRPr="00E367D1">
        <w:rPr>
          <w:rFonts w:ascii="Book Antiqua" w:eastAsia="Book Antiqua" w:hAnsi="Book Antiqua" w:cs="Book Antiqua"/>
          <w:i/>
          <w:iCs/>
        </w:rPr>
        <w:t>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=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2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0B7BFC" w:rsidRPr="00E367D1">
        <w:rPr>
          <w:rFonts w:ascii="Book Antiqua" w:eastAsia="Book Antiqua" w:hAnsi="Book Antiqua" w:cs="Book Antiqua"/>
        </w:rPr>
        <w:t>fou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ries</w:t>
      </w:r>
      <w:r w:rsidRPr="00E367D1">
        <w:rPr>
          <w:rFonts w:ascii="Book Antiqua" w:eastAsia="Book Antiqua" w:hAnsi="Book Antiqua" w:cs="Book Antiqua"/>
          <w:vertAlign w:val="superscript"/>
        </w:rPr>
        <w:t>[30,32,34,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flec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7.1%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n-optim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qualit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i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e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ig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iti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cted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umb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ymp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d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rves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ng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tw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2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33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T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5).</w:t>
      </w:r>
    </w:p>
    <w:p w14:paraId="0CDE7C20" w14:textId="77777777" w:rsidR="00A77B3E" w:rsidRPr="00E367D1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4E4C9D88" w14:textId="35FD27DD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  <w:i/>
          <w:iCs/>
        </w:rPr>
        <w:lastRenderedPageBreak/>
        <w:t>Long-term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i/>
          <w:iCs/>
        </w:rPr>
        <w:t>oncologic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i/>
          <w:iCs/>
        </w:rPr>
        <w:t>Functional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i/>
          <w:iCs/>
        </w:rPr>
        <w:t>outcomes</w:t>
      </w:r>
    </w:p>
    <w:p w14:paraId="6C44564D" w14:textId="1AA9B6E2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Non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ublish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ud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equate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dres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d-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ng-te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colo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ult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nge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di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llow-up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5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rang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1-18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</w:t>
      </w:r>
      <w:r w:rsidRPr="00E367D1">
        <w:rPr>
          <w:rFonts w:ascii="Book Antiqua" w:eastAsia="Book Antiqua" w:hAnsi="Book Antiqua" w:cs="Book Antiqua"/>
          <w:vertAlign w:val="superscript"/>
        </w:rPr>
        <w:t>[3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u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Pr="00E367D1">
        <w:rPr>
          <w:rFonts w:ascii="Book Antiqua" w:eastAsia="Book Antiqua" w:hAnsi="Book Antiqua" w:cs="Book Antiqua"/>
          <w:vertAlign w:val="superscript"/>
        </w:rPr>
        <w:t>[34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dentifi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urre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f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.5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year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a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tasta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ea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ocumen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velop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v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tastas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7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toperatively</w:t>
      </w:r>
      <w:r w:rsidRPr="00E367D1">
        <w:rPr>
          <w:rFonts w:ascii="Book Antiqua" w:eastAsia="Book Antiqua" w:hAnsi="Book Antiqua" w:cs="Book Antiqua"/>
          <w:vertAlign w:val="superscript"/>
        </w:rPr>
        <w:t>[34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t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nd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nc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utcom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qual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f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ma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ssenti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nexplo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hardj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="00141B29" w:rsidRPr="00E367D1">
        <w:rPr>
          <w:rFonts w:ascii="Book Antiqua" w:eastAsia="Book Antiqua" w:hAnsi="Book Antiqua" w:cs="Book Antiqua"/>
          <w:vertAlign w:val="superscript"/>
        </w:rPr>
        <w:t>[37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scrib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rina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xu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ysfun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f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2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llow-up.</w:t>
      </w:r>
    </w:p>
    <w:p w14:paraId="14AFB765" w14:textId="77777777" w:rsidR="00A77B3E" w:rsidRPr="00E367D1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341B5511" w14:textId="556DF461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  <w:caps/>
          <w:u w:val="single"/>
        </w:rPr>
        <w:t>FUTURE</w:t>
      </w:r>
      <w:r w:rsidR="00255BA7" w:rsidRPr="00E367D1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caps/>
          <w:u w:val="single"/>
        </w:rPr>
        <w:t>PERSPECTIVES</w:t>
      </w:r>
    </w:p>
    <w:p w14:paraId="179B2992" w14:textId="55074F94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  <w:i/>
          <w:iCs/>
        </w:rPr>
        <w:t>TaTME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i/>
          <w:iCs/>
        </w:rPr>
        <w:t>controversy</w:t>
      </w:r>
    </w:p>
    <w:p w14:paraId="369688F3" w14:textId="51D6D1DB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roduc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</w:rPr>
        <w:t>Syll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DA0728"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="00DA0728" w:rsidRPr="00E367D1">
        <w:rPr>
          <w:rFonts w:ascii="Book Antiqua" w:eastAsia="Book Antiqua" w:hAnsi="Book Antiqua" w:cs="Book Antiqua"/>
          <w:i/>
          <w:iCs/>
        </w:rPr>
        <w:t>al</w:t>
      </w:r>
      <w:r w:rsidR="00DA0728" w:rsidRPr="00E367D1">
        <w:rPr>
          <w:rFonts w:ascii="Book Antiqua" w:eastAsia="Book Antiqua" w:hAnsi="Book Antiqua" w:cs="Book Antiqua"/>
          <w:vertAlign w:val="superscript"/>
        </w:rPr>
        <w:t>[4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10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verc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halleng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ct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C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pular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pid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ew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e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nef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c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q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hanc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rgonomic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osi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atom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jac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ructure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rovem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ppo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ac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monstra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w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t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r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t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ication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ea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hanc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ccessfu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colog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ction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ul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ro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orta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rna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gistr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owever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ow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ig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t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astom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ailur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rethr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jur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rb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oxi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mbolis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u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tenti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v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ica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ur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Pr="00E367D1">
        <w:rPr>
          <w:rFonts w:ascii="Book Antiqua" w:eastAsia="Book Antiqua" w:hAnsi="Book Antiqua" w:cs="Book Antiqua"/>
          <w:vertAlign w:val="superscript"/>
        </w:rPr>
        <w:t>[56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reover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ta-analysi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ail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gnifica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rovem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nc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utcom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a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Pr="00E367D1">
        <w:rPr>
          <w:rFonts w:ascii="Book Antiqua" w:eastAsia="Book Antiqua" w:hAnsi="Book Antiqua" w:cs="Book Antiqua"/>
          <w:vertAlign w:val="superscript"/>
        </w:rPr>
        <w:t>[57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sul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jur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rwegi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llabo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oup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ent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righten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ta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rn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o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munit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ig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t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astom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ak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a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o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lu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RGa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ud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8.4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v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4.5</w:t>
      </w:r>
      <w:r w:rsidR="00141B29"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P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=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0.047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ig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urre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t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7.6%)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typ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ultifo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ter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sentation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ccor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nding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R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spen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rwa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tu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ud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c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larif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adow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ou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ECC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1</w:t>
      </w:r>
      <w:r w:rsidRPr="00E367D1">
        <w:rPr>
          <w:rFonts w:ascii="Book Antiqua" w:eastAsia="Book Antiqua" w:hAnsi="Book Antiqua" w:cs="Book Antiqua"/>
          <w:vertAlign w:val="superscript"/>
        </w:rPr>
        <w:t>[7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L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II</w:t>
      </w:r>
      <w:r w:rsidRPr="00E367D1">
        <w:rPr>
          <w:rFonts w:ascii="Book Antiqua" w:eastAsia="Book Antiqua" w:hAnsi="Book Antiqua" w:cs="Book Antiqua"/>
          <w:vertAlign w:val="superscript"/>
        </w:rPr>
        <w:t>[8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CT</w:t>
      </w:r>
      <w:r w:rsidR="00E50596" w:rsidRPr="00E367D1">
        <w:rPr>
          <w:rFonts w:ascii="Book Antiqua" w:eastAsia="Book Antiqua" w:hAnsi="Book Antiqua" w:cs="Book Antiqua"/>
        </w:rPr>
        <w:t>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ul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c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on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cenario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gre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ommend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i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C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vi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qui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vidence</w:t>
      </w:r>
      <w:r w:rsidR="00E50596" w:rsidRPr="00E367D1">
        <w:rPr>
          <w:rFonts w:ascii="Book Antiqua" w:eastAsia="Book Antiqua" w:hAnsi="Book Antiqua" w:cs="Book Antiqua"/>
        </w:rPr>
        <w:t xml:space="preserve"> eit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E50596" w:rsidRPr="00E367D1">
        <w:rPr>
          <w:rFonts w:ascii="Book Antiqua" w:eastAsia="Book Antiqua" w:hAnsi="Book Antiqua" w:cs="Book Antiqua"/>
        </w:rPr>
        <w:t xml:space="preserve">support </w:t>
      </w:r>
      <w:r w:rsidRPr="00E367D1">
        <w:rPr>
          <w:rFonts w:ascii="Book Antiqua" w:eastAsia="Book Antiqua" w:hAnsi="Book Antiqua" w:cs="Book Antiqua"/>
        </w:rPr>
        <w:t>definitive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jec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Pr="00E367D1">
        <w:rPr>
          <w:rFonts w:ascii="Book Antiqua" w:eastAsia="Book Antiqua" w:hAnsi="Book Antiqua" w:cs="Book Antiqua"/>
          <w:vertAlign w:val="superscript"/>
        </w:rPr>
        <w:t>[58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lastRenderedPageBreak/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E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go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valua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ach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urrent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E50596" w:rsidRPr="00E367D1">
        <w:rPr>
          <w:rFonts w:ascii="Book Antiqua" w:eastAsia="Book Antiqua" w:hAnsi="Book Antiqua" w:cs="Book Antiqua"/>
        </w:rPr>
        <w:t>low anterior resection plus</w:t>
      </w:r>
      <w:r w:rsidR="00265E79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pecif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bgroup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igh-risk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s</w:t>
      </w:r>
      <w:r w:rsidRPr="00E367D1">
        <w:rPr>
          <w:rFonts w:ascii="Book Antiqua" w:eastAsia="Book Antiqua" w:hAnsi="Book Antiqua" w:cs="Book Antiqua"/>
          <w:vertAlign w:val="superscript"/>
        </w:rPr>
        <w:t>[59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</w:p>
    <w:p w14:paraId="4810B3FC" w14:textId="77777777" w:rsidR="00A77B3E" w:rsidRPr="00E367D1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43D59EFE" w14:textId="36BD388A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  <w:i/>
          <w:iCs/>
        </w:rPr>
        <w:t>New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="00DA0728" w:rsidRPr="00E367D1">
        <w:rPr>
          <w:rFonts w:ascii="Book Antiqua" w:eastAsia="Book Antiqua" w:hAnsi="Book Antiqua" w:cs="Book Antiqua"/>
          <w:b/>
          <w:bCs/>
          <w:i/>
          <w:iCs/>
        </w:rPr>
        <w:t>robotic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="00DA0728" w:rsidRPr="00E367D1">
        <w:rPr>
          <w:rFonts w:ascii="Book Antiqua" w:eastAsia="Book Antiqua" w:hAnsi="Book Antiqua" w:cs="Book Antiqua"/>
          <w:b/>
          <w:bCs/>
          <w:i/>
          <w:iCs/>
        </w:rPr>
        <w:t>platf</w:t>
      </w:r>
      <w:r w:rsidRPr="00E367D1">
        <w:rPr>
          <w:rFonts w:ascii="Book Antiqua" w:eastAsia="Book Antiqua" w:hAnsi="Book Antiqua" w:cs="Book Antiqua"/>
          <w:b/>
          <w:bCs/>
          <w:i/>
          <w:iCs/>
        </w:rPr>
        <w:t>orms</w:t>
      </w:r>
    </w:p>
    <w:p w14:paraId="754144F2" w14:textId="0AAD8E00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Technolo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gres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v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hea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agger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peed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nci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on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efro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ctor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u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yea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veloped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pec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cu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ngle-por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tur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ifi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rst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r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t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te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volu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nci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nci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P™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mis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vantag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sibil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re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rk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strum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lexion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ft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it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valu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TS</w:t>
      </w:r>
      <w:r w:rsidRPr="00E367D1">
        <w:rPr>
          <w:rFonts w:ascii="Book Antiqua" w:eastAsia="Book Antiqua" w:hAnsi="Book Antiqua" w:cs="Book Antiqua"/>
          <w:vertAlign w:val="superscript"/>
        </w:rPr>
        <w:t>[60]</w:t>
      </w:r>
      <w:r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Knei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et</w:t>
      </w:r>
      <w:r w:rsidR="00255BA7" w:rsidRPr="00E367D1">
        <w:rPr>
          <w:rFonts w:ascii="Book Antiqua" w:eastAsia="Book Antiqua" w:hAnsi="Book Antiqua" w:cs="Book Antiqua"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al</w:t>
      </w:r>
      <w:r w:rsidRPr="00E367D1">
        <w:rPr>
          <w:rFonts w:ascii="Book Antiqua" w:eastAsia="Book Antiqua" w:hAnsi="Book Antiqua" w:cs="Book Antiqua"/>
          <w:vertAlign w:val="superscript"/>
        </w:rPr>
        <w:t>[61]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ow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ngle-por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cce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ca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easi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eld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rven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um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daver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c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chie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o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ru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ministr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v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lorec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lex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colorectal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r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MedRobotic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rp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ynham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Uni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157359" w:rsidRPr="00E367D1">
        <w:rPr>
          <w:rFonts w:ascii="Book Antiqua" w:eastAsia="Book Antiqua" w:hAnsi="Book Antiqua" w:cs="Book Antiqua"/>
        </w:rPr>
        <w:t>States</w:t>
      </w:r>
      <w:r w:rsidRPr="00E367D1">
        <w:rPr>
          <w:rFonts w:ascii="Book Antiqua" w:eastAsia="Book Antiqua" w:hAnsi="Book Antiqua" w:cs="Book Antiqua"/>
        </w:rPr>
        <w:t>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ccessfu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lemen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daver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del</w:t>
      </w:r>
      <w:r w:rsidRPr="00E367D1">
        <w:rPr>
          <w:rFonts w:ascii="Book Antiqua" w:eastAsia="Book Antiqua" w:hAnsi="Book Antiqua" w:cs="Book Antiqua"/>
          <w:vertAlign w:val="superscript"/>
        </w:rPr>
        <w:t>[62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owever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lexi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ffect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-assisted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sig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o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lo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af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s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tum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PORT™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Tit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dical</w:t>
      </w:r>
      <w:r w:rsidR="00E50596" w:rsidRPr="00E367D1">
        <w:rPr>
          <w:rFonts w:ascii="Book Antiqua" w:eastAsia="Book Antiqua" w:hAnsi="Book Antiqua" w:cs="Book Antiqua"/>
        </w:rPr>
        <w:t>, Toronto, Canada</w:t>
      </w:r>
      <w:r w:rsidRPr="00E367D1">
        <w:rPr>
          <w:rFonts w:ascii="Book Antiqua" w:eastAsia="Book Antiqua" w:hAnsi="Book Antiqua" w:cs="Book Antiqua"/>
        </w:rPr>
        <w:t>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nd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velopm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mi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lica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eneral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lorectal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rologic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ynecolog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thoug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l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nhance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po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tern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bdom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ha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ybri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umans</w:t>
      </w:r>
      <w:r w:rsidRPr="00E367D1">
        <w:rPr>
          <w:rFonts w:ascii="Book Antiqua" w:eastAsia="Book Antiqua" w:hAnsi="Book Antiqua" w:cs="Book Antiqua"/>
          <w:vertAlign w:val="superscript"/>
        </w:rPr>
        <w:t>[47]</w:t>
      </w:r>
      <w:r w:rsidRPr="00E367D1">
        <w:rPr>
          <w:rFonts w:ascii="Book Antiqua" w:eastAsia="Book Antiqua" w:hAnsi="Book Antiqua" w:cs="Book Antiqua"/>
        </w:rPr>
        <w:t>.</w:t>
      </w:r>
    </w:p>
    <w:p w14:paraId="63FEED7A" w14:textId="77777777" w:rsidR="00A77B3E" w:rsidRPr="00E367D1" w:rsidRDefault="00A77B3E" w:rsidP="00255BA7">
      <w:pPr>
        <w:adjustRightInd w:val="0"/>
        <w:snapToGrid w:val="0"/>
        <w:spacing w:line="360" w:lineRule="auto"/>
        <w:ind w:firstLine="709"/>
        <w:jc w:val="both"/>
        <w:rPr>
          <w:rFonts w:ascii="Book Antiqua" w:hAnsi="Book Antiqua"/>
        </w:rPr>
      </w:pPr>
    </w:p>
    <w:p w14:paraId="45E93B02" w14:textId="36E49B15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  <w:i/>
          <w:iCs/>
        </w:rPr>
        <w:t>Two-field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i/>
          <w:iCs/>
        </w:rPr>
        <w:t>surgery</w:t>
      </w:r>
    </w:p>
    <w:p w14:paraId="1F89A5D4" w14:textId="491D8B56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sec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d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sibil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w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a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rk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multaneousl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thoug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bin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ach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scrib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A-TaTM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dust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ginee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vious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sider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wo-field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ual-conso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de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-TaTM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w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nci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Xi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low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mer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ransa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ie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geth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ew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so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ftw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rdw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rfac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TilePro®)</w:t>
      </w:r>
      <w:r w:rsidRPr="00E367D1">
        <w:rPr>
          <w:rFonts w:ascii="Book Antiqua" w:eastAsia="Book Antiqua" w:hAnsi="Book Antiqua" w:cs="Book Antiqua"/>
          <w:vertAlign w:val="superscript"/>
        </w:rPr>
        <w:t>[50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mit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ximu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u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Xi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lastRenderedPageBreak/>
        <w:t>platform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i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ed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mer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sign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av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rk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ng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strument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entl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ersiu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CM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c.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mbridg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B6226C" w:rsidRPr="00E367D1">
        <w:rPr>
          <w:rFonts w:ascii="Book Antiqua" w:eastAsia="Book Antiqua" w:hAnsi="Book Antiqua" w:cs="Book Antiqua"/>
        </w:rPr>
        <w:t>Uni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B6226C" w:rsidRPr="00E367D1">
        <w:rPr>
          <w:rFonts w:ascii="Book Antiqua" w:eastAsia="Book Antiqua" w:hAnsi="Book Antiqua" w:cs="Book Antiqua"/>
        </w:rPr>
        <w:t>Kingdom</w:t>
      </w:r>
      <w:r w:rsidRPr="00E367D1">
        <w:rPr>
          <w:rFonts w:ascii="Book Antiqua" w:eastAsia="Book Antiqua" w:hAnsi="Book Antiqua" w:cs="Book Antiqua"/>
        </w:rPr>
        <w:t>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po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tern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wo-fie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clin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ditions</w:t>
      </w:r>
      <w:r w:rsidRPr="00E367D1">
        <w:rPr>
          <w:rFonts w:ascii="Book Antiqua" w:eastAsia="Book Antiqua" w:hAnsi="Book Antiqua" w:cs="Book Antiqua"/>
          <w:vertAlign w:val="superscript"/>
        </w:rPr>
        <w:t>[51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ssibili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rk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multaneous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ough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du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i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sequent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vera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st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E50596" w:rsidRPr="00E367D1">
        <w:rPr>
          <w:rFonts w:ascii="Book Antiqua" w:eastAsia="Book Antiqua" w:hAnsi="Book Antiqua" w:cs="Book Antiqua"/>
        </w:rPr>
        <w:t xml:space="preserve">Food and Drug Administration </w:t>
      </w:r>
      <w:r w:rsidRPr="00E367D1">
        <w:rPr>
          <w:rFonts w:ascii="Book Antiqua" w:eastAsia="Book Antiqua" w:hAnsi="Book Antiqua" w:cs="Book Antiqua"/>
        </w:rPr>
        <w:t>approv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cted.</w:t>
      </w:r>
    </w:p>
    <w:p w14:paraId="7EAB7148" w14:textId="77777777" w:rsidR="00A77B3E" w:rsidRPr="00E367D1" w:rsidRDefault="00A77B3E" w:rsidP="00255BA7">
      <w:pPr>
        <w:adjustRightInd w:val="0"/>
        <w:snapToGrid w:val="0"/>
        <w:spacing w:line="360" w:lineRule="auto"/>
        <w:ind w:firstLine="709"/>
        <w:jc w:val="both"/>
        <w:rPr>
          <w:rFonts w:ascii="Book Antiqua" w:hAnsi="Book Antiqua"/>
        </w:rPr>
      </w:pPr>
    </w:p>
    <w:p w14:paraId="1225CB00" w14:textId="31A7BD72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  <w:i/>
          <w:iCs/>
        </w:rPr>
        <w:t>Real-time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  <w:i/>
          <w:iCs/>
        </w:rPr>
        <w:t>navigation</w:t>
      </w:r>
      <w:r w:rsidR="00255BA7" w:rsidRPr="00E367D1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</w:p>
    <w:p w14:paraId="4EE96B95" w14:textId="40E91866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Navig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efu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ha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ci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veme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nderst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lex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atomies</w:t>
      </w:r>
      <w:r w:rsidRPr="00E367D1">
        <w:rPr>
          <w:rFonts w:ascii="Book Antiqua" w:eastAsia="Book Antiqua" w:hAnsi="Book Antiqua" w:cs="Book Antiqua"/>
          <w:vertAlign w:val="superscript"/>
        </w:rPr>
        <w:t>[63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luepri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vig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scrib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bin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nci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Xi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ryke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vig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ystem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elPOINT</w:t>
      </w:r>
      <w:r w:rsidRPr="00E367D1">
        <w:rPr>
          <w:rFonts w:ascii="Book Antiqua" w:eastAsia="Book Antiqua" w:hAnsi="Book Antiqua" w:cs="Book Antiqua"/>
          <w:i/>
          <w:iCs/>
        </w:rPr>
        <w:t>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</w:t>
      </w:r>
      <w:r w:rsidRPr="00E367D1">
        <w:rPr>
          <w:rFonts w:ascii="Book Antiqua" w:eastAsia="Book Antiqua" w:hAnsi="Book Antiqua" w:cs="Book Antiqua"/>
          <w:vertAlign w:val="superscript"/>
        </w:rPr>
        <w:t>[64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entl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al-ti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ereotac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vig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inci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Xi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i/>
          <w:iCs/>
        </w:rPr>
        <w:t>vi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ilePro®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rfa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Pr="00E367D1">
        <w:rPr>
          <w:rFonts w:ascii="Book Antiqua" w:eastAsia="Book Antiqua" w:hAnsi="Book Antiqua" w:cs="Book Antiqua"/>
          <w:vertAlign w:val="superscript"/>
        </w:rPr>
        <w:t>[65]</w:t>
      </w:r>
      <w:r w:rsidRPr="00E367D1">
        <w:rPr>
          <w:rFonts w:ascii="Book Antiqua" w:eastAsia="Book Antiqua" w:hAnsi="Book Antiqua" w:cs="Book Antiqua"/>
        </w:rPr>
        <w:t>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ud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luorescence-gui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ructu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caliz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docyanin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rete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um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it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thoug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n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mita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ma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lved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al-ti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vig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luorescence-gui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ea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x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ep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volu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git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.</w:t>
      </w:r>
    </w:p>
    <w:p w14:paraId="6BD10FE3" w14:textId="77777777" w:rsidR="00A77B3E" w:rsidRPr="00E367D1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4E5B72B9" w14:textId="77777777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caps/>
          <w:u w:val="single"/>
        </w:rPr>
        <w:t>CONCLUSION</w:t>
      </w:r>
    </w:p>
    <w:p w14:paraId="254CF568" w14:textId="3F522B5B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roduc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ve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iqu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otent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nef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o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chnology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bin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a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verc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mitati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apar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ls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itigat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cer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ttribu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ventio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aTME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owever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vailab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erie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i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mited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t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per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form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mal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oup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lec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atient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oreover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a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411F00" w:rsidRPr="00E367D1">
        <w:rPr>
          <w:rFonts w:ascii="Book Antiqua" w:eastAsia="Book Antiqua" w:hAnsi="Book Antiqua" w:cs="Book Antiqua"/>
        </w:rPr>
        <w:t>h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por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at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gard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ong-ter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llow-up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elimina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ul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hou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rpre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au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ell-design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pa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tudi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e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gh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mis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pproach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rit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pect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valu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cedu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mpac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earni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urv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a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ee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dress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yet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volu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ew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obot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latform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hanc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vi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wo-fie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lastRenderedPageBreak/>
        <w:t>surg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al-tim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raoper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avig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rnerstone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cce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tu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pans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-TaTME.</w:t>
      </w:r>
    </w:p>
    <w:p w14:paraId="146F543A" w14:textId="77777777" w:rsidR="00A77B3E" w:rsidRPr="00E367D1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0DFEE674" w14:textId="77777777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t>REFERENCES</w:t>
      </w:r>
    </w:p>
    <w:p w14:paraId="5B2CAFCC" w14:textId="3C1EF171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Siegel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RL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ill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od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au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edew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utterl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F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ers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ercek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m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em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l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tatistic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20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CA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ancer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l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2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70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45-16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213364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3322/caac.21601]</w:t>
      </w:r>
    </w:p>
    <w:p w14:paraId="5C610F95" w14:textId="604AE14F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Bray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F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erla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oerjomatara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ege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L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rr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em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lob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tatistic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8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LOBOCA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stimat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cidenc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ortalit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orldwid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8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untrie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CA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ancer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l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8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68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94-42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020759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3322/caac.21492]</w:t>
      </w:r>
    </w:p>
    <w:p w14:paraId="129FA53E" w14:textId="521BBD51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Heald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RJ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usb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yal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D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u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--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lu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elv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urrence?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Br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982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69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613-61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675145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2/bjs.1800691019]</w:t>
      </w:r>
    </w:p>
    <w:p w14:paraId="1192F466" w14:textId="69F01E69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Sylla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P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ttn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W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lgad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c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M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OT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ec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us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nd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icro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ssistance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Endos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4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205-121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8643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00464-010-0965-6]</w:t>
      </w:r>
    </w:p>
    <w:p w14:paraId="4DB69B5C" w14:textId="73560A42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8E7E3B">
        <w:rPr>
          <w:rFonts w:ascii="Book Antiqua" w:hAnsi="Book Antiqua"/>
          <w:lang w:val="es-ES"/>
        </w:rPr>
        <w:t>5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b/>
          <w:bCs/>
          <w:lang w:val="es-ES"/>
        </w:rPr>
        <w:t>Fernández-Hevia</w:t>
      </w:r>
      <w:r w:rsidR="00255BA7" w:rsidRPr="008E7E3B">
        <w:rPr>
          <w:rFonts w:ascii="Book Antiqua" w:hAnsi="Book Antiqua"/>
          <w:b/>
          <w:bCs/>
          <w:lang w:val="es-ES"/>
        </w:rPr>
        <w:t xml:space="preserve"> </w:t>
      </w:r>
      <w:r w:rsidRPr="008E7E3B">
        <w:rPr>
          <w:rFonts w:ascii="Book Antiqua" w:hAnsi="Book Antiqua"/>
          <w:b/>
          <w:bCs/>
          <w:lang w:val="es-ES"/>
        </w:rPr>
        <w:t>M</w:t>
      </w:r>
      <w:r w:rsidRPr="008E7E3B">
        <w:rPr>
          <w:rFonts w:ascii="Book Antiqua" w:hAnsi="Book Antiqua"/>
          <w:lang w:val="es-ES"/>
        </w:rPr>
        <w:t>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Delgado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S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Castells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A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Tasende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M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Momblan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D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Díaz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del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Gobbo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G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DeLacy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B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Balust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J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Lacy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AM.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hort-ter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tcom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mparis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Ann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5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61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21-22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518546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97/SLA.0000000000000865]</w:t>
      </w:r>
    </w:p>
    <w:p w14:paraId="7172FC00" w14:textId="43E8386A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Emile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H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c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ell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rtin-Perez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lraw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c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volu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ro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p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ottom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World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Gastrointest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8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0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8-3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958880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4240/wjgs.v10.i3.28]</w:t>
      </w:r>
    </w:p>
    <w:p w14:paraId="633A7533" w14:textId="68EC2499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Lelong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B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aisemart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illa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urni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oh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enr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arou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ue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lper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R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ren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ear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roup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GRECCAR)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ulticentr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ndomis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troll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valuat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fficacy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orbidit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unctio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tcom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nd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octectom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ers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octectom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ow-ly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ETAP-GRECCA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)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tional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sign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BMC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7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7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5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839984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186/s12885-017-3200-1]</w:t>
      </w:r>
    </w:p>
    <w:p w14:paraId="54AF0044" w14:textId="29DAE025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lastRenderedPageBreak/>
        <w:t>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Deijen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CL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elthu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sa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vrovel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nge-d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lerk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ets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uynma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c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ann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onj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J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L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I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ulticentr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ndomis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lin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mpar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M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ers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M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i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o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Endos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6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30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210-321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653790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00464-015-4615-x]</w:t>
      </w:r>
    </w:p>
    <w:p w14:paraId="58AA0944" w14:textId="0ED0892C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Lacy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AM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asend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lgad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ernandez-Hevi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imenez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c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stell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rav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exn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eal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J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tcom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ft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4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tient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Am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l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5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21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415-42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620664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16/j.jamcollsurg.2015.03.046]</w:t>
      </w:r>
    </w:p>
    <w:p w14:paraId="0E326A5F" w14:textId="7D625244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1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ubert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M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g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n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Y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o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iddl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ers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pproach-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ta-analysi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Endos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2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34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908-391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161709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00464-019-07160-8]</w:t>
      </w:r>
    </w:p>
    <w:p w14:paraId="3F276ADF" w14:textId="288EC3E2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1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van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der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Pas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MH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agli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uest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ürs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c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op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onj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J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l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p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ec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COL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I)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tud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roup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ers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p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COL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I)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hort-ter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tcom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ndomise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has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Lancet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Onc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3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4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10-21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339539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16/S1470-2045(13)70016-0]</w:t>
      </w:r>
    </w:p>
    <w:p w14:paraId="663BB4DE" w14:textId="06962D3F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1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Kang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B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rk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W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eo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Y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a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o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i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W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i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e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G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i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Y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i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a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e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i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Y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u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o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Y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i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oh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K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i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H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p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ers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i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o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ft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eoadjuvan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emoradiotherap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COREA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)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hort-ter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tcom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pen-labe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ndomis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troll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Lancet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Onc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1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637-64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61032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16/S1470-2045(10)70131-5]</w:t>
      </w:r>
    </w:p>
    <w:p w14:paraId="1B9689E8" w14:textId="22FA81F1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1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Guillou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PJ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Quirk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orp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alk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ayn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G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m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ea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row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M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R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LASIC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roup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hort-ter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ndpoint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ventio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ers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-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tient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l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MR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LASIC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)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ulticentre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ndomis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troll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Lance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05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365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718-172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589409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16/S0140-6736(05)66545-2]</w:t>
      </w:r>
    </w:p>
    <w:p w14:paraId="79355A47" w14:textId="5BD26597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1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Martínez-Pérez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A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rr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runett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'Angel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hort-ter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lin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tcom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p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ystema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vie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ta-</w:t>
      </w:r>
      <w:r w:rsidRPr="00E367D1">
        <w:rPr>
          <w:rFonts w:ascii="Book Antiqua" w:hAnsi="Book Antiqua"/>
        </w:rPr>
        <w:lastRenderedPageBreak/>
        <w:t>analysi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World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Gastroenter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7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3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7906-791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920913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3748/wjg.v23.i44.7906]</w:t>
      </w:r>
    </w:p>
    <w:p w14:paraId="0ED53D33" w14:textId="329091F7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1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Fleshman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J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rand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argen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oll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eorg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bba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eter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r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u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a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erlin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icher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ut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exn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hitefor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rk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irnbau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rgol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rs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rcell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osn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a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ons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r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ister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W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els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ffec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-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ec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p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ec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tag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I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tholog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tcomes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COSO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Z605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ndomiz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lin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JAM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5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314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346-135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644117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1/jama.2015.10529]</w:t>
      </w:r>
    </w:p>
    <w:p w14:paraId="2599741E" w14:textId="6D6EA816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1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Stevenson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AR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olom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umle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W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ewet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loust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ebsk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avi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ls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agu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m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LaCa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vestigator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ffec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-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ec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p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ec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tholog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tcom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LaCa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ndomiz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lin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JAM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5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314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356-136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644118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1/jama.2015.12009]</w:t>
      </w:r>
    </w:p>
    <w:p w14:paraId="0B086B48" w14:textId="59EE038B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1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Martínez-Pérez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A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rr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runett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'Angel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tholog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tcom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p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ystema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vie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ta-analysi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JAMA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7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52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16566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819621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1/jamasurg.2016.5665]</w:t>
      </w:r>
    </w:p>
    <w:p w14:paraId="17D441D8" w14:textId="292F4A59" w:rsidR="00255BA7" w:rsidRPr="00E367D1" w:rsidRDefault="00255BA7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 xml:space="preserve">18 </w:t>
      </w:r>
      <w:r w:rsidRPr="00E367D1">
        <w:rPr>
          <w:rFonts w:ascii="Book Antiqua" w:hAnsi="Book Antiqua"/>
          <w:b/>
          <w:bCs/>
        </w:rPr>
        <w:t>Hong JSY</w:t>
      </w:r>
      <w:r w:rsidRPr="00E367D1">
        <w:rPr>
          <w:rFonts w:ascii="Book Antiqua" w:hAnsi="Book Antiqua"/>
        </w:rPr>
        <w:t xml:space="preserve">, Brown KGM, Waller J, Young CJ, Solomon MJ. The role of MRI pelvimetry in predicting technical difficulty and outcomes of open and minimally invasive total mesorectal excision: a systematic review. </w:t>
      </w:r>
      <w:r w:rsidRPr="00E367D1">
        <w:rPr>
          <w:rFonts w:ascii="Book Antiqua" w:hAnsi="Book Antiqua"/>
          <w:i/>
          <w:iCs/>
        </w:rPr>
        <w:t>Tech Coloproctol</w:t>
      </w:r>
      <w:r w:rsidRPr="00E367D1">
        <w:rPr>
          <w:rFonts w:ascii="Book Antiqua" w:hAnsi="Book Antiqua"/>
        </w:rPr>
        <w:t xml:space="preserve"> 2020; 10: 991-1000. [PMID: 32623536 DOI: 10.1007/s10151-020-02274-x]</w:t>
      </w:r>
    </w:p>
    <w:p w14:paraId="2782A5BF" w14:textId="5C781C0D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1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Pigazzi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A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llenhor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allantyn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z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B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-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o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teri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ec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Endos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06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0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521-152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689728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00464-005-0855-5]</w:t>
      </w:r>
    </w:p>
    <w:p w14:paraId="5A1D540C" w14:textId="44B15BCE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2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Corrigan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N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rshal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rof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pel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ayn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row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plor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djust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otenti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earn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ffect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LAR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ndomis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troll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mpar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-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tandar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ection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rial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8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9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3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994567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186/s13063-018-2726-0]</w:t>
      </w:r>
    </w:p>
    <w:p w14:paraId="322E2B06" w14:textId="0A525C60" w:rsidR="00B6226C" w:rsidRPr="008E7E3B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s-ES"/>
        </w:rPr>
      </w:pPr>
      <w:r w:rsidRPr="00E367D1">
        <w:rPr>
          <w:rFonts w:ascii="Book Antiqua" w:hAnsi="Book Antiqua"/>
        </w:rPr>
        <w:t>2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Jayne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D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igazz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rshal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rof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rriga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pel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Quirk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es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uti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omass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ilne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udge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ianch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P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dl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ulm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row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lastRenderedPageBreak/>
        <w:t>Effec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-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ventio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isk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ver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p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tom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mo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tient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Undergo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ec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LAR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ndomiz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lin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.</w:t>
      </w:r>
      <w:r w:rsidR="00255BA7" w:rsidRPr="00E367D1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  <w:i/>
          <w:iCs/>
          <w:lang w:val="es-ES"/>
        </w:rPr>
        <w:t>JAMA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2017;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b/>
          <w:bCs/>
          <w:lang w:val="es-ES"/>
        </w:rPr>
        <w:t>318</w:t>
      </w:r>
      <w:r w:rsidRPr="008E7E3B">
        <w:rPr>
          <w:rFonts w:ascii="Book Antiqua" w:hAnsi="Book Antiqua"/>
          <w:lang w:val="es-ES"/>
        </w:rPr>
        <w:t>: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1569-1580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[PMID: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29067426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DOI: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10.1001/jama.2017.7219]</w:t>
      </w:r>
    </w:p>
    <w:p w14:paraId="303556C7" w14:textId="2E2C896E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8E7E3B">
        <w:rPr>
          <w:rFonts w:ascii="Book Antiqua" w:hAnsi="Book Antiqua"/>
          <w:lang w:val="es-ES"/>
        </w:rPr>
        <w:t>22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b/>
          <w:bCs/>
          <w:lang w:val="es-ES"/>
        </w:rPr>
        <w:t>Prete</w:t>
      </w:r>
      <w:r w:rsidR="00255BA7" w:rsidRPr="008E7E3B">
        <w:rPr>
          <w:rFonts w:ascii="Book Antiqua" w:hAnsi="Book Antiqua"/>
          <w:b/>
          <w:bCs/>
          <w:lang w:val="es-ES"/>
        </w:rPr>
        <w:t xml:space="preserve"> </w:t>
      </w:r>
      <w:r w:rsidRPr="008E7E3B">
        <w:rPr>
          <w:rFonts w:ascii="Book Antiqua" w:hAnsi="Book Antiqua"/>
          <w:b/>
          <w:bCs/>
          <w:lang w:val="es-ES"/>
        </w:rPr>
        <w:t>FP</w:t>
      </w:r>
      <w:r w:rsidRPr="008E7E3B">
        <w:rPr>
          <w:rFonts w:ascii="Book Antiqua" w:hAnsi="Book Antiqua"/>
          <w:lang w:val="es-ES"/>
        </w:rPr>
        <w:t>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Pezzolla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A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Prete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F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Testini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M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Marzaioli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R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Patriti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A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Jimenez-Rodriguez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RM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Gurrado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A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Strippoli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GFM.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F03C57">
        <w:rPr>
          <w:rFonts w:ascii="Book Antiqua" w:hAnsi="Book Antiqua"/>
        </w:rPr>
        <w:t xml:space="preserve"> </w:t>
      </w:r>
      <w:r w:rsidRPr="00F03C57">
        <w:rPr>
          <w:rFonts w:ascii="Book Antiqua" w:hAnsi="Book Antiqua"/>
        </w:rPr>
        <w:t>Versus</w:t>
      </w:r>
      <w:r w:rsidR="00255BA7" w:rsidRPr="00F03C57">
        <w:rPr>
          <w:rFonts w:ascii="Book Antiqua" w:hAnsi="Book Antiqua"/>
        </w:rPr>
        <w:t xml:space="preserve"> </w:t>
      </w:r>
      <w:r w:rsidRPr="00F03C57">
        <w:rPr>
          <w:rFonts w:ascii="Book Antiqua" w:hAnsi="Book Antiqua"/>
        </w:rPr>
        <w:t>Laparoscopic</w:t>
      </w:r>
      <w:r w:rsidR="00255BA7" w:rsidRPr="00F03C57">
        <w:rPr>
          <w:rFonts w:ascii="Book Antiqua" w:hAnsi="Book Antiqua"/>
        </w:rPr>
        <w:t xml:space="preserve"> </w:t>
      </w:r>
      <w:r w:rsidRPr="00F03C57">
        <w:rPr>
          <w:rFonts w:ascii="Book Antiqua" w:hAnsi="Book Antiqua"/>
        </w:rPr>
        <w:t>Minimally</w:t>
      </w:r>
      <w:r w:rsidR="00255BA7" w:rsidRPr="00F03C57">
        <w:rPr>
          <w:rFonts w:ascii="Book Antiqua" w:hAnsi="Book Antiqua"/>
        </w:rPr>
        <w:t xml:space="preserve"> </w:t>
      </w:r>
      <w:r w:rsidRPr="00F03C57">
        <w:rPr>
          <w:rFonts w:ascii="Book Antiqua" w:hAnsi="Book Antiqua"/>
        </w:rPr>
        <w:t>Invasive</w:t>
      </w:r>
      <w:r w:rsidR="00255BA7" w:rsidRPr="00F03C57">
        <w:rPr>
          <w:rFonts w:ascii="Book Antiqua" w:hAnsi="Book Antiqua"/>
        </w:rPr>
        <w:t xml:space="preserve"> </w:t>
      </w:r>
      <w:r w:rsidRPr="00F03C57">
        <w:rPr>
          <w:rFonts w:ascii="Book Antiqua" w:hAnsi="Book Antiqua"/>
        </w:rPr>
        <w:t>Surgery</w:t>
      </w:r>
      <w:r w:rsidR="00255BA7" w:rsidRPr="00F03C57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ystema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vie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ta-analys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ndomiz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troll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Ann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8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67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34-104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898464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97/SLA.0000000000002523]</w:t>
      </w:r>
    </w:p>
    <w:p w14:paraId="094EE2B8" w14:textId="1A5B1F6B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2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Tomassi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MJ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all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Yuha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ua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laristenfel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D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inimall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vasiv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eoplasia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lin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perienc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5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secutiv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tient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Dis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n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Rectu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9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62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79-28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045174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97/DCR.0000000000001223]</w:t>
      </w:r>
    </w:p>
    <w:p w14:paraId="325C58D4" w14:textId="6A0AA11D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2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Lee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G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us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silla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r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inimall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vasiv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L-TAMIS)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ers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AM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R-TAMIS)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hort-ter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tcom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st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mparativ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tudy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Endos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9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33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981-198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054739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00464-018-6502-8]</w:t>
      </w:r>
    </w:p>
    <w:p w14:paraId="1BC88865" w14:textId="03D0A91C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2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tallah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assi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olavarapu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Beche-Adam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ya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lbe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ra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-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RATS-TME)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scrip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ove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pproa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ide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monstration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3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7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441-44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380136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3-1039-2]</w:t>
      </w:r>
    </w:p>
    <w:p w14:paraId="77255A30" w14:textId="606C52A2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2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Verheijen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PM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st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roeder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A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perienc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irs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se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Int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Med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Robo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4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0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423-42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480767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2/rcs.1594]</w:t>
      </w:r>
    </w:p>
    <w:p w14:paraId="6F01D8EC" w14:textId="71939436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2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Gómez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Ruiz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M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lazuelo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rtí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rr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I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lons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rtí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giga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ernández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still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ieg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ómez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leita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e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echniqu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octectom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mpletel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Cir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Esp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4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92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56-36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458941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16/j.ciresp.2013.12.007]</w:t>
      </w:r>
    </w:p>
    <w:p w14:paraId="34EBCEBF" w14:textId="264BFC74" w:rsidR="00B6226C" w:rsidRPr="008E7E3B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s-ES"/>
        </w:rPr>
      </w:pPr>
      <w:r w:rsidRPr="00E367D1">
        <w:rPr>
          <w:rFonts w:ascii="Book Antiqua" w:hAnsi="Book Antiqua"/>
        </w:rPr>
        <w:t>2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tallah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rtin-Perez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ina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Quintero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choonyou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lbe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ra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ilo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tudy.</w:t>
      </w:r>
      <w:r w:rsidR="00255BA7" w:rsidRPr="00E367D1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  <w:i/>
          <w:iCs/>
          <w:lang w:val="es-ES"/>
        </w:rPr>
        <w:t>Tech</w:t>
      </w:r>
      <w:r w:rsidR="00255BA7" w:rsidRPr="008E7E3B">
        <w:rPr>
          <w:rFonts w:ascii="Book Antiqua" w:hAnsi="Book Antiqua"/>
          <w:i/>
          <w:iCs/>
          <w:lang w:val="es-ES"/>
        </w:rPr>
        <w:t xml:space="preserve"> </w:t>
      </w:r>
      <w:r w:rsidRPr="008E7E3B">
        <w:rPr>
          <w:rFonts w:ascii="Book Antiqua" w:hAnsi="Book Antiqua"/>
          <w:i/>
          <w:iCs/>
          <w:lang w:val="es-ES"/>
        </w:rPr>
        <w:t>Coloproctol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2014;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b/>
          <w:bCs/>
          <w:lang w:val="es-ES"/>
        </w:rPr>
        <w:t>18</w:t>
      </w:r>
      <w:r w:rsidRPr="008E7E3B">
        <w:rPr>
          <w:rFonts w:ascii="Book Antiqua" w:hAnsi="Book Antiqua"/>
          <w:lang w:val="es-ES"/>
        </w:rPr>
        <w:t>: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1047-1053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[PMID: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24957360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DOI: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10.1007/s10151-014-1181-5]</w:t>
      </w:r>
    </w:p>
    <w:p w14:paraId="55673659" w14:textId="1071A80A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8E7E3B">
        <w:rPr>
          <w:rFonts w:ascii="Book Antiqua" w:hAnsi="Book Antiqua"/>
          <w:lang w:val="es-ES"/>
        </w:rPr>
        <w:lastRenderedPageBreak/>
        <w:t>29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b/>
          <w:bCs/>
          <w:lang w:val="es-ES"/>
        </w:rPr>
        <w:t>Gómez</w:t>
      </w:r>
      <w:r w:rsidR="00255BA7" w:rsidRPr="008E7E3B">
        <w:rPr>
          <w:rFonts w:ascii="Book Antiqua" w:hAnsi="Book Antiqua"/>
          <w:b/>
          <w:bCs/>
          <w:lang w:val="es-ES"/>
        </w:rPr>
        <w:t xml:space="preserve"> </w:t>
      </w:r>
      <w:r w:rsidRPr="008E7E3B">
        <w:rPr>
          <w:rFonts w:ascii="Book Antiqua" w:hAnsi="Book Antiqua"/>
          <w:b/>
          <w:bCs/>
          <w:lang w:val="es-ES"/>
        </w:rPr>
        <w:t>Ruiz</w:t>
      </w:r>
      <w:r w:rsidR="00255BA7" w:rsidRPr="008E7E3B">
        <w:rPr>
          <w:rFonts w:ascii="Book Antiqua" w:hAnsi="Book Antiqua"/>
          <w:b/>
          <w:bCs/>
          <w:lang w:val="es-ES"/>
        </w:rPr>
        <w:t xml:space="preserve"> </w:t>
      </w:r>
      <w:r w:rsidRPr="008E7E3B">
        <w:rPr>
          <w:rFonts w:ascii="Book Antiqua" w:hAnsi="Book Antiqua"/>
          <w:b/>
          <w:bCs/>
          <w:lang w:val="es-ES"/>
        </w:rPr>
        <w:t>M</w:t>
      </w:r>
      <w:r w:rsidRPr="008E7E3B">
        <w:rPr>
          <w:rFonts w:ascii="Book Antiqua" w:hAnsi="Book Antiqua"/>
          <w:lang w:val="es-ES"/>
        </w:rPr>
        <w:t>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Parra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IM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Palazuelos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CM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Martín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JA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Fernández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CC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Diego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JC,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Fleitas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8E7E3B">
        <w:rPr>
          <w:rFonts w:ascii="Book Antiqua" w:hAnsi="Book Antiqua"/>
          <w:lang w:val="es-ES"/>
        </w:rPr>
        <w:t>MG.</w:t>
      </w:r>
      <w:r w:rsidR="00255BA7" w:rsidRPr="008E7E3B">
        <w:rPr>
          <w:rFonts w:ascii="Book Antiqua" w:hAnsi="Book Antiqua"/>
          <w:lang w:val="es-ES"/>
        </w:rPr>
        <w:t xml:space="preserve"> </w:t>
      </w:r>
      <w:r w:rsidRPr="00E367D1">
        <w:rPr>
          <w:rFonts w:ascii="Book Antiqua" w:hAnsi="Book Antiqua"/>
        </w:rPr>
        <w:t>Robotic-assisted</w:t>
      </w:r>
      <w:r w:rsidR="00255BA7" w:rsidRPr="00F03C57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ospectiv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ilo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tudy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Dis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n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Rectu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5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58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45-15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548970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97/DCR.0000000000000265]</w:t>
      </w:r>
    </w:p>
    <w:p w14:paraId="739CE0AD" w14:textId="6F69860A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3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tallah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rtin-Perez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rra-Davil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Beche-Adam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assi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lbe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ra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o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eoplasi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pai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mplex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istulae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lin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perienc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irs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s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ngl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stitution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5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9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401-41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570868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5-1283-8]</w:t>
      </w:r>
    </w:p>
    <w:p w14:paraId="64643FB6" w14:textId="2E8F7DD8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3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tallah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rak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rtin-Perez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a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ra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tersphincter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issec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trem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is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ide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monstration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5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9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43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596263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5-1304-7]</w:t>
      </w:r>
    </w:p>
    <w:p w14:paraId="74ED147D" w14:textId="6AFD01FB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3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Huscher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CG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retagn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onzan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-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e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gains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chilles'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ee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?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Ann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5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61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120-e12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584497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97/SLA.0000000000001089]</w:t>
      </w:r>
    </w:p>
    <w:p w14:paraId="4637E46A" w14:textId="0885218D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3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Kuo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LJ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gu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Y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C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mbin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R-taTME)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ngle-sit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l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ne-po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R-SSPO)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echniqu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ultra-lo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-initi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perienc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e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pera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pproach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Int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rectal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D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7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32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49-25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774463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00384-016-2686-3]</w:t>
      </w:r>
    </w:p>
    <w:p w14:paraId="69428AA6" w14:textId="1E7EE6AA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3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Hu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JM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u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ia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K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YL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ua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P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e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Y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Ya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C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bdomi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pproach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elimina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wenty-cas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eri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port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Asian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2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43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30-33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132023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16/j.asjsur.2019.06.010]</w:t>
      </w:r>
    </w:p>
    <w:p w14:paraId="38CE01D5" w14:textId="12C15E5F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3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Monsellato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I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orell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at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rgeni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iscioner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ent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ior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e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erspectiv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o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eatment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s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erie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Int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ase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Rep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9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61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86-9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135231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16/j.ijscr.2019.07.034]</w:t>
      </w:r>
    </w:p>
    <w:p w14:paraId="52292810" w14:textId="2E4D51FD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3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Tan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DW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Zha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Y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W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iu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ZY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ZG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Initi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po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ngl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l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n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o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multaneo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-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lastRenderedPageBreak/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o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]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Zhonghua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Wei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hang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Wai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Ke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Za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Zh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2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3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605-60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252198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3760/cma.j.cn.441530-20190508-00203]</w:t>
      </w:r>
    </w:p>
    <w:p w14:paraId="0FF2C5EE" w14:textId="23EF8DAB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3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Suhardja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TS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ma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erio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G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arri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K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bdomi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-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ide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ignette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Colorectal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D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2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2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798-179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258447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111/codi.15219]</w:t>
      </w:r>
    </w:p>
    <w:p w14:paraId="6FA00650" w14:textId="646C495E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3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Ye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J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h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ia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Y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a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Y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Zha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iu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-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echniqu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ult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ro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ngl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stitution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21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5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693-70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295564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20-02337-z]</w:t>
      </w:r>
    </w:p>
    <w:p w14:paraId="691F1682" w14:textId="666E40D4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3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Buess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G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utter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is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öbe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sselhar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ichlmai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yste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nd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u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peration]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Chir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984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55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677-68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6510078]</w:t>
      </w:r>
    </w:p>
    <w:p w14:paraId="68AF6559" w14:textId="48911A33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4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Buess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G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ipfmüll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ack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rüssn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eintz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unging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echniqu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nd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icrosurgery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Endos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988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71-7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41365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="009F0630" w:rsidRPr="00E367D1">
        <w:rPr>
          <w:rFonts w:ascii="Book Antiqua" w:hAnsi="Book Antiqua"/>
        </w:rPr>
        <w:t>10.1007/BF00704356</w:t>
      </w:r>
      <w:r w:rsidRPr="00E367D1">
        <w:rPr>
          <w:rFonts w:ascii="Book Antiqua" w:hAnsi="Book Antiqua"/>
        </w:rPr>
        <w:t>]</w:t>
      </w:r>
    </w:p>
    <w:p w14:paraId="2BCFE54B" w14:textId="39A1A33F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4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llaix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ME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rezz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lda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est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orin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nd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icro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eoplasms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perienc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0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secutiv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se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Dis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n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Rectu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09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52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831-183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996662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DCR.0b013e3181b14d2d]</w:t>
      </w:r>
    </w:p>
    <w:p w14:paraId="619C3F8B" w14:textId="740D2ED0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4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tallah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lbe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ra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inimall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vasiv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ian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eap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ward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Endos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4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200-220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7493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00464-010-0927-z]</w:t>
      </w:r>
    </w:p>
    <w:p w14:paraId="423E9468" w14:textId="4EC18336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4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tallah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B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lbe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R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Beche-Adam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ra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W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inimall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vasiv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daver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odel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1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5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461-46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195324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1-0762-9]</w:t>
      </w:r>
    </w:p>
    <w:p w14:paraId="75D03C9C" w14:textId="76C15F94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4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tallah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rra-Davil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Beche-Adam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lbe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ra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eoplas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us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RTS)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scrip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echnique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2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6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89-39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258440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2-0833-6]</w:t>
      </w:r>
    </w:p>
    <w:p w14:paraId="50B21CEA" w14:textId="756E66DF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4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Bravo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R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épani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rroyav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ernández-Hevi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igazz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c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M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mbin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taTME)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strument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bdomi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7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1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33-23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826576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7-1597-9]</w:t>
      </w:r>
    </w:p>
    <w:p w14:paraId="5C0C1ABE" w14:textId="1FF962B4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lastRenderedPageBreak/>
        <w:t>4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Nikolic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A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ater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eacock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o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jkoma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erio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G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ma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arri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ybri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bdomi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pproa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ventio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TaTME)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easibilit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tcom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ro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ngl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stitution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Robot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2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4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633-64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162507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1701-019-01032-y]</w:t>
      </w:r>
    </w:p>
    <w:p w14:paraId="576ACDC7" w14:textId="4805DEA5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4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Samalavicius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NE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anuson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molska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ulska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robotic-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aTME)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us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enhance®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yste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-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ide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ignette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Colorectal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D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2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2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14-11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146924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111/codi.14837]</w:t>
      </w:r>
    </w:p>
    <w:p w14:paraId="37653491" w14:textId="055AFC2C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4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Bertani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E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iapp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iff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ianch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P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dic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ranch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enderell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etran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enciarell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reon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ssess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ppropriatenes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lectiv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l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linical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ncological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quality-of-lif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hort-ter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tcom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mploy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ifferen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eatmen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pproache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Int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rectal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D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1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6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317-132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175092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00384-011-1270-0]</w:t>
      </w:r>
    </w:p>
    <w:p w14:paraId="409E8062" w14:textId="0293DE4B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4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Baek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J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i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h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h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W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i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ers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ventio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s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alys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ro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ngl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stitut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orea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World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2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36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722-272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285521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00268-012-1728-4]</w:t>
      </w:r>
    </w:p>
    <w:p w14:paraId="1BB0040C" w14:textId="6D0D3984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5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tallah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uBos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ra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W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ward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velopmen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multaneo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wo-fiel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6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0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71-7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658596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5-1403-5]</w:t>
      </w:r>
    </w:p>
    <w:p w14:paraId="4A980F09" w14:textId="37F961B7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5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tallah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rra-Davil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lan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GF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ssessmen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ersi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yste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ual-fiel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ynchrono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taTME)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eclin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odel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l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morrow'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omis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ewfou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ptions?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9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3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471-47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106955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9-01992-1]</w:t>
      </w:r>
    </w:p>
    <w:p w14:paraId="46859B78" w14:textId="52C62C17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8E7E3B">
        <w:rPr>
          <w:rFonts w:ascii="Book Antiqua" w:hAnsi="Book Antiqua"/>
        </w:rPr>
        <w:t>52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  <w:b/>
          <w:bCs/>
        </w:rPr>
        <w:t>Jiménez-Rodríguez</w:t>
      </w:r>
      <w:r w:rsidR="00255BA7" w:rsidRPr="008E7E3B">
        <w:rPr>
          <w:rFonts w:ascii="Book Antiqua" w:hAnsi="Book Antiqua"/>
          <w:b/>
          <w:bCs/>
        </w:rPr>
        <w:t xml:space="preserve"> </w:t>
      </w:r>
      <w:r w:rsidRPr="008E7E3B">
        <w:rPr>
          <w:rFonts w:ascii="Book Antiqua" w:hAnsi="Book Antiqua"/>
          <w:b/>
          <w:bCs/>
        </w:rPr>
        <w:t>RM</w:t>
      </w:r>
      <w:r w:rsidRPr="008E7E3B">
        <w:rPr>
          <w:rFonts w:ascii="Book Antiqua" w:hAnsi="Book Antiqua"/>
        </w:rPr>
        <w:t>,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Rubio-Dorado-Manzanares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M,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Díaz-Pavón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JM,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Reyes-Díaz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ML,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Vazquez-Monchul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JM,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Garcia-Cabrera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AM,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Padillo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J,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De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la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Portilla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F.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Learning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curve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in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robotic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rectal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cancer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surgery: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current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state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of</w:t>
      </w:r>
      <w:r w:rsidR="00255BA7" w:rsidRPr="008E7E3B">
        <w:rPr>
          <w:rFonts w:ascii="Book Antiqua" w:hAnsi="Book Antiqua"/>
        </w:rPr>
        <w:t xml:space="preserve"> </w:t>
      </w:r>
      <w:r w:rsidRPr="008E7E3B">
        <w:rPr>
          <w:rFonts w:ascii="Book Antiqua" w:hAnsi="Book Antiqua"/>
        </w:rPr>
        <w:t>affairs.</w:t>
      </w:r>
      <w:r w:rsidR="00255BA7" w:rsidRPr="008E7E3B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Int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rectal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D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6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31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807-181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771451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00384-016-2660-0]</w:t>
      </w:r>
    </w:p>
    <w:p w14:paraId="0EAA2436" w14:textId="4808E78D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5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Rickard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MJFX</w:t>
      </w:r>
      <w:r w:rsidRPr="00E367D1">
        <w:rPr>
          <w:rFonts w:ascii="Book Antiqua" w:hAnsi="Book Antiqua"/>
        </w:rPr>
        <w:t>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</w:t>
      </w:r>
      <w:r w:rsidRPr="00E367D1">
        <w:rPr>
          <w:rFonts w:ascii="MS Mincho" w:eastAsia="MS Mincho" w:hAnsi="MS Mincho" w:cs="MS Mincho"/>
        </w:rPr>
        <w:t> </w:t>
      </w:r>
      <w:r w:rsidRPr="00E367D1">
        <w:rPr>
          <w:rFonts w:ascii="Book Antiqua" w:hAnsi="Book Antiqua"/>
        </w:rPr>
        <w:t>year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-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im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top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-think.</w:t>
      </w:r>
      <w:r w:rsidR="00255BA7" w:rsidRPr="00E367D1">
        <w:rPr>
          <w:rFonts w:ascii="Book Antiqua" w:hAnsi="Book Antiqua" w:cs="Verdana"/>
        </w:rPr>
        <w:t xml:space="preserve"> </w:t>
      </w:r>
      <w:r w:rsidRPr="00E367D1">
        <w:rPr>
          <w:rFonts w:ascii="Book Antiqua" w:hAnsi="Book Antiqua"/>
          <w:i/>
          <w:iCs/>
        </w:rPr>
        <w:t>ANZ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2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90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654-65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242193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111/ans.15736]</w:t>
      </w:r>
    </w:p>
    <w:p w14:paraId="303BE863" w14:textId="62FD2ED7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lastRenderedPageBreak/>
        <w:t>5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Martínez-Pérez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A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'Angel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ncolog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ult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ventio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pa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ME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tra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lan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all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cceptable?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8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2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831-83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056032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8-1901-3]</w:t>
      </w:r>
    </w:p>
    <w:p w14:paraId="054EDD5C" w14:textId="20EB25B2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5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García-Granero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E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aiz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uñoz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l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avarr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au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arcía-Botell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ledó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ervant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croscop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ssessmen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usefu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mprov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qualit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ntr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ultidisciplina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eam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09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15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400-341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947997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2/cncr.24387]</w:t>
      </w:r>
    </w:p>
    <w:p w14:paraId="3D8EB929" w14:textId="384799E2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5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Penna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M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omp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rnol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yn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ust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arusavitarn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ora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ann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ortense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ekk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P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ternatio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aTM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gist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llaborative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cidenc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isk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actor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astom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ailur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59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tient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ea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ult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rom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ternatio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aTM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gistry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Ann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9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69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700-71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931509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97/SLA.0000000000002653]</w:t>
      </w:r>
    </w:p>
    <w:p w14:paraId="27623037" w14:textId="70B8DAD8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5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van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der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Heijden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JAG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oët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mit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J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ets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uynma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B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askant-Braa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JG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larenbeek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R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l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HW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unctio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mplaint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qualit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if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ft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ta-analysi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Br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2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07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489-49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215459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2/bjs.11566]</w:t>
      </w:r>
    </w:p>
    <w:p w14:paraId="7CE06B0B" w14:textId="568308BF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5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Caycedo-Marulanda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A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te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rchan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row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troduc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e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echniqu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echnologi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her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day?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World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J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Gastrointest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2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12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3-207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255102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4240/wjgs.v12.i5.203]</w:t>
      </w:r>
    </w:p>
    <w:p w14:paraId="4877869F" w14:textId="26F6F7E2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5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Rouanet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P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ourgou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ogenu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ayn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Ulri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auti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pinogli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ouazz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ous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omez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uiz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valua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otoc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ralle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oho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i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utcom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us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echniqu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ow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teri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sec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igh-risk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tient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Colorectal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Di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9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1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516-52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074087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111/codi.14581]</w:t>
      </w:r>
    </w:p>
    <w:p w14:paraId="2C7464E5" w14:textId="18A61956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60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Marks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J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k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RTAS)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wit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utiliza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of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ext-genera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ngle-po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ystem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daver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easibilit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tudy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7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1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541-54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8707106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7-1655-3]</w:t>
      </w:r>
    </w:p>
    <w:p w14:paraId="084F6496" w14:textId="6153EDA6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6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Kneist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W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te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heinwal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Vinc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ngle-Por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-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omising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eclin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perience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Surg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Endos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20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34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232-323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239417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00464-020-07444-4]</w:t>
      </w:r>
    </w:p>
    <w:p w14:paraId="68D2753A" w14:textId="37A51A86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lastRenderedPageBreak/>
        <w:t>62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tallah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Hodge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ra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W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irec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arge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OTES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ospectiv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pplications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ex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genera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latforms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8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2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63-371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985581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8-1788-z]</w:t>
      </w:r>
    </w:p>
    <w:p w14:paraId="6CE82EC0" w14:textId="7CB1BC3D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6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Franchini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Melani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AG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ian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rescaux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h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ques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e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6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0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1-1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6611358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5-1405-3]</w:t>
      </w:r>
    </w:p>
    <w:p w14:paraId="22565F2F" w14:textId="6A944053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6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tallah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Zenon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Kell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ilahu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Y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ons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R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blueprint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avigation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re-clin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imulat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ransan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to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so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cision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(taTME)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6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0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653-654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751052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6-1511-x]</w:t>
      </w:r>
    </w:p>
    <w:p w14:paraId="668E430C" w14:textId="4473DD5F" w:rsidR="00B6226C" w:rsidRPr="00E367D1" w:rsidRDefault="00B6226C" w:rsidP="00255BA7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</w:rPr>
        <w:t>65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Atallah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Pr="00E367D1">
        <w:rPr>
          <w:rFonts w:ascii="Book Antiqua" w:hAnsi="Book Antiqua"/>
          <w:b/>
          <w:bCs/>
        </w:rPr>
        <w:t>S</w:t>
      </w:r>
      <w:r w:rsidRPr="00E367D1">
        <w:rPr>
          <w:rFonts w:ascii="Book Antiqua" w:hAnsi="Book Antiqua"/>
        </w:rPr>
        <w:t>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Parra-Davila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elani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GF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magnolo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G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Larach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W,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Marescaux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J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obotic-assiste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tereotactic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al-tim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navigation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initi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linic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experience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and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easibility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fo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recta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cancer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surgery.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i/>
          <w:iCs/>
        </w:rPr>
        <w:t>Tech</w:t>
      </w:r>
      <w:r w:rsidR="00255BA7" w:rsidRPr="00E367D1">
        <w:rPr>
          <w:rFonts w:ascii="Book Antiqua" w:hAnsi="Book Antiqua"/>
          <w:i/>
          <w:iCs/>
        </w:rPr>
        <w:t xml:space="preserve"> </w:t>
      </w:r>
      <w:r w:rsidRPr="00E367D1">
        <w:rPr>
          <w:rFonts w:ascii="Book Antiqua" w:hAnsi="Book Antiqua"/>
          <w:i/>
          <w:iCs/>
        </w:rPr>
        <w:t>Coloproctol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2019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/>
          <w:bCs/>
        </w:rPr>
        <w:t>23</w:t>
      </w:r>
      <w:r w:rsidRPr="00E367D1">
        <w:rPr>
          <w:rFonts w:ascii="Book Antiqua" w:hAnsi="Book Antiqua"/>
        </w:rPr>
        <w:t>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53-63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[PMID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30656579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DOI: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</w:rPr>
        <w:t>10.1007/s10151-018-1914-y]</w:t>
      </w:r>
    </w:p>
    <w:p w14:paraId="6D0DE175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E367D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88F3586" w14:textId="77777777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lastRenderedPageBreak/>
        <w:t>Footnotes</w:t>
      </w:r>
    </w:p>
    <w:p w14:paraId="39051E70" w14:textId="406E484A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</w:rPr>
        <w:t>Conflict-of-interest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  <w:b/>
          <w:bCs/>
        </w:rPr>
        <w:t>statement: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="00B6226C" w:rsidRPr="00E367D1">
        <w:rPr>
          <w:rFonts w:ascii="Book Antiqua" w:eastAsia="Book Antiqua" w:hAnsi="Book Antiqua" w:cs="Book Antiqua"/>
        </w:rPr>
        <w:t>Gómez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B6226C" w:rsidRPr="00E367D1">
        <w:rPr>
          <w:rFonts w:ascii="Book Antiqua" w:eastAsia="Book Antiqua" w:hAnsi="Book Antiqua" w:cs="Book Antiqua"/>
        </w:rPr>
        <w:t>Ruiz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B6226C" w:rsidRPr="00E367D1">
        <w:rPr>
          <w:rFonts w:ascii="Book Antiqua" w:eastAsia="Book Antiqua" w:hAnsi="Book Antiqua" w:cs="Book Antiqua"/>
        </w:rPr>
        <w:t>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ceiv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ran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ro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ui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dtron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urrent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dic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vis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ui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ical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edtronic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Johns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&amp;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Johnson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s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utho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clar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nflic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terest.</w:t>
      </w:r>
    </w:p>
    <w:p w14:paraId="146D707A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580BE3A" w14:textId="21ED48E3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  <w:bCs/>
        </w:rPr>
        <w:t>Open-Access:</w:t>
      </w:r>
      <w:r w:rsidR="00255BA7" w:rsidRPr="00E367D1">
        <w:rPr>
          <w:rFonts w:ascii="Book Antiqua" w:eastAsia="Book Antiqua" w:hAnsi="Book Antiqua" w:cs="Book Antiqua"/>
          <w:b/>
          <w:bCs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tic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pen-acces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rticl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a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lec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-hou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dito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ful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er-review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xter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viewers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ribu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ccordanc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it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re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ommon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ttribu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nCommerci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C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Y-N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4.0)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cens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hi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ermit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ther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stribute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remix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dapt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ui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p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rk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n-commercially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licen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ir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erivativ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rk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ifferent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erms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vid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riginal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ork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properl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i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n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h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us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is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non-commercial.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ee: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http://creativecommons.org/Licenses/by-nc/4.0/</w:t>
      </w:r>
    </w:p>
    <w:p w14:paraId="770EA2F7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78ECD27" w14:textId="15EEF36C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E367D1">
        <w:rPr>
          <w:rFonts w:ascii="Book Antiqua" w:eastAsia="Book Antiqua" w:hAnsi="Book Antiqua" w:cs="Book Antiqua"/>
          <w:b/>
        </w:rPr>
        <w:t>Manuscript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source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</w:rPr>
        <w:t>Invite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B6226C" w:rsidRPr="00E367D1">
        <w:rPr>
          <w:rFonts w:ascii="Book Antiqua" w:eastAsia="Book Antiqua" w:hAnsi="Book Antiqua" w:cs="Book Antiqua"/>
        </w:rPr>
        <w:t>m</w:t>
      </w:r>
      <w:r w:rsidRPr="00E367D1">
        <w:rPr>
          <w:rFonts w:ascii="Book Antiqua" w:eastAsia="Book Antiqua" w:hAnsi="Book Antiqua" w:cs="Book Antiqua"/>
        </w:rPr>
        <w:t>anuscript</w:t>
      </w:r>
    </w:p>
    <w:p w14:paraId="03EB1E97" w14:textId="77777777" w:rsidR="00DD5322" w:rsidRPr="00E367D1" w:rsidRDefault="00DD532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C61088B" w14:textId="3018BD6D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t>Corresponding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Author's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Membership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in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Professional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Societies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</w:rPr>
        <w:t>Spanis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cie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ons;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uropea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ssociation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ndoscopi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ons;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91083D" w:rsidRPr="00E367D1">
        <w:rPr>
          <w:rFonts w:ascii="Book Antiqua" w:eastAsia="Book Antiqua" w:hAnsi="Book Antiqua" w:cs="Book Antiqua"/>
        </w:rPr>
        <w:t xml:space="preserve">and </w:t>
      </w:r>
      <w:r w:rsidRPr="00E367D1">
        <w:rPr>
          <w:rFonts w:ascii="Book Antiqua" w:eastAsia="Book Antiqua" w:hAnsi="Book Antiqua" w:cs="Book Antiqua"/>
        </w:rPr>
        <w:t>Worl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ociet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of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mergenc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  <w:r w:rsidR="0091083D" w:rsidRPr="00E367D1">
        <w:rPr>
          <w:rFonts w:ascii="Book Antiqua" w:eastAsia="Book Antiqua" w:hAnsi="Book Antiqua" w:cs="Book Antiqua"/>
        </w:rPr>
        <w:t>.</w:t>
      </w:r>
    </w:p>
    <w:p w14:paraId="019178E4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4D785BD" w14:textId="598017F1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t>Peer-review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started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</w:rPr>
        <w:t>Februa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3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21</w:t>
      </w:r>
    </w:p>
    <w:p w14:paraId="1B32855F" w14:textId="1BC032FF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t>First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decision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</w:rPr>
        <w:t>March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16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2021</w:t>
      </w:r>
    </w:p>
    <w:p w14:paraId="7C33470E" w14:textId="179D3C65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t>Article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in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press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</w:p>
    <w:p w14:paraId="5639D11B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317DDBE" w14:textId="6EDB81CB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t>Specialty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type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</w:rPr>
        <w:t>Surgery</w:t>
      </w:r>
    </w:p>
    <w:p w14:paraId="45A268D6" w14:textId="3FB33467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t>Country/Territory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of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origin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="00D84DFD" w:rsidRPr="00E367D1">
        <w:rPr>
          <w:rFonts w:ascii="Book Antiqua" w:eastAsia="Book Antiqua" w:hAnsi="Book Antiqua" w:cs="Book Antiqua"/>
        </w:rPr>
        <w:t>Spain</w:t>
      </w:r>
    </w:p>
    <w:p w14:paraId="029CB709" w14:textId="63DA8FC2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  <w:b/>
        </w:rPr>
        <w:t>Peer-review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report’s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scientific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quality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classification</w:t>
      </w:r>
    </w:p>
    <w:p w14:paraId="51267DDB" w14:textId="2A8D512C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Gra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Excellent):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0</w:t>
      </w:r>
    </w:p>
    <w:p w14:paraId="4CB70D22" w14:textId="21404980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Gra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Very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good):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B</w:t>
      </w:r>
      <w:r w:rsidR="00B6226C" w:rsidRPr="00E367D1">
        <w:rPr>
          <w:rFonts w:ascii="Book Antiqua" w:eastAsia="Book Antiqua" w:hAnsi="Book Antiqua" w:cs="Book Antiqua"/>
        </w:rPr>
        <w:t>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B6226C" w:rsidRPr="00E367D1">
        <w:rPr>
          <w:rFonts w:ascii="Book Antiqua" w:eastAsia="Book Antiqua" w:hAnsi="Book Antiqua" w:cs="Book Antiqua"/>
        </w:rPr>
        <w:t>B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B6226C" w:rsidRPr="00E367D1">
        <w:rPr>
          <w:rFonts w:ascii="Book Antiqua" w:eastAsia="Book Antiqua" w:hAnsi="Book Antiqua" w:cs="Book Antiqua"/>
        </w:rPr>
        <w:t>B</w:t>
      </w:r>
    </w:p>
    <w:p w14:paraId="257FA247" w14:textId="574FDF25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Gra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Good):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C</w:t>
      </w:r>
    </w:p>
    <w:p w14:paraId="2C8137DD" w14:textId="63359F40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Gra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D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Fair):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0</w:t>
      </w:r>
    </w:p>
    <w:p w14:paraId="7448EA5B" w14:textId="4D0C289E" w:rsidR="00A77B3E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eastAsia="Book Antiqua" w:hAnsi="Book Antiqua" w:cs="Book Antiqua"/>
        </w:rPr>
        <w:t>Grad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E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(Poor):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0</w:t>
      </w:r>
    </w:p>
    <w:p w14:paraId="2C53936E" w14:textId="7777777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D4BABDE" w14:textId="0D772F0C" w:rsidR="00B6226C" w:rsidRPr="00E367D1" w:rsidRDefault="00855082" w:rsidP="00255BA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</w:rPr>
      </w:pPr>
      <w:r w:rsidRPr="00E367D1">
        <w:rPr>
          <w:rFonts w:ascii="Book Antiqua" w:eastAsia="Book Antiqua" w:hAnsi="Book Antiqua" w:cs="Book Antiqua"/>
          <w:b/>
        </w:rPr>
        <w:t>P-Reviewer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</w:rPr>
        <w:t>Ammendola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M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To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D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a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J,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Zhang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</w:rPr>
        <w:t>W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S-Editor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="00B6226C" w:rsidRPr="00E367D1">
        <w:rPr>
          <w:rFonts w:ascii="Book Antiqua" w:eastAsia="Book Antiqua" w:hAnsi="Book Antiqua" w:cs="Book Antiqua"/>
        </w:rPr>
        <w:t>Liu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="00B6226C" w:rsidRPr="00E367D1">
        <w:rPr>
          <w:rFonts w:ascii="Book Antiqua" w:eastAsia="Book Antiqua" w:hAnsi="Book Antiqua" w:cs="Book Antiqua"/>
        </w:rPr>
        <w:t>M</w:t>
      </w:r>
      <w:r w:rsidR="00255BA7" w:rsidRPr="00E367D1">
        <w:rPr>
          <w:rFonts w:ascii="Book Antiqua" w:eastAsia="Book Antiqua" w:hAnsi="Book Antiqua" w:cs="Book Antiqua"/>
        </w:rPr>
        <w:t xml:space="preserve"> </w:t>
      </w:r>
      <w:r w:rsidRPr="00E367D1">
        <w:rPr>
          <w:rFonts w:ascii="Book Antiqua" w:eastAsia="Book Antiqua" w:hAnsi="Book Antiqua" w:cs="Book Antiqua"/>
          <w:b/>
        </w:rPr>
        <w:t>L-Editor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  <w:r w:rsidR="002165AF" w:rsidRPr="00E367D1">
        <w:rPr>
          <w:rFonts w:ascii="Book Antiqua" w:eastAsia="Book Antiqua" w:hAnsi="Book Antiqua" w:cs="Book Antiqua"/>
          <w:bCs/>
        </w:rPr>
        <w:t xml:space="preserve">Filipodia </w:t>
      </w:r>
      <w:r w:rsidRPr="00E367D1">
        <w:rPr>
          <w:rFonts w:ascii="Book Antiqua" w:eastAsia="Book Antiqua" w:hAnsi="Book Antiqua" w:cs="Book Antiqua"/>
          <w:b/>
        </w:rPr>
        <w:t>P-Editor:</w:t>
      </w:r>
      <w:r w:rsidR="00255BA7" w:rsidRPr="00E367D1">
        <w:rPr>
          <w:rFonts w:ascii="Book Antiqua" w:eastAsia="Book Antiqua" w:hAnsi="Book Antiqua" w:cs="Book Antiqua"/>
          <w:b/>
        </w:rPr>
        <w:t xml:space="preserve"> </w:t>
      </w:r>
    </w:p>
    <w:p w14:paraId="4A07DB4C" w14:textId="3BD4B69B" w:rsidR="00B6226C" w:rsidRPr="00E367D1" w:rsidRDefault="00B6226C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</w:rPr>
      </w:pPr>
      <w:r w:rsidRPr="00E367D1">
        <w:rPr>
          <w:rFonts w:ascii="Book Antiqua" w:eastAsia="Book Antiqua" w:hAnsi="Book Antiqua" w:cs="Book Antiqua"/>
          <w:b/>
        </w:rPr>
        <w:br w:type="page"/>
      </w:r>
      <w:r w:rsidRPr="00E367D1">
        <w:rPr>
          <w:rFonts w:ascii="Book Antiqua" w:hAnsi="Book Antiqua"/>
          <w:b/>
        </w:rPr>
        <w:lastRenderedPageBreak/>
        <w:t>Table</w:t>
      </w:r>
      <w:r w:rsidR="00255BA7" w:rsidRPr="00E367D1">
        <w:rPr>
          <w:rFonts w:ascii="Book Antiqua" w:hAnsi="Book Antiqua"/>
          <w:b/>
        </w:rPr>
        <w:t xml:space="preserve"> </w:t>
      </w:r>
      <w:r w:rsidRPr="00E367D1">
        <w:rPr>
          <w:rFonts w:ascii="Book Antiqua" w:hAnsi="Book Antiqua"/>
          <w:b/>
        </w:rPr>
        <w:t>1</w:t>
      </w:r>
      <w:r w:rsidR="00255BA7" w:rsidRPr="00E367D1">
        <w:rPr>
          <w:rFonts w:ascii="Book Antiqua" w:hAnsi="Book Antiqua"/>
          <w:b/>
        </w:rPr>
        <w:t xml:space="preserve"> </w:t>
      </w:r>
      <w:r w:rsidRPr="00E367D1">
        <w:rPr>
          <w:rFonts w:ascii="Book Antiqua" w:hAnsi="Book Antiqua"/>
          <w:b/>
        </w:rPr>
        <w:t>Technical</w:t>
      </w:r>
      <w:r w:rsidR="00255BA7" w:rsidRPr="00E367D1">
        <w:rPr>
          <w:rFonts w:ascii="Book Antiqua" w:hAnsi="Book Antiqua"/>
          <w:b/>
        </w:rPr>
        <w:t xml:space="preserve"> </w:t>
      </w:r>
      <w:r w:rsidRPr="00E367D1">
        <w:rPr>
          <w:rFonts w:ascii="Book Antiqua" w:hAnsi="Book Antiqua"/>
          <w:b/>
        </w:rPr>
        <w:t>details</w:t>
      </w:r>
      <w:r w:rsidR="00255BA7" w:rsidRPr="00E367D1">
        <w:rPr>
          <w:rFonts w:ascii="Book Antiqua" w:hAnsi="Book Antiqua"/>
          <w:b/>
        </w:rPr>
        <w:t xml:space="preserve"> </w:t>
      </w:r>
      <w:r w:rsidRPr="00E367D1">
        <w:rPr>
          <w:rFonts w:ascii="Book Antiqua" w:hAnsi="Book Antiqua"/>
          <w:b/>
        </w:rPr>
        <w:t>of</w:t>
      </w:r>
      <w:r w:rsidR="00255BA7" w:rsidRPr="00E367D1">
        <w:rPr>
          <w:rFonts w:ascii="Book Antiqua" w:hAnsi="Book Antiqua"/>
          <w:b/>
        </w:rPr>
        <w:t xml:space="preserve"> </w:t>
      </w:r>
      <w:r w:rsidRPr="00E367D1">
        <w:rPr>
          <w:rFonts w:ascii="Book Antiqua" w:hAnsi="Book Antiqua"/>
          <w:b/>
        </w:rPr>
        <w:t>the</w:t>
      </w:r>
      <w:r w:rsidR="00255BA7" w:rsidRPr="00E367D1">
        <w:rPr>
          <w:rFonts w:ascii="Book Antiqua" w:hAnsi="Book Antiqua"/>
          <w:b/>
        </w:rPr>
        <w:t xml:space="preserve"> </w:t>
      </w:r>
      <w:r w:rsidRPr="00E367D1">
        <w:rPr>
          <w:rFonts w:ascii="Book Antiqua" w:hAnsi="Book Antiqua"/>
          <w:b/>
        </w:rPr>
        <w:t>series</w:t>
      </w:r>
      <w:r w:rsidR="00255BA7" w:rsidRPr="00E367D1">
        <w:rPr>
          <w:rFonts w:ascii="Book Antiqua" w:hAnsi="Book Antiqua"/>
          <w:b/>
        </w:rPr>
        <w:t xml:space="preserve"> </w:t>
      </w:r>
      <w:r w:rsidRPr="00E367D1">
        <w:rPr>
          <w:rFonts w:ascii="Book Antiqua" w:hAnsi="Book Antiqua"/>
          <w:b/>
        </w:rPr>
        <w:t>reporting</w:t>
      </w:r>
      <w:r w:rsidR="00255BA7" w:rsidRPr="00E367D1">
        <w:rPr>
          <w:rFonts w:ascii="Book Antiqua" w:hAnsi="Book Antiqua"/>
          <w:b/>
        </w:rPr>
        <w:t xml:space="preserve"> </w:t>
      </w:r>
      <w:r w:rsidRPr="00E367D1">
        <w:rPr>
          <w:rFonts w:ascii="Book Antiqua" w:hAnsi="Book Antiqua"/>
          <w:b/>
        </w:rPr>
        <w:t>robotic</w:t>
      </w:r>
      <w:r w:rsidR="00255BA7" w:rsidRPr="00E367D1">
        <w:rPr>
          <w:rFonts w:ascii="Book Antiqua" w:hAnsi="Book Antiqua"/>
          <w:b/>
        </w:rPr>
        <w:t xml:space="preserve"> transanal total mesorectal excision</w:t>
      </w:r>
    </w:p>
    <w:tbl>
      <w:tblPr>
        <w:tblStyle w:val="TableGrid"/>
        <w:tblW w:w="11479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3"/>
        <w:gridCol w:w="1208"/>
        <w:gridCol w:w="425"/>
        <w:gridCol w:w="1202"/>
        <w:gridCol w:w="1701"/>
        <w:gridCol w:w="1559"/>
        <w:gridCol w:w="1985"/>
        <w:gridCol w:w="709"/>
        <w:gridCol w:w="1417"/>
      </w:tblGrid>
      <w:tr w:rsidR="00811C09" w:rsidRPr="00E367D1" w14:paraId="7AA0114B" w14:textId="77777777" w:rsidTr="00687283">
        <w:trPr>
          <w:trHeight w:val="702"/>
          <w:jc w:val="center"/>
        </w:trPr>
        <w:tc>
          <w:tcPr>
            <w:tcW w:w="1273" w:type="dxa"/>
            <w:tcBorders>
              <w:top w:val="single" w:sz="4" w:space="0" w:color="auto"/>
              <w:bottom w:val="single" w:sz="4" w:space="0" w:color="auto"/>
            </w:tcBorders>
          </w:tcPr>
          <w:p w14:paraId="5C86B873" w14:textId="5C4BE0EE" w:rsidR="00B6226C" w:rsidRPr="008E7E3B" w:rsidRDefault="00255BA7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E367D1">
              <w:rPr>
                <w:rFonts w:ascii="Book Antiqua" w:hAnsi="Book Antiqua"/>
                <w:b/>
                <w:bCs/>
              </w:rPr>
              <w:t>Ref.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</w:tcPr>
          <w:p w14:paraId="375EFEDA" w14:textId="74B7303D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E367D1">
              <w:rPr>
                <w:rFonts w:ascii="Book Antiqua" w:hAnsi="Book Antiqua"/>
                <w:b/>
                <w:bCs/>
              </w:rPr>
              <w:t>Period</w:t>
            </w:r>
            <w:r w:rsidR="00255BA7" w:rsidRPr="00E367D1">
              <w:rPr>
                <w:rFonts w:ascii="Book Antiqua" w:hAnsi="Book Antiqua"/>
                <w:b/>
                <w:bCs/>
              </w:rPr>
              <w:t xml:space="preserve"> </w:t>
            </w:r>
            <w:r w:rsidRPr="00E367D1">
              <w:rPr>
                <w:rFonts w:ascii="Book Antiqua" w:hAnsi="Book Antiqua"/>
                <w:b/>
                <w:bCs/>
              </w:rPr>
              <w:t>of</w:t>
            </w:r>
            <w:r w:rsidR="00255BA7" w:rsidRPr="00E367D1">
              <w:rPr>
                <w:rFonts w:ascii="Book Antiqua" w:hAnsi="Book Antiqua"/>
                <w:b/>
                <w:bCs/>
              </w:rPr>
              <w:t xml:space="preserve"> </w:t>
            </w:r>
            <w:r w:rsidRPr="00E367D1">
              <w:rPr>
                <w:rFonts w:ascii="Book Antiqua" w:hAnsi="Book Antiqua"/>
                <w:b/>
                <w:bCs/>
              </w:rPr>
              <w:t>study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5263BA53" w14:textId="42A88046" w:rsidR="00B6226C" w:rsidRPr="008E7E3B" w:rsidRDefault="00265E79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i/>
                <w:iCs/>
                <w:lang w:val="en-US"/>
              </w:rPr>
            </w:pPr>
            <w:r w:rsidRPr="00E367D1">
              <w:rPr>
                <w:rFonts w:ascii="Book Antiqua" w:hAnsi="Book Antiqua"/>
                <w:b/>
                <w:bCs/>
                <w:i/>
                <w:iCs/>
              </w:rPr>
              <w:t>n</w:t>
            </w:r>
          </w:p>
        </w:tc>
        <w:tc>
          <w:tcPr>
            <w:tcW w:w="1202" w:type="dxa"/>
            <w:tcBorders>
              <w:top w:val="single" w:sz="4" w:space="0" w:color="auto"/>
              <w:bottom w:val="single" w:sz="4" w:space="0" w:color="auto"/>
            </w:tcBorders>
          </w:tcPr>
          <w:p w14:paraId="56EFE6C8" w14:textId="7EBC30FB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E367D1">
              <w:rPr>
                <w:rFonts w:ascii="Book Antiqua" w:hAnsi="Book Antiqua"/>
                <w:b/>
                <w:bCs/>
              </w:rPr>
              <w:t>Robotic</w:t>
            </w:r>
            <w:r w:rsidR="00255BA7" w:rsidRPr="00E367D1">
              <w:rPr>
                <w:rFonts w:ascii="Book Antiqua" w:hAnsi="Book Antiqua"/>
                <w:b/>
                <w:bCs/>
              </w:rPr>
              <w:t xml:space="preserve"> </w:t>
            </w:r>
            <w:r w:rsidR="00265E79" w:rsidRPr="00E367D1">
              <w:rPr>
                <w:rFonts w:ascii="Book Antiqua" w:hAnsi="Book Antiqua"/>
                <w:b/>
                <w:bCs/>
              </w:rPr>
              <w:t>pl</w:t>
            </w:r>
            <w:r w:rsidRPr="00E367D1">
              <w:rPr>
                <w:rFonts w:ascii="Book Antiqua" w:hAnsi="Book Antiqua"/>
                <w:b/>
                <w:bCs/>
              </w:rPr>
              <w:t>atform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C755E52" w14:textId="627287DB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E367D1">
              <w:rPr>
                <w:rFonts w:ascii="Book Antiqua" w:hAnsi="Book Antiqua"/>
                <w:b/>
                <w:bCs/>
              </w:rPr>
              <w:t>Transanal</w:t>
            </w:r>
            <w:r w:rsidR="00255BA7" w:rsidRPr="00E367D1">
              <w:rPr>
                <w:rFonts w:ascii="Book Antiqua" w:hAnsi="Book Antiqua"/>
                <w:b/>
                <w:bCs/>
              </w:rPr>
              <w:t xml:space="preserve"> </w:t>
            </w:r>
            <w:r w:rsidR="00265E79" w:rsidRPr="00E367D1">
              <w:rPr>
                <w:rFonts w:ascii="Book Antiqua" w:hAnsi="Book Antiqua"/>
                <w:b/>
                <w:bCs/>
              </w:rPr>
              <w:t>inte</w:t>
            </w:r>
            <w:r w:rsidRPr="00E367D1">
              <w:rPr>
                <w:rFonts w:ascii="Book Antiqua" w:hAnsi="Book Antiqua"/>
                <w:b/>
                <w:bCs/>
              </w:rPr>
              <w:t>rfac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DB05D8F" w14:textId="55F10A1D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E367D1">
              <w:rPr>
                <w:rFonts w:ascii="Book Antiqua" w:hAnsi="Book Antiqua"/>
                <w:b/>
                <w:bCs/>
              </w:rPr>
              <w:t>Patients`</w:t>
            </w:r>
            <w:r w:rsidR="00255BA7" w:rsidRPr="00E367D1">
              <w:rPr>
                <w:rFonts w:ascii="Book Antiqua" w:hAnsi="Book Antiqua"/>
                <w:b/>
                <w:bCs/>
              </w:rPr>
              <w:t xml:space="preserve"> </w:t>
            </w:r>
            <w:r w:rsidR="00265E79" w:rsidRPr="00E367D1">
              <w:rPr>
                <w:rFonts w:ascii="Book Antiqua" w:hAnsi="Book Antiqua"/>
                <w:b/>
                <w:bCs/>
              </w:rPr>
              <w:t>pos</w:t>
            </w:r>
            <w:r w:rsidRPr="00E367D1">
              <w:rPr>
                <w:rFonts w:ascii="Book Antiqua" w:hAnsi="Book Antiqua"/>
                <w:b/>
                <w:bCs/>
              </w:rPr>
              <w:t>ition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020214C3" w14:textId="389D4163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E367D1">
              <w:rPr>
                <w:rFonts w:ascii="Book Antiqua" w:hAnsi="Book Antiqua"/>
                <w:b/>
                <w:bCs/>
              </w:rPr>
              <w:t>Type</w:t>
            </w:r>
            <w:r w:rsidR="00255BA7" w:rsidRPr="00E367D1">
              <w:rPr>
                <w:rFonts w:ascii="Book Antiqua" w:hAnsi="Book Antiqua"/>
                <w:b/>
                <w:bCs/>
              </w:rPr>
              <w:t xml:space="preserve"> </w:t>
            </w:r>
            <w:r w:rsidRPr="00E367D1">
              <w:rPr>
                <w:rFonts w:ascii="Book Antiqua" w:hAnsi="Book Antiqua"/>
                <w:b/>
                <w:bCs/>
              </w:rPr>
              <w:t>of</w:t>
            </w:r>
            <w:r w:rsidR="00255BA7" w:rsidRPr="00E367D1">
              <w:rPr>
                <w:rFonts w:ascii="Book Antiqua" w:hAnsi="Book Antiqua"/>
                <w:b/>
                <w:bCs/>
              </w:rPr>
              <w:t xml:space="preserve"> </w:t>
            </w:r>
            <w:r w:rsidRPr="00E367D1">
              <w:rPr>
                <w:rFonts w:ascii="Book Antiqua" w:hAnsi="Book Antiqua"/>
                <w:b/>
                <w:bCs/>
              </w:rPr>
              <w:t>Robotic</w:t>
            </w:r>
            <w:r w:rsidR="00255BA7" w:rsidRPr="00E367D1">
              <w:rPr>
                <w:rFonts w:ascii="Book Antiqua" w:hAnsi="Book Antiqua"/>
                <w:b/>
                <w:bCs/>
              </w:rPr>
              <w:t xml:space="preserve"> </w:t>
            </w:r>
            <w:r w:rsidR="00F03C57">
              <w:rPr>
                <w:rFonts w:ascii="Book Antiqua" w:hAnsi="Book Antiqua" w:cs="Times New Roman"/>
                <w:b/>
                <w:bCs/>
                <w:lang w:val="en-US"/>
              </w:rPr>
              <w:t>T</w:t>
            </w:r>
            <w:r w:rsidR="00265E79" w:rsidRPr="00E367D1">
              <w:rPr>
                <w:rFonts w:ascii="Book Antiqua" w:hAnsi="Book Antiqua"/>
                <w:b/>
                <w:bCs/>
              </w:rPr>
              <w:t>a</w:t>
            </w:r>
            <w:r w:rsidR="00F03C57">
              <w:rPr>
                <w:rFonts w:ascii="Book Antiqua" w:hAnsi="Book Antiqua" w:cs="Times New Roman"/>
                <w:b/>
                <w:bCs/>
                <w:lang w:val="en-US"/>
              </w:rPr>
              <w:t>TME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24E34034" w14:textId="77777777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E367D1">
              <w:rPr>
                <w:rFonts w:ascii="Book Antiqua" w:hAnsi="Book Antiqua"/>
                <w:b/>
                <w:bCs/>
              </w:rPr>
              <w:t>Teams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D22C9AF" w14:textId="77777777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E367D1">
              <w:rPr>
                <w:rFonts w:ascii="Book Antiqua" w:hAnsi="Book Antiqua"/>
                <w:b/>
                <w:bCs/>
              </w:rPr>
              <w:t>Remarks</w:t>
            </w:r>
          </w:p>
        </w:tc>
      </w:tr>
      <w:tr w:rsidR="00811C09" w:rsidRPr="00E367D1" w14:paraId="06DAFC1D" w14:textId="77777777" w:rsidTr="00687283">
        <w:trPr>
          <w:jc w:val="center"/>
        </w:trPr>
        <w:tc>
          <w:tcPr>
            <w:tcW w:w="1273" w:type="dxa"/>
            <w:tcBorders>
              <w:top w:val="single" w:sz="4" w:space="0" w:color="auto"/>
            </w:tcBorders>
          </w:tcPr>
          <w:p w14:paraId="2C82AE90" w14:textId="4D075443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Atallah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="00CD2B88" w:rsidRPr="00E367D1">
              <w:rPr>
                <w:rFonts w:ascii="Book Antiqua" w:hAnsi="Book Antiqua"/>
                <w:vertAlign w:val="superscript"/>
              </w:rPr>
              <w:t>25]</w:t>
            </w:r>
            <w:r w:rsidR="00CD2B88"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3</w:t>
            </w:r>
          </w:p>
        </w:tc>
        <w:tc>
          <w:tcPr>
            <w:tcW w:w="1208" w:type="dxa"/>
            <w:tcBorders>
              <w:top w:val="single" w:sz="4" w:space="0" w:color="auto"/>
            </w:tcBorders>
          </w:tcPr>
          <w:p w14:paraId="2C6FA248" w14:textId="77777777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</w:tcBorders>
          </w:tcPr>
          <w:p w14:paraId="51B16112" w14:textId="0304E182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65E79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202" w:type="dxa"/>
            <w:tcBorders>
              <w:top w:val="single" w:sz="4" w:space="0" w:color="auto"/>
            </w:tcBorders>
          </w:tcPr>
          <w:p w14:paraId="1CE5E33B" w14:textId="31DEB391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Vinci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Si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A4B134B" w14:textId="3573A21A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GelPOIN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path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D2FFB4F" w14:textId="21C8AD3C" w:rsidR="00B6226C" w:rsidRPr="008E7E3B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ors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lithotomy</w:t>
            </w:r>
          </w:p>
          <w:p w14:paraId="64C90872" w14:textId="77777777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0F55FC45" w14:textId="77777777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Robotic-assisted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70BBAA65" w14:textId="77777777" w:rsidR="00B6226C" w:rsidRPr="008E7E3B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6A84E1E5" w14:textId="57A40FC9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Pr="00E367D1">
              <w:rPr>
                <w:rFonts w:ascii="Book Antiqua" w:hAnsi="Book Antiqua"/>
                <w:vertAlign w:val="superscript"/>
              </w:rPr>
              <w:t>s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65E79" w:rsidRPr="00E367D1">
              <w:rPr>
                <w:rFonts w:ascii="Book Antiqua" w:hAnsi="Book Antiqua"/>
              </w:rPr>
              <w:t>r</w:t>
            </w:r>
            <w:r w:rsidRPr="00E367D1">
              <w:rPr>
                <w:rFonts w:ascii="Book Antiqua" w:hAnsi="Book Antiqua"/>
              </w:rPr>
              <w:t>obotic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TaTME</w:t>
            </w:r>
          </w:p>
        </w:tc>
      </w:tr>
      <w:tr w:rsidR="00811C09" w:rsidRPr="00E367D1" w14:paraId="63E477DE" w14:textId="77777777" w:rsidTr="00687283">
        <w:trPr>
          <w:jc w:val="center"/>
        </w:trPr>
        <w:tc>
          <w:tcPr>
            <w:tcW w:w="1273" w:type="dxa"/>
          </w:tcPr>
          <w:p w14:paraId="0CB17DDB" w14:textId="246A5E34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Verheijen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="00CD2B88" w:rsidRPr="00E367D1">
              <w:rPr>
                <w:rFonts w:ascii="Book Antiqua" w:hAnsi="Book Antiqua"/>
                <w:vertAlign w:val="superscript"/>
              </w:rPr>
              <w:t>26]</w:t>
            </w:r>
            <w:r w:rsidR="00CD2B88"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4</w:t>
            </w:r>
          </w:p>
        </w:tc>
        <w:tc>
          <w:tcPr>
            <w:tcW w:w="1208" w:type="dxa"/>
          </w:tcPr>
          <w:p w14:paraId="1035FA1A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25" w:type="dxa"/>
          </w:tcPr>
          <w:p w14:paraId="01C86C20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1202" w:type="dxa"/>
          </w:tcPr>
          <w:p w14:paraId="00E8AF57" w14:textId="45A1AF00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Vinci</w:t>
            </w:r>
          </w:p>
        </w:tc>
        <w:tc>
          <w:tcPr>
            <w:tcW w:w="1701" w:type="dxa"/>
          </w:tcPr>
          <w:p w14:paraId="799B5A6C" w14:textId="706A515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GelPOIN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path</w:t>
            </w:r>
          </w:p>
        </w:tc>
        <w:tc>
          <w:tcPr>
            <w:tcW w:w="1559" w:type="dxa"/>
          </w:tcPr>
          <w:p w14:paraId="57E8CC73" w14:textId="77777777" w:rsidR="00B6226C" w:rsidRPr="00AE57E9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Lithotomy</w:t>
            </w:r>
          </w:p>
          <w:p w14:paraId="18F8421A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985" w:type="dxa"/>
          </w:tcPr>
          <w:p w14:paraId="070CAF9F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Robotic-assisted</w:t>
            </w:r>
          </w:p>
        </w:tc>
        <w:tc>
          <w:tcPr>
            <w:tcW w:w="709" w:type="dxa"/>
          </w:tcPr>
          <w:p w14:paraId="0CBA27E1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1417" w:type="dxa"/>
          </w:tcPr>
          <w:p w14:paraId="5C98904B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5A5F6FF0" w14:textId="77777777" w:rsidTr="00687283">
        <w:trPr>
          <w:trHeight w:val="728"/>
          <w:jc w:val="center"/>
        </w:trPr>
        <w:tc>
          <w:tcPr>
            <w:tcW w:w="1273" w:type="dxa"/>
          </w:tcPr>
          <w:p w14:paraId="394B62A8" w14:textId="40CAF20C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Gómez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Ruiz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="00CD2B88" w:rsidRPr="00E367D1">
              <w:rPr>
                <w:rFonts w:ascii="Book Antiqua" w:hAnsi="Book Antiqua"/>
                <w:vertAlign w:val="superscript"/>
              </w:rPr>
              <w:t>29]</w:t>
            </w:r>
            <w:r w:rsidR="00CD2B88"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1208" w:type="dxa"/>
          </w:tcPr>
          <w:p w14:paraId="1C149C74" w14:textId="7320189C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Aug</w:t>
            </w:r>
            <w:r w:rsidR="00265E79" w:rsidRPr="00E367D1">
              <w:rPr>
                <w:rFonts w:ascii="Book Antiqua" w:hAnsi="Book Antiqua"/>
              </w:rPr>
              <w:t xml:space="preserve">ust </w:t>
            </w:r>
            <w:r w:rsidRPr="00E367D1">
              <w:rPr>
                <w:rFonts w:ascii="Book Antiqua" w:hAnsi="Book Antiqua"/>
              </w:rPr>
              <w:t>201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Jan</w:t>
            </w:r>
            <w:r w:rsidR="00265E79" w:rsidRPr="00E367D1">
              <w:rPr>
                <w:rFonts w:ascii="Book Antiqua" w:hAnsi="Book Antiqua"/>
              </w:rPr>
              <w:t>uar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4</w:t>
            </w:r>
          </w:p>
        </w:tc>
        <w:tc>
          <w:tcPr>
            <w:tcW w:w="425" w:type="dxa"/>
          </w:tcPr>
          <w:p w14:paraId="5DC2C450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</w:t>
            </w:r>
          </w:p>
        </w:tc>
        <w:tc>
          <w:tcPr>
            <w:tcW w:w="1202" w:type="dxa"/>
          </w:tcPr>
          <w:p w14:paraId="13F2176B" w14:textId="685D17B0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Vinci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Si</w:t>
            </w:r>
          </w:p>
        </w:tc>
        <w:tc>
          <w:tcPr>
            <w:tcW w:w="1701" w:type="dxa"/>
          </w:tcPr>
          <w:p w14:paraId="49791BFE" w14:textId="77777777" w:rsidR="00B6226C" w:rsidRPr="00AE57E9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Transanal</w:t>
            </w:r>
          </w:p>
          <w:p w14:paraId="4633BAFC" w14:textId="5A5CEFD6" w:rsidR="00B6226C" w:rsidRPr="00AE57E9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Access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Por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+</w:t>
            </w:r>
          </w:p>
          <w:p w14:paraId="49993BF9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GelPOINT</w:t>
            </w:r>
          </w:p>
        </w:tc>
        <w:tc>
          <w:tcPr>
            <w:tcW w:w="1559" w:type="dxa"/>
          </w:tcPr>
          <w:p w14:paraId="169EA4EA" w14:textId="77777777" w:rsidR="00B6226C" w:rsidRPr="00AE57E9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Lithotomy</w:t>
            </w:r>
          </w:p>
        </w:tc>
        <w:tc>
          <w:tcPr>
            <w:tcW w:w="1985" w:type="dxa"/>
          </w:tcPr>
          <w:p w14:paraId="5F29563C" w14:textId="08508E51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Totall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robotic</w:t>
            </w:r>
          </w:p>
        </w:tc>
        <w:tc>
          <w:tcPr>
            <w:tcW w:w="709" w:type="dxa"/>
          </w:tcPr>
          <w:p w14:paraId="4FDE2299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1417" w:type="dxa"/>
          </w:tcPr>
          <w:p w14:paraId="17E22984" w14:textId="50E703B2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3721F4" w:rsidRPr="00E367D1">
              <w:rPr>
                <w:rFonts w:ascii="Book Antiqua" w:hAnsi="Book Antiqua"/>
                <w:vertAlign w:val="superscript"/>
              </w:rPr>
              <w:t>s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65E79" w:rsidRPr="00E367D1">
              <w:rPr>
                <w:rFonts w:ascii="Book Antiqua" w:hAnsi="Book Antiqua"/>
              </w:rPr>
              <w:t>totally roboti</w:t>
            </w:r>
            <w:r w:rsidRPr="00E367D1">
              <w:rPr>
                <w:rFonts w:ascii="Book Antiqua" w:hAnsi="Book Antiqua"/>
              </w:rPr>
              <w:t>c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TaTME</w:t>
            </w:r>
          </w:p>
        </w:tc>
      </w:tr>
      <w:tr w:rsidR="00811C09" w:rsidRPr="00E367D1" w14:paraId="12F367FC" w14:textId="77777777" w:rsidTr="00687283">
        <w:trPr>
          <w:trHeight w:val="448"/>
          <w:jc w:val="center"/>
        </w:trPr>
        <w:tc>
          <w:tcPr>
            <w:tcW w:w="1273" w:type="dxa"/>
          </w:tcPr>
          <w:p w14:paraId="77EA189B" w14:textId="5FB912EE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Atallah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="00CD2B88" w:rsidRPr="00E367D1">
              <w:rPr>
                <w:rFonts w:ascii="Book Antiqua" w:hAnsi="Book Antiqua"/>
                <w:vertAlign w:val="superscript"/>
              </w:rPr>
              <w:t>30]</w:t>
            </w:r>
            <w:r w:rsidR="00CD2B88"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1208" w:type="dxa"/>
          </w:tcPr>
          <w:p w14:paraId="6ABEE7B8" w14:textId="22053D90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v</w:t>
            </w:r>
            <w:r w:rsidR="00265E79" w:rsidRPr="00E367D1">
              <w:rPr>
                <w:rFonts w:ascii="Book Antiqua" w:hAnsi="Book Antiqua"/>
              </w:rPr>
              <w:t>ember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Aug</w:t>
            </w:r>
            <w:r w:rsidR="00265E79" w:rsidRPr="00E367D1">
              <w:rPr>
                <w:rFonts w:ascii="Book Antiqua" w:hAnsi="Book Antiqua"/>
              </w:rPr>
              <w:t xml:space="preserve">ust </w:t>
            </w:r>
            <w:r w:rsidRPr="00E367D1">
              <w:rPr>
                <w:rFonts w:ascii="Book Antiqua" w:hAnsi="Book Antiqua"/>
              </w:rPr>
              <w:t>2014</w:t>
            </w:r>
          </w:p>
        </w:tc>
        <w:tc>
          <w:tcPr>
            <w:tcW w:w="425" w:type="dxa"/>
          </w:tcPr>
          <w:p w14:paraId="38CC6FF6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4</w:t>
            </w:r>
          </w:p>
        </w:tc>
        <w:tc>
          <w:tcPr>
            <w:tcW w:w="1202" w:type="dxa"/>
          </w:tcPr>
          <w:p w14:paraId="15EFFC59" w14:textId="6ECE978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Vinci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Si</w:t>
            </w:r>
          </w:p>
        </w:tc>
        <w:tc>
          <w:tcPr>
            <w:tcW w:w="1701" w:type="dxa"/>
          </w:tcPr>
          <w:p w14:paraId="32B09CDA" w14:textId="117C690D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GelPOIN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path</w:t>
            </w:r>
          </w:p>
        </w:tc>
        <w:tc>
          <w:tcPr>
            <w:tcW w:w="1559" w:type="dxa"/>
          </w:tcPr>
          <w:p w14:paraId="3C7E2BB7" w14:textId="0A2C7373" w:rsidR="00B6226C" w:rsidRPr="00AE57E9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ors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lithotomy</w:t>
            </w:r>
          </w:p>
          <w:p w14:paraId="4F5FE11F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985" w:type="dxa"/>
          </w:tcPr>
          <w:p w14:paraId="2C4C53B4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Robotic-assisted</w:t>
            </w:r>
          </w:p>
        </w:tc>
        <w:tc>
          <w:tcPr>
            <w:tcW w:w="709" w:type="dxa"/>
          </w:tcPr>
          <w:p w14:paraId="0733FA62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1417" w:type="dxa"/>
          </w:tcPr>
          <w:p w14:paraId="70193AD8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09B235DC" w14:textId="77777777" w:rsidTr="00687283">
        <w:trPr>
          <w:jc w:val="center"/>
        </w:trPr>
        <w:tc>
          <w:tcPr>
            <w:tcW w:w="1273" w:type="dxa"/>
          </w:tcPr>
          <w:p w14:paraId="6595E479" w14:textId="67CF92CE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Atallah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="00CD2B88" w:rsidRPr="00E367D1">
              <w:rPr>
                <w:rFonts w:ascii="Book Antiqua" w:hAnsi="Book Antiqua"/>
                <w:vertAlign w:val="superscript"/>
              </w:rPr>
              <w:t>31]</w:t>
            </w:r>
            <w:r w:rsidR="00CD2B88"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1208" w:type="dxa"/>
          </w:tcPr>
          <w:p w14:paraId="426AE154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25" w:type="dxa"/>
          </w:tcPr>
          <w:p w14:paraId="19533886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1202" w:type="dxa"/>
          </w:tcPr>
          <w:p w14:paraId="28AC1A76" w14:textId="713CBBB0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Vinci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Si</w:t>
            </w:r>
          </w:p>
        </w:tc>
        <w:tc>
          <w:tcPr>
            <w:tcW w:w="1701" w:type="dxa"/>
          </w:tcPr>
          <w:p w14:paraId="6D7FFA08" w14:textId="39D4FCA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GelPOIN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+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Lonestar</w:t>
            </w:r>
          </w:p>
        </w:tc>
        <w:tc>
          <w:tcPr>
            <w:tcW w:w="1559" w:type="dxa"/>
          </w:tcPr>
          <w:p w14:paraId="61A7E497" w14:textId="3F887E7F" w:rsidR="00B6226C" w:rsidRPr="00AE57E9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ors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lithotomy</w:t>
            </w:r>
          </w:p>
          <w:p w14:paraId="00F94D0D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985" w:type="dxa"/>
          </w:tcPr>
          <w:p w14:paraId="770D972E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Robotic-assisted</w:t>
            </w:r>
          </w:p>
        </w:tc>
        <w:tc>
          <w:tcPr>
            <w:tcW w:w="709" w:type="dxa"/>
          </w:tcPr>
          <w:p w14:paraId="5F6DA709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</w:t>
            </w:r>
          </w:p>
        </w:tc>
        <w:tc>
          <w:tcPr>
            <w:tcW w:w="1417" w:type="dxa"/>
          </w:tcPr>
          <w:p w14:paraId="0CADFC3C" w14:textId="3DB597F5" w:rsidR="00B6226C" w:rsidRPr="00AE57E9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3721F4" w:rsidRPr="00E367D1">
              <w:rPr>
                <w:rFonts w:ascii="Book Antiqua" w:hAnsi="Book Antiqua"/>
                <w:vertAlign w:val="superscript"/>
              </w:rPr>
              <w:t>s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robotic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ISR</w:t>
            </w:r>
            <w:r w:rsidR="00265E79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+</w:t>
            </w:r>
            <w:r w:rsidR="00265E79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TaTME</w:t>
            </w:r>
          </w:p>
        </w:tc>
      </w:tr>
      <w:tr w:rsidR="00811C09" w:rsidRPr="00E367D1" w14:paraId="4B4864DF" w14:textId="77777777" w:rsidTr="00687283">
        <w:trPr>
          <w:trHeight w:val="420"/>
          <w:jc w:val="center"/>
        </w:trPr>
        <w:tc>
          <w:tcPr>
            <w:tcW w:w="1273" w:type="dxa"/>
          </w:tcPr>
          <w:p w14:paraId="7A0263A8" w14:textId="2B99D948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Huscher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="00CD2B88" w:rsidRPr="00E367D1">
              <w:rPr>
                <w:rFonts w:ascii="Book Antiqua" w:hAnsi="Book Antiqua"/>
                <w:vertAlign w:val="superscript"/>
              </w:rPr>
              <w:t>32]</w:t>
            </w:r>
            <w:r w:rsidR="00CD2B88"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1208" w:type="dxa"/>
          </w:tcPr>
          <w:p w14:paraId="48B619E5" w14:textId="0954AC4D" w:rsidR="00B6226C" w:rsidRPr="00AE57E9" w:rsidRDefault="00265E79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Januar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B6226C" w:rsidRPr="00E367D1">
              <w:rPr>
                <w:rFonts w:ascii="Book Antiqua" w:hAnsi="Book Antiqua"/>
              </w:rPr>
              <w:t>2014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B6226C" w:rsidRPr="00E367D1">
              <w:rPr>
                <w:rFonts w:ascii="Book Antiqua" w:hAnsi="Book Antiqua"/>
              </w:rPr>
              <w:t>Apr</w:t>
            </w:r>
            <w:r w:rsidRPr="00E367D1">
              <w:rPr>
                <w:rFonts w:ascii="Book Antiqua" w:hAnsi="Book Antiqua"/>
              </w:rPr>
              <w:t>i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B6226C" w:rsidRPr="00E367D1">
              <w:rPr>
                <w:rFonts w:ascii="Book Antiqua" w:hAnsi="Book Antiqua"/>
              </w:rPr>
              <w:t>2014</w:t>
            </w:r>
          </w:p>
        </w:tc>
        <w:tc>
          <w:tcPr>
            <w:tcW w:w="425" w:type="dxa"/>
          </w:tcPr>
          <w:p w14:paraId="0D0C3565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7</w:t>
            </w:r>
          </w:p>
        </w:tc>
        <w:tc>
          <w:tcPr>
            <w:tcW w:w="1202" w:type="dxa"/>
          </w:tcPr>
          <w:p w14:paraId="286916F2" w14:textId="0CC15041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Vinci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Si</w:t>
            </w:r>
          </w:p>
        </w:tc>
        <w:tc>
          <w:tcPr>
            <w:tcW w:w="1701" w:type="dxa"/>
          </w:tcPr>
          <w:p w14:paraId="62A1FEAE" w14:textId="3336DCA2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GelPOIN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path</w:t>
            </w:r>
          </w:p>
        </w:tc>
        <w:tc>
          <w:tcPr>
            <w:tcW w:w="1559" w:type="dxa"/>
          </w:tcPr>
          <w:p w14:paraId="7BB43EF6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985" w:type="dxa"/>
          </w:tcPr>
          <w:p w14:paraId="4CE056D5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Robotic-assisted</w:t>
            </w:r>
          </w:p>
        </w:tc>
        <w:tc>
          <w:tcPr>
            <w:tcW w:w="709" w:type="dxa"/>
          </w:tcPr>
          <w:p w14:paraId="556FFFC5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1417" w:type="dxa"/>
          </w:tcPr>
          <w:p w14:paraId="44B412F7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48CA7BEC" w14:textId="77777777" w:rsidTr="00687283">
        <w:trPr>
          <w:jc w:val="center"/>
        </w:trPr>
        <w:tc>
          <w:tcPr>
            <w:tcW w:w="1273" w:type="dxa"/>
          </w:tcPr>
          <w:p w14:paraId="042BC472" w14:textId="704D361E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Kuo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="00CD2B88" w:rsidRPr="00E367D1">
              <w:rPr>
                <w:rFonts w:ascii="Book Antiqua" w:hAnsi="Book Antiqua"/>
                <w:vertAlign w:val="superscript"/>
              </w:rPr>
              <w:t>33]</w:t>
            </w:r>
            <w:r w:rsidR="00CD2B88"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</w:t>
            </w:r>
            <w:r w:rsidR="00265E79" w:rsidRPr="00E367D1">
              <w:rPr>
                <w:rFonts w:ascii="Book Antiqua" w:hAnsi="Book Antiqua"/>
              </w:rPr>
              <w:t>7</w:t>
            </w:r>
          </w:p>
        </w:tc>
        <w:tc>
          <w:tcPr>
            <w:tcW w:w="1208" w:type="dxa"/>
          </w:tcPr>
          <w:p w14:paraId="1E1C0A28" w14:textId="66FD974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Jul</w:t>
            </w:r>
            <w:r w:rsidR="00265E79" w:rsidRPr="00E367D1">
              <w:rPr>
                <w:rFonts w:ascii="Book Antiqua" w:hAnsi="Book Antiqua"/>
              </w:rPr>
              <w:t>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Mar</w:t>
            </w:r>
            <w:r w:rsidR="00265E79" w:rsidRPr="00E367D1">
              <w:rPr>
                <w:rFonts w:ascii="Book Antiqua" w:hAnsi="Book Antiqua"/>
              </w:rPr>
              <w:t>ch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6</w:t>
            </w:r>
          </w:p>
        </w:tc>
        <w:tc>
          <w:tcPr>
            <w:tcW w:w="425" w:type="dxa"/>
          </w:tcPr>
          <w:p w14:paraId="34BE519C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5</w:t>
            </w:r>
          </w:p>
        </w:tc>
        <w:tc>
          <w:tcPr>
            <w:tcW w:w="1202" w:type="dxa"/>
          </w:tcPr>
          <w:p w14:paraId="044DA68A" w14:textId="47E7920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Vinci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Si</w:t>
            </w:r>
          </w:p>
        </w:tc>
        <w:tc>
          <w:tcPr>
            <w:tcW w:w="1701" w:type="dxa"/>
          </w:tcPr>
          <w:p w14:paraId="31FABFF2" w14:textId="5857F7BD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GelPOIN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path</w:t>
            </w:r>
          </w:p>
        </w:tc>
        <w:tc>
          <w:tcPr>
            <w:tcW w:w="1559" w:type="dxa"/>
          </w:tcPr>
          <w:p w14:paraId="7BA26926" w14:textId="794A6668" w:rsidR="00B6226C" w:rsidRPr="00AE57E9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Lithotom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15º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trendelenburg</w:t>
            </w:r>
          </w:p>
        </w:tc>
        <w:tc>
          <w:tcPr>
            <w:tcW w:w="1985" w:type="dxa"/>
          </w:tcPr>
          <w:p w14:paraId="20A8C686" w14:textId="73EF5D5D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Totall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robotic</w:t>
            </w:r>
          </w:p>
        </w:tc>
        <w:tc>
          <w:tcPr>
            <w:tcW w:w="709" w:type="dxa"/>
          </w:tcPr>
          <w:p w14:paraId="05D4D5EE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1417" w:type="dxa"/>
          </w:tcPr>
          <w:p w14:paraId="511FB75E" w14:textId="11515ECD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Robotic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SSPO</w:t>
            </w:r>
          </w:p>
        </w:tc>
      </w:tr>
      <w:tr w:rsidR="00811C09" w:rsidRPr="00E367D1" w14:paraId="11818A9F" w14:textId="77777777" w:rsidTr="00687283">
        <w:trPr>
          <w:trHeight w:val="643"/>
          <w:jc w:val="center"/>
        </w:trPr>
        <w:tc>
          <w:tcPr>
            <w:tcW w:w="1273" w:type="dxa"/>
          </w:tcPr>
          <w:p w14:paraId="0BABD1D0" w14:textId="7FE105B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Hu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="00CD2B88" w:rsidRPr="00E367D1">
              <w:rPr>
                <w:rFonts w:ascii="Book Antiqua" w:hAnsi="Book Antiqua"/>
                <w:vertAlign w:val="superscript"/>
              </w:rPr>
              <w:t>34]</w:t>
            </w:r>
            <w:r w:rsidR="00CD2B88"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</w:t>
            </w:r>
            <w:r w:rsidR="00265E79" w:rsidRPr="00E367D1">
              <w:rPr>
                <w:rFonts w:ascii="Book Antiqua" w:hAnsi="Book Antiqua"/>
              </w:rPr>
              <w:t>20</w:t>
            </w:r>
          </w:p>
        </w:tc>
        <w:tc>
          <w:tcPr>
            <w:tcW w:w="1208" w:type="dxa"/>
          </w:tcPr>
          <w:p w14:paraId="599CC85E" w14:textId="651C2FF9" w:rsidR="00B6226C" w:rsidRPr="00AE57E9" w:rsidRDefault="00265E79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 xml:space="preserve">January </w:t>
            </w:r>
            <w:r w:rsidR="00B6226C" w:rsidRPr="00E367D1">
              <w:rPr>
                <w:rFonts w:ascii="Book Antiqua" w:hAnsi="Book Antiqua"/>
              </w:rPr>
              <w:t>2016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B6226C" w:rsidRPr="00E367D1">
              <w:rPr>
                <w:rFonts w:ascii="Book Antiqua" w:hAnsi="Book Antiqua"/>
              </w:rPr>
              <w:lastRenderedPageBreak/>
              <w:t>Nov</w:t>
            </w:r>
            <w:r w:rsidRPr="00E367D1">
              <w:rPr>
                <w:rFonts w:ascii="Book Antiqua" w:hAnsi="Book Antiqua"/>
              </w:rPr>
              <w:t xml:space="preserve">ember </w:t>
            </w:r>
            <w:r w:rsidR="00B6226C" w:rsidRPr="00E367D1">
              <w:rPr>
                <w:rFonts w:ascii="Book Antiqua" w:hAnsi="Book Antiqua"/>
              </w:rPr>
              <w:t>2016</w:t>
            </w:r>
          </w:p>
        </w:tc>
        <w:tc>
          <w:tcPr>
            <w:tcW w:w="425" w:type="dxa"/>
          </w:tcPr>
          <w:p w14:paraId="6EBF93A4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lastRenderedPageBreak/>
              <w:t>20</w:t>
            </w:r>
          </w:p>
        </w:tc>
        <w:tc>
          <w:tcPr>
            <w:tcW w:w="1202" w:type="dxa"/>
          </w:tcPr>
          <w:p w14:paraId="468FDE15" w14:textId="76C45F3C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aVinci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Xi</w:t>
            </w:r>
          </w:p>
        </w:tc>
        <w:tc>
          <w:tcPr>
            <w:tcW w:w="1701" w:type="dxa"/>
          </w:tcPr>
          <w:p w14:paraId="1847ADDD" w14:textId="4E0A719C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GelPOIN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path</w:t>
            </w:r>
          </w:p>
        </w:tc>
        <w:tc>
          <w:tcPr>
            <w:tcW w:w="1559" w:type="dxa"/>
          </w:tcPr>
          <w:p w14:paraId="10E5AFC9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Lithotomy</w:t>
            </w:r>
          </w:p>
        </w:tc>
        <w:tc>
          <w:tcPr>
            <w:tcW w:w="1985" w:type="dxa"/>
          </w:tcPr>
          <w:p w14:paraId="569563D9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Robotic-assisted</w:t>
            </w:r>
          </w:p>
        </w:tc>
        <w:tc>
          <w:tcPr>
            <w:tcW w:w="709" w:type="dxa"/>
          </w:tcPr>
          <w:p w14:paraId="3C244DA7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</w:t>
            </w:r>
          </w:p>
        </w:tc>
        <w:tc>
          <w:tcPr>
            <w:tcW w:w="1417" w:type="dxa"/>
          </w:tcPr>
          <w:p w14:paraId="57C3E6FE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5339DE6A" w14:textId="77777777" w:rsidTr="00687283">
        <w:trPr>
          <w:trHeight w:val="588"/>
          <w:jc w:val="center"/>
        </w:trPr>
        <w:tc>
          <w:tcPr>
            <w:tcW w:w="1273" w:type="dxa"/>
          </w:tcPr>
          <w:p w14:paraId="3EBC6FA3" w14:textId="2DB2B7DF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Monsellato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="00CD2B88" w:rsidRPr="00E367D1">
              <w:rPr>
                <w:rFonts w:ascii="Book Antiqua" w:hAnsi="Book Antiqua"/>
                <w:vertAlign w:val="superscript"/>
              </w:rPr>
              <w:t>35]</w:t>
            </w:r>
            <w:r w:rsidR="00CD2B88"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9</w:t>
            </w:r>
          </w:p>
        </w:tc>
        <w:tc>
          <w:tcPr>
            <w:tcW w:w="1208" w:type="dxa"/>
          </w:tcPr>
          <w:p w14:paraId="5E139E40" w14:textId="28219BE9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Ma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Oct</w:t>
            </w:r>
            <w:r w:rsidR="00265E79" w:rsidRPr="00E367D1">
              <w:rPr>
                <w:rFonts w:ascii="Book Antiqua" w:hAnsi="Book Antiqua"/>
              </w:rPr>
              <w:t>ober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7</w:t>
            </w:r>
          </w:p>
        </w:tc>
        <w:tc>
          <w:tcPr>
            <w:tcW w:w="425" w:type="dxa"/>
          </w:tcPr>
          <w:p w14:paraId="31AAD584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</w:p>
        </w:tc>
        <w:tc>
          <w:tcPr>
            <w:tcW w:w="1202" w:type="dxa"/>
          </w:tcPr>
          <w:p w14:paraId="01CE01BF" w14:textId="168C0834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Vinci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Si</w:t>
            </w:r>
          </w:p>
        </w:tc>
        <w:tc>
          <w:tcPr>
            <w:tcW w:w="1701" w:type="dxa"/>
          </w:tcPr>
          <w:p w14:paraId="5725B93A" w14:textId="0B4028A2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GelPOIN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path</w:t>
            </w:r>
          </w:p>
        </w:tc>
        <w:tc>
          <w:tcPr>
            <w:tcW w:w="1559" w:type="dxa"/>
          </w:tcPr>
          <w:p w14:paraId="5D3FD2CB" w14:textId="7FB9A01D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ors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lithotomy</w:t>
            </w:r>
          </w:p>
        </w:tc>
        <w:tc>
          <w:tcPr>
            <w:tcW w:w="1985" w:type="dxa"/>
          </w:tcPr>
          <w:p w14:paraId="748695BA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Robotic-assisted</w:t>
            </w:r>
          </w:p>
        </w:tc>
        <w:tc>
          <w:tcPr>
            <w:tcW w:w="709" w:type="dxa"/>
          </w:tcPr>
          <w:p w14:paraId="6A2AF48F" w14:textId="38F16A90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)</w:t>
            </w:r>
          </w:p>
          <w:p w14:paraId="0CF4F2AF" w14:textId="15F3E52B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)</w:t>
            </w:r>
          </w:p>
        </w:tc>
        <w:tc>
          <w:tcPr>
            <w:tcW w:w="1417" w:type="dxa"/>
          </w:tcPr>
          <w:p w14:paraId="2C0EEA29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5EA379AD" w14:textId="77777777" w:rsidTr="00687283">
        <w:trPr>
          <w:jc w:val="center"/>
        </w:trPr>
        <w:tc>
          <w:tcPr>
            <w:tcW w:w="1273" w:type="dxa"/>
          </w:tcPr>
          <w:p w14:paraId="6F347A8F" w14:textId="2F9E7820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Tan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="00CD2B88" w:rsidRPr="00E367D1">
              <w:rPr>
                <w:rFonts w:ascii="Book Antiqua" w:hAnsi="Book Antiqua"/>
                <w:vertAlign w:val="superscript"/>
              </w:rPr>
              <w:t>36]</w:t>
            </w:r>
            <w:r w:rsidR="00CD2B88"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20</w:t>
            </w:r>
          </w:p>
        </w:tc>
        <w:tc>
          <w:tcPr>
            <w:tcW w:w="1208" w:type="dxa"/>
          </w:tcPr>
          <w:p w14:paraId="4B4EA27B" w14:textId="3869F92A" w:rsidR="00B6226C" w:rsidRPr="00AE57E9" w:rsidRDefault="00F03C57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F03C57">
              <w:rPr>
                <w:rFonts w:ascii="Book Antiqua" w:hAnsi="Book Antiqua" w:cs="Times New Roman"/>
                <w:lang w:val="en-US"/>
              </w:rPr>
              <w:t>September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B6226C" w:rsidRPr="00E367D1">
              <w:rPr>
                <w:rFonts w:ascii="Book Antiqua" w:hAnsi="Book Antiqua"/>
              </w:rPr>
              <w:t>2019</w:t>
            </w:r>
          </w:p>
        </w:tc>
        <w:tc>
          <w:tcPr>
            <w:tcW w:w="425" w:type="dxa"/>
          </w:tcPr>
          <w:p w14:paraId="22BC1D21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1202" w:type="dxa"/>
          </w:tcPr>
          <w:p w14:paraId="25B649AA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701" w:type="dxa"/>
          </w:tcPr>
          <w:p w14:paraId="5D34CDF5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559" w:type="dxa"/>
          </w:tcPr>
          <w:p w14:paraId="4DCE099E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985" w:type="dxa"/>
          </w:tcPr>
          <w:p w14:paraId="7453D587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Robotic-assisted</w:t>
            </w:r>
          </w:p>
        </w:tc>
        <w:tc>
          <w:tcPr>
            <w:tcW w:w="709" w:type="dxa"/>
          </w:tcPr>
          <w:p w14:paraId="4F3381CC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</w:t>
            </w:r>
          </w:p>
        </w:tc>
        <w:tc>
          <w:tcPr>
            <w:tcW w:w="1417" w:type="dxa"/>
          </w:tcPr>
          <w:p w14:paraId="06073C5D" w14:textId="5C721AFC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Laparoscopic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SSPO</w:t>
            </w:r>
          </w:p>
        </w:tc>
      </w:tr>
      <w:tr w:rsidR="00811C09" w:rsidRPr="00E367D1" w14:paraId="4AFFBD5E" w14:textId="77777777" w:rsidTr="00687283">
        <w:trPr>
          <w:jc w:val="center"/>
        </w:trPr>
        <w:tc>
          <w:tcPr>
            <w:tcW w:w="1273" w:type="dxa"/>
          </w:tcPr>
          <w:p w14:paraId="7F83DE47" w14:textId="776902A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Suhardj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="00CD2B88" w:rsidRPr="00E367D1">
              <w:rPr>
                <w:rFonts w:ascii="Book Antiqua" w:hAnsi="Book Antiqua"/>
                <w:vertAlign w:val="superscript"/>
              </w:rPr>
              <w:t>37]</w:t>
            </w:r>
            <w:r w:rsidR="00CD2B88"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20</w:t>
            </w:r>
          </w:p>
        </w:tc>
        <w:tc>
          <w:tcPr>
            <w:tcW w:w="1208" w:type="dxa"/>
          </w:tcPr>
          <w:p w14:paraId="00F34C19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25" w:type="dxa"/>
          </w:tcPr>
          <w:p w14:paraId="10BB09C4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1202" w:type="dxa"/>
          </w:tcPr>
          <w:p w14:paraId="72725DE5" w14:textId="193942C8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Vinci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Xi</w:t>
            </w:r>
          </w:p>
        </w:tc>
        <w:tc>
          <w:tcPr>
            <w:tcW w:w="1701" w:type="dxa"/>
          </w:tcPr>
          <w:p w14:paraId="288920A7" w14:textId="7A7B284A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Lone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Star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+</w:t>
            </w:r>
          </w:p>
          <w:p w14:paraId="2FB66BAE" w14:textId="74470E64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GelPOIN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path</w:t>
            </w:r>
          </w:p>
        </w:tc>
        <w:tc>
          <w:tcPr>
            <w:tcW w:w="1559" w:type="dxa"/>
          </w:tcPr>
          <w:p w14:paraId="044DB0DB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Lloyd-Davies</w:t>
            </w:r>
          </w:p>
        </w:tc>
        <w:tc>
          <w:tcPr>
            <w:tcW w:w="1985" w:type="dxa"/>
          </w:tcPr>
          <w:p w14:paraId="33866F57" w14:textId="4CB475AC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Totall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robotic</w:t>
            </w:r>
          </w:p>
        </w:tc>
        <w:tc>
          <w:tcPr>
            <w:tcW w:w="709" w:type="dxa"/>
          </w:tcPr>
          <w:p w14:paraId="476A35C5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1417" w:type="dxa"/>
          </w:tcPr>
          <w:p w14:paraId="509DA640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126723FC" w14:textId="77777777" w:rsidTr="00687283">
        <w:trPr>
          <w:trHeight w:val="601"/>
          <w:jc w:val="center"/>
        </w:trPr>
        <w:tc>
          <w:tcPr>
            <w:tcW w:w="1273" w:type="dxa"/>
          </w:tcPr>
          <w:p w14:paraId="258B0D73" w14:textId="7CF6B8FD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Ye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="00CD2B88" w:rsidRPr="00E367D1">
              <w:rPr>
                <w:rFonts w:ascii="Book Antiqua" w:hAnsi="Book Antiqua"/>
                <w:vertAlign w:val="superscript"/>
              </w:rPr>
              <w:t>38]</w:t>
            </w:r>
            <w:r w:rsidR="00CD2B88"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2</w:t>
            </w:r>
            <w:r w:rsidR="00265E79" w:rsidRPr="00E367D1">
              <w:rPr>
                <w:rFonts w:ascii="Book Antiqua" w:hAnsi="Book Antiqua"/>
              </w:rPr>
              <w:t>1</w:t>
            </w:r>
          </w:p>
        </w:tc>
        <w:tc>
          <w:tcPr>
            <w:tcW w:w="1208" w:type="dxa"/>
          </w:tcPr>
          <w:p w14:paraId="628FBA62" w14:textId="7C92477D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Ma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402925" w:rsidRPr="00E367D1">
              <w:rPr>
                <w:rFonts w:ascii="Book Antiqua" w:hAnsi="Book Antiqua"/>
              </w:rPr>
              <w:t>Januar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20</w:t>
            </w:r>
          </w:p>
        </w:tc>
        <w:tc>
          <w:tcPr>
            <w:tcW w:w="425" w:type="dxa"/>
          </w:tcPr>
          <w:p w14:paraId="3EEE37FD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3</w:t>
            </w:r>
          </w:p>
        </w:tc>
        <w:tc>
          <w:tcPr>
            <w:tcW w:w="1202" w:type="dxa"/>
          </w:tcPr>
          <w:p w14:paraId="53E6BE73" w14:textId="28F24C80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d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Vinci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Si</w:t>
            </w:r>
          </w:p>
        </w:tc>
        <w:tc>
          <w:tcPr>
            <w:tcW w:w="1701" w:type="dxa"/>
          </w:tcPr>
          <w:p w14:paraId="56251DF0" w14:textId="6F9799B2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STARpor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path</w:t>
            </w:r>
          </w:p>
        </w:tc>
        <w:tc>
          <w:tcPr>
            <w:tcW w:w="1559" w:type="dxa"/>
          </w:tcPr>
          <w:p w14:paraId="68FA6A0F" w14:textId="08A9669D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Lithotom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trendelenburg</w:t>
            </w:r>
          </w:p>
        </w:tc>
        <w:tc>
          <w:tcPr>
            <w:tcW w:w="1985" w:type="dxa"/>
          </w:tcPr>
          <w:p w14:paraId="69C3B489" w14:textId="187D4FF3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Totall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robotic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9)</w:t>
            </w:r>
          </w:p>
          <w:p w14:paraId="13F1EBFA" w14:textId="76CE64B9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Robotic-assisted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4)</w:t>
            </w:r>
          </w:p>
        </w:tc>
        <w:tc>
          <w:tcPr>
            <w:tcW w:w="709" w:type="dxa"/>
          </w:tcPr>
          <w:p w14:paraId="42F68121" w14:textId="442965DD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9)</w:t>
            </w:r>
          </w:p>
          <w:p w14:paraId="05C4A862" w14:textId="3D60D9E4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4)</w:t>
            </w:r>
          </w:p>
        </w:tc>
        <w:tc>
          <w:tcPr>
            <w:tcW w:w="1417" w:type="dxa"/>
          </w:tcPr>
          <w:p w14:paraId="647C5F76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</w:tbl>
    <w:p w14:paraId="328A6390" w14:textId="5A37D24F" w:rsidR="00B6226C" w:rsidRPr="00E367D1" w:rsidRDefault="00265E7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  <w:bCs/>
          <w:vertAlign w:val="superscript"/>
        </w:rPr>
        <w:t>1</w:t>
      </w:r>
      <w:r w:rsidR="00255BA7" w:rsidRPr="00E367D1">
        <w:rPr>
          <w:rFonts w:ascii="Book Antiqua" w:hAnsi="Book Antiqua"/>
          <w:bCs/>
          <w:vertAlign w:val="superscript"/>
        </w:rPr>
        <w:t xml:space="preserve"> </w:t>
      </w:r>
      <w:r w:rsidR="00B6226C" w:rsidRPr="00E367D1">
        <w:rPr>
          <w:rFonts w:ascii="Book Antiqua" w:hAnsi="Book Antiqua"/>
          <w:bCs/>
        </w:rPr>
        <w:t>Patient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included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in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the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study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published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by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Atallah</w:t>
      </w:r>
      <w:r w:rsidR="00255BA7" w:rsidRPr="00E367D1">
        <w:rPr>
          <w:rFonts w:ascii="Book Antiqua" w:hAnsi="Book Antiqua"/>
          <w:bCs/>
        </w:rPr>
        <w:t xml:space="preserve"> </w:t>
      </w:r>
      <w:r w:rsidR="00255BA7" w:rsidRPr="00E367D1">
        <w:rPr>
          <w:rFonts w:ascii="Book Antiqua" w:hAnsi="Book Antiqua"/>
          <w:bCs/>
          <w:i/>
        </w:rPr>
        <w:t>et al</w:t>
      </w:r>
      <w:r w:rsidRPr="00E367D1">
        <w:rPr>
          <w:rFonts w:ascii="Book Antiqua" w:hAnsi="Book Antiqua"/>
          <w:bCs/>
          <w:iCs/>
          <w:vertAlign w:val="superscript"/>
        </w:rPr>
        <w:t>[30]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in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2015.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Remarked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as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the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first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report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on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robotic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Transanal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total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mesorectal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excision</w:t>
      </w:r>
      <w:r w:rsidR="00B6226C" w:rsidRPr="00E367D1">
        <w:rPr>
          <w:rFonts w:ascii="Book Antiqua" w:hAnsi="Book Antiqua"/>
          <w:bCs/>
        </w:rPr>
        <w:t>.</w:t>
      </w:r>
      <w:r w:rsidR="00255BA7" w:rsidRPr="00E367D1">
        <w:rPr>
          <w:rFonts w:ascii="Book Antiqua" w:hAnsi="Book Antiqua"/>
          <w:bCs/>
        </w:rPr>
        <w:t xml:space="preserve"> </w:t>
      </w:r>
      <w:r w:rsidR="00141B29" w:rsidRPr="00E367D1">
        <w:rPr>
          <w:rFonts w:ascii="Book Antiqua" w:hAnsi="Book Antiqua"/>
        </w:rPr>
        <w:t>SSPO: Single-site plus one port;</w:t>
      </w:r>
      <w:r w:rsidR="00141B29" w:rsidRPr="00E367D1">
        <w:rPr>
          <w:rFonts w:ascii="Book Antiqua" w:hAnsi="Book Antiqua"/>
          <w:bCs/>
        </w:rPr>
        <w:t xml:space="preserve"> </w:t>
      </w:r>
      <w:r w:rsidR="00A1508A" w:rsidRPr="00E367D1">
        <w:rPr>
          <w:rFonts w:ascii="Book Antiqua" w:hAnsi="Book Antiqua"/>
          <w:bCs/>
        </w:rPr>
        <w:t>TaTME:</w:t>
      </w:r>
      <w:r w:rsidR="00255BA7" w:rsidRPr="00E367D1">
        <w:rPr>
          <w:rFonts w:ascii="Book Antiqua" w:hAnsi="Book Antiqua"/>
          <w:bCs/>
        </w:rPr>
        <w:t xml:space="preserve"> </w:t>
      </w:r>
      <w:r w:rsidR="00A1508A" w:rsidRPr="00E367D1">
        <w:rPr>
          <w:rFonts w:ascii="Book Antiqua" w:hAnsi="Book Antiqua"/>
          <w:bCs/>
        </w:rPr>
        <w:t>Tran</w:t>
      </w:r>
      <w:r w:rsidR="003721F4" w:rsidRPr="00E367D1">
        <w:rPr>
          <w:rFonts w:ascii="Book Antiqua" w:hAnsi="Book Antiqua"/>
          <w:bCs/>
        </w:rPr>
        <w:t>sanal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total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mesorectal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excis</w:t>
      </w:r>
      <w:r w:rsidR="00A1508A" w:rsidRPr="00E367D1">
        <w:rPr>
          <w:rFonts w:ascii="Book Antiqua" w:hAnsi="Book Antiqua"/>
          <w:bCs/>
        </w:rPr>
        <w:t>ion</w:t>
      </w:r>
      <w:r w:rsidR="00A1508A" w:rsidRPr="00E367D1">
        <w:rPr>
          <w:rFonts w:ascii="Book Antiqua" w:hAnsi="Book Antiqua"/>
        </w:rPr>
        <w:t>.</w:t>
      </w:r>
    </w:p>
    <w:p w14:paraId="021A5FD6" w14:textId="77777777" w:rsidR="00B6226C" w:rsidRPr="00AE57E9" w:rsidRDefault="00B6226C" w:rsidP="00255BA7">
      <w:pPr>
        <w:pStyle w:val="EndNoteBibliography"/>
        <w:adjustRightInd w:val="0"/>
        <w:snapToGrid w:val="0"/>
        <w:spacing w:line="360" w:lineRule="auto"/>
        <w:jc w:val="both"/>
        <w:rPr>
          <w:b/>
          <w:noProof w:val="0"/>
        </w:rPr>
      </w:pPr>
    </w:p>
    <w:p w14:paraId="1ECD6543" w14:textId="7621610F" w:rsidR="00B6226C" w:rsidRPr="00E367D1" w:rsidRDefault="00B6226C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  <w:sectPr w:rsidR="00B6226C" w:rsidRPr="00E367D1" w:rsidSect="00CA35EA">
          <w:footerReference w:type="default" r:id="rId8"/>
          <w:pgSz w:w="11905" w:h="16837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leGrid"/>
        <w:tblpPr w:leftFromText="141" w:rightFromText="141" w:horzAnchor="margin" w:tblpXSpec="inside" w:tblpY="525"/>
        <w:tblW w:w="1368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4"/>
        <w:gridCol w:w="686"/>
        <w:gridCol w:w="2268"/>
        <w:gridCol w:w="1417"/>
        <w:gridCol w:w="1559"/>
        <w:gridCol w:w="1267"/>
        <w:gridCol w:w="1615"/>
        <w:gridCol w:w="1560"/>
        <w:gridCol w:w="1701"/>
      </w:tblGrid>
      <w:tr w:rsidR="00811C09" w:rsidRPr="00E367D1" w14:paraId="22791E94" w14:textId="77777777" w:rsidTr="00402925">
        <w:tc>
          <w:tcPr>
            <w:tcW w:w="13687" w:type="dxa"/>
            <w:gridSpan w:val="9"/>
            <w:tcBorders>
              <w:top w:val="nil"/>
              <w:bottom w:val="single" w:sz="4" w:space="0" w:color="auto"/>
            </w:tcBorders>
          </w:tcPr>
          <w:p w14:paraId="6D8F0329" w14:textId="15A21D32" w:rsidR="00402925" w:rsidRPr="00E367D1" w:rsidRDefault="00402925" w:rsidP="00402925">
            <w:pPr>
              <w:adjustRightInd w:val="0"/>
              <w:snapToGrid w:val="0"/>
              <w:spacing w:line="360" w:lineRule="auto"/>
              <w:jc w:val="both"/>
              <w:rPr>
                <w:rStyle w:val="A0"/>
                <w:rFonts w:ascii="Book Antiqua" w:hAnsi="Book Antiqua" w:cstheme="minorBidi"/>
                <w:b/>
                <w:bCs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Fonts w:ascii="Book Antiqua" w:hAnsi="Book Antiqua" w:cs="Times New Roman"/>
                <w:b/>
                <w:lang w:val="en-US"/>
              </w:rPr>
              <w:lastRenderedPageBreak/>
              <w:t xml:space="preserve"> Table 2</w:t>
            </w:r>
            <w:r w:rsidRPr="00AE57E9">
              <w:rPr>
                <w:rFonts w:ascii="Book Antiqua" w:hAnsi="Book Antiqua"/>
                <w:b/>
                <w:bCs/>
                <w:lang w:val="en-US"/>
              </w:rPr>
              <w:t xml:space="preserve"> </w:t>
            </w:r>
            <w:bookmarkStart w:id="1" w:name="_Hlk67074999"/>
            <w:r w:rsidRPr="00AE57E9">
              <w:rPr>
                <w:rFonts w:ascii="Book Antiqua" w:hAnsi="Book Antiqua"/>
                <w:b/>
                <w:bCs/>
                <w:lang w:val="en-US"/>
              </w:rPr>
              <w:t>Demographic and preoperative data</w:t>
            </w:r>
            <w:bookmarkEnd w:id="1"/>
            <w:r w:rsidRPr="00AE57E9">
              <w:rPr>
                <w:rFonts w:ascii="Book Antiqua" w:hAnsi="Book Antiqua"/>
                <w:b/>
                <w:bCs/>
                <w:lang w:val="en-US"/>
              </w:rPr>
              <w:t xml:space="preserve">, </w:t>
            </w:r>
            <w:r w:rsidRPr="00AE57E9">
              <w:rPr>
                <w:rFonts w:ascii="Book Antiqua" w:hAnsi="Book Antiqua"/>
                <w:b/>
                <w:bCs/>
                <w:i/>
                <w:iCs/>
                <w:lang w:val="en-US"/>
              </w:rPr>
              <w:t>n</w:t>
            </w:r>
            <w:r w:rsidRPr="00AE57E9">
              <w:rPr>
                <w:rFonts w:ascii="Book Antiqua" w:hAnsi="Book Antiqua"/>
                <w:b/>
                <w:bCs/>
                <w:lang w:val="en-US"/>
              </w:rPr>
              <w:t xml:space="preserve"> (%)</w:t>
            </w:r>
          </w:p>
        </w:tc>
      </w:tr>
      <w:tr w:rsidR="00811C09" w:rsidRPr="00E367D1" w14:paraId="05B7E543" w14:textId="77777777" w:rsidTr="00855082">
        <w:tc>
          <w:tcPr>
            <w:tcW w:w="1614" w:type="dxa"/>
            <w:tcBorders>
              <w:top w:val="single" w:sz="4" w:space="0" w:color="auto"/>
              <w:bottom w:val="single" w:sz="4" w:space="0" w:color="auto"/>
            </w:tcBorders>
          </w:tcPr>
          <w:p w14:paraId="48B285F8" w14:textId="2FF4E1BB" w:rsidR="00B6226C" w:rsidRPr="00E367D1" w:rsidRDefault="00402925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 w:eastAsia="zh-CN"/>
              </w:rPr>
            </w:pPr>
            <w:r w:rsidRPr="00E367D1">
              <w:rPr>
                <w:rFonts w:ascii="Book Antiqua" w:hAnsi="Book Antiqua"/>
                <w:b/>
                <w:lang w:eastAsia="zh-CN"/>
              </w:rPr>
              <w:t>Ref.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03CA51A4" w14:textId="77777777" w:rsidR="00B6226C" w:rsidRPr="00E367D1" w:rsidRDefault="00B6226C" w:rsidP="00255BA7">
            <w:pPr>
              <w:pStyle w:val="Pa15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i/>
                <w:iCs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i/>
                <w:iCs/>
                <w:color w:val="auto"/>
                <w:sz w:val="24"/>
                <w:szCs w:val="24"/>
                <w:lang w:val="en-US"/>
              </w:rPr>
              <w:t>n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03AAAC31" w14:textId="68FB000B" w:rsidR="00B6226C" w:rsidRPr="00AE57E9" w:rsidRDefault="00B6226C" w:rsidP="00255BA7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ale/</w:t>
            </w:r>
            <w:r w:rsidR="004F225F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f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emale</w:t>
            </w:r>
          </w:p>
          <w:p w14:paraId="459C7C56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F5AD359" w14:textId="5F1EA53C" w:rsidR="00B6226C" w:rsidRPr="00AE57E9" w:rsidRDefault="00B6226C" w:rsidP="00255BA7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Age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(yr)</w:t>
            </w:r>
          </w:p>
          <w:p w14:paraId="7A6ACA94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DEA9A61" w14:textId="1C7F88A0" w:rsidR="00B6226C" w:rsidRPr="00AE57E9" w:rsidRDefault="00B6226C" w:rsidP="00255BA7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BMI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(kg/m</w:t>
            </w:r>
            <w:r w:rsidRPr="00AE57E9">
              <w:rPr>
                <w:rStyle w:val="A7"/>
                <w:rFonts w:ascii="Book Antiqua" w:hAnsi="Book Antiqua" w:cs="Times New Roman"/>
                <w:b/>
                <w:color w:val="auto"/>
                <w:sz w:val="24"/>
                <w:szCs w:val="24"/>
                <w:vertAlign w:val="superscript"/>
                <w:lang w:val="en-US"/>
              </w:rPr>
              <w:t>2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)</w:t>
            </w:r>
          </w:p>
          <w:p w14:paraId="5C317CF0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1267" w:type="dxa"/>
            <w:tcBorders>
              <w:top w:val="single" w:sz="4" w:space="0" w:color="auto"/>
              <w:bottom w:val="single" w:sz="4" w:space="0" w:color="auto"/>
            </w:tcBorders>
          </w:tcPr>
          <w:p w14:paraId="2CA30B48" w14:textId="47D948A7" w:rsidR="00B6226C" w:rsidRPr="00E367D1" w:rsidRDefault="00B6226C" w:rsidP="00255BA7">
            <w:pPr>
              <w:pStyle w:val="Pa15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Tumor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DAV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(cm)</w:t>
            </w:r>
          </w:p>
        </w:tc>
        <w:tc>
          <w:tcPr>
            <w:tcW w:w="1615" w:type="dxa"/>
            <w:tcBorders>
              <w:top w:val="single" w:sz="4" w:space="0" w:color="auto"/>
              <w:bottom w:val="single" w:sz="4" w:space="0" w:color="auto"/>
            </w:tcBorders>
          </w:tcPr>
          <w:p w14:paraId="13E77047" w14:textId="75C4FA45" w:rsidR="00B6226C" w:rsidRPr="00E367D1" w:rsidRDefault="00B6226C" w:rsidP="008E6CAF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Clinical</w:t>
            </w:r>
            <w:r w:rsidR="00255BA7" w:rsidRPr="00E367D1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E367D1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stage</w:t>
            </w:r>
            <w:r w:rsidR="00255BA7" w:rsidRPr="00E367D1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E367D1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(I/II/III/IV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0CB1DE6" w14:textId="350C504E" w:rsidR="00B6226C" w:rsidRPr="00AE57E9" w:rsidRDefault="00B6226C" w:rsidP="00255BA7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Neoadjuvant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treatment</w:t>
            </w:r>
          </w:p>
          <w:p w14:paraId="7B46CCAE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6271E07" w14:textId="04F824BD" w:rsidR="00B6226C" w:rsidRPr="00E367D1" w:rsidRDefault="00B6226C" w:rsidP="00255BA7">
            <w:pPr>
              <w:pStyle w:val="Pa15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Type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</w:p>
        </w:tc>
      </w:tr>
      <w:tr w:rsidR="00811C09" w:rsidRPr="00E367D1" w14:paraId="30F30026" w14:textId="77777777" w:rsidTr="00855082">
        <w:tc>
          <w:tcPr>
            <w:tcW w:w="1614" w:type="dxa"/>
            <w:tcBorders>
              <w:top w:val="single" w:sz="4" w:space="0" w:color="auto"/>
            </w:tcBorders>
          </w:tcPr>
          <w:p w14:paraId="7AE2F255" w14:textId="7A021997" w:rsidR="00B6226C" w:rsidRPr="00AE57E9" w:rsidRDefault="00CD2B88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Verheijen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26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4</w:t>
            </w:r>
          </w:p>
        </w:tc>
        <w:tc>
          <w:tcPr>
            <w:tcW w:w="686" w:type="dxa"/>
            <w:tcBorders>
              <w:top w:val="single" w:sz="4" w:space="0" w:color="auto"/>
            </w:tcBorders>
          </w:tcPr>
          <w:p w14:paraId="6F77B384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5E2ECCE8" w14:textId="12CB6E8A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/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</w:t>
            </w:r>
            <w:r w:rsidR="00643BEE" w:rsidRPr="00E367D1">
              <w:rPr>
                <w:rFonts w:ascii="Book Antiqua" w:hAnsi="Book Antiqua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4477C728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48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220326E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3.6</w:t>
            </w:r>
          </w:p>
        </w:tc>
        <w:tc>
          <w:tcPr>
            <w:tcW w:w="1267" w:type="dxa"/>
            <w:tcBorders>
              <w:top w:val="single" w:sz="4" w:space="0" w:color="auto"/>
            </w:tcBorders>
          </w:tcPr>
          <w:p w14:paraId="683B8B30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8</w:t>
            </w:r>
          </w:p>
        </w:tc>
        <w:tc>
          <w:tcPr>
            <w:tcW w:w="1615" w:type="dxa"/>
            <w:tcBorders>
              <w:top w:val="single" w:sz="4" w:space="0" w:color="auto"/>
            </w:tcBorders>
          </w:tcPr>
          <w:p w14:paraId="4F57997D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/0/1/0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6EA81D36" w14:textId="6F1E0764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</w:t>
            </w:r>
            <w:r w:rsidR="00643BEE" w:rsidRPr="00E367D1">
              <w:rPr>
                <w:rFonts w:ascii="Book Antiqua" w:hAnsi="Book Antiqua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275816D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RT</w:t>
            </w:r>
          </w:p>
        </w:tc>
      </w:tr>
      <w:tr w:rsidR="00811C09" w:rsidRPr="00E367D1" w14:paraId="45CC5CB1" w14:textId="77777777" w:rsidTr="00855082">
        <w:tc>
          <w:tcPr>
            <w:tcW w:w="1614" w:type="dxa"/>
          </w:tcPr>
          <w:p w14:paraId="75598B91" w14:textId="3EE49BED" w:rsidR="00B6226C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Gómez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Ruiz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29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686" w:type="dxa"/>
          </w:tcPr>
          <w:p w14:paraId="074C2ABF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</w:t>
            </w:r>
          </w:p>
        </w:tc>
        <w:tc>
          <w:tcPr>
            <w:tcW w:w="2268" w:type="dxa"/>
          </w:tcPr>
          <w:p w14:paraId="1010989D" w14:textId="7F8FC719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4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80</w:t>
            </w:r>
            <w:r w:rsidR="00643BEE" w:rsidRPr="00E367D1">
              <w:rPr>
                <w:rFonts w:ascii="Book Antiqua" w:hAnsi="Book Antiqua"/>
              </w:rPr>
              <w:t>)</w:t>
            </w:r>
            <w:r w:rsidRPr="00E367D1">
              <w:rPr>
                <w:rFonts w:ascii="Book Antiqua" w:hAnsi="Book Antiqua"/>
              </w:rPr>
              <w:t>/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0</w:t>
            </w:r>
            <w:r w:rsidR="00643BEE" w:rsidRPr="00E367D1">
              <w:rPr>
                <w:rFonts w:ascii="Book Antiqua" w:hAnsi="Book Antiqua"/>
              </w:rPr>
              <w:t>)</w:t>
            </w:r>
          </w:p>
        </w:tc>
        <w:tc>
          <w:tcPr>
            <w:tcW w:w="1417" w:type="dxa"/>
          </w:tcPr>
          <w:p w14:paraId="67BB6D7D" w14:textId="0F3ABDC9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±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13.9</w:t>
            </w:r>
            <w:r w:rsidR="00402925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559" w:type="dxa"/>
          </w:tcPr>
          <w:p w14:paraId="1C6445EE" w14:textId="2B7E7D6E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5.8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±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.7</w:t>
            </w:r>
            <w:r w:rsidR="00402925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267" w:type="dxa"/>
          </w:tcPr>
          <w:p w14:paraId="4DDB760E" w14:textId="152B6170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4-6)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1615" w:type="dxa"/>
          </w:tcPr>
          <w:p w14:paraId="774CD292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/0/4/0</w:t>
            </w:r>
          </w:p>
        </w:tc>
        <w:tc>
          <w:tcPr>
            <w:tcW w:w="1560" w:type="dxa"/>
          </w:tcPr>
          <w:p w14:paraId="593722EC" w14:textId="5A3A3B2D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4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80</w:t>
            </w:r>
            <w:r w:rsidR="00643BEE" w:rsidRPr="00E367D1">
              <w:rPr>
                <w:rFonts w:ascii="Book Antiqua" w:hAnsi="Book Antiqua"/>
              </w:rPr>
              <w:t>)</w:t>
            </w:r>
          </w:p>
        </w:tc>
        <w:tc>
          <w:tcPr>
            <w:tcW w:w="1701" w:type="dxa"/>
          </w:tcPr>
          <w:p w14:paraId="3343A98D" w14:textId="77777777" w:rsidR="00B6226C" w:rsidRPr="00AE57E9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RT</w:t>
            </w:r>
          </w:p>
        </w:tc>
      </w:tr>
      <w:tr w:rsidR="00811C09" w:rsidRPr="00E367D1" w14:paraId="121F3C20" w14:textId="77777777" w:rsidTr="00855082">
        <w:tc>
          <w:tcPr>
            <w:tcW w:w="1614" w:type="dxa"/>
          </w:tcPr>
          <w:p w14:paraId="4C0CBD4E" w14:textId="74527DD1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Atallah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0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686" w:type="dxa"/>
          </w:tcPr>
          <w:p w14:paraId="1FC72C5C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4</w:t>
            </w:r>
          </w:p>
        </w:tc>
        <w:tc>
          <w:tcPr>
            <w:tcW w:w="2268" w:type="dxa"/>
          </w:tcPr>
          <w:p w14:paraId="36FD82CA" w14:textId="717A8DD6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75)/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5)</w:t>
            </w:r>
          </w:p>
        </w:tc>
        <w:tc>
          <w:tcPr>
            <w:tcW w:w="1417" w:type="dxa"/>
          </w:tcPr>
          <w:p w14:paraId="368F5028" w14:textId="201D694A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44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6-59)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1559" w:type="dxa"/>
          </w:tcPr>
          <w:p w14:paraId="3302E107" w14:textId="4006C635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9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1-38)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1267" w:type="dxa"/>
          </w:tcPr>
          <w:p w14:paraId="107FA2DC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615" w:type="dxa"/>
          </w:tcPr>
          <w:p w14:paraId="0B97992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/0/3/0</w:t>
            </w:r>
          </w:p>
        </w:tc>
        <w:tc>
          <w:tcPr>
            <w:tcW w:w="1560" w:type="dxa"/>
          </w:tcPr>
          <w:p w14:paraId="51DC4995" w14:textId="244568D1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75)</w:t>
            </w:r>
          </w:p>
        </w:tc>
        <w:tc>
          <w:tcPr>
            <w:tcW w:w="1701" w:type="dxa"/>
          </w:tcPr>
          <w:p w14:paraId="0AFFCB19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RT</w:t>
            </w:r>
          </w:p>
        </w:tc>
      </w:tr>
      <w:tr w:rsidR="00811C09" w:rsidRPr="00E367D1" w14:paraId="20976053" w14:textId="77777777" w:rsidTr="00855082">
        <w:tc>
          <w:tcPr>
            <w:tcW w:w="1614" w:type="dxa"/>
          </w:tcPr>
          <w:p w14:paraId="53525A63" w14:textId="0AC9A528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Atallah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1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686" w:type="dxa"/>
          </w:tcPr>
          <w:p w14:paraId="19625BBD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2268" w:type="dxa"/>
          </w:tcPr>
          <w:p w14:paraId="6D6617FB" w14:textId="407C291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/0</w:t>
            </w:r>
          </w:p>
        </w:tc>
        <w:tc>
          <w:tcPr>
            <w:tcW w:w="1417" w:type="dxa"/>
          </w:tcPr>
          <w:p w14:paraId="00B2EC7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66</w:t>
            </w:r>
          </w:p>
        </w:tc>
        <w:tc>
          <w:tcPr>
            <w:tcW w:w="1559" w:type="dxa"/>
          </w:tcPr>
          <w:p w14:paraId="6B26B432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1.6</w:t>
            </w:r>
          </w:p>
        </w:tc>
        <w:tc>
          <w:tcPr>
            <w:tcW w:w="1267" w:type="dxa"/>
          </w:tcPr>
          <w:p w14:paraId="46DBE4FD" w14:textId="0400E4C5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&lt;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0.4</w:t>
            </w:r>
            <w:r w:rsidR="00402925" w:rsidRPr="00E367D1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1615" w:type="dxa"/>
          </w:tcPr>
          <w:p w14:paraId="7CECA8D4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/0/0/0</w:t>
            </w:r>
          </w:p>
        </w:tc>
        <w:tc>
          <w:tcPr>
            <w:tcW w:w="1560" w:type="dxa"/>
          </w:tcPr>
          <w:p w14:paraId="1E15D4F0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</w:t>
            </w:r>
          </w:p>
        </w:tc>
        <w:tc>
          <w:tcPr>
            <w:tcW w:w="1701" w:type="dxa"/>
          </w:tcPr>
          <w:p w14:paraId="4696C1D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03136125" w14:textId="77777777" w:rsidTr="00855082">
        <w:tc>
          <w:tcPr>
            <w:tcW w:w="1614" w:type="dxa"/>
          </w:tcPr>
          <w:p w14:paraId="6A57165C" w14:textId="2B69DE40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Huscher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2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686" w:type="dxa"/>
          </w:tcPr>
          <w:p w14:paraId="2A01A8D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7</w:t>
            </w:r>
          </w:p>
        </w:tc>
        <w:tc>
          <w:tcPr>
            <w:tcW w:w="2268" w:type="dxa"/>
          </w:tcPr>
          <w:p w14:paraId="1CB6ABF4" w14:textId="300E685E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42.9)/4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57.1)</w:t>
            </w:r>
          </w:p>
        </w:tc>
        <w:tc>
          <w:tcPr>
            <w:tcW w:w="1417" w:type="dxa"/>
          </w:tcPr>
          <w:p w14:paraId="26EF6870" w14:textId="185E6EED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63.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255BA7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9.7</w:t>
            </w:r>
            <w:r w:rsidR="00402925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559" w:type="dxa"/>
          </w:tcPr>
          <w:p w14:paraId="49865E63" w14:textId="338D42A6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9.9</w:t>
            </w:r>
            <w:r w:rsidR="00402925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402925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6.1</w:t>
            </w:r>
            <w:r w:rsidR="00402925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267" w:type="dxa"/>
          </w:tcPr>
          <w:p w14:paraId="42DFE3AA" w14:textId="211EF1A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–6.5)</w:t>
            </w:r>
            <w:r w:rsidR="00402925" w:rsidRPr="00E367D1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1615" w:type="dxa"/>
          </w:tcPr>
          <w:p w14:paraId="222DD99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/2/0/0</w:t>
            </w:r>
          </w:p>
        </w:tc>
        <w:tc>
          <w:tcPr>
            <w:tcW w:w="1560" w:type="dxa"/>
          </w:tcPr>
          <w:p w14:paraId="54010763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</w:t>
            </w:r>
          </w:p>
        </w:tc>
        <w:tc>
          <w:tcPr>
            <w:tcW w:w="1701" w:type="dxa"/>
          </w:tcPr>
          <w:p w14:paraId="46854E23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52C1905F" w14:textId="77777777" w:rsidTr="00855082">
        <w:tc>
          <w:tcPr>
            <w:tcW w:w="1614" w:type="dxa"/>
          </w:tcPr>
          <w:p w14:paraId="19828669" w14:textId="5A61DEAF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Kuo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3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</w:t>
            </w:r>
            <w:r w:rsidR="00402925" w:rsidRPr="00E367D1">
              <w:rPr>
                <w:rFonts w:ascii="Book Antiqua" w:hAnsi="Book Antiqua"/>
              </w:rPr>
              <w:t>7</w:t>
            </w:r>
          </w:p>
        </w:tc>
        <w:tc>
          <w:tcPr>
            <w:tcW w:w="686" w:type="dxa"/>
          </w:tcPr>
          <w:p w14:paraId="3F6B25F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5</w:t>
            </w:r>
          </w:p>
        </w:tc>
        <w:tc>
          <w:tcPr>
            <w:tcW w:w="2268" w:type="dxa"/>
          </w:tcPr>
          <w:p w14:paraId="0C9B5716" w14:textId="5C418AD4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46.7)/8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53.3)</w:t>
            </w:r>
          </w:p>
        </w:tc>
        <w:tc>
          <w:tcPr>
            <w:tcW w:w="1417" w:type="dxa"/>
          </w:tcPr>
          <w:p w14:paraId="3E6893E0" w14:textId="3E91AEF4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60.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44–75)</w:t>
            </w:r>
            <w:r w:rsidR="00402925" w:rsidRPr="00E367D1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1559" w:type="dxa"/>
          </w:tcPr>
          <w:p w14:paraId="4CFDCAA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1.97</w:t>
            </w:r>
          </w:p>
        </w:tc>
        <w:tc>
          <w:tcPr>
            <w:tcW w:w="1267" w:type="dxa"/>
          </w:tcPr>
          <w:p w14:paraId="3F5406B7" w14:textId="4ED200F2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.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.0–5.0)</w:t>
            </w:r>
            <w:r w:rsidR="00402925" w:rsidRPr="00E367D1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1615" w:type="dxa"/>
          </w:tcPr>
          <w:p w14:paraId="15926E1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560" w:type="dxa"/>
          </w:tcPr>
          <w:p w14:paraId="2D96AA32" w14:textId="785747EC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73.3)</w:t>
            </w:r>
          </w:p>
        </w:tc>
        <w:tc>
          <w:tcPr>
            <w:tcW w:w="1701" w:type="dxa"/>
          </w:tcPr>
          <w:p w14:paraId="080C165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RT</w:t>
            </w:r>
          </w:p>
        </w:tc>
      </w:tr>
      <w:tr w:rsidR="00811C09" w:rsidRPr="00E367D1" w14:paraId="67F08D8A" w14:textId="77777777" w:rsidTr="00855082">
        <w:tc>
          <w:tcPr>
            <w:tcW w:w="1614" w:type="dxa"/>
          </w:tcPr>
          <w:p w14:paraId="66CC7004" w14:textId="5B7B8BE3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Hu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4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</w:t>
            </w:r>
            <w:r w:rsidR="00402925" w:rsidRPr="00E367D1">
              <w:rPr>
                <w:rFonts w:ascii="Book Antiqua" w:hAnsi="Book Antiqua"/>
              </w:rPr>
              <w:t>20</w:t>
            </w:r>
          </w:p>
        </w:tc>
        <w:tc>
          <w:tcPr>
            <w:tcW w:w="686" w:type="dxa"/>
          </w:tcPr>
          <w:p w14:paraId="4BF22BA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0</w:t>
            </w:r>
          </w:p>
        </w:tc>
        <w:tc>
          <w:tcPr>
            <w:tcW w:w="2268" w:type="dxa"/>
          </w:tcPr>
          <w:p w14:paraId="2482B76F" w14:textId="7C27B672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65)/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35)</w:t>
            </w:r>
          </w:p>
        </w:tc>
        <w:tc>
          <w:tcPr>
            <w:tcW w:w="1417" w:type="dxa"/>
          </w:tcPr>
          <w:p w14:paraId="45C3F584" w14:textId="5C3EEADD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6.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255BA7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14.4</w:t>
            </w:r>
            <w:r w:rsidR="00402925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559" w:type="dxa"/>
          </w:tcPr>
          <w:p w14:paraId="09AE9AC7" w14:textId="43D92E01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3.9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255BA7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3.4</w:t>
            </w:r>
            <w:r w:rsidR="00402925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267" w:type="dxa"/>
          </w:tcPr>
          <w:p w14:paraId="0A748542" w14:textId="4ACA4041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.8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255BA7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.6</w:t>
            </w:r>
            <w:r w:rsidR="00402925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615" w:type="dxa"/>
          </w:tcPr>
          <w:p w14:paraId="3328FAF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4/4/10/2</w:t>
            </w:r>
          </w:p>
        </w:tc>
        <w:tc>
          <w:tcPr>
            <w:tcW w:w="1560" w:type="dxa"/>
          </w:tcPr>
          <w:p w14:paraId="46307BDE" w14:textId="375C3EA3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60)</w:t>
            </w:r>
          </w:p>
        </w:tc>
        <w:tc>
          <w:tcPr>
            <w:tcW w:w="1701" w:type="dxa"/>
          </w:tcPr>
          <w:p w14:paraId="4D0CDEF2" w14:textId="6E095F1F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R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9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45)</w:t>
            </w:r>
          </w:p>
          <w:p w14:paraId="01D1C7F4" w14:textId="65A406CC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RT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5)</w:t>
            </w:r>
          </w:p>
        </w:tc>
      </w:tr>
      <w:tr w:rsidR="00811C09" w:rsidRPr="00E367D1" w14:paraId="4228BEF2" w14:textId="77777777" w:rsidTr="00855082">
        <w:tc>
          <w:tcPr>
            <w:tcW w:w="1614" w:type="dxa"/>
          </w:tcPr>
          <w:p w14:paraId="1272E64B" w14:textId="37D21674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Monsellato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5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9</w:t>
            </w:r>
          </w:p>
        </w:tc>
        <w:tc>
          <w:tcPr>
            <w:tcW w:w="686" w:type="dxa"/>
          </w:tcPr>
          <w:p w14:paraId="5CF978B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</w:p>
        </w:tc>
        <w:tc>
          <w:tcPr>
            <w:tcW w:w="2268" w:type="dxa"/>
          </w:tcPr>
          <w:p w14:paraId="69995B39" w14:textId="272DFDDF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66.6)/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33.3)</w:t>
            </w:r>
          </w:p>
        </w:tc>
        <w:tc>
          <w:tcPr>
            <w:tcW w:w="1417" w:type="dxa"/>
          </w:tcPr>
          <w:p w14:paraId="3B4D89E0" w14:textId="10709EDD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6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55–68)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1559" w:type="dxa"/>
          </w:tcPr>
          <w:p w14:paraId="28AF2CFE" w14:textId="352699B0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6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5–28)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1267" w:type="dxa"/>
          </w:tcPr>
          <w:p w14:paraId="635DE536" w14:textId="2AADCAC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4.3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3-6)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1615" w:type="dxa"/>
          </w:tcPr>
          <w:p w14:paraId="242F39C3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/0/3/0</w:t>
            </w:r>
          </w:p>
        </w:tc>
        <w:tc>
          <w:tcPr>
            <w:tcW w:w="1560" w:type="dxa"/>
          </w:tcPr>
          <w:p w14:paraId="42C7ABF5" w14:textId="17E69B35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1701" w:type="dxa"/>
          </w:tcPr>
          <w:p w14:paraId="011C9FBD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RT</w:t>
            </w:r>
          </w:p>
        </w:tc>
      </w:tr>
      <w:tr w:rsidR="00811C09" w:rsidRPr="00E367D1" w14:paraId="6AF3C8A9" w14:textId="77777777" w:rsidTr="00855082">
        <w:tc>
          <w:tcPr>
            <w:tcW w:w="1614" w:type="dxa"/>
          </w:tcPr>
          <w:p w14:paraId="303226FA" w14:textId="4A326314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lastRenderedPageBreak/>
              <w:t>Tan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6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20</w:t>
            </w:r>
          </w:p>
        </w:tc>
        <w:tc>
          <w:tcPr>
            <w:tcW w:w="686" w:type="dxa"/>
          </w:tcPr>
          <w:p w14:paraId="0F0E1AB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2268" w:type="dxa"/>
          </w:tcPr>
          <w:p w14:paraId="2B22B1EC" w14:textId="7A10C0C1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/0</w:t>
            </w:r>
          </w:p>
        </w:tc>
        <w:tc>
          <w:tcPr>
            <w:tcW w:w="1417" w:type="dxa"/>
          </w:tcPr>
          <w:p w14:paraId="6D10785C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71</w:t>
            </w:r>
          </w:p>
        </w:tc>
        <w:tc>
          <w:tcPr>
            <w:tcW w:w="1559" w:type="dxa"/>
          </w:tcPr>
          <w:p w14:paraId="2BE6422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4.08</w:t>
            </w:r>
          </w:p>
        </w:tc>
        <w:tc>
          <w:tcPr>
            <w:tcW w:w="1267" w:type="dxa"/>
          </w:tcPr>
          <w:p w14:paraId="3B84BF30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</w:p>
        </w:tc>
        <w:tc>
          <w:tcPr>
            <w:tcW w:w="1615" w:type="dxa"/>
          </w:tcPr>
          <w:p w14:paraId="6EA7794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/0/1/0</w:t>
            </w:r>
          </w:p>
        </w:tc>
        <w:tc>
          <w:tcPr>
            <w:tcW w:w="1560" w:type="dxa"/>
          </w:tcPr>
          <w:p w14:paraId="29E4F875" w14:textId="23881C1C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1701" w:type="dxa"/>
          </w:tcPr>
          <w:p w14:paraId="501C5B9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T</w:t>
            </w:r>
          </w:p>
        </w:tc>
      </w:tr>
      <w:tr w:rsidR="00811C09" w:rsidRPr="00E367D1" w14:paraId="67B9B3C9" w14:textId="77777777" w:rsidTr="00855082">
        <w:tc>
          <w:tcPr>
            <w:tcW w:w="1614" w:type="dxa"/>
          </w:tcPr>
          <w:p w14:paraId="2565FCCC" w14:textId="1DA956B9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Suhardj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7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20</w:t>
            </w:r>
          </w:p>
        </w:tc>
        <w:tc>
          <w:tcPr>
            <w:tcW w:w="686" w:type="dxa"/>
          </w:tcPr>
          <w:p w14:paraId="549FEC42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</w:p>
        </w:tc>
        <w:tc>
          <w:tcPr>
            <w:tcW w:w="2268" w:type="dxa"/>
          </w:tcPr>
          <w:p w14:paraId="16378B20" w14:textId="1C9FF51D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/0</w:t>
            </w:r>
          </w:p>
        </w:tc>
        <w:tc>
          <w:tcPr>
            <w:tcW w:w="1417" w:type="dxa"/>
          </w:tcPr>
          <w:p w14:paraId="6BE11AB9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67</w:t>
            </w:r>
          </w:p>
        </w:tc>
        <w:tc>
          <w:tcPr>
            <w:tcW w:w="1559" w:type="dxa"/>
          </w:tcPr>
          <w:p w14:paraId="35CB0BB7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267" w:type="dxa"/>
          </w:tcPr>
          <w:p w14:paraId="498D438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6</w:t>
            </w:r>
          </w:p>
        </w:tc>
        <w:tc>
          <w:tcPr>
            <w:tcW w:w="1615" w:type="dxa"/>
          </w:tcPr>
          <w:p w14:paraId="4B642F90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/0/1/0</w:t>
            </w:r>
          </w:p>
        </w:tc>
        <w:tc>
          <w:tcPr>
            <w:tcW w:w="1560" w:type="dxa"/>
          </w:tcPr>
          <w:p w14:paraId="5D8196E1" w14:textId="573C5E35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1701" w:type="dxa"/>
          </w:tcPr>
          <w:p w14:paraId="4F86215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RT</w:t>
            </w:r>
          </w:p>
        </w:tc>
      </w:tr>
      <w:tr w:rsidR="00811C09" w:rsidRPr="00E367D1" w14:paraId="561437CE" w14:textId="77777777" w:rsidTr="00855082">
        <w:tc>
          <w:tcPr>
            <w:tcW w:w="1614" w:type="dxa"/>
          </w:tcPr>
          <w:p w14:paraId="5A33142A" w14:textId="2F2B0594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Ye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8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2</w:t>
            </w:r>
            <w:r w:rsidR="00402925" w:rsidRPr="00E367D1">
              <w:rPr>
                <w:rFonts w:ascii="Book Antiqua" w:hAnsi="Book Antiqua"/>
              </w:rPr>
              <w:t>1</w:t>
            </w:r>
          </w:p>
        </w:tc>
        <w:tc>
          <w:tcPr>
            <w:tcW w:w="686" w:type="dxa"/>
          </w:tcPr>
          <w:p w14:paraId="7499698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3</w:t>
            </w:r>
          </w:p>
        </w:tc>
        <w:tc>
          <w:tcPr>
            <w:tcW w:w="2268" w:type="dxa"/>
          </w:tcPr>
          <w:p w14:paraId="3C72F4FA" w14:textId="1957E2C8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9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69.2)/4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30.8)</w:t>
            </w:r>
          </w:p>
        </w:tc>
        <w:tc>
          <w:tcPr>
            <w:tcW w:w="1417" w:type="dxa"/>
          </w:tcPr>
          <w:p w14:paraId="212D01D9" w14:textId="556B0320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6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42-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67)</w:t>
            </w:r>
            <w:r w:rsidR="00402925" w:rsidRPr="00E367D1">
              <w:rPr>
                <w:rFonts w:ascii="Book Antiqua" w:hAnsi="Book Antiqua"/>
                <w:vertAlign w:val="superscript"/>
              </w:rPr>
              <w:t>5</w:t>
            </w:r>
          </w:p>
        </w:tc>
        <w:tc>
          <w:tcPr>
            <w:tcW w:w="1559" w:type="dxa"/>
          </w:tcPr>
          <w:p w14:paraId="56ACB24E" w14:textId="61838D65" w:rsidR="00BC0AE6" w:rsidRPr="00AE57E9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2.26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0.90–24.08)</w:t>
            </w:r>
            <w:r w:rsidR="00402925" w:rsidRPr="00E367D1">
              <w:rPr>
                <w:rFonts w:ascii="Book Antiqua" w:hAnsi="Book Antiqua"/>
                <w:vertAlign w:val="superscript"/>
              </w:rPr>
              <w:t>5</w:t>
            </w:r>
          </w:p>
        </w:tc>
        <w:tc>
          <w:tcPr>
            <w:tcW w:w="1267" w:type="dxa"/>
          </w:tcPr>
          <w:p w14:paraId="3A413753" w14:textId="02E4BCBB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4.5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4-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6)</w:t>
            </w:r>
            <w:r w:rsidR="00402925" w:rsidRPr="00E367D1">
              <w:rPr>
                <w:rFonts w:ascii="Book Antiqua" w:hAnsi="Book Antiqua"/>
                <w:vertAlign w:val="superscript"/>
              </w:rPr>
              <w:t>5</w:t>
            </w:r>
          </w:p>
        </w:tc>
        <w:tc>
          <w:tcPr>
            <w:tcW w:w="1615" w:type="dxa"/>
          </w:tcPr>
          <w:p w14:paraId="72F42E9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/2/10/0</w:t>
            </w:r>
          </w:p>
        </w:tc>
        <w:tc>
          <w:tcPr>
            <w:tcW w:w="1560" w:type="dxa"/>
          </w:tcPr>
          <w:p w14:paraId="1CAC1C9E" w14:textId="18512BB1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84.6)</w:t>
            </w:r>
          </w:p>
        </w:tc>
        <w:tc>
          <w:tcPr>
            <w:tcW w:w="1701" w:type="dxa"/>
          </w:tcPr>
          <w:p w14:paraId="11D29113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RT</w:t>
            </w:r>
          </w:p>
        </w:tc>
      </w:tr>
    </w:tbl>
    <w:p w14:paraId="76F59E69" w14:textId="4130EC39" w:rsidR="00B6226C" w:rsidRPr="00E367D1" w:rsidRDefault="00402925" w:rsidP="00255BA7">
      <w:pPr>
        <w:pStyle w:val="ListParagraph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  <w:bCs/>
        </w:rPr>
      </w:pPr>
      <w:r w:rsidRPr="00E367D1">
        <w:rPr>
          <w:rFonts w:ascii="Book Antiqua" w:hAnsi="Book Antiqua"/>
          <w:bCs/>
          <w:vertAlign w:val="superscript"/>
        </w:rPr>
        <w:t>1</w:t>
      </w:r>
      <w:r w:rsidR="00255BA7" w:rsidRPr="00E367D1">
        <w:rPr>
          <w:rFonts w:ascii="Book Antiqua" w:hAnsi="Book Antiqua"/>
          <w:bCs/>
          <w:vertAlign w:val="superscript"/>
        </w:rPr>
        <w:t xml:space="preserve"> </w:t>
      </w:r>
      <w:r w:rsidR="003721F4" w:rsidRPr="00E367D1">
        <w:rPr>
          <w:rFonts w:ascii="Book Antiqua" w:hAnsi="Book Antiqua"/>
          <w:bCs/>
        </w:rPr>
        <w:t>Mean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±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standard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deviation;</w:t>
      </w:r>
      <w:r w:rsidR="00255BA7" w:rsidRPr="00E367D1">
        <w:rPr>
          <w:rFonts w:ascii="Book Antiqua" w:hAnsi="Book Antiqua"/>
          <w:bCs/>
          <w:vertAlign w:val="superscript"/>
        </w:rPr>
        <w:t xml:space="preserve"> </w:t>
      </w:r>
      <w:r w:rsidRPr="00E367D1">
        <w:rPr>
          <w:rFonts w:ascii="Book Antiqua" w:hAnsi="Book Antiqua"/>
          <w:bCs/>
          <w:vertAlign w:val="superscript"/>
        </w:rPr>
        <w:t>2</w:t>
      </w:r>
      <w:r w:rsidR="00255BA7" w:rsidRPr="00E367D1">
        <w:rPr>
          <w:rFonts w:ascii="Book Antiqua" w:hAnsi="Book Antiqua"/>
          <w:bCs/>
          <w:vertAlign w:val="superscript"/>
        </w:rPr>
        <w:t xml:space="preserve"> </w:t>
      </w:r>
      <w:r w:rsidR="003721F4" w:rsidRPr="00E367D1">
        <w:rPr>
          <w:rFonts w:ascii="Book Antiqua" w:hAnsi="Book Antiqua"/>
          <w:bCs/>
        </w:rPr>
        <w:t>Mean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value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(range);</w:t>
      </w:r>
      <w:r w:rsidR="00255BA7" w:rsidRPr="00E367D1">
        <w:rPr>
          <w:rFonts w:ascii="Book Antiqua" w:hAnsi="Book Antiqua"/>
          <w:bCs/>
        </w:rPr>
        <w:t xml:space="preserve"> </w:t>
      </w:r>
      <w:r w:rsidRPr="00E367D1">
        <w:rPr>
          <w:rFonts w:ascii="Book Antiqua" w:hAnsi="Book Antiqua"/>
          <w:bCs/>
          <w:vertAlign w:val="superscript"/>
        </w:rPr>
        <w:t>3</w:t>
      </w:r>
      <w:r w:rsidR="00255BA7" w:rsidRPr="00E367D1">
        <w:rPr>
          <w:rFonts w:ascii="Book Antiqua" w:hAnsi="Book Antiqua"/>
          <w:bCs/>
          <w:vertAlign w:val="superscript"/>
        </w:rPr>
        <w:t xml:space="preserve"> </w:t>
      </w:r>
      <w:r w:rsidR="003721F4" w:rsidRPr="00E367D1">
        <w:rPr>
          <w:rFonts w:ascii="Book Antiqua" w:hAnsi="Book Antiqua"/>
          <w:bCs/>
        </w:rPr>
        <w:t>Distance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from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dentate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line;</w:t>
      </w:r>
      <w:r w:rsidR="00255BA7" w:rsidRPr="00E367D1">
        <w:rPr>
          <w:rFonts w:ascii="Book Antiqua" w:hAnsi="Book Antiqua"/>
          <w:bCs/>
        </w:rPr>
        <w:t xml:space="preserve"> </w:t>
      </w:r>
      <w:r w:rsidRPr="00E367D1">
        <w:rPr>
          <w:rFonts w:ascii="Book Antiqua" w:hAnsi="Book Antiqua"/>
          <w:bCs/>
          <w:vertAlign w:val="superscript"/>
        </w:rPr>
        <w:t>4</w:t>
      </w:r>
      <w:r w:rsidR="00255BA7" w:rsidRPr="00E367D1">
        <w:rPr>
          <w:rFonts w:ascii="Book Antiqua" w:hAnsi="Book Antiqua"/>
          <w:bCs/>
          <w:vertAlign w:val="superscript"/>
        </w:rPr>
        <w:t xml:space="preserve"> </w:t>
      </w:r>
      <w:r w:rsidR="003721F4" w:rsidRPr="00E367D1">
        <w:rPr>
          <w:rFonts w:ascii="Book Antiqua" w:hAnsi="Book Antiqua"/>
          <w:bCs/>
        </w:rPr>
        <w:t>Median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(range)</w:t>
      </w:r>
      <w:r w:rsidR="003721F4" w:rsidRPr="00E367D1">
        <w:rPr>
          <w:rFonts w:ascii="Book Antiqua" w:hAnsi="Book Antiqua"/>
          <w:bCs/>
          <w:lang w:eastAsia="zh-CN"/>
        </w:rPr>
        <w:t>;</w:t>
      </w:r>
      <w:r w:rsidR="00255BA7" w:rsidRPr="00E367D1">
        <w:rPr>
          <w:rFonts w:ascii="Book Antiqua" w:hAnsi="Book Antiqua"/>
          <w:bCs/>
          <w:lang w:eastAsia="zh-CN"/>
        </w:rPr>
        <w:t xml:space="preserve"> </w:t>
      </w:r>
      <w:r w:rsidRPr="00E367D1">
        <w:rPr>
          <w:rFonts w:ascii="Book Antiqua" w:hAnsi="Book Antiqua"/>
          <w:bCs/>
          <w:vertAlign w:val="superscript"/>
        </w:rPr>
        <w:t>5</w:t>
      </w:r>
      <w:r w:rsidR="00255BA7" w:rsidRPr="00E367D1">
        <w:rPr>
          <w:rFonts w:ascii="Book Antiqua" w:hAnsi="Book Antiqua"/>
          <w:bCs/>
          <w:vertAlign w:val="superscript"/>
        </w:rPr>
        <w:t xml:space="preserve"> </w:t>
      </w:r>
      <w:r w:rsidR="003721F4" w:rsidRPr="00E367D1">
        <w:rPr>
          <w:rFonts w:ascii="Book Antiqua" w:hAnsi="Book Antiqua"/>
          <w:bCs/>
        </w:rPr>
        <w:t>Median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(</w:t>
      </w:r>
      <w:r w:rsidR="00687283" w:rsidRPr="00E367D1">
        <w:rPr>
          <w:rFonts w:ascii="Book Antiqua" w:hAnsi="Book Antiqua"/>
          <w:bCs/>
        </w:rPr>
        <w:t>interquartile range</w:t>
      </w:r>
      <w:r w:rsidR="003721F4" w:rsidRPr="00E367D1">
        <w:rPr>
          <w:rFonts w:ascii="Book Antiqua" w:hAnsi="Book Antiqua"/>
          <w:bCs/>
        </w:rPr>
        <w:t>).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BMI</w:t>
      </w:r>
      <w:r w:rsidR="003721F4" w:rsidRPr="00E367D1">
        <w:rPr>
          <w:rFonts w:ascii="Book Antiqua" w:hAnsi="Book Antiqua"/>
          <w:bCs/>
        </w:rPr>
        <w:t>: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Body</w:t>
      </w:r>
      <w:r w:rsidRPr="00E367D1">
        <w:rPr>
          <w:rFonts w:ascii="Book Antiqua" w:hAnsi="Book Antiqua"/>
          <w:bCs/>
        </w:rPr>
        <w:t xml:space="preserve"> mass ind</w:t>
      </w:r>
      <w:r w:rsidR="00B6226C" w:rsidRPr="00E367D1">
        <w:rPr>
          <w:rFonts w:ascii="Book Antiqua" w:hAnsi="Book Antiqua"/>
          <w:bCs/>
        </w:rPr>
        <w:t>ex</w:t>
      </w:r>
      <w:r w:rsidR="003721F4" w:rsidRPr="00E367D1">
        <w:rPr>
          <w:rFonts w:ascii="Book Antiqua" w:hAnsi="Book Antiqua"/>
          <w:bCs/>
        </w:rPr>
        <w:t>;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CRT</w:t>
      </w:r>
      <w:r w:rsidR="003721F4" w:rsidRPr="00E367D1">
        <w:rPr>
          <w:rFonts w:ascii="Book Antiqua" w:hAnsi="Book Antiqua"/>
          <w:bCs/>
        </w:rPr>
        <w:t>: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Chemoradiotherapy</w:t>
      </w:r>
      <w:r w:rsidR="003721F4" w:rsidRPr="00E367D1">
        <w:rPr>
          <w:rFonts w:ascii="Book Antiqua" w:hAnsi="Book Antiqua"/>
          <w:bCs/>
        </w:rPr>
        <w:t>;</w:t>
      </w:r>
      <w:r w:rsidR="00255BA7" w:rsidRPr="00E367D1">
        <w:rPr>
          <w:rFonts w:ascii="Book Antiqua" w:hAnsi="Book Antiqua"/>
          <w:bCs/>
        </w:rPr>
        <w:t xml:space="preserve"> </w:t>
      </w:r>
      <w:r w:rsidR="00141B29" w:rsidRPr="00E367D1">
        <w:rPr>
          <w:rFonts w:ascii="Book Antiqua" w:hAnsi="Book Antiqua"/>
          <w:bCs/>
        </w:rPr>
        <w:t xml:space="preserve">CT: Chemotherapy; DAV: Distance form anal verge; </w:t>
      </w:r>
      <w:r w:rsidR="00B6226C" w:rsidRPr="00E367D1">
        <w:rPr>
          <w:rFonts w:ascii="Book Antiqua" w:hAnsi="Book Antiqua"/>
          <w:bCs/>
        </w:rPr>
        <w:t>RT</w:t>
      </w:r>
      <w:r w:rsidR="003721F4" w:rsidRPr="00E367D1">
        <w:rPr>
          <w:rFonts w:ascii="Book Antiqua" w:hAnsi="Book Antiqua"/>
          <w:bCs/>
        </w:rPr>
        <w:t>: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Radiotherapy</w:t>
      </w:r>
      <w:r w:rsidR="00141B29" w:rsidRPr="00E367D1">
        <w:rPr>
          <w:rFonts w:ascii="Book Antiqua" w:hAnsi="Book Antiqua"/>
          <w:bCs/>
        </w:rPr>
        <w:t>.</w:t>
      </w:r>
    </w:p>
    <w:p w14:paraId="616CB5A4" w14:textId="22AFC795" w:rsidR="00B6226C" w:rsidRPr="00E367D1" w:rsidRDefault="00643BE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E367D1">
        <w:rPr>
          <w:rFonts w:ascii="Book Antiqua" w:hAnsi="Book Antiqua"/>
        </w:rPr>
        <w:br w:type="page"/>
      </w:r>
      <w:r w:rsidR="00B6226C" w:rsidRPr="00E367D1">
        <w:rPr>
          <w:rFonts w:ascii="Book Antiqua" w:hAnsi="Book Antiqua"/>
          <w:b/>
          <w:bCs/>
        </w:rPr>
        <w:lastRenderedPageBreak/>
        <w:t>Table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="00B6226C" w:rsidRPr="00E367D1">
        <w:rPr>
          <w:rFonts w:ascii="Book Antiqua" w:hAnsi="Book Antiqua"/>
          <w:b/>
          <w:bCs/>
        </w:rPr>
        <w:t>3</w:t>
      </w:r>
      <w:r w:rsidR="00255BA7" w:rsidRPr="00E367D1">
        <w:rPr>
          <w:rFonts w:ascii="Book Antiqua" w:hAnsi="Book Antiqua"/>
          <w:b/>
        </w:rPr>
        <w:t xml:space="preserve"> </w:t>
      </w:r>
      <w:r w:rsidR="00B6226C" w:rsidRPr="00E367D1">
        <w:rPr>
          <w:rFonts w:ascii="Book Antiqua" w:hAnsi="Book Antiqua"/>
          <w:b/>
        </w:rPr>
        <w:t>Intraoperative</w:t>
      </w:r>
      <w:r w:rsidR="00255BA7" w:rsidRPr="00E367D1">
        <w:rPr>
          <w:rFonts w:ascii="Book Antiqua" w:hAnsi="Book Antiqua"/>
          <w:b/>
        </w:rPr>
        <w:t xml:space="preserve"> </w:t>
      </w:r>
      <w:r w:rsidR="00B6226C" w:rsidRPr="00E367D1">
        <w:rPr>
          <w:rFonts w:ascii="Book Antiqua" w:hAnsi="Book Antiqua"/>
          <w:b/>
        </w:rPr>
        <w:t>and</w:t>
      </w:r>
      <w:r w:rsidR="00255BA7" w:rsidRPr="00E367D1">
        <w:rPr>
          <w:rFonts w:ascii="Book Antiqua" w:hAnsi="Book Antiqua"/>
          <w:b/>
        </w:rPr>
        <w:t xml:space="preserve"> </w:t>
      </w:r>
      <w:r w:rsidR="00B6226C" w:rsidRPr="00E367D1">
        <w:rPr>
          <w:rFonts w:ascii="Book Antiqua" w:hAnsi="Book Antiqua"/>
          <w:b/>
        </w:rPr>
        <w:t>postoperative</w:t>
      </w:r>
      <w:r w:rsidR="00255BA7" w:rsidRPr="00E367D1">
        <w:rPr>
          <w:rFonts w:ascii="Book Antiqua" w:hAnsi="Book Antiqua"/>
          <w:b/>
        </w:rPr>
        <w:t xml:space="preserve"> </w:t>
      </w:r>
      <w:r w:rsidR="00B6226C" w:rsidRPr="00E367D1">
        <w:rPr>
          <w:rFonts w:ascii="Book Antiqua" w:hAnsi="Book Antiqua"/>
          <w:b/>
        </w:rPr>
        <w:t>outcomes</w:t>
      </w:r>
      <w:r w:rsidR="003721F4" w:rsidRPr="00E367D1">
        <w:rPr>
          <w:rFonts w:ascii="Book Antiqua" w:hAnsi="Book Antiqua"/>
          <w:b/>
        </w:rPr>
        <w:t>,</w:t>
      </w:r>
      <w:r w:rsidR="00255BA7" w:rsidRPr="00E367D1">
        <w:rPr>
          <w:rFonts w:ascii="Book Antiqua" w:hAnsi="Book Antiqua"/>
          <w:b/>
          <w:bCs/>
          <w:i/>
          <w:iCs/>
        </w:rPr>
        <w:t xml:space="preserve"> </w:t>
      </w:r>
      <w:r w:rsidR="003721F4" w:rsidRPr="00E367D1">
        <w:rPr>
          <w:rFonts w:ascii="Book Antiqua" w:hAnsi="Book Antiqua"/>
          <w:b/>
          <w:bCs/>
          <w:i/>
          <w:iCs/>
        </w:rPr>
        <w:t>n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="003721F4" w:rsidRPr="00E367D1">
        <w:rPr>
          <w:rFonts w:ascii="Book Antiqua" w:hAnsi="Book Antiqua"/>
          <w:b/>
          <w:bCs/>
        </w:rPr>
        <w:t>(%)</w:t>
      </w:r>
    </w:p>
    <w:tbl>
      <w:tblPr>
        <w:tblStyle w:val="TableGrid"/>
        <w:tblW w:w="13849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8"/>
        <w:gridCol w:w="793"/>
        <w:gridCol w:w="850"/>
        <w:gridCol w:w="850"/>
        <w:gridCol w:w="850"/>
        <w:gridCol w:w="850"/>
        <w:gridCol w:w="850"/>
        <w:gridCol w:w="850"/>
        <w:gridCol w:w="1134"/>
        <w:gridCol w:w="1134"/>
        <w:gridCol w:w="850"/>
        <w:gridCol w:w="850"/>
        <w:gridCol w:w="850"/>
        <w:gridCol w:w="850"/>
        <w:gridCol w:w="850"/>
      </w:tblGrid>
      <w:tr w:rsidR="00811C09" w:rsidRPr="00E367D1" w14:paraId="5956E166" w14:textId="77777777" w:rsidTr="00255BA7">
        <w:trPr>
          <w:jc w:val="center"/>
        </w:trPr>
        <w:tc>
          <w:tcPr>
            <w:tcW w:w="14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812F05" w14:textId="1BA80317" w:rsidR="009422BA" w:rsidRPr="00E367D1" w:rsidRDefault="00687283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 w:eastAsia="zh-CN"/>
              </w:rPr>
            </w:pPr>
            <w:r w:rsidRPr="00E367D1">
              <w:rPr>
                <w:rFonts w:ascii="Book Antiqua" w:hAnsi="Book Antiqua"/>
                <w:b/>
                <w:lang w:eastAsia="zh-CN"/>
              </w:rPr>
              <w:t>Ref.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8F4D02" w14:textId="178B4587" w:rsidR="00B6226C" w:rsidRPr="00AE57E9" w:rsidRDefault="00B6226C" w:rsidP="00687283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OT,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i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8A3D50" w14:textId="77777777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Transanal</w:t>
            </w:r>
          </w:p>
          <w:p w14:paraId="27F69951" w14:textId="54F6FA0C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OT,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i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D96892" w14:textId="21E38C6E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Abdominal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OT,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i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78EAB9" w14:textId="0CE327E5" w:rsidR="00B6226C" w:rsidRPr="00AE57E9" w:rsidRDefault="00B6226C" w:rsidP="00687283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Blood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="00F03C57" w:rsidRPr="00F03C57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loss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,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D1ADEC" w14:textId="017E2B53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Splenic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flexure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="00F03C57" w:rsidRPr="00F03C57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obilizatio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A142B" w14:textId="286D2DA1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Transanal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specimen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extractio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D8F20B" w14:textId="5C7C4265" w:rsidR="00B6226C" w:rsidRPr="00AE57E9" w:rsidRDefault="00B6226C" w:rsidP="00687283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Defunctioning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stom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CA7034" w14:textId="2D5D26A4" w:rsidR="00B6226C" w:rsidRPr="00E367D1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E367D1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A</w:t>
            </w:r>
            <w:r w:rsidRPr="00E367D1">
              <w:rPr>
                <w:rStyle w:val="A0"/>
                <w:rFonts w:ascii="Book Antiqua" w:hAnsi="Book Antiqua"/>
                <w:b/>
                <w:color w:val="auto"/>
                <w:sz w:val="24"/>
                <w:szCs w:val="24"/>
                <w:lang w:val="en-US"/>
              </w:rPr>
              <w:t>nastomosis</w:t>
            </w:r>
            <w:r w:rsidR="00255BA7" w:rsidRPr="00E367D1">
              <w:rPr>
                <w:rStyle w:val="A0"/>
                <w:rFonts w:ascii="Book Antiqua" w:hAnsi="Book Antiqua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E367D1">
              <w:rPr>
                <w:rStyle w:val="A0"/>
                <w:rFonts w:ascii="Book Antiqua" w:hAnsi="Book Antiqua"/>
                <w:b/>
                <w:color w:val="auto"/>
                <w:sz w:val="24"/>
                <w:szCs w:val="24"/>
                <w:lang w:val="en-US"/>
              </w:rPr>
              <w:t>method</w:t>
            </w:r>
            <w:r w:rsidR="00255BA7" w:rsidRPr="00E367D1">
              <w:rPr>
                <w:rStyle w:val="A0"/>
                <w:rFonts w:ascii="Book Antiqua" w:hAnsi="Book Antiqua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E367D1">
              <w:rPr>
                <w:rStyle w:val="A0"/>
                <w:rFonts w:ascii="Book Antiqua" w:hAnsi="Book Antiqua"/>
                <w:b/>
                <w:color w:val="auto"/>
                <w:sz w:val="24"/>
                <w:szCs w:val="24"/>
                <w:lang w:val="en-US"/>
              </w:rPr>
              <w:t>(H/S/E)</w:t>
            </w:r>
            <w:r w:rsidR="00402925" w:rsidRPr="00E367D1">
              <w:rPr>
                <w:rStyle w:val="A0"/>
                <w:rFonts w:ascii="Book Antiqua" w:hAnsi="Book Antiqua"/>
                <w:b/>
                <w:color w:val="auto"/>
                <w:sz w:val="24"/>
                <w:szCs w:val="24"/>
                <w:vertAlign w:val="superscript"/>
                <w:lang w:val="en-US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EFCC9B" w14:textId="260C0358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Anastomosis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height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(</w:t>
            </w:r>
            <w:r w:rsidRPr="00AE57E9">
              <w:rPr>
                <w:rStyle w:val="A0"/>
                <w:rFonts w:ascii="Book Antiqua" w:hAnsi="Book Antiqua" w:cs="Times New Roman"/>
                <w:b/>
                <w:i/>
                <w:iCs/>
                <w:color w:val="auto"/>
                <w:sz w:val="24"/>
                <w:szCs w:val="24"/>
                <w:lang w:val="en-US"/>
              </w:rPr>
              <w:t>n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891E03" w14:textId="02707AB0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Intraoperative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complications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E14F2B" w14:textId="35E91AF7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Conversio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A70B46" w14:textId="3F1DC9B5" w:rsidR="00B6226C" w:rsidRPr="00E367D1" w:rsidRDefault="00B6226C" w:rsidP="00255BA7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 w:cs="Times New Roman"/>
                <w:b/>
                <w:lang w:val="en-US"/>
              </w:rPr>
              <w:t>Postoperative</w:t>
            </w:r>
            <w:r w:rsidR="00255BA7" w:rsidRPr="00E367D1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E367D1">
              <w:rPr>
                <w:rFonts w:ascii="Book Antiqua" w:hAnsi="Book Antiqua" w:cs="Times New Roman"/>
                <w:b/>
                <w:lang w:val="en-US"/>
              </w:rPr>
              <w:t>complications</w:t>
            </w:r>
          </w:p>
          <w:p w14:paraId="1B68506D" w14:textId="77777777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77F693" w14:textId="4ABC40F5" w:rsidR="00B6226C" w:rsidRPr="00AE57E9" w:rsidRDefault="00B6226C" w:rsidP="00687283">
            <w:pPr>
              <w:pStyle w:val="Pa15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Length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of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stay,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d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3B6322" w14:textId="6050CC4B" w:rsidR="00B6226C" w:rsidRPr="00AE57E9" w:rsidRDefault="00F03C57" w:rsidP="00255BA7">
            <w:pPr>
              <w:pStyle w:val="Pa15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F03C57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ortality</w:t>
            </w:r>
          </w:p>
        </w:tc>
      </w:tr>
      <w:tr w:rsidR="00811C09" w:rsidRPr="00E367D1" w14:paraId="5D73C7FD" w14:textId="77777777" w:rsidTr="00255BA7">
        <w:trPr>
          <w:jc w:val="center"/>
        </w:trPr>
        <w:tc>
          <w:tcPr>
            <w:tcW w:w="1438" w:type="dxa"/>
            <w:tcBorders>
              <w:top w:val="single" w:sz="4" w:space="0" w:color="auto"/>
            </w:tcBorders>
          </w:tcPr>
          <w:p w14:paraId="7511DBEB" w14:textId="5E7B719C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Verheijen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26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4</w:t>
            </w:r>
          </w:p>
        </w:tc>
        <w:tc>
          <w:tcPr>
            <w:tcW w:w="793" w:type="dxa"/>
            <w:tcBorders>
              <w:top w:val="single" w:sz="4" w:space="0" w:color="auto"/>
            </w:tcBorders>
            <w:vAlign w:val="center"/>
          </w:tcPr>
          <w:p w14:paraId="492ECCB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0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3707C8C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6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D66C833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B1B0EFD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81ADE2C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Yes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9CA04CA" w14:textId="65D75A0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626AC2C" w14:textId="1A57C7D1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4A7F85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00%/0%/0%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AEDF738" w14:textId="16BA3B7B" w:rsidR="00BC0AE6" w:rsidRPr="00AE57E9" w:rsidRDefault="00F03C57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F03C57">
              <w:rPr>
                <w:rFonts w:ascii="Book Antiqua" w:hAnsi="Book Antiqua" w:cs="Times New Roman"/>
                <w:lang w:val="en-US"/>
              </w:rPr>
              <w:t>C</w:t>
            </w:r>
            <w:r w:rsidRPr="00E367D1">
              <w:rPr>
                <w:rFonts w:ascii="Book Antiqua" w:hAnsi="Book Antiqua"/>
              </w:rPr>
              <w:t>olorectal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631F73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5E6951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9F3249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6FD0AC52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36FA759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%</w:t>
            </w:r>
          </w:p>
        </w:tc>
      </w:tr>
      <w:tr w:rsidR="00811C09" w:rsidRPr="00E367D1" w14:paraId="632C0A86" w14:textId="77777777" w:rsidTr="00255BA7">
        <w:trPr>
          <w:jc w:val="center"/>
        </w:trPr>
        <w:tc>
          <w:tcPr>
            <w:tcW w:w="1438" w:type="dxa"/>
          </w:tcPr>
          <w:p w14:paraId="3DCC19C4" w14:textId="7801E0F9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Gómez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Ruiz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29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793" w:type="dxa"/>
            <w:vAlign w:val="center"/>
          </w:tcPr>
          <w:p w14:paraId="5A053A69" w14:textId="19EF4594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98</w:t>
            </w:r>
            <w:r w:rsidR="00402925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±</w:t>
            </w:r>
            <w:r w:rsidR="00402925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88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159EAF8E" w14:textId="61F010F3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23</w:t>
            </w:r>
            <w:r w:rsidR="00402925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±</w:t>
            </w:r>
            <w:r w:rsidR="00402925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50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03C19329" w14:textId="5D9ADF5C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1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±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7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343744B1" w14:textId="22203CC0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90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±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50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47530800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Yes</w:t>
            </w:r>
          </w:p>
        </w:tc>
        <w:tc>
          <w:tcPr>
            <w:tcW w:w="850" w:type="dxa"/>
            <w:vAlign w:val="center"/>
          </w:tcPr>
          <w:p w14:paraId="5766CFB3" w14:textId="520CA4E1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850" w:type="dxa"/>
            <w:vAlign w:val="center"/>
          </w:tcPr>
          <w:p w14:paraId="1E3AEEDB" w14:textId="0101D70A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1134" w:type="dxa"/>
            <w:vAlign w:val="center"/>
          </w:tcPr>
          <w:p w14:paraId="55E9FF74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40%/60%/0%</w:t>
            </w:r>
          </w:p>
        </w:tc>
        <w:tc>
          <w:tcPr>
            <w:tcW w:w="1134" w:type="dxa"/>
            <w:vAlign w:val="center"/>
          </w:tcPr>
          <w:p w14:paraId="0CF9F251" w14:textId="16E79D2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E367D1">
              <w:rPr>
                <w:rFonts w:ascii="Book Antiqua" w:hAnsi="Book Antiqua"/>
              </w:rPr>
              <w:t>Coloan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)</w:t>
            </w:r>
          </w:p>
          <w:p w14:paraId="6BD1B37D" w14:textId="52CDE701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olorect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3)</w:t>
            </w:r>
          </w:p>
        </w:tc>
        <w:tc>
          <w:tcPr>
            <w:tcW w:w="850" w:type="dxa"/>
            <w:vAlign w:val="center"/>
          </w:tcPr>
          <w:p w14:paraId="66DFA6BD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2D0C82E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540643B0" w14:textId="3E7E6A7E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0)</w:t>
            </w:r>
          </w:p>
        </w:tc>
        <w:tc>
          <w:tcPr>
            <w:tcW w:w="850" w:type="dxa"/>
            <w:vAlign w:val="center"/>
          </w:tcPr>
          <w:p w14:paraId="0F5F8F22" w14:textId="7EF679E0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6±1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6002B6C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%</w:t>
            </w:r>
          </w:p>
        </w:tc>
      </w:tr>
      <w:tr w:rsidR="00811C09" w:rsidRPr="00E367D1" w14:paraId="693D7A28" w14:textId="77777777" w:rsidTr="00255BA7">
        <w:trPr>
          <w:jc w:val="center"/>
        </w:trPr>
        <w:tc>
          <w:tcPr>
            <w:tcW w:w="1438" w:type="dxa"/>
          </w:tcPr>
          <w:p w14:paraId="2B9CA307" w14:textId="318D64E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Atallah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0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793" w:type="dxa"/>
            <w:vAlign w:val="center"/>
          </w:tcPr>
          <w:p w14:paraId="3327100C" w14:textId="4F938E5C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76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40-409)</w:t>
            </w:r>
            <w:r w:rsidR="00402925" w:rsidRPr="00E367D1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850" w:type="dxa"/>
            <w:vAlign w:val="center"/>
          </w:tcPr>
          <w:p w14:paraId="7C9F614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09645849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99B9A7F" w14:textId="474452E1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00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50-300)</w:t>
            </w:r>
            <w:r w:rsidR="00402925" w:rsidRPr="00E367D1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850" w:type="dxa"/>
            <w:vAlign w:val="center"/>
          </w:tcPr>
          <w:p w14:paraId="1182D9E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Yes</w:t>
            </w:r>
          </w:p>
        </w:tc>
        <w:tc>
          <w:tcPr>
            <w:tcW w:w="850" w:type="dxa"/>
            <w:vAlign w:val="center"/>
          </w:tcPr>
          <w:p w14:paraId="63EE054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D4D3B87" w14:textId="677CF0F3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75)</w:t>
            </w:r>
          </w:p>
        </w:tc>
        <w:tc>
          <w:tcPr>
            <w:tcW w:w="1134" w:type="dxa"/>
            <w:vAlign w:val="center"/>
          </w:tcPr>
          <w:p w14:paraId="56F16F80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75%/0%/25%</w:t>
            </w:r>
          </w:p>
        </w:tc>
        <w:tc>
          <w:tcPr>
            <w:tcW w:w="1134" w:type="dxa"/>
            <w:vAlign w:val="center"/>
          </w:tcPr>
          <w:p w14:paraId="074F69F4" w14:textId="5B31EABD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oloan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3)</w:t>
            </w:r>
          </w:p>
        </w:tc>
        <w:tc>
          <w:tcPr>
            <w:tcW w:w="850" w:type="dxa"/>
            <w:vAlign w:val="center"/>
          </w:tcPr>
          <w:p w14:paraId="0CA07110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021E27D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59EC13D6" w14:textId="244CBF99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75)</w:t>
            </w:r>
          </w:p>
        </w:tc>
        <w:tc>
          <w:tcPr>
            <w:tcW w:w="850" w:type="dxa"/>
            <w:vAlign w:val="center"/>
          </w:tcPr>
          <w:p w14:paraId="50C1EEAE" w14:textId="77889105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4.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4-5)</w:t>
            </w:r>
            <w:r w:rsidR="00402925" w:rsidRPr="00E367D1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850" w:type="dxa"/>
            <w:vAlign w:val="center"/>
          </w:tcPr>
          <w:p w14:paraId="3AEE764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%</w:t>
            </w:r>
          </w:p>
        </w:tc>
      </w:tr>
      <w:tr w:rsidR="00811C09" w:rsidRPr="00E367D1" w14:paraId="175F815A" w14:textId="77777777" w:rsidTr="00255BA7">
        <w:trPr>
          <w:jc w:val="center"/>
        </w:trPr>
        <w:tc>
          <w:tcPr>
            <w:tcW w:w="1438" w:type="dxa"/>
          </w:tcPr>
          <w:p w14:paraId="768438FA" w14:textId="6B65C01D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Atallah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1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793" w:type="dxa"/>
            <w:vAlign w:val="center"/>
          </w:tcPr>
          <w:p w14:paraId="498AD6F7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16</w:t>
            </w:r>
          </w:p>
        </w:tc>
        <w:tc>
          <w:tcPr>
            <w:tcW w:w="850" w:type="dxa"/>
            <w:vAlign w:val="center"/>
          </w:tcPr>
          <w:p w14:paraId="6E659D37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4B4D3ED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D719619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75</w:t>
            </w:r>
          </w:p>
        </w:tc>
        <w:tc>
          <w:tcPr>
            <w:tcW w:w="850" w:type="dxa"/>
            <w:vAlign w:val="center"/>
          </w:tcPr>
          <w:p w14:paraId="399839E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FF2912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7B7B2DA" w14:textId="546257E4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1134" w:type="dxa"/>
            <w:vAlign w:val="center"/>
          </w:tcPr>
          <w:p w14:paraId="1D5530A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00%/0%/0%</w:t>
            </w:r>
          </w:p>
        </w:tc>
        <w:tc>
          <w:tcPr>
            <w:tcW w:w="1134" w:type="dxa"/>
            <w:vAlign w:val="center"/>
          </w:tcPr>
          <w:p w14:paraId="68397B18" w14:textId="3CDC36EB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oloan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)</w:t>
            </w:r>
          </w:p>
        </w:tc>
        <w:tc>
          <w:tcPr>
            <w:tcW w:w="850" w:type="dxa"/>
            <w:vAlign w:val="center"/>
          </w:tcPr>
          <w:p w14:paraId="0034398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6E90133C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283ED62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0DAAEAB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70FC3A8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%</w:t>
            </w:r>
          </w:p>
        </w:tc>
      </w:tr>
      <w:tr w:rsidR="00811C09" w:rsidRPr="00E367D1" w14:paraId="3158BE39" w14:textId="77777777" w:rsidTr="00255BA7">
        <w:trPr>
          <w:jc w:val="center"/>
        </w:trPr>
        <w:tc>
          <w:tcPr>
            <w:tcW w:w="1438" w:type="dxa"/>
          </w:tcPr>
          <w:p w14:paraId="45F227D8" w14:textId="3574990C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lastRenderedPageBreak/>
              <w:t>Huscher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2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793" w:type="dxa"/>
            <w:vAlign w:val="center"/>
          </w:tcPr>
          <w:p w14:paraId="75EF749D" w14:textId="569C6182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65.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255BA7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54.4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7E59A17E" w14:textId="198E9CC9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5.5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255BA7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12.4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4F9565B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16C22E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C84CB32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Yes</w:t>
            </w:r>
          </w:p>
        </w:tc>
        <w:tc>
          <w:tcPr>
            <w:tcW w:w="850" w:type="dxa"/>
            <w:vAlign w:val="center"/>
          </w:tcPr>
          <w:p w14:paraId="2D7402A0" w14:textId="1C789711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850" w:type="dxa"/>
            <w:vAlign w:val="center"/>
          </w:tcPr>
          <w:p w14:paraId="56957636" w14:textId="3EA6452B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1134" w:type="dxa"/>
            <w:vAlign w:val="center"/>
          </w:tcPr>
          <w:p w14:paraId="3EE4D76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%/100%/0%</w:t>
            </w:r>
          </w:p>
        </w:tc>
        <w:tc>
          <w:tcPr>
            <w:tcW w:w="1134" w:type="dxa"/>
            <w:vAlign w:val="center"/>
          </w:tcPr>
          <w:p w14:paraId="6C283F77" w14:textId="38F9C0F9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oloan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7)</w:t>
            </w:r>
          </w:p>
        </w:tc>
        <w:tc>
          <w:tcPr>
            <w:tcW w:w="850" w:type="dxa"/>
            <w:vAlign w:val="center"/>
          </w:tcPr>
          <w:p w14:paraId="5F17A92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29C0E67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6855CD33" w14:textId="4D2BB9DE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4.29)</w:t>
            </w:r>
          </w:p>
        </w:tc>
        <w:tc>
          <w:tcPr>
            <w:tcW w:w="850" w:type="dxa"/>
            <w:vAlign w:val="center"/>
          </w:tcPr>
          <w:p w14:paraId="3EAE0E4B" w14:textId="143DB175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4.8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255BA7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0.6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36673B3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%</w:t>
            </w:r>
          </w:p>
        </w:tc>
      </w:tr>
      <w:tr w:rsidR="00811C09" w:rsidRPr="00E367D1" w14:paraId="77935B1C" w14:textId="77777777" w:rsidTr="00255BA7">
        <w:trPr>
          <w:jc w:val="center"/>
        </w:trPr>
        <w:tc>
          <w:tcPr>
            <w:tcW w:w="1438" w:type="dxa"/>
          </w:tcPr>
          <w:p w14:paraId="34865E7C" w14:textId="0EEDD413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Kuo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3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6</w:t>
            </w:r>
            <w:r w:rsidR="00402925" w:rsidRPr="00E367D1">
              <w:rPr>
                <w:rFonts w:ascii="Book Antiqua" w:hAnsi="Book Antiqua"/>
              </w:rPr>
              <w:t>7</w:t>
            </w:r>
          </w:p>
        </w:tc>
        <w:tc>
          <w:tcPr>
            <w:tcW w:w="793" w:type="dxa"/>
            <w:vAlign w:val="center"/>
          </w:tcPr>
          <w:p w14:paraId="21E3835B" w14:textId="7D0433C5" w:rsidR="00BC0AE6" w:rsidRPr="00AE57E9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47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335–</w:t>
            </w:r>
          </w:p>
          <w:p w14:paraId="3032F866" w14:textId="26DFA389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69)</w:t>
            </w:r>
            <w:r w:rsidR="00402925" w:rsidRPr="00E367D1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850" w:type="dxa"/>
            <w:vAlign w:val="center"/>
          </w:tcPr>
          <w:p w14:paraId="2E703FB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3482C97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2E354AE" w14:textId="26DDBE43" w:rsidR="00BC0AE6" w:rsidRPr="00AE57E9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30–50)</w:t>
            </w:r>
            <w:r w:rsidR="00402925" w:rsidRPr="00E367D1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850" w:type="dxa"/>
            <w:vAlign w:val="center"/>
          </w:tcPr>
          <w:p w14:paraId="0634570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0FC5E46" w14:textId="5534B849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5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850" w:type="dxa"/>
            <w:vAlign w:val="center"/>
          </w:tcPr>
          <w:p w14:paraId="0CB96106" w14:textId="18E867B4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33.3)</w:t>
            </w:r>
          </w:p>
        </w:tc>
        <w:tc>
          <w:tcPr>
            <w:tcW w:w="1134" w:type="dxa"/>
            <w:vAlign w:val="center"/>
          </w:tcPr>
          <w:p w14:paraId="3ECBE27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00%/0%/0%</w:t>
            </w:r>
          </w:p>
        </w:tc>
        <w:tc>
          <w:tcPr>
            <w:tcW w:w="1134" w:type="dxa"/>
            <w:vAlign w:val="center"/>
          </w:tcPr>
          <w:p w14:paraId="2EBCE845" w14:textId="59443E91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oloan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5)</w:t>
            </w:r>
          </w:p>
        </w:tc>
        <w:tc>
          <w:tcPr>
            <w:tcW w:w="850" w:type="dxa"/>
            <w:vAlign w:val="center"/>
          </w:tcPr>
          <w:p w14:paraId="20277982" w14:textId="55619056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6.7)</w:t>
            </w:r>
          </w:p>
        </w:tc>
        <w:tc>
          <w:tcPr>
            <w:tcW w:w="850" w:type="dxa"/>
            <w:vAlign w:val="center"/>
          </w:tcPr>
          <w:p w14:paraId="256D2CEC" w14:textId="49C19D02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3.3)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to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laparoscopic</w:t>
            </w:r>
          </w:p>
        </w:tc>
        <w:tc>
          <w:tcPr>
            <w:tcW w:w="850" w:type="dxa"/>
            <w:vAlign w:val="center"/>
          </w:tcPr>
          <w:p w14:paraId="68611227" w14:textId="60DC2F70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3.3)</w:t>
            </w:r>
          </w:p>
        </w:tc>
        <w:tc>
          <w:tcPr>
            <w:tcW w:w="850" w:type="dxa"/>
            <w:vAlign w:val="center"/>
          </w:tcPr>
          <w:p w14:paraId="6F0259C0" w14:textId="716BB296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2.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±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1.5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483A170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%</w:t>
            </w:r>
          </w:p>
        </w:tc>
      </w:tr>
      <w:tr w:rsidR="00811C09" w:rsidRPr="00E367D1" w14:paraId="2C100ACF" w14:textId="77777777" w:rsidTr="00255BA7">
        <w:trPr>
          <w:jc w:val="center"/>
        </w:trPr>
        <w:tc>
          <w:tcPr>
            <w:tcW w:w="1438" w:type="dxa"/>
          </w:tcPr>
          <w:p w14:paraId="6B1B3801" w14:textId="5EED7925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Hu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4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</w:t>
            </w:r>
            <w:r w:rsidR="00402925" w:rsidRPr="00E367D1">
              <w:rPr>
                <w:rFonts w:ascii="Book Antiqua" w:hAnsi="Book Antiqua"/>
              </w:rPr>
              <w:t>20</w:t>
            </w:r>
          </w:p>
        </w:tc>
        <w:tc>
          <w:tcPr>
            <w:tcW w:w="793" w:type="dxa"/>
            <w:vAlign w:val="center"/>
          </w:tcPr>
          <w:p w14:paraId="0E4081DE" w14:textId="14BC8DD6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72.3</w:t>
            </w:r>
            <w:r w:rsidRPr="00E367D1">
              <w:rPr>
                <w:rFonts w:ascii="Book Antiqua" w:eastAsia="MTSY" w:hAnsi="Book Antiqua"/>
              </w:rPr>
              <w:t>±</w:t>
            </w:r>
            <w:r w:rsidR="00402925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4.2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5BC2CCB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5B350CC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D382F3F" w14:textId="528BD00B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82.0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255BA7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107.1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0F794E85" w14:textId="18FF51A5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Yes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5)</w:t>
            </w:r>
          </w:p>
        </w:tc>
        <w:tc>
          <w:tcPr>
            <w:tcW w:w="850" w:type="dxa"/>
            <w:vAlign w:val="center"/>
          </w:tcPr>
          <w:p w14:paraId="3BC5F47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4417E1C" w14:textId="198B5F11" w:rsidR="00BC0AE6" w:rsidRPr="00AE57E9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L-colostom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6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30)</w:t>
            </w:r>
          </w:p>
          <w:p w14:paraId="4F8FC712" w14:textId="7CBDE21D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L-ileostom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8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40)</w:t>
            </w:r>
          </w:p>
        </w:tc>
        <w:tc>
          <w:tcPr>
            <w:tcW w:w="1134" w:type="dxa"/>
            <w:vAlign w:val="center"/>
          </w:tcPr>
          <w:p w14:paraId="59D4E1A4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0%/80%/10%</w:t>
            </w:r>
          </w:p>
        </w:tc>
        <w:tc>
          <w:tcPr>
            <w:tcW w:w="1134" w:type="dxa"/>
            <w:vAlign w:val="center"/>
          </w:tcPr>
          <w:p w14:paraId="56E14431" w14:textId="4009AA5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oloan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)</w:t>
            </w:r>
          </w:p>
          <w:p w14:paraId="1B01F00F" w14:textId="0D74DF63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olorect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6)</w:t>
            </w:r>
          </w:p>
        </w:tc>
        <w:tc>
          <w:tcPr>
            <w:tcW w:w="850" w:type="dxa"/>
            <w:vAlign w:val="center"/>
          </w:tcPr>
          <w:p w14:paraId="34632446" w14:textId="478F5D8E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5)</w:t>
            </w:r>
          </w:p>
        </w:tc>
        <w:tc>
          <w:tcPr>
            <w:tcW w:w="850" w:type="dxa"/>
            <w:vAlign w:val="center"/>
          </w:tcPr>
          <w:p w14:paraId="5A736D7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193A63FE" w14:textId="7234C2AC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35)</w:t>
            </w:r>
          </w:p>
        </w:tc>
        <w:tc>
          <w:tcPr>
            <w:tcW w:w="850" w:type="dxa"/>
            <w:vAlign w:val="center"/>
          </w:tcPr>
          <w:p w14:paraId="701AB5E0" w14:textId="514D77A2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8.8</w:t>
            </w:r>
            <w:r w:rsidR="00402925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±</w:t>
            </w:r>
            <w:r w:rsidR="00402925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4.2</w:t>
            </w:r>
            <w:r w:rsidR="00402925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4BC051D4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%</w:t>
            </w:r>
          </w:p>
        </w:tc>
      </w:tr>
      <w:tr w:rsidR="00811C09" w:rsidRPr="00E367D1" w14:paraId="7E67488A" w14:textId="77777777" w:rsidTr="00255BA7">
        <w:trPr>
          <w:jc w:val="center"/>
        </w:trPr>
        <w:tc>
          <w:tcPr>
            <w:tcW w:w="1438" w:type="dxa"/>
          </w:tcPr>
          <w:p w14:paraId="7E7B640A" w14:textId="4FE8D810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Monsellato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5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9</w:t>
            </w:r>
          </w:p>
        </w:tc>
        <w:tc>
          <w:tcPr>
            <w:tcW w:w="793" w:type="dxa"/>
            <w:vAlign w:val="center"/>
          </w:tcPr>
          <w:p w14:paraId="5EB9C05A" w14:textId="4C7E4B0A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30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440–600)</w:t>
            </w:r>
            <w:r w:rsidR="00402925" w:rsidRPr="00E367D1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850" w:type="dxa"/>
            <w:vAlign w:val="center"/>
          </w:tcPr>
          <w:p w14:paraId="17152C1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24A3233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37483F4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Inconsistent</w:t>
            </w:r>
          </w:p>
        </w:tc>
        <w:tc>
          <w:tcPr>
            <w:tcW w:w="850" w:type="dxa"/>
            <w:vAlign w:val="center"/>
          </w:tcPr>
          <w:p w14:paraId="77F6EEA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Yes</w:t>
            </w:r>
          </w:p>
        </w:tc>
        <w:tc>
          <w:tcPr>
            <w:tcW w:w="850" w:type="dxa"/>
            <w:vAlign w:val="center"/>
          </w:tcPr>
          <w:p w14:paraId="572F1DD1" w14:textId="71ED9C35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850" w:type="dxa"/>
            <w:vAlign w:val="center"/>
          </w:tcPr>
          <w:p w14:paraId="4597B2F7" w14:textId="4D758EB4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1134" w:type="dxa"/>
            <w:vAlign w:val="center"/>
          </w:tcPr>
          <w:p w14:paraId="67B997F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00%/0%/0%</w:t>
            </w:r>
          </w:p>
        </w:tc>
        <w:tc>
          <w:tcPr>
            <w:tcW w:w="1134" w:type="dxa"/>
            <w:vAlign w:val="center"/>
          </w:tcPr>
          <w:p w14:paraId="56084163" w14:textId="7085DCA5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oloan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3)</w:t>
            </w:r>
          </w:p>
        </w:tc>
        <w:tc>
          <w:tcPr>
            <w:tcW w:w="850" w:type="dxa"/>
            <w:vAlign w:val="center"/>
          </w:tcPr>
          <w:p w14:paraId="15C15E9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36558DDC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0B2FF8B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4A64EBAE" w14:textId="50D6F9DB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0.6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7-15)</w:t>
            </w:r>
            <w:r w:rsidR="00402925" w:rsidRPr="00E367D1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850" w:type="dxa"/>
            <w:vAlign w:val="center"/>
          </w:tcPr>
          <w:p w14:paraId="1CB2475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%</w:t>
            </w:r>
          </w:p>
        </w:tc>
      </w:tr>
      <w:tr w:rsidR="00811C09" w:rsidRPr="00E367D1" w14:paraId="04C77426" w14:textId="77777777" w:rsidTr="00255BA7">
        <w:trPr>
          <w:jc w:val="center"/>
        </w:trPr>
        <w:tc>
          <w:tcPr>
            <w:tcW w:w="1438" w:type="dxa"/>
          </w:tcPr>
          <w:p w14:paraId="5B56CCF8" w14:textId="03D14B20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lastRenderedPageBreak/>
              <w:t>Tan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6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20</w:t>
            </w:r>
          </w:p>
        </w:tc>
        <w:tc>
          <w:tcPr>
            <w:tcW w:w="793" w:type="dxa"/>
            <w:vAlign w:val="center"/>
          </w:tcPr>
          <w:p w14:paraId="2C02233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32</w:t>
            </w:r>
          </w:p>
        </w:tc>
        <w:tc>
          <w:tcPr>
            <w:tcW w:w="850" w:type="dxa"/>
            <w:vAlign w:val="center"/>
          </w:tcPr>
          <w:p w14:paraId="690E5FC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77E45B7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72455C30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0</w:t>
            </w:r>
          </w:p>
        </w:tc>
        <w:tc>
          <w:tcPr>
            <w:tcW w:w="850" w:type="dxa"/>
            <w:vAlign w:val="center"/>
          </w:tcPr>
          <w:p w14:paraId="69EE8E0D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7FCC8939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4B93D40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316FAFA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24B310C9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0497A473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488C7072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4EC2A6B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1C83C55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6</w:t>
            </w:r>
          </w:p>
        </w:tc>
        <w:tc>
          <w:tcPr>
            <w:tcW w:w="850" w:type="dxa"/>
            <w:vAlign w:val="center"/>
          </w:tcPr>
          <w:p w14:paraId="0636F0F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%</w:t>
            </w:r>
          </w:p>
        </w:tc>
      </w:tr>
      <w:tr w:rsidR="00811C09" w:rsidRPr="00E367D1" w14:paraId="5BE5CB05" w14:textId="77777777" w:rsidTr="00255BA7">
        <w:trPr>
          <w:jc w:val="center"/>
        </w:trPr>
        <w:tc>
          <w:tcPr>
            <w:tcW w:w="1438" w:type="dxa"/>
          </w:tcPr>
          <w:p w14:paraId="72BF9AA9" w14:textId="7F8EB8EB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Suhardj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7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20</w:t>
            </w:r>
          </w:p>
        </w:tc>
        <w:tc>
          <w:tcPr>
            <w:tcW w:w="793" w:type="dxa"/>
            <w:vAlign w:val="center"/>
          </w:tcPr>
          <w:p w14:paraId="3B9D42D3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10</w:t>
            </w:r>
          </w:p>
        </w:tc>
        <w:tc>
          <w:tcPr>
            <w:tcW w:w="850" w:type="dxa"/>
            <w:vAlign w:val="center"/>
          </w:tcPr>
          <w:p w14:paraId="1B19753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  <w:vAlign w:val="center"/>
          </w:tcPr>
          <w:p w14:paraId="3AB198C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60</w:t>
            </w:r>
          </w:p>
        </w:tc>
        <w:tc>
          <w:tcPr>
            <w:tcW w:w="850" w:type="dxa"/>
            <w:vAlign w:val="center"/>
          </w:tcPr>
          <w:p w14:paraId="4A3F5BD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7BB42F5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4A89C2D9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2204E45D" w14:textId="50CA002F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1134" w:type="dxa"/>
            <w:vAlign w:val="center"/>
          </w:tcPr>
          <w:p w14:paraId="30B97BFC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%/100%/0%</w:t>
            </w:r>
          </w:p>
        </w:tc>
        <w:tc>
          <w:tcPr>
            <w:tcW w:w="1134" w:type="dxa"/>
            <w:vAlign w:val="center"/>
          </w:tcPr>
          <w:p w14:paraId="56D62EDD" w14:textId="764BD1A2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olorect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)</w:t>
            </w:r>
          </w:p>
        </w:tc>
        <w:tc>
          <w:tcPr>
            <w:tcW w:w="850" w:type="dxa"/>
            <w:vAlign w:val="center"/>
          </w:tcPr>
          <w:p w14:paraId="71D0B697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6EF9A4A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7A2FA1B7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105BE91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5</w:t>
            </w:r>
          </w:p>
        </w:tc>
        <w:tc>
          <w:tcPr>
            <w:tcW w:w="850" w:type="dxa"/>
            <w:vAlign w:val="center"/>
          </w:tcPr>
          <w:p w14:paraId="3109B15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%</w:t>
            </w:r>
          </w:p>
        </w:tc>
      </w:tr>
      <w:tr w:rsidR="00811C09" w:rsidRPr="00E367D1" w14:paraId="77412E37" w14:textId="77777777" w:rsidTr="00255BA7">
        <w:trPr>
          <w:jc w:val="center"/>
        </w:trPr>
        <w:tc>
          <w:tcPr>
            <w:tcW w:w="1438" w:type="dxa"/>
          </w:tcPr>
          <w:p w14:paraId="19AA6C4A" w14:textId="4D708F1F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Ye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8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2</w:t>
            </w:r>
            <w:r w:rsidR="00402925" w:rsidRPr="00E367D1">
              <w:rPr>
                <w:rFonts w:ascii="Book Antiqua" w:hAnsi="Book Antiqua"/>
              </w:rPr>
              <w:t>1</w:t>
            </w:r>
          </w:p>
        </w:tc>
        <w:tc>
          <w:tcPr>
            <w:tcW w:w="793" w:type="dxa"/>
            <w:vAlign w:val="center"/>
          </w:tcPr>
          <w:p w14:paraId="3A0914D2" w14:textId="369447A9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40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95–270)</w:t>
            </w:r>
            <w:r w:rsidR="00402925" w:rsidRPr="00E367D1">
              <w:rPr>
                <w:rFonts w:ascii="Book Antiqua" w:hAnsi="Book Antiqua"/>
                <w:bCs/>
                <w:vertAlign w:val="superscript"/>
              </w:rPr>
              <w:t>5</w:t>
            </w:r>
          </w:p>
        </w:tc>
        <w:tc>
          <w:tcPr>
            <w:tcW w:w="850" w:type="dxa"/>
            <w:vAlign w:val="center"/>
          </w:tcPr>
          <w:p w14:paraId="09709023" w14:textId="77777777" w:rsidR="00BC0AE6" w:rsidRPr="00AE57E9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95</w:t>
            </w:r>
          </w:p>
          <w:p w14:paraId="3E564C02" w14:textId="6CEC3950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(74–100)</w:t>
            </w:r>
            <w:r w:rsidR="00402925" w:rsidRPr="00E367D1">
              <w:rPr>
                <w:rFonts w:ascii="Book Antiqua" w:hAnsi="Book Antiqua"/>
                <w:bCs/>
                <w:vertAlign w:val="superscript"/>
              </w:rPr>
              <w:t>5</w:t>
            </w:r>
          </w:p>
        </w:tc>
        <w:tc>
          <w:tcPr>
            <w:tcW w:w="850" w:type="dxa"/>
            <w:vAlign w:val="center"/>
          </w:tcPr>
          <w:p w14:paraId="0FAEB289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C03E206" w14:textId="1A32B8DE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60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50–100)</w:t>
            </w:r>
            <w:r w:rsidR="00402925" w:rsidRPr="00E367D1">
              <w:rPr>
                <w:rFonts w:ascii="Book Antiqua" w:hAnsi="Book Antiqua"/>
                <w:bCs/>
                <w:vertAlign w:val="superscript"/>
              </w:rPr>
              <w:t>5</w:t>
            </w:r>
          </w:p>
        </w:tc>
        <w:tc>
          <w:tcPr>
            <w:tcW w:w="850" w:type="dxa"/>
            <w:vAlign w:val="center"/>
          </w:tcPr>
          <w:p w14:paraId="7C02D91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Yes</w:t>
            </w:r>
          </w:p>
        </w:tc>
        <w:tc>
          <w:tcPr>
            <w:tcW w:w="850" w:type="dxa"/>
            <w:vAlign w:val="center"/>
          </w:tcPr>
          <w:p w14:paraId="1450450B" w14:textId="4EA3A9BF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00)</w:t>
            </w:r>
          </w:p>
        </w:tc>
        <w:tc>
          <w:tcPr>
            <w:tcW w:w="850" w:type="dxa"/>
            <w:vAlign w:val="center"/>
          </w:tcPr>
          <w:p w14:paraId="66757542" w14:textId="49F6CD8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92.3)</w:t>
            </w:r>
          </w:p>
        </w:tc>
        <w:tc>
          <w:tcPr>
            <w:tcW w:w="1134" w:type="dxa"/>
            <w:vAlign w:val="center"/>
          </w:tcPr>
          <w:p w14:paraId="43206302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61.5%/38.5%/0%</w:t>
            </w:r>
          </w:p>
        </w:tc>
        <w:tc>
          <w:tcPr>
            <w:tcW w:w="1134" w:type="dxa"/>
            <w:vAlign w:val="center"/>
          </w:tcPr>
          <w:p w14:paraId="4C830B22" w14:textId="1A172B1B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oloan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9)</w:t>
            </w:r>
          </w:p>
          <w:p w14:paraId="5A4EF529" w14:textId="1803ED5E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Colorect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4)</w:t>
            </w:r>
          </w:p>
        </w:tc>
        <w:tc>
          <w:tcPr>
            <w:tcW w:w="850" w:type="dxa"/>
            <w:vAlign w:val="center"/>
          </w:tcPr>
          <w:p w14:paraId="22200F9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4304058D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0C55D44F" w14:textId="036792EB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3.1)</w:t>
            </w:r>
          </w:p>
        </w:tc>
        <w:tc>
          <w:tcPr>
            <w:tcW w:w="850" w:type="dxa"/>
            <w:vAlign w:val="center"/>
          </w:tcPr>
          <w:p w14:paraId="53BE8542" w14:textId="1C052D5B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6–10)</w:t>
            </w:r>
            <w:r w:rsidR="00402925" w:rsidRPr="00E367D1">
              <w:rPr>
                <w:rFonts w:ascii="Book Antiqua" w:hAnsi="Book Antiqua"/>
                <w:bCs/>
                <w:vertAlign w:val="superscript"/>
              </w:rPr>
              <w:t>5</w:t>
            </w:r>
          </w:p>
        </w:tc>
        <w:tc>
          <w:tcPr>
            <w:tcW w:w="850" w:type="dxa"/>
            <w:vAlign w:val="center"/>
          </w:tcPr>
          <w:p w14:paraId="4F0B1569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%</w:t>
            </w:r>
          </w:p>
        </w:tc>
      </w:tr>
    </w:tbl>
    <w:p w14:paraId="1DF59227" w14:textId="2E3910F6" w:rsidR="00B6226C" w:rsidRPr="00E367D1" w:rsidRDefault="00402925" w:rsidP="00255BA7">
      <w:pPr>
        <w:pStyle w:val="ListParagraph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 w:cs="Times New Roman"/>
        </w:rPr>
      </w:pPr>
      <w:r w:rsidRPr="00E367D1">
        <w:rPr>
          <w:rFonts w:ascii="Book Antiqua" w:hAnsi="Book Antiqua"/>
          <w:vertAlign w:val="superscript"/>
        </w:rPr>
        <w:t>1</w:t>
      </w:r>
      <w:r w:rsidR="00255BA7" w:rsidRPr="00E367D1">
        <w:rPr>
          <w:rFonts w:ascii="Book Antiqua" w:hAnsi="Book Antiqua"/>
          <w:vertAlign w:val="superscript"/>
        </w:rPr>
        <w:t xml:space="preserve"> </w:t>
      </w:r>
      <w:r w:rsidR="00B6226C" w:rsidRPr="00E367D1">
        <w:rPr>
          <w:rFonts w:ascii="Book Antiqua" w:hAnsi="Book Antiqua"/>
        </w:rPr>
        <w:t>H/S/E:</w:t>
      </w:r>
      <w:r w:rsidR="00255BA7" w:rsidRPr="00E367D1">
        <w:rPr>
          <w:rFonts w:ascii="Book Antiqua" w:hAnsi="Book Antiqua"/>
        </w:rPr>
        <w:t xml:space="preserve"> </w:t>
      </w:r>
      <w:r w:rsidR="00B6226C" w:rsidRPr="00E367D1">
        <w:rPr>
          <w:rFonts w:ascii="Book Antiqua" w:hAnsi="Book Antiqua"/>
        </w:rPr>
        <w:t>Hand-sewn</w:t>
      </w:r>
      <w:r w:rsidR="003721F4" w:rsidRPr="00E367D1">
        <w:rPr>
          <w:rFonts w:ascii="Book Antiqua" w:hAnsi="Book Antiqua"/>
        </w:rPr>
        <w:t>/stapled/end-en</w:t>
      </w:r>
      <w:r w:rsidR="00B6226C" w:rsidRPr="00E367D1">
        <w:rPr>
          <w:rFonts w:ascii="Book Antiqua" w:hAnsi="Book Antiqua"/>
        </w:rPr>
        <w:t>terostomy</w:t>
      </w:r>
      <w:r w:rsidR="003721F4" w:rsidRPr="00E367D1">
        <w:rPr>
          <w:rFonts w:ascii="Book Antiqua" w:hAnsi="Book Antiqua"/>
        </w:rPr>
        <w:t>;</w:t>
      </w:r>
      <w:r w:rsidR="00255BA7" w:rsidRPr="00E367D1">
        <w:rPr>
          <w:rFonts w:ascii="Book Antiqua" w:hAnsi="Book Antiqua"/>
        </w:rPr>
        <w:t xml:space="preserve"> </w:t>
      </w:r>
      <w:r w:rsidRPr="00E367D1">
        <w:rPr>
          <w:rFonts w:ascii="Book Antiqua" w:hAnsi="Book Antiqua"/>
          <w:bCs/>
          <w:vertAlign w:val="superscript"/>
        </w:rPr>
        <w:t>2</w:t>
      </w:r>
      <w:r w:rsidR="00255BA7" w:rsidRPr="00E367D1">
        <w:rPr>
          <w:rFonts w:ascii="Book Antiqua" w:hAnsi="Book Antiqua"/>
          <w:bCs/>
          <w:vertAlign w:val="superscript"/>
        </w:rPr>
        <w:t xml:space="preserve"> </w:t>
      </w:r>
      <w:r w:rsidR="003721F4" w:rsidRPr="00E367D1">
        <w:rPr>
          <w:rFonts w:ascii="Book Antiqua" w:hAnsi="Book Antiqua"/>
          <w:bCs/>
        </w:rPr>
        <w:t>Mean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±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standard</w:t>
      </w:r>
      <w:r w:rsidR="00255BA7" w:rsidRPr="00E367D1">
        <w:rPr>
          <w:rFonts w:ascii="Book Antiqua" w:hAnsi="Book Antiqua"/>
          <w:bCs/>
        </w:rPr>
        <w:t xml:space="preserve"> </w:t>
      </w:r>
      <w:r w:rsidR="003721F4" w:rsidRPr="00E367D1">
        <w:rPr>
          <w:rFonts w:ascii="Book Antiqua" w:hAnsi="Book Antiqua"/>
          <w:bCs/>
        </w:rPr>
        <w:t>deviation;</w:t>
      </w:r>
      <w:r w:rsidR="00255BA7" w:rsidRPr="00E367D1">
        <w:rPr>
          <w:rFonts w:ascii="Book Antiqua" w:hAnsi="Book Antiqua"/>
          <w:bCs/>
        </w:rPr>
        <w:t xml:space="preserve"> </w:t>
      </w:r>
      <w:r w:rsidRPr="00E367D1">
        <w:rPr>
          <w:rFonts w:ascii="Book Antiqua" w:hAnsi="Book Antiqua"/>
          <w:bCs/>
          <w:vertAlign w:val="superscript"/>
        </w:rPr>
        <w:t>3</w:t>
      </w:r>
      <w:r w:rsidR="00255BA7" w:rsidRPr="00E367D1">
        <w:rPr>
          <w:rFonts w:ascii="Book Antiqua" w:hAnsi="Book Antiqua"/>
          <w:bCs/>
          <w:vertAlign w:val="superscript"/>
        </w:rPr>
        <w:t xml:space="preserve"> </w:t>
      </w:r>
      <w:r w:rsidR="00B6226C" w:rsidRPr="00E367D1">
        <w:rPr>
          <w:rFonts w:ascii="Book Antiqua" w:hAnsi="Book Antiqua"/>
          <w:bCs/>
        </w:rPr>
        <w:t>Mean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value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(range)</w:t>
      </w:r>
      <w:r w:rsidR="003721F4" w:rsidRPr="00E367D1">
        <w:rPr>
          <w:rFonts w:ascii="Book Antiqua" w:hAnsi="Book Antiqua"/>
          <w:bCs/>
        </w:rPr>
        <w:t>;</w:t>
      </w:r>
      <w:r w:rsidR="00255BA7" w:rsidRPr="00E367D1">
        <w:rPr>
          <w:rFonts w:ascii="Book Antiqua" w:hAnsi="Book Antiqua"/>
          <w:bCs/>
        </w:rPr>
        <w:t xml:space="preserve"> </w:t>
      </w:r>
      <w:r w:rsidRPr="00E367D1">
        <w:rPr>
          <w:rFonts w:ascii="Book Antiqua" w:hAnsi="Book Antiqua"/>
          <w:bCs/>
          <w:vertAlign w:val="superscript"/>
        </w:rPr>
        <w:t>4</w:t>
      </w:r>
      <w:r w:rsidR="00255BA7" w:rsidRPr="00E367D1">
        <w:rPr>
          <w:rFonts w:ascii="Book Antiqua" w:hAnsi="Book Antiqua"/>
          <w:bCs/>
          <w:vertAlign w:val="superscript"/>
        </w:rPr>
        <w:t xml:space="preserve"> </w:t>
      </w:r>
      <w:r w:rsidR="00B6226C" w:rsidRPr="00E367D1">
        <w:rPr>
          <w:rFonts w:ascii="Book Antiqua" w:hAnsi="Book Antiqua"/>
          <w:bCs/>
        </w:rPr>
        <w:t>Median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(range)</w:t>
      </w:r>
      <w:r w:rsidR="003721F4" w:rsidRPr="00E367D1">
        <w:rPr>
          <w:rFonts w:ascii="Book Antiqua" w:hAnsi="Book Antiqua"/>
          <w:bCs/>
        </w:rPr>
        <w:t>;</w:t>
      </w:r>
      <w:r w:rsidR="00255BA7" w:rsidRPr="00E367D1">
        <w:rPr>
          <w:rFonts w:ascii="Book Antiqua" w:hAnsi="Book Antiqua"/>
          <w:bCs/>
        </w:rPr>
        <w:t xml:space="preserve"> </w:t>
      </w:r>
      <w:r w:rsidRPr="00E367D1">
        <w:rPr>
          <w:rFonts w:ascii="Book Antiqua" w:hAnsi="Book Antiqua"/>
          <w:bCs/>
          <w:vertAlign w:val="superscript"/>
        </w:rPr>
        <w:t>5</w:t>
      </w:r>
      <w:r w:rsidR="00255BA7" w:rsidRPr="00E367D1">
        <w:rPr>
          <w:rFonts w:ascii="Book Antiqua" w:hAnsi="Book Antiqua"/>
          <w:bCs/>
          <w:vertAlign w:val="superscript"/>
        </w:rPr>
        <w:t xml:space="preserve"> </w:t>
      </w:r>
      <w:r w:rsidR="00B6226C" w:rsidRPr="00E367D1">
        <w:rPr>
          <w:rFonts w:ascii="Book Antiqua" w:hAnsi="Book Antiqua"/>
          <w:bCs/>
        </w:rPr>
        <w:t>Median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(</w:t>
      </w:r>
      <w:r w:rsidR="00687283" w:rsidRPr="00E367D1">
        <w:rPr>
          <w:rFonts w:ascii="Book Antiqua" w:hAnsi="Book Antiqua"/>
          <w:bCs/>
        </w:rPr>
        <w:t>interquartile range</w:t>
      </w:r>
      <w:r w:rsidR="00B6226C" w:rsidRPr="00E367D1">
        <w:rPr>
          <w:rFonts w:ascii="Book Antiqua" w:hAnsi="Book Antiqua"/>
          <w:bCs/>
        </w:rPr>
        <w:t>)</w:t>
      </w:r>
      <w:r w:rsidR="003721F4" w:rsidRPr="00E367D1">
        <w:rPr>
          <w:rFonts w:ascii="Book Antiqua" w:hAnsi="Book Antiqua"/>
          <w:bCs/>
        </w:rPr>
        <w:t>.</w:t>
      </w:r>
      <w:r w:rsidR="00255BA7" w:rsidRPr="00E367D1">
        <w:rPr>
          <w:rStyle w:val="A0"/>
          <w:rFonts w:ascii="Book Antiqua" w:hAnsi="Book Antiqua" w:cs="Times New Roman"/>
          <w:b/>
          <w:color w:val="auto"/>
          <w:sz w:val="24"/>
          <w:szCs w:val="24"/>
        </w:rPr>
        <w:t xml:space="preserve"> </w:t>
      </w:r>
      <w:r w:rsidR="003721F4" w:rsidRPr="00E367D1">
        <w:rPr>
          <w:rStyle w:val="A0"/>
          <w:rFonts w:ascii="Book Antiqua" w:hAnsi="Book Antiqua" w:cs="Times New Roman"/>
          <w:bCs/>
          <w:color w:val="auto"/>
          <w:sz w:val="24"/>
          <w:szCs w:val="24"/>
        </w:rPr>
        <w:t>OT:</w:t>
      </w:r>
      <w:r w:rsidR="00255BA7" w:rsidRPr="00E367D1">
        <w:rPr>
          <w:rStyle w:val="A0"/>
          <w:rFonts w:ascii="Book Antiqua" w:hAnsi="Book Antiqua" w:cs="Times New Roman"/>
          <w:bCs/>
          <w:color w:val="auto"/>
          <w:sz w:val="24"/>
          <w:szCs w:val="24"/>
        </w:rPr>
        <w:t xml:space="preserve"> </w:t>
      </w:r>
      <w:r w:rsidR="003721F4" w:rsidRPr="00E367D1">
        <w:rPr>
          <w:rStyle w:val="A0"/>
          <w:rFonts w:ascii="Book Antiqua" w:hAnsi="Book Antiqua" w:cs="Times New Roman"/>
          <w:bCs/>
          <w:color w:val="auto"/>
          <w:sz w:val="24"/>
          <w:szCs w:val="24"/>
        </w:rPr>
        <w:t>Operative</w:t>
      </w:r>
      <w:r w:rsidR="00255BA7" w:rsidRPr="00E367D1">
        <w:rPr>
          <w:rStyle w:val="A0"/>
          <w:rFonts w:ascii="Book Antiqua" w:hAnsi="Book Antiqua" w:cs="Times New Roman"/>
          <w:bCs/>
          <w:color w:val="auto"/>
          <w:sz w:val="24"/>
          <w:szCs w:val="24"/>
        </w:rPr>
        <w:t xml:space="preserve"> </w:t>
      </w:r>
      <w:r w:rsidR="003721F4" w:rsidRPr="00E367D1">
        <w:rPr>
          <w:rStyle w:val="A0"/>
          <w:rFonts w:ascii="Book Antiqua" w:hAnsi="Book Antiqua" w:cs="Times New Roman"/>
          <w:bCs/>
          <w:color w:val="auto"/>
          <w:sz w:val="24"/>
          <w:szCs w:val="24"/>
        </w:rPr>
        <w:t>time.</w:t>
      </w:r>
    </w:p>
    <w:p w14:paraId="167DAF0F" w14:textId="1B9CE71B" w:rsidR="00B6226C" w:rsidRPr="00E367D1" w:rsidRDefault="00B6226C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AE57E9">
        <w:rPr>
          <w:rFonts w:ascii="Book Antiqua" w:hAnsi="Book Antiqua" w:cs="Calibri"/>
          <w:b/>
        </w:rPr>
        <w:br w:type="page"/>
      </w:r>
      <w:r w:rsidRPr="00E367D1">
        <w:rPr>
          <w:rFonts w:ascii="Book Antiqua" w:hAnsi="Book Antiqua"/>
          <w:b/>
        </w:rPr>
        <w:lastRenderedPageBreak/>
        <w:t>Table</w:t>
      </w:r>
      <w:r w:rsidR="00255BA7" w:rsidRPr="00E367D1">
        <w:rPr>
          <w:rFonts w:ascii="Book Antiqua" w:hAnsi="Book Antiqua"/>
          <w:b/>
        </w:rPr>
        <w:t xml:space="preserve"> </w:t>
      </w:r>
      <w:r w:rsidRPr="00E367D1">
        <w:rPr>
          <w:rFonts w:ascii="Book Antiqua" w:hAnsi="Book Antiqua"/>
          <w:b/>
        </w:rPr>
        <w:t>4</w:t>
      </w:r>
      <w:r w:rsidR="00255BA7" w:rsidRPr="00E367D1">
        <w:rPr>
          <w:rFonts w:ascii="Book Antiqua" w:hAnsi="Book Antiqua"/>
          <w:b/>
        </w:rPr>
        <w:t xml:space="preserve"> </w:t>
      </w:r>
      <w:r w:rsidRPr="00E367D1">
        <w:rPr>
          <w:rFonts w:ascii="Book Antiqua" w:hAnsi="Book Antiqua"/>
          <w:b/>
        </w:rPr>
        <w:t>Detail</w:t>
      </w:r>
      <w:r w:rsidR="00255BA7" w:rsidRPr="00E367D1">
        <w:rPr>
          <w:rFonts w:ascii="Book Antiqua" w:hAnsi="Book Antiqua"/>
          <w:b/>
        </w:rPr>
        <w:t xml:space="preserve"> </w:t>
      </w:r>
      <w:r w:rsidRPr="00E367D1">
        <w:rPr>
          <w:rFonts w:ascii="Book Antiqua" w:hAnsi="Book Antiqua"/>
          <w:b/>
        </w:rPr>
        <w:t>of</w:t>
      </w:r>
      <w:r w:rsidR="00255BA7" w:rsidRPr="00E367D1">
        <w:rPr>
          <w:rFonts w:ascii="Book Antiqua" w:hAnsi="Book Antiqua"/>
          <w:b/>
        </w:rPr>
        <w:t xml:space="preserve"> </w:t>
      </w:r>
      <w:r w:rsidRPr="00E367D1">
        <w:rPr>
          <w:rFonts w:ascii="Book Antiqua" w:hAnsi="Book Antiqua"/>
          <w:b/>
        </w:rPr>
        <w:t>postoperative</w:t>
      </w:r>
      <w:r w:rsidR="00255BA7" w:rsidRPr="00E367D1">
        <w:rPr>
          <w:rFonts w:ascii="Book Antiqua" w:hAnsi="Book Antiqua"/>
          <w:b/>
        </w:rPr>
        <w:t xml:space="preserve"> </w:t>
      </w:r>
      <w:r w:rsidRPr="00E367D1">
        <w:rPr>
          <w:rFonts w:ascii="Book Antiqua" w:hAnsi="Book Antiqua"/>
          <w:b/>
        </w:rPr>
        <w:t>complication</w:t>
      </w:r>
      <w:r w:rsidR="00E50596" w:rsidRPr="00E367D1">
        <w:rPr>
          <w:rFonts w:ascii="Book Antiqua" w:hAnsi="Book Antiqua"/>
          <w:b/>
        </w:rPr>
        <w:t>s</w:t>
      </w:r>
    </w:p>
    <w:tbl>
      <w:tblPr>
        <w:tblStyle w:val="TableGrid"/>
        <w:tblpPr w:leftFromText="141" w:rightFromText="141" w:vertAnchor="text" w:horzAnchor="page" w:tblpX="1688" w:tblpY="66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7"/>
        <w:gridCol w:w="10403"/>
      </w:tblGrid>
      <w:tr w:rsidR="00811C09" w:rsidRPr="00E367D1" w14:paraId="53F14523" w14:textId="77777777" w:rsidTr="00687283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213E129" w14:textId="7B95513B" w:rsidR="00687283" w:rsidRPr="00AE57E9" w:rsidRDefault="00687283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bCs/>
                <w:lang w:val="en-US" w:eastAsia="zh-CN"/>
              </w:rPr>
            </w:pPr>
            <w:r w:rsidRPr="00E367D1">
              <w:rPr>
                <w:rFonts w:ascii="Book Antiqua" w:hAnsi="Book Antiqua" w:cs="Times New Roman"/>
                <w:b/>
                <w:bCs/>
                <w:lang w:eastAsia="zh-CN"/>
              </w:rPr>
              <w:t>Ref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FB1D2D0" w14:textId="77777777" w:rsidR="00687283" w:rsidRPr="00AE57E9" w:rsidRDefault="00687283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16ABFE5F" w14:textId="77777777" w:rsidTr="00687283">
        <w:tc>
          <w:tcPr>
            <w:tcW w:w="0" w:type="auto"/>
            <w:tcBorders>
              <w:top w:val="single" w:sz="4" w:space="0" w:color="auto"/>
            </w:tcBorders>
          </w:tcPr>
          <w:p w14:paraId="6EB192A9" w14:textId="359CAE1F" w:rsidR="00B6226C" w:rsidRPr="00AE57E9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 w:cs="Times New Roman"/>
              </w:rPr>
              <w:t>Gómez</w:t>
            </w:r>
            <w:r w:rsidR="00255BA7" w:rsidRPr="00E367D1">
              <w:rPr>
                <w:rFonts w:ascii="Book Antiqua" w:hAnsi="Book Antiqua" w:cs="Times New Roman"/>
              </w:rPr>
              <w:t xml:space="preserve"> </w:t>
            </w:r>
            <w:r w:rsidRPr="00E367D1">
              <w:rPr>
                <w:rFonts w:ascii="Book Antiqua" w:hAnsi="Book Antiqua" w:cs="Times New Roman"/>
              </w:rPr>
              <w:t>Ruiz</w:t>
            </w:r>
            <w:r w:rsidR="00255BA7" w:rsidRPr="00E367D1">
              <w:rPr>
                <w:rFonts w:ascii="Book Antiqua" w:hAnsi="Book Antiqua" w:cs="Times New Roman"/>
              </w:rPr>
              <w:t xml:space="preserve"> </w:t>
            </w:r>
            <w:r w:rsidR="00255BA7" w:rsidRPr="00E367D1">
              <w:rPr>
                <w:rFonts w:ascii="Book Antiqua" w:hAnsi="Book Antiqua" w:cs="Times New Roman"/>
                <w:i/>
              </w:rPr>
              <w:t>et al</w:t>
            </w:r>
            <w:r w:rsidR="00255BA7" w:rsidRPr="00E367D1">
              <w:rPr>
                <w:rFonts w:ascii="Book Antiqua" w:hAnsi="Book Antiqua" w:cs="Times New Roman"/>
                <w:vertAlign w:val="superscript"/>
              </w:rPr>
              <w:t>[</w:t>
            </w:r>
            <w:r w:rsidRPr="00E367D1">
              <w:rPr>
                <w:rFonts w:ascii="Book Antiqua" w:hAnsi="Book Antiqua" w:cs="Times New Roman"/>
                <w:vertAlign w:val="superscript"/>
              </w:rPr>
              <w:t>29]</w:t>
            </w:r>
            <w:r w:rsidRPr="00E367D1">
              <w:rPr>
                <w:rFonts w:ascii="Book Antiqua" w:hAnsi="Book Antiqua" w:cs="Times New Roman"/>
              </w:rPr>
              <w:t>,</w:t>
            </w:r>
            <w:r w:rsidR="00255BA7" w:rsidRPr="00E367D1">
              <w:rPr>
                <w:rFonts w:ascii="Book Antiqua" w:hAnsi="Book Antiqua" w:cs="Times New Roman"/>
              </w:rPr>
              <w:t xml:space="preserve"> </w:t>
            </w:r>
            <w:r w:rsidRPr="00E367D1">
              <w:rPr>
                <w:rFonts w:ascii="Book Antiqua" w:hAnsi="Book Antiqua" w:cs="Times New Roman"/>
              </w:rPr>
              <w:t>201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5450C9" w14:textId="45765651" w:rsidR="00B6226C" w:rsidRPr="00E367D1" w:rsidRDefault="00B6226C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lang w:val="en-US"/>
              </w:rPr>
            </w:pPr>
            <w:r w:rsidRPr="00AE57E9">
              <w:rPr>
                <w:rFonts w:ascii="Book Antiqua" w:hAnsi="Book Antiqua" w:cs="Times New Roman"/>
                <w:lang w:val="en-US"/>
              </w:rPr>
              <w:t>Grade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B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anastomotic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leak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diagnosed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in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the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outpatient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clinic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on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postoperative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day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14</w:t>
            </w:r>
          </w:p>
        </w:tc>
      </w:tr>
      <w:tr w:rsidR="00811C09" w:rsidRPr="00E367D1" w14:paraId="7ABD21D9" w14:textId="77777777" w:rsidTr="00687283">
        <w:trPr>
          <w:trHeight w:val="204"/>
        </w:trPr>
        <w:tc>
          <w:tcPr>
            <w:tcW w:w="0" w:type="auto"/>
            <w:vMerge w:val="restart"/>
          </w:tcPr>
          <w:p w14:paraId="5F4A43B3" w14:textId="621C3E80" w:rsidR="009422BA" w:rsidRPr="00AE57E9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 w:cs="Times New Roman"/>
              </w:rPr>
              <w:t>Atallah</w:t>
            </w:r>
            <w:r w:rsidR="00255BA7" w:rsidRPr="00E367D1">
              <w:rPr>
                <w:rFonts w:ascii="Book Antiqua" w:hAnsi="Book Antiqua" w:cs="Times New Roman"/>
              </w:rPr>
              <w:t xml:space="preserve"> </w:t>
            </w:r>
            <w:r w:rsidR="00255BA7" w:rsidRPr="00E367D1">
              <w:rPr>
                <w:rFonts w:ascii="Book Antiqua" w:hAnsi="Book Antiqua" w:cs="Times New Roman"/>
                <w:i/>
              </w:rPr>
              <w:t>et al</w:t>
            </w:r>
            <w:r w:rsidR="00255BA7" w:rsidRPr="00E367D1">
              <w:rPr>
                <w:rFonts w:ascii="Book Antiqua" w:hAnsi="Book Antiqua" w:cs="Times New Roman"/>
                <w:vertAlign w:val="superscript"/>
              </w:rPr>
              <w:t>[</w:t>
            </w:r>
            <w:r w:rsidRPr="00E367D1">
              <w:rPr>
                <w:rFonts w:ascii="Book Antiqua" w:hAnsi="Book Antiqua" w:cs="Times New Roman"/>
                <w:vertAlign w:val="superscript"/>
              </w:rPr>
              <w:t>30]</w:t>
            </w:r>
            <w:r w:rsidRPr="00E367D1">
              <w:rPr>
                <w:rFonts w:ascii="Book Antiqua" w:hAnsi="Book Antiqua" w:cs="Times New Roman"/>
              </w:rPr>
              <w:t>,</w:t>
            </w:r>
            <w:r w:rsidR="00255BA7" w:rsidRPr="00E367D1">
              <w:rPr>
                <w:rFonts w:ascii="Book Antiqua" w:hAnsi="Book Antiqua" w:cs="Times New Roman"/>
              </w:rPr>
              <w:t xml:space="preserve"> </w:t>
            </w:r>
            <w:r w:rsidRPr="00E367D1">
              <w:rPr>
                <w:rFonts w:ascii="Book Antiqua" w:hAnsi="Book Antiqua" w:cs="Times New Roman"/>
              </w:rPr>
              <w:t>2015</w:t>
            </w:r>
          </w:p>
        </w:tc>
        <w:tc>
          <w:tcPr>
            <w:tcW w:w="0" w:type="auto"/>
          </w:tcPr>
          <w:p w14:paraId="63E246A5" w14:textId="4C45F18D" w:rsidR="009422BA" w:rsidRPr="00AE57E9" w:rsidRDefault="009422BA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Sub-segment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pulmonary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embolism</w:t>
            </w:r>
          </w:p>
        </w:tc>
      </w:tr>
      <w:tr w:rsidR="00811C09" w:rsidRPr="00E367D1" w14:paraId="0C2CE99E" w14:textId="77777777" w:rsidTr="00687283">
        <w:trPr>
          <w:trHeight w:val="782"/>
        </w:trPr>
        <w:tc>
          <w:tcPr>
            <w:tcW w:w="0" w:type="auto"/>
            <w:vMerge/>
          </w:tcPr>
          <w:p w14:paraId="3A01B0A1" w14:textId="77777777" w:rsidR="009422BA" w:rsidRPr="00AE57E9" w:rsidRDefault="009422BA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6DE1D81E" w14:textId="3294BB2C" w:rsidR="009422BA" w:rsidRPr="00E367D1" w:rsidRDefault="009422BA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E57E9">
              <w:rPr>
                <w:rFonts w:ascii="Book Antiqua" w:hAnsi="Book Antiqua"/>
                <w:lang w:val="en-US"/>
              </w:rPr>
              <w:t>Dehydration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related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to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high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output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from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his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diverting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ileostomy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that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required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readmission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3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="00811C09" w:rsidRPr="00AE57E9">
              <w:rPr>
                <w:rFonts w:ascii="Book Antiqua" w:hAnsi="Book Antiqua"/>
                <w:lang w:val="en-US"/>
              </w:rPr>
              <w:t>w</w:t>
            </w:r>
            <w:r w:rsidRPr="00AE57E9">
              <w:rPr>
                <w:rFonts w:ascii="Book Antiqua" w:hAnsi="Book Antiqua"/>
                <w:lang w:val="en-US"/>
              </w:rPr>
              <w:t>k</w:t>
            </w:r>
            <w:r w:rsidR="00811C09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postoperatively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</w:p>
        </w:tc>
      </w:tr>
      <w:tr w:rsidR="00811C09" w:rsidRPr="00E367D1" w14:paraId="1B5C0236" w14:textId="77777777" w:rsidTr="00687283">
        <w:trPr>
          <w:trHeight w:val="781"/>
        </w:trPr>
        <w:tc>
          <w:tcPr>
            <w:tcW w:w="0" w:type="auto"/>
            <w:vMerge/>
          </w:tcPr>
          <w:p w14:paraId="4534C40B" w14:textId="77777777" w:rsidR="009422BA" w:rsidRPr="00E367D1" w:rsidRDefault="009422BA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1451A60D" w14:textId="21F5410C" w:rsidR="009422BA" w:rsidRPr="00E367D1" w:rsidRDefault="009422BA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E57E9">
              <w:rPr>
                <w:rFonts w:ascii="Book Antiqua" w:hAnsi="Book Antiqua"/>
                <w:lang w:val="en-US"/>
              </w:rPr>
              <w:t>Wound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hematoma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requiring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drainag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2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wk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postoperatively</w:t>
            </w:r>
          </w:p>
        </w:tc>
      </w:tr>
      <w:tr w:rsidR="00811C09" w:rsidRPr="00E367D1" w14:paraId="40B65B08" w14:textId="77777777" w:rsidTr="00687283">
        <w:tc>
          <w:tcPr>
            <w:tcW w:w="0" w:type="auto"/>
          </w:tcPr>
          <w:p w14:paraId="44C86FFA" w14:textId="5CB6DC11" w:rsidR="00B6226C" w:rsidRPr="00AE57E9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 w:cs="Times New Roman"/>
              </w:rPr>
              <w:t>Huscher</w:t>
            </w:r>
            <w:r w:rsidR="00255BA7" w:rsidRPr="00E367D1">
              <w:rPr>
                <w:rFonts w:ascii="Book Antiqua" w:hAnsi="Book Antiqua" w:cs="Times New Roman"/>
              </w:rPr>
              <w:t xml:space="preserve"> </w:t>
            </w:r>
            <w:r w:rsidR="00255BA7" w:rsidRPr="00E367D1">
              <w:rPr>
                <w:rFonts w:ascii="Book Antiqua" w:hAnsi="Book Antiqua" w:cs="Times New Roman"/>
                <w:i/>
              </w:rPr>
              <w:t>et al</w:t>
            </w:r>
            <w:r w:rsidR="00255BA7" w:rsidRPr="00E367D1">
              <w:rPr>
                <w:rFonts w:ascii="Book Antiqua" w:hAnsi="Book Antiqua" w:cs="Times New Roman"/>
                <w:vertAlign w:val="superscript"/>
              </w:rPr>
              <w:t>[</w:t>
            </w:r>
            <w:r w:rsidRPr="00E367D1">
              <w:rPr>
                <w:rFonts w:ascii="Book Antiqua" w:hAnsi="Book Antiqua" w:cs="Times New Roman"/>
                <w:vertAlign w:val="superscript"/>
              </w:rPr>
              <w:t>32]</w:t>
            </w:r>
            <w:r w:rsidRPr="00E367D1">
              <w:rPr>
                <w:rFonts w:ascii="Book Antiqua" w:hAnsi="Book Antiqua" w:cs="Times New Roman"/>
              </w:rPr>
              <w:t>,</w:t>
            </w:r>
            <w:r w:rsidR="00255BA7" w:rsidRPr="00E367D1">
              <w:rPr>
                <w:rFonts w:ascii="Book Antiqua" w:hAnsi="Book Antiqua" w:cs="Times New Roman"/>
              </w:rPr>
              <w:t xml:space="preserve"> </w:t>
            </w:r>
            <w:r w:rsidRPr="00E367D1">
              <w:rPr>
                <w:rFonts w:ascii="Book Antiqua" w:hAnsi="Book Antiqua" w:cs="Times New Roman"/>
              </w:rPr>
              <w:t>2015</w:t>
            </w:r>
          </w:p>
        </w:tc>
        <w:tc>
          <w:tcPr>
            <w:tcW w:w="0" w:type="auto"/>
          </w:tcPr>
          <w:p w14:paraId="587CA442" w14:textId="01173866" w:rsidR="00B6226C" w:rsidRPr="00E367D1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AE57E9">
              <w:rPr>
                <w:rFonts w:ascii="Book Antiqua" w:hAnsi="Book Antiqua"/>
                <w:lang w:val="en-US"/>
              </w:rPr>
              <w:t>Rectal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bleeding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requiring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th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transfusion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of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blood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units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without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reoperation</w:t>
            </w:r>
          </w:p>
        </w:tc>
      </w:tr>
      <w:tr w:rsidR="00811C09" w:rsidRPr="00E367D1" w14:paraId="39FFABB7" w14:textId="77777777" w:rsidTr="00687283">
        <w:trPr>
          <w:trHeight w:val="301"/>
        </w:trPr>
        <w:tc>
          <w:tcPr>
            <w:tcW w:w="0" w:type="auto"/>
            <w:vMerge w:val="restart"/>
          </w:tcPr>
          <w:p w14:paraId="4F28D46A" w14:textId="4F3C8C56" w:rsidR="00BC0AE6" w:rsidRPr="00AE57E9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 w:cs="Times New Roman"/>
              </w:rPr>
              <w:t>Kuo</w:t>
            </w:r>
            <w:r w:rsidR="00255BA7" w:rsidRPr="00E367D1">
              <w:rPr>
                <w:rFonts w:ascii="Book Antiqua" w:hAnsi="Book Antiqua" w:cs="Times New Roman"/>
              </w:rPr>
              <w:t xml:space="preserve"> </w:t>
            </w:r>
            <w:r w:rsidR="00255BA7" w:rsidRPr="00E367D1">
              <w:rPr>
                <w:rFonts w:ascii="Book Antiqua" w:hAnsi="Book Antiqua" w:cs="Times New Roman"/>
                <w:i/>
              </w:rPr>
              <w:t>et al</w:t>
            </w:r>
            <w:r w:rsidR="00255BA7" w:rsidRPr="00E367D1">
              <w:rPr>
                <w:rFonts w:ascii="Book Antiqua" w:hAnsi="Book Antiqua" w:cs="Times New Roman"/>
                <w:vertAlign w:val="superscript"/>
              </w:rPr>
              <w:t>[</w:t>
            </w:r>
            <w:r w:rsidRPr="00E367D1">
              <w:rPr>
                <w:rFonts w:ascii="Book Antiqua" w:hAnsi="Book Antiqua" w:cs="Times New Roman"/>
                <w:vertAlign w:val="superscript"/>
              </w:rPr>
              <w:t>33]</w:t>
            </w:r>
            <w:r w:rsidRPr="00E367D1">
              <w:rPr>
                <w:rFonts w:ascii="Book Antiqua" w:hAnsi="Book Antiqua" w:cs="Times New Roman"/>
              </w:rPr>
              <w:t>,</w:t>
            </w:r>
            <w:r w:rsidR="00255BA7" w:rsidRPr="00E367D1">
              <w:rPr>
                <w:rFonts w:ascii="Book Antiqua" w:hAnsi="Book Antiqua" w:cs="Times New Roman"/>
              </w:rPr>
              <w:t xml:space="preserve"> </w:t>
            </w:r>
            <w:r w:rsidRPr="00E367D1">
              <w:rPr>
                <w:rFonts w:ascii="Book Antiqua" w:hAnsi="Book Antiqua" w:cs="Times New Roman"/>
              </w:rPr>
              <w:t>201</w:t>
            </w:r>
            <w:r w:rsidR="00402925" w:rsidRPr="00E367D1">
              <w:rPr>
                <w:rFonts w:ascii="Book Antiqua" w:hAnsi="Book Antiqua" w:cs="Times New Roman"/>
              </w:rPr>
              <w:t>7</w:t>
            </w:r>
          </w:p>
          <w:p w14:paraId="2ECF20B1" w14:textId="445572B1" w:rsidR="00BC0AE6" w:rsidRPr="00AE57E9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5A95A59F" w14:textId="50A0AEBD" w:rsidR="00BC0AE6" w:rsidRPr="00E367D1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AE57E9">
              <w:rPr>
                <w:rFonts w:ascii="Book Antiqua" w:hAnsi="Book Antiqua"/>
                <w:lang w:val="en-US"/>
              </w:rPr>
              <w:t>Laparoscopic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adhesiolysis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for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postoperativ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intestinal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obstruction</w:t>
            </w:r>
          </w:p>
        </w:tc>
      </w:tr>
      <w:tr w:rsidR="00811C09" w:rsidRPr="00E367D1" w14:paraId="1DE05A16" w14:textId="77777777" w:rsidTr="00687283">
        <w:trPr>
          <w:trHeight w:val="592"/>
        </w:trPr>
        <w:tc>
          <w:tcPr>
            <w:tcW w:w="0" w:type="auto"/>
            <w:vMerge/>
          </w:tcPr>
          <w:p w14:paraId="6F05A10E" w14:textId="77777777" w:rsidR="00BC0AE6" w:rsidRPr="00E367D1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46008AF9" w14:textId="63F35659" w:rsidR="00BC0AE6" w:rsidRPr="00AE57E9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E367D1">
              <w:rPr>
                <w:rFonts w:ascii="Book Antiqua" w:hAnsi="Book Antiqua"/>
              </w:rPr>
              <w:t>Superficial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wound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infection</w:t>
            </w:r>
          </w:p>
        </w:tc>
      </w:tr>
      <w:tr w:rsidR="00811C09" w:rsidRPr="00E367D1" w14:paraId="5AC54D45" w14:textId="77777777" w:rsidTr="00687283">
        <w:trPr>
          <w:trHeight w:val="324"/>
        </w:trPr>
        <w:tc>
          <w:tcPr>
            <w:tcW w:w="0" w:type="auto"/>
            <w:vMerge w:val="restart"/>
          </w:tcPr>
          <w:p w14:paraId="206B54FD" w14:textId="2B12D440" w:rsidR="00BC0AE6" w:rsidRPr="00AE57E9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 w:cs="Times New Roman"/>
              </w:rPr>
              <w:t>Hu</w:t>
            </w:r>
            <w:r w:rsidR="00255BA7" w:rsidRPr="00E367D1">
              <w:rPr>
                <w:rFonts w:ascii="Book Antiqua" w:hAnsi="Book Antiqua" w:cs="Times New Roman"/>
              </w:rPr>
              <w:t xml:space="preserve"> </w:t>
            </w:r>
            <w:r w:rsidR="00255BA7" w:rsidRPr="00E367D1">
              <w:rPr>
                <w:rFonts w:ascii="Book Antiqua" w:hAnsi="Book Antiqua" w:cs="Times New Roman"/>
                <w:i/>
              </w:rPr>
              <w:t>et al</w:t>
            </w:r>
            <w:r w:rsidR="00255BA7" w:rsidRPr="00E367D1">
              <w:rPr>
                <w:rFonts w:ascii="Book Antiqua" w:hAnsi="Book Antiqua" w:cs="Times New Roman"/>
                <w:vertAlign w:val="superscript"/>
              </w:rPr>
              <w:t>[</w:t>
            </w:r>
            <w:r w:rsidRPr="00E367D1">
              <w:rPr>
                <w:rFonts w:ascii="Book Antiqua" w:hAnsi="Book Antiqua" w:cs="Times New Roman"/>
                <w:vertAlign w:val="superscript"/>
              </w:rPr>
              <w:t>34]</w:t>
            </w:r>
            <w:r w:rsidRPr="00E367D1">
              <w:rPr>
                <w:rFonts w:ascii="Book Antiqua" w:hAnsi="Book Antiqua" w:cs="Times New Roman"/>
              </w:rPr>
              <w:t>,</w:t>
            </w:r>
            <w:r w:rsidR="00255BA7" w:rsidRPr="00E367D1">
              <w:rPr>
                <w:rFonts w:ascii="Book Antiqua" w:hAnsi="Book Antiqua" w:cs="Times New Roman"/>
              </w:rPr>
              <w:t xml:space="preserve"> </w:t>
            </w:r>
            <w:r w:rsidRPr="00E367D1">
              <w:rPr>
                <w:rFonts w:ascii="Book Antiqua" w:hAnsi="Book Antiqua" w:cs="Times New Roman"/>
              </w:rPr>
              <w:t>20</w:t>
            </w:r>
            <w:r w:rsidR="00402925" w:rsidRPr="00E367D1">
              <w:rPr>
                <w:rFonts w:ascii="Book Antiqua" w:hAnsi="Book Antiqua" w:cs="Times New Roman"/>
              </w:rPr>
              <w:t>20</w:t>
            </w:r>
          </w:p>
        </w:tc>
        <w:tc>
          <w:tcPr>
            <w:tcW w:w="0" w:type="auto"/>
          </w:tcPr>
          <w:p w14:paraId="74F0F3C9" w14:textId="35B012F2" w:rsidR="00BC0AE6" w:rsidRPr="00E367D1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AE57E9">
              <w:rPr>
                <w:rFonts w:ascii="Book Antiqua" w:hAnsi="Book Antiqua"/>
                <w:lang w:val="en-US"/>
              </w:rPr>
              <w:t>Postoperativ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Ileus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with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Conservativ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treatment</w:t>
            </w:r>
          </w:p>
        </w:tc>
      </w:tr>
      <w:tr w:rsidR="00811C09" w:rsidRPr="00E367D1" w14:paraId="5A4DA8BF" w14:textId="77777777" w:rsidTr="00687283">
        <w:trPr>
          <w:trHeight w:val="335"/>
        </w:trPr>
        <w:tc>
          <w:tcPr>
            <w:tcW w:w="0" w:type="auto"/>
            <w:vMerge/>
          </w:tcPr>
          <w:p w14:paraId="115C0058" w14:textId="77777777" w:rsidR="00BC0AE6" w:rsidRPr="00E367D1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1185EFD0" w14:textId="70428761" w:rsidR="00BC0AE6" w:rsidRPr="00E367D1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E57E9">
              <w:rPr>
                <w:rFonts w:ascii="Book Antiqua" w:hAnsi="Book Antiqua"/>
                <w:lang w:val="en-US"/>
              </w:rPr>
              <w:t>Pelvic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abscess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treated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with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antibiotics</w:t>
            </w:r>
          </w:p>
        </w:tc>
      </w:tr>
      <w:tr w:rsidR="00811C09" w:rsidRPr="00E367D1" w14:paraId="3607A8B5" w14:textId="77777777" w:rsidTr="00687283">
        <w:trPr>
          <w:trHeight w:val="313"/>
        </w:trPr>
        <w:tc>
          <w:tcPr>
            <w:tcW w:w="0" w:type="auto"/>
            <w:vMerge/>
          </w:tcPr>
          <w:p w14:paraId="7CF39416" w14:textId="77777777" w:rsidR="00BC0AE6" w:rsidRPr="00E367D1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27850B1A" w14:textId="44CFECA5" w:rsidR="00BC0AE6" w:rsidRPr="00E367D1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E57E9">
              <w:rPr>
                <w:rFonts w:ascii="Book Antiqua" w:hAnsi="Book Antiqua"/>
                <w:lang w:val="en-US"/>
              </w:rPr>
              <w:t>Acut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urinary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retention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that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required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reinsertion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of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Foley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catheter</w:t>
            </w:r>
          </w:p>
        </w:tc>
      </w:tr>
      <w:tr w:rsidR="00811C09" w:rsidRPr="00E367D1" w14:paraId="08961FEB" w14:textId="77777777" w:rsidTr="00687283">
        <w:trPr>
          <w:trHeight w:val="290"/>
        </w:trPr>
        <w:tc>
          <w:tcPr>
            <w:tcW w:w="0" w:type="auto"/>
            <w:vMerge/>
          </w:tcPr>
          <w:p w14:paraId="19C8A3A6" w14:textId="77777777" w:rsidR="00BC0AE6" w:rsidRPr="00E367D1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413AD1F9" w14:textId="691A4677" w:rsidR="00BC0AE6" w:rsidRPr="00E367D1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E57E9">
              <w:rPr>
                <w:rFonts w:ascii="Book Antiqua" w:hAnsi="Book Antiqua"/>
                <w:lang w:val="en-US"/>
              </w:rPr>
              <w:t>Perineal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wound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bleeding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that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needed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hemostasis</w:t>
            </w:r>
          </w:p>
        </w:tc>
      </w:tr>
      <w:tr w:rsidR="00811C09" w:rsidRPr="00E367D1" w14:paraId="6E00F49D" w14:textId="77777777" w:rsidTr="00687283">
        <w:trPr>
          <w:trHeight w:val="279"/>
        </w:trPr>
        <w:tc>
          <w:tcPr>
            <w:tcW w:w="0" w:type="auto"/>
            <w:vMerge/>
          </w:tcPr>
          <w:p w14:paraId="23B374CA" w14:textId="77777777" w:rsidR="00BC0AE6" w:rsidRPr="00E367D1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36942FF7" w14:textId="5688C544" w:rsidR="00BC0AE6" w:rsidRPr="00E367D1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E57E9">
              <w:rPr>
                <w:rFonts w:ascii="Book Antiqua" w:hAnsi="Book Antiqua"/>
                <w:lang w:val="en-US"/>
              </w:rPr>
              <w:t>Duodenal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ulcer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bleeding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with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conservativ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treatment</w:t>
            </w:r>
          </w:p>
        </w:tc>
      </w:tr>
      <w:tr w:rsidR="00811C09" w:rsidRPr="00E367D1" w14:paraId="2708A4E7" w14:textId="77777777" w:rsidTr="00687283">
        <w:trPr>
          <w:trHeight w:val="313"/>
        </w:trPr>
        <w:tc>
          <w:tcPr>
            <w:tcW w:w="0" w:type="auto"/>
            <w:vMerge/>
          </w:tcPr>
          <w:p w14:paraId="5A271516" w14:textId="77777777" w:rsidR="00BC0AE6" w:rsidRPr="00E367D1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2860DCF0" w14:textId="7883161A" w:rsidR="00BC0AE6" w:rsidRPr="00E367D1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E57E9">
              <w:rPr>
                <w:rFonts w:ascii="Book Antiqua" w:hAnsi="Book Antiqua"/>
                <w:lang w:val="en-US"/>
              </w:rPr>
              <w:t>Fever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with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unknown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origin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with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conservativ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treatment</w:t>
            </w:r>
          </w:p>
        </w:tc>
      </w:tr>
      <w:tr w:rsidR="00811C09" w:rsidRPr="00E367D1" w14:paraId="06279861" w14:textId="77777777" w:rsidTr="00687283">
        <w:trPr>
          <w:trHeight w:val="1228"/>
        </w:trPr>
        <w:tc>
          <w:tcPr>
            <w:tcW w:w="0" w:type="auto"/>
            <w:vMerge/>
            <w:tcBorders>
              <w:bottom w:val="nil"/>
            </w:tcBorders>
          </w:tcPr>
          <w:p w14:paraId="1668DC18" w14:textId="77777777" w:rsidR="00BC0AE6" w:rsidRPr="00E367D1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14:paraId="4FD053B1" w14:textId="416E1FE9" w:rsidR="00BC0AE6" w:rsidRPr="00E367D1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/>
                <w:lang w:val="en-US"/>
              </w:rPr>
            </w:pPr>
            <w:r w:rsidRPr="00AE57E9">
              <w:rPr>
                <w:rFonts w:ascii="Book Antiqua" w:hAnsi="Book Antiqua" w:cs="Times New Roman"/>
                <w:lang w:val="en-US"/>
              </w:rPr>
              <w:t>Acute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appendicitis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managed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with</w:t>
            </w:r>
            <w:r w:rsidR="00255BA7" w:rsidRPr="00AE57E9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lang w:val="en-US"/>
              </w:rPr>
              <w:t>antibiotics</w:t>
            </w:r>
          </w:p>
        </w:tc>
      </w:tr>
      <w:tr w:rsidR="00811C09" w:rsidRPr="00E367D1" w14:paraId="31281AAB" w14:textId="77777777" w:rsidTr="00687283">
        <w:trPr>
          <w:trHeight w:val="692"/>
        </w:trPr>
        <w:tc>
          <w:tcPr>
            <w:tcW w:w="0" w:type="auto"/>
            <w:vMerge w:val="restart"/>
            <w:tcBorders>
              <w:top w:val="nil"/>
              <w:bottom w:val="nil"/>
            </w:tcBorders>
          </w:tcPr>
          <w:p w14:paraId="5E323598" w14:textId="26395F5B" w:rsidR="00BC0AE6" w:rsidRPr="00AE57E9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 w:cs="Times New Roman"/>
              </w:rPr>
              <w:lastRenderedPageBreak/>
              <w:t>Ye</w:t>
            </w:r>
            <w:r w:rsidR="00255BA7" w:rsidRPr="00E367D1">
              <w:rPr>
                <w:rFonts w:ascii="Book Antiqua" w:hAnsi="Book Antiqua" w:cs="Times New Roman"/>
              </w:rPr>
              <w:t xml:space="preserve"> </w:t>
            </w:r>
            <w:r w:rsidR="00255BA7" w:rsidRPr="00E367D1">
              <w:rPr>
                <w:rFonts w:ascii="Book Antiqua" w:hAnsi="Book Antiqua" w:cs="Times New Roman"/>
                <w:i/>
              </w:rPr>
              <w:t>et al</w:t>
            </w:r>
            <w:r w:rsidR="00255BA7" w:rsidRPr="00E367D1">
              <w:rPr>
                <w:rFonts w:ascii="Book Antiqua" w:hAnsi="Book Antiqua" w:cs="Times New Roman"/>
                <w:vertAlign w:val="superscript"/>
              </w:rPr>
              <w:t>[</w:t>
            </w:r>
            <w:r w:rsidRPr="00E367D1">
              <w:rPr>
                <w:rFonts w:ascii="Book Antiqua" w:hAnsi="Book Antiqua" w:cs="Times New Roman"/>
                <w:vertAlign w:val="superscript"/>
              </w:rPr>
              <w:t>38]</w:t>
            </w:r>
            <w:r w:rsidRPr="00E367D1">
              <w:rPr>
                <w:rFonts w:ascii="Book Antiqua" w:hAnsi="Book Antiqua" w:cs="Times New Roman"/>
              </w:rPr>
              <w:t>,</w:t>
            </w:r>
            <w:r w:rsidR="00255BA7" w:rsidRPr="00E367D1">
              <w:rPr>
                <w:rFonts w:ascii="Book Antiqua" w:hAnsi="Book Antiqua" w:cs="Times New Roman"/>
              </w:rPr>
              <w:t xml:space="preserve"> </w:t>
            </w:r>
            <w:r w:rsidRPr="00E367D1">
              <w:rPr>
                <w:rFonts w:ascii="Book Antiqua" w:hAnsi="Book Antiqua" w:cs="Times New Roman"/>
              </w:rPr>
              <w:t>202</w:t>
            </w:r>
            <w:r w:rsidR="00402925" w:rsidRPr="00E367D1">
              <w:rPr>
                <w:rFonts w:ascii="Book Antiqua" w:hAnsi="Book Antiqua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73EE6C7" w14:textId="3C6C4686" w:rsidR="00BC0AE6" w:rsidRPr="00E367D1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AE57E9">
              <w:rPr>
                <w:rFonts w:ascii="Book Antiqua" w:hAnsi="Book Antiqua"/>
                <w:lang w:val="en-US"/>
              </w:rPr>
              <w:t>Anastomotic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leakag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grad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B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on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postoperativ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day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3</w:t>
            </w:r>
          </w:p>
          <w:p w14:paraId="4A9E2CC3" w14:textId="70C46362" w:rsidR="00BC0AE6" w:rsidRPr="00E367D1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AE57E9">
              <w:rPr>
                <w:rFonts w:ascii="Book Antiqua" w:hAnsi="Book Antiqua"/>
                <w:lang w:val="en-US"/>
              </w:rPr>
              <w:t>History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of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duodenal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ulcer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with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duodenal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hemorrhag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on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postoperativ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day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7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solved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with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conservativ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treatment</w:t>
            </w:r>
          </w:p>
        </w:tc>
      </w:tr>
      <w:tr w:rsidR="00811C09" w:rsidRPr="00E367D1" w14:paraId="35BBB1A1" w14:textId="77777777" w:rsidTr="00551182">
        <w:trPr>
          <w:trHeight w:val="263"/>
        </w:trPr>
        <w:tc>
          <w:tcPr>
            <w:tcW w:w="0" w:type="auto"/>
            <w:vMerge/>
            <w:tcBorders>
              <w:top w:val="nil"/>
            </w:tcBorders>
          </w:tcPr>
          <w:p w14:paraId="63FE32AD" w14:textId="77777777" w:rsidR="00BC0AE6" w:rsidRPr="00E367D1" w:rsidRDefault="00BC0AE6" w:rsidP="00255BA7">
            <w:pPr>
              <w:pStyle w:val="ListParagraph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29EAF4BD" w14:textId="7A5467C4" w:rsidR="00BC0AE6" w:rsidRPr="00E367D1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AE57E9">
              <w:rPr>
                <w:rFonts w:ascii="Book Antiqua" w:hAnsi="Book Antiqua"/>
                <w:lang w:val="en-US"/>
              </w:rPr>
              <w:t>Postoperative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ileus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treated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with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gastrointestinal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decompression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and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parenteral</w:t>
            </w:r>
            <w:r w:rsidR="00255BA7" w:rsidRPr="00AE57E9">
              <w:rPr>
                <w:rFonts w:ascii="Book Antiqua" w:hAnsi="Book Antiqua"/>
                <w:lang w:val="en-US"/>
              </w:rPr>
              <w:t xml:space="preserve"> </w:t>
            </w:r>
            <w:r w:rsidRPr="00AE57E9">
              <w:rPr>
                <w:rFonts w:ascii="Book Antiqua" w:hAnsi="Book Antiqua"/>
                <w:lang w:val="en-US"/>
              </w:rPr>
              <w:t>nutrition</w:t>
            </w:r>
          </w:p>
        </w:tc>
      </w:tr>
    </w:tbl>
    <w:p w14:paraId="68899570" w14:textId="52555EB9" w:rsidR="00B6226C" w:rsidRPr="00E367D1" w:rsidRDefault="00B6226C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E367D1">
        <w:rPr>
          <w:rFonts w:ascii="Book Antiqua" w:hAnsi="Book Antiqua"/>
          <w:b/>
        </w:rPr>
        <w:br w:type="page"/>
      </w:r>
      <w:r w:rsidR="00643BEE" w:rsidRPr="00E367D1">
        <w:rPr>
          <w:rFonts w:ascii="Book Antiqua" w:hAnsi="Book Antiqua"/>
          <w:b/>
          <w:bCs/>
        </w:rPr>
        <w:lastRenderedPageBreak/>
        <w:t>Table</w:t>
      </w:r>
      <w:r w:rsidR="00255BA7" w:rsidRPr="00E367D1">
        <w:rPr>
          <w:rFonts w:ascii="Book Antiqua" w:hAnsi="Book Antiqua"/>
          <w:b/>
          <w:bCs/>
        </w:rPr>
        <w:t xml:space="preserve"> </w:t>
      </w:r>
      <w:r w:rsidR="00643BEE" w:rsidRPr="00E367D1">
        <w:rPr>
          <w:rFonts w:ascii="Book Antiqua" w:hAnsi="Book Antiqua"/>
          <w:b/>
          <w:bCs/>
        </w:rPr>
        <w:t>5</w:t>
      </w:r>
      <w:r w:rsidR="00255BA7" w:rsidRPr="00E367D1">
        <w:rPr>
          <w:rFonts w:ascii="Book Antiqua" w:hAnsi="Book Antiqua"/>
          <w:b/>
        </w:rPr>
        <w:t xml:space="preserve"> </w:t>
      </w:r>
      <w:r w:rsidR="00643BEE" w:rsidRPr="00E367D1">
        <w:rPr>
          <w:rFonts w:ascii="Book Antiqua" w:hAnsi="Book Antiqua"/>
          <w:b/>
        </w:rPr>
        <w:t>Pathologic,</w:t>
      </w:r>
      <w:r w:rsidR="00255BA7" w:rsidRPr="00E367D1">
        <w:rPr>
          <w:rFonts w:ascii="Book Antiqua" w:hAnsi="Book Antiqua"/>
          <w:b/>
        </w:rPr>
        <w:t xml:space="preserve"> </w:t>
      </w:r>
      <w:r w:rsidR="00643BEE" w:rsidRPr="00E367D1">
        <w:rPr>
          <w:rFonts w:ascii="Book Antiqua" w:hAnsi="Book Antiqua"/>
          <w:b/>
        </w:rPr>
        <w:t>oncological,</w:t>
      </w:r>
      <w:r w:rsidR="00255BA7" w:rsidRPr="00E367D1">
        <w:rPr>
          <w:rFonts w:ascii="Book Antiqua" w:hAnsi="Book Antiqua"/>
          <w:b/>
        </w:rPr>
        <w:t xml:space="preserve"> </w:t>
      </w:r>
      <w:r w:rsidR="00643BEE" w:rsidRPr="00E367D1">
        <w:rPr>
          <w:rFonts w:ascii="Book Antiqua" w:hAnsi="Book Antiqua"/>
          <w:b/>
        </w:rPr>
        <w:t>and</w:t>
      </w:r>
      <w:r w:rsidR="00255BA7" w:rsidRPr="00E367D1">
        <w:rPr>
          <w:rFonts w:ascii="Book Antiqua" w:hAnsi="Book Antiqua"/>
          <w:b/>
        </w:rPr>
        <w:t xml:space="preserve"> </w:t>
      </w:r>
      <w:r w:rsidR="00643BEE" w:rsidRPr="00E367D1">
        <w:rPr>
          <w:rFonts w:ascii="Book Antiqua" w:hAnsi="Book Antiqua"/>
          <w:b/>
        </w:rPr>
        <w:t>functional</w:t>
      </w:r>
      <w:r w:rsidR="00255BA7" w:rsidRPr="00E367D1">
        <w:rPr>
          <w:rFonts w:ascii="Book Antiqua" w:hAnsi="Book Antiqua"/>
          <w:b/>
        </w:rPr>
        <w:t xml:space="preserve"> </w:t>
      </w:r>
      <w:r w:rsidR="00643BEE" w:rsidRPr="00E367D1">
        <w:rPr>
          <w:rFonts w:ascii="Book Antiqua" w:hAnsi="Book Antiqua"/>
          <w:b/>
        </w:rPr>
        <w:t>outcomes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6"/>
        <w:gridCol w:w="859"/>
        <w:gridCol w:w="1294"/>
        <w:gridCol w:w="722"/>
        <w:gridCol w:w="894"/>
        <w:gridCol w:w="1181"/>
        <w:gridCol w:w="762"/>
        <w:gridCol w:w="773"/>
        <w:gridCol w:w="940"/>
        <w:gridCol w:w="1204"/>
        <w:gridCol w:w="1382"/>
        <w:gridCol w:w="1713"/>
      </w:tblGrid>
      <w:tr w:rsidR="00811C09" w:rsidRPr="00E367D1" w14:paraId="109EF309" w14:textId="77777777" w:rsidTr="00687283">
        <w:trPr>
          <w:jc w:val="center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36E7CC" w14:textId="454DC728" w:rsidR="00B6226C" w:rsidRPr="00E367D1" w:rsidRDefault="00687283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 w:eastAsia="zh-CN"/>
              </w:rPr>
            </w:pPr>
            <w:r w:rsidRPr="00E367D1">
              <w:rPr>
                <w:rFonts w:ascii="Book Antiqua" w:hAnsi="Book Antiqua"/>
                <w:b/>
                <w:lang w:eastAsia="zh-CN"/>
              </w:rPr>
              <w:t>Ref.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67251F" w14:textId="020BEA3F" w:rsidR="00B6226C" w:rsidRPr="00E367D1" w:rsidRDefault="00B6226C" w:rsidP="00255BA7">
            <w:pPr>
              <w:pStyle w:val="Pa15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Fonts w:ascii="Book Antiqua" w:hAnsi="Book Antiqua" w:cs="Times New Roman"/>
                <w:b/>
                <w:lang w:val="en-US"/>
              </w:rPr>
              <w:t>Tumor</w:t>
            </w:r>
            <w:r w:rsidR="00255BA7" w:rsidRPr="00AE57E9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b/>
                <w:lang w:val="en-US"/>
              </w:rPr>
              <w:t>size,</w:t>
            </w:r>
            <w:r w:rsidR="00255BA7" w:rsidRPr="00AE57E9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b/>
                <w:lang w:val="en-US"/>
              </w:rPr>
              <w:t>cm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8D32E0" w14:textId="53DE1043" w:rsidR="00B6226C" w:rsidRPr="00E367D1" w:rsidRDefault="00B6226C" w:rsidP="00687283">
            <w:pPr>
              <w:pStyle w:val="Pa15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E367D1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Quality</w:t>
            </w:r>
            <w:r w:rsidR="00255BA7" w:rsidRPr="00E367D1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E367D1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TME</w:t>
            </w:r>
            <w:r w:rsidR="00255BA7" w:rsidRPr="00E367D1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E367D1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(I/II/III),</w:t>
            </w:r>
            <w:r w:rsidR="00255BA7" w:rsidRPr="00E367D1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E367D1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%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E5AB9F" w14:textId="136CCB2A" w:rsidR="00B6226C" w:rsidRPr="00AE57E9" w:rsidRDefault="00B6226C" w:rsidP="00255BA7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CRM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+</w:t>
            </w:r>
          </w:p>
          <w:p w14:paraId="61F5A9FB" w14:textId="77777777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B2CA4D" w14:textId="0922C62A" w:rsidR="00B6226C" w:rsidRPr="00AE57E9" w:rsidRDefault="00B6226C" w:rsidP="00687283">
            <w:pPr>
              <w:pStyle w:val="Pa15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Distal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argin</w:t>
            </w:r>
            <w:r w:rsidR="00255BA7"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AE57E9"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+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07CCEE" w14:textId="20AC7189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AE57E9">
              <w:rPr>
                <w:rFonts w:ascii="Book Antiqua" w:hAnsi="Book Antiqua" w:cs="Times New Roman"/>
                <w:b/>
                <w:lang w:val="en-US"/>
              </w:rPr>
              <w:t>Harvested</w:t>
            </w:r>
            <w:r w:rsidR="00255BA7" w:rsidRPr="00AE57E9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b/>
                <w:lang w:val="en-US"/>
              </w:rPr>
              <w:t>nodes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4DA1F2" w14:textId="2AA28BB9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Fonts w:ascii="Book Antiqua" w:hAnsi="Book Antiqua" w:cs="Times New Roman"/>
                <w:b/>
                <w:lang w:val="en-US"/>
              </w:rPr>
              <w:t>DAV,</w:t>
            </w:r>
            <w:r w:rsidR="00255BA7" w:rsidRPr="00AE57E9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b/>
                <w:lang w:val="en-US"/>
              </w:rPr>
              <w:t>cm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4AB8CD" w14:textId="2D9A0B02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Fonts w:ascii="Book Antiqua" w:hAnsi="Book Antiqua" w:cs="Times New Roman"/>
                <w:b/>
                <w:lang w:val="en-US"/>
              </w:rPr>
              <w:t>CRM,</w:t>
            </w:r>
            <w:r w:rsidR="00255BA7" w:rsidRPr="00AE57E9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b/>
                <w:lang w:val="en-US"/>
              </w:rPr>
              <w:t>cm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A05BED" w14:textId="1C82C12C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Fonts w:ascii="Book Antiqua" w:hAnsi="Book Antiqua" w:cs="Times New Roman"/>
                <w:b/>
                <w:lang w:val="en-US"/>
              </w:rPr>
              <w:t>Follow-up,</w:t>
            </w:r>
            <w:r w:rsidR="00255BA7" w:rsidRPr="00AE57E9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b/>
                <w:lang w:val="en-US"/>
              </w:rPr>
              <w:t>mo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F36991" w14:textId="3CB07744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Fonts w:ascii="Book Antiqua" w:hAnsi="Book Antiqua" w:cs="Times New Roman"/>
                <w:b/>
                <w:lang w:val="en-US"/>
              </w:rPr>
              <w:t>Local</w:t>
            </w:r>
            <w:r w:rsidR="00255BA7" w:rsidRPr="00AE57E9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="003721F4" w:rsidRPr="00AE57E9">
              <w:rPr>
                <w:rFonts w:ascii="Book Antiqua" w:hAnsi="Book Antiqua" w:cs="Times New Roman"/>
                <w:b/>
                <w:lang w:val="en-US"/>
              </w:rPr>
              <w:t>r</w:t>
            </w:r>
            <w:r w:rsidRPr="00AE57E9">
              <w:rPr>
                <w:rFonts w:ascii="Book Antiqua" w:hAnsi="Book Antiqua" w:cs="Times New Roman"/>
                <w:b/>
                <w:lang w:val="en-US"/>
              </w:rPr>
              <w:t>ecurrence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25AAAE" w14:textId="77777777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Fonts w:ascii="Book Antiqua" w:hAnsi="Book Antiqua" w:cs="Times New Roman"/>
                <w:b/>
                <w:lang w:val="en-US"/>
              </w:rPr>
              <w:t>Distant</w:t>
            </w:r>
          </w:p>
          <w:p w14:paraId="4611A83B" w14:textId="4B1C8C6D" w:rsidR="00B6226C" w:rsidRPr="00AE57E9" w:rsidRDefault="00687283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Fonts w:ascii="Book Antiqua" w:hAnsi="Book Antiqua" w:cs="Times New Roman"/>
                <w:b/>
                <w:lang w:val="en-US"/>
              </w:rPr>
              <w:t>P</w:t>
            </w:r>
            <w:r w:rsidR="00B6226C" w:rsidRPr="00AE57E9">
              <w:rPr>
                <w:rFonts w:ascii="Book Antiqua" w:hAnsi="Book Antiqua" w:cs="Times New Roman"/>
                <w:b/>
                <w:lang w:val="en-US"/>
              </w:rPr>
              <w:t>rogression</w:t>
            </w:r>
            <w:r w:rsidRPr="00AE57E9">
              <w:rPr>
                <w:rFonts w:ascii="Book Antiqua" w:hAnsi="Book Antiqua" w:cs="Times New Roman"/>
                <w:b/>
                <w:lang w:val="en-US"/>
              </w:rPr>
              <w:t>, m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6FC32A" w14:textId="15BDD329" w:rsidR="00B6226C" w:rsidRPr="00AE57E9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AE57E9">
              <w:rPr>
                <w:rFonts w:ascii="Book Antiqua" w:hAnsi="Book Antiqua" w:cs="Times New Roman"/>
                <w:b/>
                <w:lang w:val="en-US"/>
              </w:rPr>
              <w:t>Functional</w:t>
            </w:r>
            <w:r w:rsidR="00255BA7" w:rsidRPr="00AE57E9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AE57E9">
              <w:rPr>
                <w:rFonts w:ascii="Book Antiqua" w:hAnsi="Book Antiqua" w:cs="Times New Roman"/>
                <w:b/>
                <w:lang w:val="en-US"/>
              </w:rPr>
              <w:t>(urinary/sexual)</w:t>
            </w:r>
          </w:p>
        </w:tc>
      </w:tr>
      <w:tr w:rsidR="00811C09" w:rsidRPr="00E367D1" w14:paraId="599E2FBF" w14:textId="77777777" w:rsidTr="00687283">
        <w:trPr>
          <w:jc w:val="center"/>
        </w:trPr>
        <w:tc>
          <w:tcPr>
            <w:tcW w:w="417" w:type="pct"/>
            <w:tcBorders>
              <w:top w:val="single" w:sz="4" w:space="0" w:color="auto"/>
            </w:tcBorders>
          </w:tcPr>
          <w:p w14:paraId="3CDE4C67" w14:textId="69DD5AC8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Verheijen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26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4</w:t>
            </w: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3725E4BC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43C4C78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00/0/0</w:t>
            </w: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6F28627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7B561477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305C2413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59E0B6B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</w:t>
            </w: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1CCE1460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28F05974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27A481EC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6D18F8D9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720F8CEC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1B6CD5B9" w14:textId="77777777" w:rsidTr="00687283">
        <w:trPr>
          <w:jc w:val="center"/>
        </w:trPr>
        <w:tc>
          <w:tcPr>
            <w:tcW w:w="417" w:type="pct"/>
          </w:tcPr>
          <w:p w14:paraId="249A8F86" w14:textId="072E75C2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Gómez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Ruiz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29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417" w:type="pct"/>
            <w:vAlign w:val="center"/>
          </w:tcPr>
          <w:p w14:paraId="5880D90D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6213AB9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00/0/0</w:t>
            </w:r>
          </w:p>
        </w:tc>
        <w:tc>
          <w:tcPr>
            <w:tcW w:w="417" w:type="pct"/>
            <w:vAlign w:val="center"/>
          </w:tcPr>
          <w:p w14:paraId="27AB11A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68D1244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3A69DE96" w14:textId="293E4525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4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±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9</w:t>
            </w:r>
            <w:r w:rsidR="00687283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0A8CE0B6" w14:textId="7E2FA124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.8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-2.5)</w:t>
            </w:r>
            <w:r w:rsidR="00687283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417" w:type="pct"/>
            <w:vAlign w:val="center"/>
          </w:tcPr>
          <w:p w14:paraId="59954CC7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4FAF6401" w14:textId="05FB8D72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3)</w:t>
            </w:r>
            <w:r w:rsidR="00687283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417" w:type="pct"/>
            <w:vAlign w:val="center"/>
          </w:tcPr>
          <w:p w14:paraId="169C61E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086528E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2BDEBFB2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131A4244" w14:textId="77777777" w:rsidTr="00687283">
        <w:trPr>
          <w:trHeight w:val="353"/>
          <w:jc w:val="center"/>
        </w:trPr>
        <w:tc>
          <w:tcPr>
            <w:tcW w:w="417" w:type="pct"/>
          </w:tcPr>
          <w:p w14:paraId="394FEDAE" w14:textId="67824FCB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Atallah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0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417" w:type="pct"/>
            <w:vAlign w:val="center"/>
          </w:tcPr>
          <w:p w14:paraId="4A5DED06" w14:textId="47189835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.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.5-3.5)</w:t>
            </w:r>
            <w:r w:rsidR="00687283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417" w:type="pct"/>
            <w:vAlign w:val="center"/>
          </w:tcPr>
          <w:p w14:paraId="105ADD9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5/75/0</w:t>
            </w:r>
          </w:p>
        </w:tc>
        <w:tc>
          <w:tcPr>
            <w:tcW w:w="417" w:type="pct"/>
            <w:vAlign w:val="center"/>
          </w:tcPr>
          <w:p w14:paraId="08F3BE9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09E3DE22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05CD7D12" w14:textId="6AFC993E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5-39)</w:t>
            </w:r>
            <w:r w:rsidR="00687283" w:rsidRPr="00E367D1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417" w:type="pct"/>
            <w:vAlign w:val="center"/>
          </w:tcPr>
          <w:p w14:paraId="3743D04A" w14:textId="610BC7D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.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-5)</w:t>
            </w:r>
            <w:r w:rsidR="00687283" w:rsidRPr="00E367D1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417" w:type="pct"/>
            <w:vAlign w:val="center"/>
          </w:tcPr>
          <w:p w14:paraId="3F9A7BED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24911328" w14:textId="0D25C934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8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6-12)</w:t>
            </w:r>
            <w:r w:rsidR="00687283" w:rsidRPr="00E367D1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417" w:type="pct"/>
            <w:vAlign w:val="center"/>
          </w:tcPr>
          <w:p w14:paraId="6C98BA1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3A293A3D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5AABFD1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62B829D3" w14:textId="77777777" w:rsidTr="00687283">
        <w:trPr>
          <w:jc w:val="center"/>
        </w:trPr>
        <w:tc>
          <w:tcPr>
            <w:tcW w:w="417" w:type="pct"/>
          </w:tcPr>
          <w:p w14:paraId="716CE06D" w14:textId="53F27F2D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Atallah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1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417" w:type="pct"/>
            <w:vAlign w:val="center"/>
          </w:tcPr>
          <w:p w14:paraId="78EA9880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</w:p>
        </w:tc>
        <w:tc>
          <w:tcPr>
            <w:tcW w:w="417" w:type="pct"/>
            <w:vAlign w:val="center"/>
          </w:tcPr>
          <w:p w14:paraId="5AE95DB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00/0/0</w:t>
            </w:r>
          </w:p>
        </w:tc>
        <w:tc>
          <w:tcPr>
            <w:tcW w:w="417" w:type="pct"/>
            <w:vAlign w:val="center"/>
          </w:tcPr>
          <w:p w14:paraId="45BCE8A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7B36513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6DD5AEAC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3</w:t>
            </w:r>
          </w:p>
        </w:tc>
        <w:tc>
          <w:tcPr>
            <w:tcW w:w="417" w:type="pct"/>
            <w:vAlign w:val="center"/>
          </w:tcPr>
          <w:p w14:paraId="399AEFA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.4</w:t>
            </w:r>
          </w:p>
        </w:tc>
        <w:tc>
          <w:tcPr>
            <w:tcW w:w="417" w:type="pct"/>
            <w:vAlign w:val="center"/>
          </w:tcPr>
          <w:p w14:paraId="07E8943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0089C9F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411591A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73815862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44288D0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450CF54D" w14:textId="77777777" w:rsidTr="00687283">
        <w:trPr>
          <w:jc w:val="center"/>
        </w:trPr>
        <w:tc>
          <w:tcPr>
            <w:tcW w:w="417" w:type="pct"/>
          </w:tcPr>
          <w:p w14:paraId="4E297864" w14:textId="0D71E086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Huscher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2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5</w:t>
            </w:r>
          </w:p>
        </w:tc>
        <w:tc>
          <w:tcPr>
            <w:tcW w:w="417" w:type="pct"/>
            <w:vAlign w:val="center"/>
          </w:tcPr>
          <w:p w14:paraId="27FC6E0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1A15798E" w14:textId="3515EADE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85.7/14.3/0</w:t>
            </w:r>
          </w:p>
        </w:tc>
        <w:tc>
          <w:tcPr>
            <w:tcW w:w="417" w:type="pct"/>
            <w:vAlign w:val="center"/>
          </w:tcPr>
          <w:p w14:paraId="44E4F7D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1F055A09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2B5BDE11" w14:textId="2C30B4BC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4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255BA7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3</w:t>
            </w:r>
            <w:r w:rsidR="00687283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7E6300FF" w14:textId="00BFAC42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.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255BA7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</w:t>
            </w:r>
            <w:r w:rsidR="00687283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372A3A23" w14:textId="362EFDBC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.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255BA7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1.8</w:t>
            </w:r>
            <w:r w:rsidR="00687283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6A052229" w14:textId="0A777256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.5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–3.5)</w:t>
            </w:r>
            <w:r w:rsidR="00687283" w:rsidRPr="00E367D1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417" w:type="pct"/>
            <w:vAlign w:val="center"/>
          </w:tcPr>
          <w:p w14:paraId="61FC69B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2B71789D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3B2CE9A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2FBEF64B" w14:textId="77777777" w:rsidTr="00687283">
        <w:trPr>
          <w:jc w:val="center"/>
        </w:trPr>
        <w:tc>
          <w:tcPr>
            <w:tcW w:w="417" w:type="pct"/>
          </w:tcPr>
          <w:p w14:paraId="1D2B5CF2" w14:textId="0D1A8318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lastRenderedPageBreak/>
              <w:t>Kuo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3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</w:t>
            </w:r>
            <w:r w:rsidR="00687283" w:rsidRPr="00E367D1">
              <w:rPr>
                <w:rFonts w:ascii="Book Antiqua" w:hAnsi="Book Antiqua"/>
              </w:rPr>
              <w:t>7</w:t>
            </w:r>
          </w:p>
        </w:tc>
        <w:tc>
          <w:tcPr>
            <w:tcW w:w="417" w:type="pct"/>
            <w:vAlign w:val="center"/>
          </w:tcPr>
          <w:p w14:paraId="23997ED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52A2D5A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00/0/0</w:t>
            </w:r>
          </w:p>
        </w:tc>
        <w:tc>
          <w:tcPr>
            <w:tcW w:w="417" w:type="pct"/>
            <w:vAlign w:val="center"/>
          </w:tcPr>
          <w:p w14:paraId="4BEBCE5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3058F6C4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5FFF9864" w14:textId="349085AE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8-18)</w:t>
            </w:r>
            <w:r w:rsidR="00687283" w:rsidRPr="00E367D1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417" w:type="pct"/>
            <w:vAlign w:val="center"/>
          </w:tcPr>
          <w:p w14:paraId="6B861056" w14:textId="71C82D5E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.4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0.4–3.5)</w:t>
            </w:r>
            <w:r w:rsidR="00687283" w:rsidRPr="00E367D1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417" w:type="pct"/>
            <w:vAlign w:val="center"/>
          </w:tcPr>
          <w:p w14:paraId="112DB58C" w14:textId="287D6558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.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0.2-2.6)</w:t>
            </w:r>
            <w:r w:rsidR="00687283" w:rsidRPr="00E367D1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417" w:type="pct"/>
            <w:vAlign w:val="center"/>
          </w:tcPr>
          <w:p w14:paraId="219A6A8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3BF6103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69D7FC6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1DFA8B4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44663762" w14:textId="77777777" w:rsidTr="00687283">
        <w:trPr>
          <w:jc w:val="center"/>
        </w:trPr>
        <w:tc>
          <w:tcPr>
            <w:tcW w:w="417" w:type="pct"/>
          </w:tcPr>
          <w:p w14:paraId="4BFB759C" w14:textId="3F97E005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Hu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4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</w:t>
            </w:r>
            <w:r w:rsidR="00687283" w:rsidRPr="00E367D1">
              <w:rPr>
                <w:rFonts w:ascii="Book Antiqua" w:hAnsi="Book Antiqua"/>
              </w:rPr>
              <w:t>20</w:t>
            </w:r>
          </w:p>
        </w:tc>
        <w:tc>
          <w:tcPr>
            <w:tcW w:w="417" w:type="pct"/>
            <w:vAlign w:val="center"/>
          </w:tcPr>
          <w:p w14:paraId="08DBBDC3" w14:textId="3DC04CDA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.3</w:t>
            </w:r>
            <w:r w:rsidR="00687283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687283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1.5</w:t>
            </w:r>
            <w:r w:rsidR="00687283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710B9E6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90/10/0</w:t>
            </w:r>
          </w:p>
        </w:tc>
        <w:tc>
          <w:tcPr>
            <w:tcW w:w="417" w:type="pct"/>
            <w:vAlign w:val="center"/>
          </w:tcPr>
          <w:p w14:paraId="65C7E672" w14:textId="28658D89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5)</w:t>
            </w:r>
          </w:p>
        </w:tc>
        <w:tc>
          <w:tcPr>
            <w:tcW w:w="417" w:type="pct"/>
            <w:vAlign w:val="center"/>
          </w:tcPr>
          <w:p w14:paraId="40E0A35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04E63697" w14:textId="616ACA99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8.7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255BA7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6.3</w:t>
            </w:r>
            <w:r w:rsidR="00687283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0EC9025F" w14:textId="5518F26F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.9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255BA7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1.3</w:t>
            </w:r>
            <w:r w:rsidR="00687283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506C9CE0" w14:textId="03E0A2C2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0.88</w:t>
            </w:r>
            <w:r w:rsidR="00687283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eastAsia="MTSY" w:hAnsi="Book Antiqua"/>
              </w:rPr>
              <w:t>±</w:t>
            </w:r>
            <w:r w:rsidR="00687283" w:rsidRPr="00E367D1">
              <w:rPr>
                <w:rFonts w:ascii="Book Antiqua" w:eastAsia="MTSY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0.78</w:t>
            </w:r>
            <w:r w:rsidR="00687283" w:rsidRPr="00E367D1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71CB173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17466AA8" w14:textId="151BF3BF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5)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18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m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</w:p>
        </w:tc>
        <w:tc>
          <w:tcPr>
            <w:tcW w:w="417" w:type="pct"/>
            <w:vAlign w:val="center"/>
          </w:tcPr>
          <w:p w14:paraId="03766236" w14:textId="49F07F70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5)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7</w:t>
            </w:r>
          </w:p>
        </w:tc>
        <w:tc>
          <w:tcPr>
            <w:tcW w:w="417" w:type="pct"/>
            <w:vAlign w:val="center"/>
          </w:tcPr>
          <w:p w14:paraId="6FA2676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4CC88165" w14:textId="77777777" w:rsidTr="00687283">
        <w:trPr>
          <w:jc w:val="center"/>
        </w:trPr>
        <w:tc>
          <w:tcPr>
            <w:tcW w:w="417" w:type="pct"/>
          </w:tcPr>
          <w:p w14:paraId="20677768" w14:textId="548035E2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Monsellato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5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19</w:t>
            </w:r>
          </w:p>
        </w:tc>
        <w:tc>
          <w:tcPr>
            <w:tcW w:w="417" w:type="pct"/>
            <w:vAlign w:val="center"/>
          </w:tcPr>
          <w:p w14:paraId="3C5C8B3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4555FD9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00/0/0</w:t>
            </w:r>
          </w:p>
        </w:tc>
        <w:tc>
          <w:tcPr>
            <w:tcW w:w="417" w:type="pct"/>
            <w:vAlign w:val="center"/>
          </w:tcPr>
          <w:p w14:paraId="0EEF9687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186E83C0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62C113E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24252C6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4125610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520936AB" w14:textId="581A916E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2)</w:t>
            </w:r>
          </w:p>
        </w:tc>
        <w:tc>
          <w:tcPr>
            <w:tcW w:w="417" w:type="pct"/>
            <w:vAlign w:val="center"/>
          </w:tcPr>
          <w:p w14:paraId="46831D2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2F01611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62F7857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6333AA74" w14:textId="77777777" w:rsidTr="00687283">
        <w:trPr>
          <w:jc w:val="center"/>
        </w:trPr>
        <w:tc>
          <w:tcPr>
            <w:tcW w:w="417" w:type="pct"/>
          </w:tcPr>
          <w:p w14:paraId="4318E4FF" w14:textId="78E3DBC4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Tan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6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20</w:t>
            </w:r>
          </w:p>
        </w:tc>
        <w:tc>
          <w:tcPr>
            <w:tcW w:w="417" w:type="pct"/>
            <w:vAlign w:val="center"/>
          </w:tcPr>
          <w:p w14:paraId="2D15D44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397E09ED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334FAA4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12445630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62AB349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5D0D9E2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6E7956C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4003AA06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7</w:t>
            </w:r>
          </w:p>
        </w:tc>
        <w:tc>
          <w:tcPr>
            <w:tcW w:w="417" w:type="pct"/>
            <w:vAlign w:val="center"/>
          </w:tcPr>
          <w:p w14:paraId="679E80D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46C0CD8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6D9AB58C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E367D1" w14:paraId="3B4C4542" w14:textId="77777777" w:rsidTr="00687283">
        <w:trPr>
          <w:jc w:val="center"/>
        </w:trPr>
        <w:tc>
          <w:tcPr>
            <w:tcW w:w="417" w:type="pct"/>
          </w:tcPr>
          <w:p w14:paraId="501F01E0" w14:textId="4B95A483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Suhardja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7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20</w:t>
            </w:r>
          </w:p>
        </w:tc>
        <w:tc>
          <w:tcPr>
            <w:tcW w:w="417" w:type="pct"/>
            <w:vAlign w:val="center"/>
          </w:tcPr>
          <w:p w14:paraId="5097D121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6B3EC843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00/0/0</w:t>
            </w:r>
          </w:p>
        </w:tc>
        <w:tc>
          <w:tcPr>
            <w:tcW w:w="417" w:type="pct"/>
            <w:vAlign w:val="center"/>
          </w:tcPr>
          <w:p w14:paraId="6295940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1F5D64CE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5CF10182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4</w:t>
            </w:r>
          </w:p>
        </w:tc>
        <w:tc>
          <w:tcPr>
            <w:tcW w:w="417" w:type="pct"/>
            <w:vAlign w:val="center"/>
          </w:tcPr>
          <w:p w14:paraId="24D3CDCB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6C8A97F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1BF5F4C5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2</w:t>
            </w:r>
          </w:p>
        </w:tc>
        <w:tc>
          <w:tcPr>
            <w:tcW w:w="417" w:type="pct"/>
            <w:vAlign w:val="center"/>
          </w:tcPr>
          <w:p w14:paraId="45BBE90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54E7ABFA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56BD6804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</w:tr>
      <w:tr w:rsidR="00811C09" w:rsidRPr="00E367D1" w14:paraId="18FFE4AB" w14:textId="77777777" w:rsidTr="00687283">
        <w:trPr>
          <w:jc w:val="center"/>
        </w:trPr>
        <w:tc>
          <w:tcPr>
            <w:tcW w:w="417" w:type="pct"/>
          </w:tcPr>
          <w:p w14:paraId="7809CCB7" w14:textId="21A51CA1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E367D1">
              <w:rPr>
                <w:rFonts w:ascii="Book Antiqua" w:hAnsi="Book Antiqua"/>
              </w:rPr>
              <w:t>Ye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="00255BA7" w:rsidRPr="00E367D1">
              <w:rPr>
                <w:rFonts w:ascii="Book Antiqua" w:hAnsi="Book Antiqua"/>
                <w:i/>
              </w:rPr>
              <w:t>et al</w:t>
            </w:r>
            <w:r w:rsidR="00255BA7" w:rsidRPr="00E367D1">
              <w:rPr>
                <w:rFonts w:ascii="Book Antiqua" w:hAnsi="Book Antiqua"/>
                <w:vertAlign w:val="superscript"/>
              </w:rPr>
              <w:t>[</w:t>
            </w:r>
            <w:r w:rsidRPr="00E367D1">
              <w:rPr>
                <w:rFonts w:ascii="Book Antiqua" w:hAnsi="Book Antiqua"/>
                <w:vertAlign w:val="superscript"/>
              </w:rPr>
              <w:t>38]</w:t>
            </w:r>
            <w:r w:rsidRPr="00E367D1">
              <w:rPr>
                <w:rFonts w:ascii="Book Antiqua" w:hAnsi="Book Antiqua"/>
              </w:rPr>
              <w:t>,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202</w:t>
            </w:r>
            <w:r w:rsidR="00687283" w:rsidRPr="00E367D1">
              <w:rPr>
                <w:rFonts w:ascii="Book Antiqua" w:hAnsi="Book Antiqua"/>
              </w:rPr>
              <w:t>1</w:t>
            </w:r>
          </w:p>
        </w:tc>
        <w:tc>
          <w:tcPr>
            <w:tcW w:w="417" w:type="pct"/>
            <w:vAlign w:val="center"/>
          </w:tcPr>
          <w:p w14:paraId="2AFF7D38" w14:textId="6B61BEA8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3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2–4)</w:t>
            </w:r>
            <w:r w:rsidR="00687283" w:rsidRPr="00E367D1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417" w:type="pct"/>
            <w:vAlign w:val="center"/>
          </w:tcPr>
          <w:p w14:paraId="2673A72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61.5/38.5/0</w:t>
            </w:r>
          </w:p>
        </w:tc>
        <w:tc>
          <w:tcPr>
            <w:tcW w:w="417" w:type="pct"/>
            <w:vAlign w:val="center"/>
          </w:tcPr>
          <w:p w14:paraId="3DE187BF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102183C8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70C93784" w14:textId="5DE593B2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5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3-16)</w:t>
            </w:r>
            <w:r w:rsidR="00687283" w:rsidRPr="00E367D1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417" w:type="pct"/>
            <w:vAlign w:val="center"/>
          </w:tcPr>
          <w:p w14:paraId="7263B511" w14:textId="3ECA6A20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2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.5–2.5)</w:t>
            </w:r>
            <w:r w:rsidR="00687283" w:rsidRPr="00E367D1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417" w:type="pct"/>
            <w:vAlign w:val="center"/>
          </w:tcPr>
          <w:p w14:paraId="76263F97" w14:textId="77777777" w:rsidR="00BC0AE6" w:rsidRPr="00AE57E9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34626BC8" w14:textId="600A0ADC" w:rsidR="00BC0AE6" w:rsidRPr="00AE57E9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15</w:t>
            </w:r>
            <w:r w:rsidR="00255BA7" w:rsidRPr="00E367D1">
              <w:rPr>
                <w:rFonts w:ascii="Book Antiqua" w:hAnsi="Book Antiqua"/>
              </w:rPr>
              <w:t xml:space="preserve"> </w:t>
            </w:r>
            <w:r w:rsidRPr="00E367D1">
              <w:rPr>
                <w:rFonts w:ascii="Book Antiqua" w:hAnsi="Book Antiqua"/>
              </w:rPr>
              <w:t>(11–18)</w:t>
            </w:r>
            <w:r w:rsidR="00687283" w:rsidRPr="00E367D1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417" w:type="pct"/>
            <w:vAlign w:val="center"/>
          </w:tcPr>
          <w:p w14:paraId="3ECDAF19" w14:textId="77777777" w:rsidR="00BC0AE6" w:rsidRPr="00AE57E9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73C32AF2" w14:textId="77777777" w:rsidR="00BC0AE6" w:rsidRPr="00AE57E9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E367D1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21537017" w14:textId="77777777" w:rsidR="00BC0AE6" w:rsidRPr="00AE57E9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</w:tbl>
    <w:p w14:paraId="78A04A68" w14:textId="6D261D8A" w:rsidR="00A77B3E" w:rsidRPr="00E367D1" w:rsidRDefault="00687283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367D1">
        <w:rPr>
          <w:rFonts w:ascii="Book Antiqua" w:hAnsi="Book Antiqua"/>
          <w:bCs/>
          <w:vertAlign w:val="superscript"/>
        </w:rPr>
        <w:t>1</w:t>
      </w:r>
      <w:r w:rsidR="003721F4" w:rsidRPr="00E367D1">
        <w:rPr>
          <w:rFonts w:ascii="Book Antiqua" w:hAnsi="Book Antiqua"/>
        </w:rPr>
        <w:t>Mean</w:t>
      </w:r>
      <w:r w:rsidR="00255BA7" w:rsidRPr="00E367D1">
        <w:rPr>
          <w:rFonts w:ascii="Book Antiqua" w:hAnsi="Book Antiqua"/>
        </w:rPr>
        <w:t xml:space="preserve"> </w:t>
      </w:r>
      <w:r w:rsidR="003721F4" w:rsidRPr="00E367D1">
        <w:rPr>
          <w:rFonts w:ascii="Book Antiqua" w:hAnsi="Book Antiqua"/>
        </w:rPr>
        <w:t>±</w:t>
      </w:r>
      <w:r w:rsidR="00255BA7" w:rsidRPr="00E367D1">
        <w:rPr>
          <w:rFonts w:ascii="Book Antiqua" w:hAnsi="Book Antiqua"/>
        </w:rPr>
        <w:t xml:space="preserve"> </w:t>
      </w:r>
      <w:r w:rsidR="00373A32" w:rsidRPr="00E367D1">
        <w:rPr>
          <w:rFonts w:ascii="Book Antiqua" w:hAnsi="Book Antiqua"/>
        </w:rPr>
        <w:t>SD</w:t>
      </w:r>
      <w:r w:rsidR="009422BA" w:rsidRPr="00E367D1">
        <w:rPr>
          <w:rFonts w:ascii="Book Antiqua" w:hAnsi="Book Antiqua"/>
          <w:bCs/>
        </w:rPr>
        <w:t>;</w:t>
      </w:r>
      <w:r w:rsidR="00255BA7" w:rsidRPr="00E367D1">
        <w:rPr>
          <w:rFonts w:ascii="Book Antiqua" w:hAnsi="Book Antiqua"/>
          <w:bCs/>
        </w:rPr>
        <w:t xml:space="preserve"> </w:t>
      </w:r>
      <w:r w:rsidRPr="00E367D1">
        <w:rPr>
          <w:rFonts w:ascii="Book Antiqua" w:hAnsi="Book Antiqua"/>
          <w:bCs/>
          <w:vertAlign w:val="superscript"/>
        </w:rPr>
        <w:t>2</w:t>
      </w:r>
      <w:r w:rsidR="009422BA" w:rsidRPr="00E367D1">
        <w:rPr>
          <w:rFonts w:ascii="Book Antiqua" w:hAnsi="Book Antiqua"/>
          <w:bCs/>
        </w:rPr>
        <w:t>Mean</w:t>
      </w:r>
      <w:r w:rsidR="00255BA7" w:rsidRPr="00E367D1">
        <w:rPr>
          <w:rFonts w:ascii="Book Antiqua" w:hAnsi="Book Antiqua"/>
          <w:bCs/>
        </w:rPr>
        <w:t xml:space="preserve"> </w:t>
      </w:r>
      <w:r w:rsidR="009422BA" w:rsidRPr="00E367D1">
        <w:rPr>
          <w:rFonts w:ascii="Book Antiqua" w:hAnsi="Book Antiqua"/>
          <w:bCs/>
        </w:rPr>
        <w:t>value</w:t>
      </w:r>
      <w:r w:rsidR="00255BA7" w:rsidRPr="00E367D1">
        <w:rPr>
          <w:rFonts w:ascii="Book Antiqua" w:hAnsi="Book Antiqua"/>
          <w:bCs/>
        </w:rPr>
        <w:t xml:space="preserve"> </w:t>
      </w:r>
      <w:r w:rsidR="009422BA" w:rsidRPr="00E367D1">
        <w:rPr>
          <w:rFonts w:ascii="Book Antiqua" w:hAnsi="Book Antiqua"/>
          <w:bCs/>
        </w:rPr>
        <w:t>(range);</w:t>
      </w:r>
      <w:r w:rsidR="00255BA7" w:rsidRPr="00E367D1">
        <w:rPr>
          <w:rFonts w:ascii="Book Antiqua" w:hAnsi="Book Antiqua"/>
          <w:bCs/>
        </w:rPr>
        <w:t xml:space="preserve"> </w:t>
      </w:r>
      <w:r w:rsidRPr="00E367D1">
        <w:rPr>
          <w:rFonts w:ascii="Book Antiqua" w:hAnsi="Book Antiqua"/>
          <w:bCs/>
          <w:vertAlign w:val="superscript"/>
        </w:rPr>
        <w:t>3</w:t>
      </w:r>
      <w:r w:rsidR="009422BA" w:rsidRPr="00E367D1">
        <w:rPr>
          <w:rFonts w:ascii="Book Antiqua" w:hAnsi="Book Antiqua"/>
          <w:bCs/>
        </w:rPr>
        <w:t>Median</w:t>
      </w:r>
      <w:r w:rsidR="00255BA7" w:rsidRPr="00E367D1">
        <w:rPr>
          <w:rFonts w:ascii="Book Antiqua" w:hAnsi="Book Antiqua"/>
          <w:bCs/>
        </w:rPr>
        <w:t xml:space="preserve"> </w:t>
      </w:r>
      <w:r w:rsidR="009422BA" w:rsidRPr="00E367D1">
        <w:rPr>
          <w:rFonts w:ascii="Book Antiqua" w:hAnsi="Book Antiqua"/>
          <w:bCs/>
        </w:rPr>
        <w:t>(range);</w:t>
      </w:r>
      <w:r w:rsidR="00255BA7" w:rsidRPr="00E367D1">
        <w:rPr>
          <w:rFonts w:ascii="Book Antiqua" w:hAnsi="Book Antiqua"/>
          <w:bCs/>
        </w:rPr>
        <w:t xml:space="preserve"> </w:t>
      </w:r>
      <w:r w:rsidRPr="00E367D1">
        <w:rPr>
          <w:rFonts w:ascii="Book Antiqua" w:hAnsi="Book Antiqua"/>
          <w:bCs/>
          <w:vertAlign w:val="superscript"/>
        </w:rPr>
        <w:t>4</w:t>
      </w:r>
      <w:r w:rsidR="009422BA" w:rsidRPr="00E367D1">
        <w:rPr>
          <w:rFonts w:ascii="Book Antiqua" w:hAnsi="Book Antiqua"/>
          <w:bCs/>
        </w:rPr>
        <w:t>Median</w:t>
      </w:r>
      <w:r w:rsidR="00255BA7" w:rsidRPr="00E367D1">
        <w:rPr>
          <w:rFonts w:ascii="Book Antiqua" w:hAnsi="Book Antiqua"/>
          <w:bCs/>
        </w:rPr>
        <w:t xml:space="preserve"> </w:t>
      </w:r>
      <w:r w:rsidR="009422BA" w:rsidRPr="00E367D1">
        <w:rPr>
          <w:rFonts w:ascii="Book Antiqua" w:hAnsi="Book Antiqua"/>
          <w:bCs/>
        </w:rPr>
        <w:t>(</w:t>
      </w:r>
      <w:r w:rsidRPr="00E367D1">
        <w:rPr>
          <w:rFonts w:ascii="Book Antiqua" w:hAnsi="Book Antiqua"/>
          <w:bCs/>
        </w:rPr>
        <w:t>interquartile range</w:t>
      </w:r>
      <w:r w:rsidR="009422BA" w:rsidRPr="00E367D1">
        <w:rPr>
          <w:rFonts w:ascii="Book Antiqua" w:hAnsi="Book Antiqua"/>
          <w:bCs/>
        </w:rPr>
        <w:t>).</w:t>
      </w:r>
      <w:r w:rsidR="00255BA7" w:rsidRPr="00E367D1">
        <w:rPr>
          <w:rFonts w:ascii="Book Antiqua" w:hAnsi="Book Antiqua"/>
          <w:bCs/>
        </w:rPr>
        <w:t xml:space="preserve"> </w:t>
      </w:r>
      <w:r w:rsidR="00141B29" w:rsidRPr="00E367D1">
        <w:rPr>
          <w:rFonts w:ascii="Book Antiqua" w:hAnsi="Book Antiqua"/>
          <w:bCs/>
        </w:rPr>
        <w:t xml:space="preserve">CRM: Circumferential resection margin; </w:t>
      </w:r>
      <w:r w:rsidR="00B6226C" w:rsidRPr="00E367D1">
        <w:rPr>
          <w:rFonts w:ascii="Book Antiqua" w:hAnsi="Book Antiqua"/>
          <w:bCs/>
        </w:rPr>
        <w:t>DAV</w:t>
      </w:r>
      <w:r w:rsidR="009422BA" w:rsidRPr="00E367D1">
        <w:rPr>
          <w:rFonts w:ascii="Book Antiqua" w:hAnsi="Book Antiqua"/>
          <w:bCs/>
        </w:rPr>
        <w:t>:</w:t>
      </w:r>
      <w:r w:rsidR="00255BA7" w:rsidRPr="00E367D1">
        <w:rPr>
          <w:rFonts w:ascii="Book Antiqua" w:hAnsi="Book Antiqua"/>
          <w:bCs/>
        </w:rPr>
        <w:t xml:space="preserve"> </w:t>
      </w:r>
      <w:r w:rsidR="00F03C57" w:rsidRPr="00E367D1">
        <w:rPr>
          <w:rFonts w:ascii="Book Antiqua" w:hAnsi="Book Antiqua"/>
          <w:bCs/>
        </w:rPr>
        <w:t>Distance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from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anal</w:t>
      </w:r>
      <w:r w:rsidR="00255BA7" w:rsidRPr="00E367D1">
        <w:rPr>
          <w:rFonts w:ascii="Book Antiqua" w:hAnsi="Book Antiqua"/>
          <w:bCs/>
        </w:rPr>
        <w:t xml:space="preserve"> </w:t>
      </w:r>
      <w:r w:rsidR="00B6226C" w:rsidRPr="00E367D1">
        <w:rPr>
          <w:rFonts w:ascii="Book Antiqua" w:hAnsi="Book Antiqua"/>
          <w:bCs/>
        </w:rPr>
        <w:t>verge</w:t>
      </w:r>
      <w:r w:rsidR="009422BA" w:rsidRPr="00E367D1">
        <w:rPr>
          <w:rFonts w:ascii="Book Antiqua" w:hAnsi="Book Antiqua"/>
          <w:bCs/>
        </w:rPr>
        <w:t>;</w:t>
      </w:r>
      <w:r w:rsidR="00255BA7" w:rsidRPr="00E367D1">
        <w:rPr>
          <w:rFonts w:ascii="Book Antiqua" w:hAnsi="Book Antiqua"/>
          <w:bCs/>
        </w:rPr>
        <w:t xml:space="preserve"> </w:t>
      </w:r>
      <w:r w:rsidR="00141B29" w:rsidRPr="00E367D1">
        <w:rPr>
          <w:rFonts w:ascii="Book Antiqua" w:hAnsi="Book Antiqua"/>
          <w:bCs/>
        </w:rPr>
        <w:t xml:space="preserve">TME: Total mesorectal excision. </w:t>
      </w:r>
    </w:p>
    <w:sectPr w:rsidR="00A77B3E" w:rsidRPr="00E367D1" w:rsidSect="00B6226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05EF1" w14:textId="77777777" w:rsidR="001433BC" w:rsidRDefault="001433BC">
      <w:r>
        <w:separator/>
      </w:r>
    </w:p>
  </w:endnote>
  <w:endnote w:type="continuationSeparator" w:id="0">
    <w:p w14:paraId="4056A295" w14:textId="77777777" w:rsidR="001433BC" w:rsidRDefault="00143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NeueLT Pro 55 Roman">
    <w:altName w:val="Arial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TSY">
    <w:altName w:val="Malgun Gothic"/>
    <w:panose1 w:val="020B0604020202020204"/>
    <w:charset w:val="81"/>
    <w:family w:val="auto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9252176"/>
      <w:docPartObj>
        <w:docPartGallery w:val="Page Numbers (Bottom of Page)"/>
        <w:docPartUnique/>
      </w:docPartObj>
    </w:sdtPr>
    <w:sdtEndPr>
      <w:rPr>
        <w:rFonts w:ascii="Book Antiqua" w:hAnsi="Book Antiqua"/>
      </w:rPr>
    </w:sdtEndPr>
    <w:sdtContent>
      <w:sdt>
        <w:sdtPr>
          <w:id w:val="-1532483827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</w:rPr>
        </w:sdtEndPr>
        <w:sdtContent>
          <w:p w14:paraId="3EF865F1" w14:textId="70B1A448" w:rsidR="00172EAB" w:rsidRPr="00A27BF5" w:rsidRDefault="00172EAB" w:rsidP="00172EAB">
            <w:pPr>
              <w:pStyle w:val="Footer"/>
              <w:jc w:val="right"/>
              <w:rPr>
                <w:rFonts w:ascii="Book Antiqua" w:hAnsi="Book Antiqua"/>
              </w:rPr>
            </w:pPr>
            <w:r w:rsidRPr="00A27BF5">
              <w:rPr>
                <w:rFonts w:ascii="Book Antiqua" w:hAnsi="Book Antiqua"/>
                <w:lang w:val="zh-CN" w:eastAsia="zh-CN"/>
              </w:rPr>
              <w:t xml:space="preserve"> </w:t>
            </w:r>
            <w:r w:rsidRPr="00A27BF5">
              <w:rPr>
                <w:rFonts w:ascii="Book Antiqua" w:hAnsi="Book Antiqua"/>
              </w:rPr>
              <w:fldChar w:fldCharType="begin"/>
            </w:r>
            <w:r w:rsidRPr="00A27BF5">
              <w:rPr>
                <w:rFonts w:ascii="Book Antiqua" w:hAnsi="Book Antiqua"/>
              </w:rPr>
              <w:instrText>PAGE</w:instrText>
            </w:r>
            <w:r w:rsidRPr="00A27BF5">
              <w:rPr>
                <w:rFonts w:ascii="Book Antiqua" w:hAnsi="Book Antiqua"/>
              </w:rPr>
              <w:fldChar w:fldCharType="separate"/>
            </w:r>
            <w:r w:rsidR="00FF226C" w:rsidRPr="00A27BF5">
              <w:rPr>
                <w:rFonts w:ascii="Book Antiqua" w:hAnsi="Book Antiqua"/>
                <w:noProof/>
              </w:rPr>
              <w:t>23</w:t>
            </w:r>
            <w:r w:rsidRPr="00A27BF5">
              <w:rPr>
                <w:rFonts w:ascii="Book Antiqua" w:hAnsi="Book Antiqua"/>
              </w:rPr>
              <w:fldChar w:fldCharType="end"/>
            </w:r>
            <w:r w:rsidRPr="00A27BF5">
              <w:rPr>
                <w:rFonts w:ascii="Book Antiqua" w:hAnsi="Book Antiqua"/>
                <w:lang w:val="zh-CN" w:eastAsia="zh-CN"/>
              </w:rPr>
              <w:t xml:space="preserve"> / </w:t>
            </w:r>
            <w:r w:rsidRPr="00A27BF5">
              <w:rPr>
                <w:rFonts w:ascii="Book Antiqua" w:hAnsi="Book Antiqua"/>
              </w:rPr>
              <w:fldChar w:fldCharType="begin"/>
            </w:r>
            <w:r w:rsidRPr="00A27BF5">
              <w:rPr>
                <w:rFonts w:ascii="Book Antiqua" w:hAnsi="Book Antiqua"/>
              </w:rPr>
              <w:instrText>NUMPAGES</w:instrText>
            </w:r>
            <w:r w:rsidRPr="00A27BF5">
              <w:rPr>
                <w:rFonts w:ascii="Book Antiqua" w:hAnsi="Book Antiqua"/>
              </w:rPr>
              <w:fldChar w:fldCharType="separate"/>
            </w:r>
            <w:r w:rsidR="00FF226C" w:rsidRPr="00A27BF5">
              <w:rPr>
                <w:rFonts w:ascii="Book Antiqua" w:hAnsi="Book Antiqua"/>
                <w:noProof/>
              </w:rPr>
              <w:t>36</w:t>
            </w:r>
            <w:r w:rsidRPr="00A27BF5">
              <w:rPr>
                <w:rFonts w:ascii="Book Antiqua" w:hAnsi="Book Antiqua"/>
              </w:rPr>
              <w:fldChar w:fldCharType="end"/>
            </w:r>
          </w:p>
        </w:sdtContent>
      </w:sdt>
    </w:sdtContent>
  </w:sdt>
  <w:p w14:paraId="2CDCB5C2" w14:textId="77777777" w:rsidR="00172EAB" w:rsidRDefault="00172E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334521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D6689C0" w14:textId="12865471" w:rsidR="00261812" w:rsidRDefault="00261812" w:rsidP="00261812">
            <w:pPr>
              <w:pStyle w:val="Footer"/>
              <w:jc w:val="right"/>
            </w:pPr>
            <w:r w:rsidRPr="00261812">
              <w:rPr>
                <w:rFonts w:ascii="Book Antiqua" w:hAnsi="Book Antiqua"/>
                <w:lang w:val="zh-CN" w:eastAsia="zh-CN"/>
              </w:rPr>
              <w:t xml:space="preserve"> </w:t>
            </w:r>
            <w:r w:rsidRPr="00AE57E9">
              <w:rPr>
                <w:rFonts w:ascii="Book Antiqua" w:hAnsi="Book Antiqua"/>
              </w:rPr>
              <w:fldChar w:fldCharType="begin"/>
            </w:r>
            <w:r w:rsidRPr="00AE57E9">
              <w:rPr>
                <w:rFonts w:ascii="Book Antiqua" w:hAnsi="Book Antiqua"/>
              </w:rPr>
              <w:instrText>PAGE</w:instrText>
            </w:r>
            <w:r w:rsidRPr="00AE57E9">
              <w:rPr>
                <w:rFonts w:ascii="Book Antiqua" w:hAnsi="Book Antiqua"/>
              </w:rPr>
              <w:fldChar w:fldCharType="separate"/>
            </w:r>
            <w:r w:rsidR="00FF226C" w:rsidRPr="00AE57E9">
              <w:rPr>
                <w:rFonts w:ascii="Book Antiqua" w:hAnsi="Book Antiqua"/>
                <w:noProof/>
              </w:rPr>
              <w:t>36</w:t>
            </w:r>
            <w:r w:rsidRPr="00AE57E9">
              <w:rPr>
                <w:rFonts w:ascii="Book Antiqua" w:hAnsi="Book Antiqua"/>
              </w:rPr>
              <w:fldChar w:fldCharType="end"/>
            </w:r>
            <w:r w:rsidRPr="00141B29">
              <w:rPr>
                <w:rFonts w:ascii="Book Antiqua" w:hAnsi="Book Antiqua"/>
                <w:lang w:val="zh-CN" w:eastAsia="zh-CN"/>
              </w:rPr>
              <w:t xml:space="preserve"> / </w:t>
            </w:r>
            <w:r w:rsidRPr="00AE57E9">
              <w:rPr>
                <w:rFonts w:ascii="Book Antiqua" w:hAnsi="Book Antiqua"/>
              </w:rPr>
              <w:fldChar w:fldCharType="begin"/>
            </w:r>
            <w:r w:rsidRPr="00AE57E9">
              <w:rPr>
                <w:rFonts w:ascii="Book Antiqua" w:hAnsi="Book Antiqua"/>
              </w:rPr>
              <w:instrText>NUMPAGES</w:instrText>
            </w:r>
            <w:r w:rsidRPr="00AE57E9">
              <w:rPr>
                <w:rFonts w:ascii="Book Antiqua" w:hAnsi="Book Antiqua"/>
              </w:rPr>
              <w:fldChar w:fldCharType="separate"/>
            </w:r>
            <w:r w:rsidR="00FF226C" w:rsidRPr="00AE57E9">
              <w:rPr>
                <w:rFonts w:ascii="Book Antiqua" w:hAnsi="Book Antiqua"/>
                <w:noProof/>
              </w:rPr>
              <w:t>36</w:t>
            </w:r>
            <w:r w:rsidRPr="00AE57E9">
              <w:rPr>
                <w:rFonts w:ascii="Book Antiqua" w:hAnsi="Book Antiqua"/>
              </w:rPr>
              <w:fldChar w:fldCharType="end"/>
            </w:r>
          </w:p>
        </w:sdtContent>
      </w:sdt>
    </w:sdtContent>
  </w:sdt>
  <w:p w14:paraId="4B482F7E" w14:textId="77777777" w:rsidR="00CA35EA" w:rsidRDefault="00CA35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F9A20" w14:textId="77777777" w:rsidR="001433BC" w:rsidRDefault="001433BC">
      <w:r>
        <w:separator/>
      </w:r>
    </w:p>
  </w:footnote>
  <w:footnote w:type="continuationSeparator" w:id="0">
    <w:p w14:paraId="79DD821B" w14:textId="77777777" w:rsidR="001433BC" w:rsidRDefault="001433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bc0MDGzMDQ1NTJX0lEKTi0uzszPAykwrAUAT+5OSiwAAAA="/>
  </w:docVars>
  <w:rsids>
    <w:rsidRoot w:val="00A77B3E"/>
    <w:rsid w:val="000064B7"/>
    <w:rsid w:val="00020073"/>
    <w:rsid w:val="000508E7"/>
    <w:rsid w:val="000B7BFC"/>
    <w:rsid w:val="00141B29"/>
    <w:rsid w:val="001433BC"/>
    <w:rsid w:val="00157359"/>
    <w:rsid w:val="00172EAB"/>
    <w:rsid w:val="001C5565"/>
    <w:rsid w:val="00204CD8"/>
    <w:rsid w:val="002165AF"/>
    <w:rsid w:val="00255BA7"/>
    <w:rsid w:val="00261812"/>
    <w:rsid w:val="00265E79"/>
    <w:rsid w:val="003721F4"/>
    <w:rsid w:val="00373A32"/>
    <w:rsid w:val="003D1A5E"/>
    <w:rsid w:val="00402925"/>
    <w:rsid w:val="00411F00"/>
    <w:rsid w:val="0041287E"/>
    <w:rsid w:val="00463AB0"/>
    <w:rsid w:val="004F225F"/>
    <w:rsid w:val="00551182"/>
    <w:rsid w:val="0059407B"/>
    <w:rsid w:val="00624346"/>
    <w:rsid w:val="00631CF4"/>
    <w:rsid w:val="00643BEE"/>
    <w:rsid w:val="0064715F"/>
    <w:rsid w:val="006617EC"/>
    <w:rsid w:val="00684B94"/>
    <w:rsid w:val="00687283"/>
    <w:rsid w:val="006C2184"/>
    <w:rsid w:val="006D26F1"/>
    <w:rsid w:val="00736C1E"/>
    <w:rsid w:val="007D06D0"/>
    <w:rsid w:val="00811C09"/>
    <w:rsid w:val="00855082"/>
    <w:rsid w:val="008E06D4"/>
    <w:rsid w:val="008E6CAF"/>
    <w:rsid w:val="008E7E3B"/>
    <w:rsid w:val="0091083D"/>
    <w:rsid w:val="00930D6C"/>
    <w:rsid w:val="00932D8F"/>
    <w:rsid w:val="009422BA"/>
    <w:rsid w:val="009B2E80"/>
    <w:rsid w:val="009D4F56"/>
    <w:rsid w:val="009F0630"/>
    <w:rsid w:val="00A1508A"/>
    <w:rsid w:val="00A27BF5"/>
    <w:rsid w:val="00A32E40"/>
    <w:rsid w:val="00A77B3E"/>
    <w:rsid w:val="00AA3D2C"/>
    <w:rsid w:val="00AE57E9"/>
    <w:rsid w:val="00B26E82"/>
    <w:rsid w:val="00B6226C"/>
    <w:rsid w:val="00BC0AE6"/>
    <w:rsid w:val="00BF03D4"/>
    <w:rsid w:val="00CA2A55"/>
    <w:rsid w:val="00CA35EA"/>
    <w:rsid w:val="00CD2B88"/>
    <w:rsid w:val="00CD77B7"/>
    <w:rsid w:val="00D57DFC"/>
    <w:rsid w:val="00D84DFD"/>
    <w:rsid w:val="00DA0728"/>
    <w:rsid w:val="00DD5322"/>
    <w:rsid w:val="00E367D1"/>
    <w:rsid w:val="00E50596"/>
    <w:rsid w:val="00EC3EF6"/>
    <w:rsid w:val="00F03C57"/>
    <w:rsid w:val="00F200CC"/>
    <w:rsid w:val="00F260BC"/>
    <w:rsid w:val="00FA1A20"/>
    <w:rsid w:val="00FF2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78A78B"/>
  <w15:docId w15:val="{752DB9B0-43D1-4D35-8801-BABBD456D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226C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styleId="CommentReference">
    <w:name w:val="annotation reference"/>
    <w:basedOn w:val="DefaultParagraphFont"/>
    <w:semiHidden/>
    <w:unhideWhenUsed/>
    <w:rsid w:val="00B6226C"/>
    <w:rPr>
      <w:sz w:val="21"/>
      <w:szCs w:val="21"/>
    </w:rPr>
  </w:style>
  <w:style w:type="paragraph" w:styleId="CommentText">
    <w:name w:val="annotation text"/>
    <w:basedOn w:val="Normal"/>
    <w:link w:val="CommentTextChar"/>
    <w:semiHidden/>
    <w:unhideWhenUsed/>
    <w:rsid w:val="00B6226C"/>
  </w:style>
  <w:style w:type="character" w:customStyle="1" w:styleId="CommentTextChar">
    <w:name w:val="Comment Text Char"/>
    <w:basedOn w:val="DefaultParagraphFont"/>
    <w:link w:val="CommentText"/>
    <w:semiHidden/>
    <w:rsid w:val="00B6226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22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6226C"/>
    <w:rPr>
      <w:b/>
      <w:bCs/>
      <w:sz w:val="24"/>
      <w:szCs w:val="24"/>
    </w:rPr>
  </w:style>
  <w:style w:type="paragraph" w:customStyle="1" w:styleId="1">
    <w:name w:val="正文1"/>
    <w:rsid w:val="00B6226C"/>
    <w:pPr>
      <w:jc w:val="both"/>
    </w:pPr>
    <w:rPr>
      <w:rFonts w:ascii="Courier New" w:eastAsia="SimSun" w:hAnsi="Courier New" w:cs="Courier New"/>
      <w:kern w:val="2"/>
      <w:sz w:val="21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B6226C"/>
    <w:pPr>
      <w:ind w:left="720"/>
      <w:contextualSpacing/>
    </w:pPr>
    <w:rPr>
      <w:rFonts w:asciiTheme="minorHAnsi" w:hAnsiTheme="minorHAnsi" w:cstheme="minorBidi"/>
    </w:rPr>
  </w:style>
  <w:style w:type="paragraph" w:customStyle="1" w:styleId="EndNoteBibliography">
    <w:name w:val="EndNote Bibliography"/>
    <w:basedOn w:val="Normal"/>
    <w:link w:val="EndNoteBibliographyCar"/>
    <w:rsid w:val="00B6226C"/>
    <w:rPr>
      <w:rFonts w:ascii="Book Antiqua" w:hAnsi="Book Antiqua" w:cs="Calibri"/>
      <w:noProof/>
    </w:rPr>
  </w:style>
  <w:style w:type="character" w:customStyle="1" w:styleId="EndNoteBibliographyCar">
    <w:name w:val="EndNote Bibliography Car"/>
    <w:basedOn w:val="DefaultParagraphFont"/>
    <w:link w:val="EndNoteBibliography"/>
    <w:rsid w:val="00B6226C"/>
    <w:rPr>
      <w:rFonts w:ascii="Book Antiqua" w:hAnsi="Book Antiqua" w:cs="Calibri"/>
      <w:noProof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226C"/>
    <w:pPr>
      <w:tabs>
        <w:tab w:val="center" w:pos="4252"/>
        <w:tab w:val="right" w:pos="8504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B6226C"/>
    <w:rPr>
      <w:rFonts w:asciiTheme="minorHAnsi" w:hAnsiTheme="minorHAnsi" w:cstheme="minorBidi"/>
      <w:sz w:val="24"/>
      <w:szCs w:val="24"/>
    </w:rPr>
  </w:style>
  <w:style w:type="table" w:styleId="TableGrid">
    <w:name w:val="Table Grid"/>
    <w:basedOn w:val="TableNormal"/>
    <w:uiPriority w:val="39"/>
    <w:rsid w:val="00B6226C"/>
    <w:rPr>
      <w:rFonts w:asciiTheme="minorHAnsi" w:hAnsiTheme="minorHAnsi" w:cstheme="minorBidi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15">
    <w:name w:val="Pa15"/>
    <w:basedOn w:val="Normal"/>
    <w:next w:val="Normal"/>
    <w:uiPriority w:val="99"/>
    <w:rsid w:val="00B6226C"/>
    <w:pPr>
      <w:autoSpaceDE w:val="0"/>
      <w:autoSpaceDN w:val="0"/>
      <w:adjustRightInd w:val="0"/>
      <w:spacing w:line="241" w:lineRule="atLeast"/>
    </w:pPr>
    <w:rPr>
      <w:rFonts w:ascii="HelveticaNeueLT Pro 55 Roman" w:hAnsi="HelveticaNeueLT Pro 55 Roman" w:cstheme="minorBidi"/>
      <w:lang w:val="es-ES"/>
    </w:rPr>
  </w:style>
  <w:style w:type="character" w:customStyle="1" w:styleId="A0">
    <w:name w:val="A0"/>
    <w:uiPriority w:val="99"/>
    <w:rsid w:val="00B6226C"/>
    <w:rPr>
      <w:rFonts w:cs="HelveticaNeueLT Pro 55 Roman"/>
      <w:color w:val="221E1F"/>
      <w:sz w:val="16"/>
      <w:szCs w:val="16"/>
    </w:rPr>
  </w:style>
  <w:style w:type="character" w:customStyle="1" w:styleId="A7">
    <w:name w:val="A7"/>
    <w:uiPriority w:val="99"/>
    <w:rsid w:val="00B6226C"/>
    <w:rPr>
      <w:rFonts w:cs="HelveticaNeueLT Pro 55 Roman"/>
      <w:color w:val="221E1F"/>
      <w:sz w:val="9"/>
      <w:szCs w:val="9"/>
    </w:rPr>
  </w:style>
  <w:style w:type="paragraph" w:customStyle="1" w:styleId="Pa16">
    <w:name w:val="Pa16"/>
    <w:basedOn w:val="Normal"/>
    <w:next w:val="Normal"/>
    <w:uiPriority w:val="99"/>
    <w:rsid w:val="00B6226C"/>
    <w:pPr>
      <w:autoSpaceDE w:val="0"/>
      <w:autoSpaceDN w:val="0"/>
      <w:adjustRightInd w:val="0"/>
      <w:spacing w:line="241" w:lineRule="atLeast"/>
    </w:pPr>
    <w:rPr>
      <w:rFonts w:ascii="HelveticaNeueLT Pro 55 Roman" w:hAnsi="HelveticaNeueLT Pro 55 Roman" w:cstheme="minorBidi"/>
      <w:lang w:val="es-ES"/>
    </w:rPr>
  </w:style>
  <w:style w:type="paragraph" w:styleId="Header">
    <w:name w:val="header"/>
    <w:basedOn w:val="Normal"/>
    <w:link w:val="HeaderChar"/>
    <w:unhideWhenUsed/>
    <w:rsid w:val="009F06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9F063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4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BB91BD-52B8-40CD-BCA8-0A2637E92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6</Pages>
  <Words>8112</Words>
  <Characters>46241</Characters>
  <Application>Microsoft Office Word</Application>
  <DocSecurity>0</DocSecurity>
  <Lines>385</Lines>
  <Paragraphs>10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Benavides</dc:creator>
  <cp:lastModifiedBy>Filipodia</cp:lastModifiedBy>
  <cp:revision>3</cp:revision>
  <dcterms:created xsi:type="dcterms:W3CDTF">2021-07-14T17:49:00Z</dcterms:created>
  <dcterms:modified xsi:type="dcterms:W3CDTF">2021-07-16T01:23:00Z</dcterms:modified>
</cp:coreProperties>
</file>